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720D" w:rsidRPr="00A4720D" w:rsidRDefault="00A4720D" w:rsidP="00A4720D">
      <w:bookmarkStart w:id="0" w:name="_GoBack"/>
      <w:bookmarkEnd w:id="0"/>
    </w:p>
    <w:p w:rsidR="00746667" w:rsidRPr="0088488D" w:rsidRDefault="00746667" w:rsidP="00A4720D">
      <w:pPr>
        <w:pStyle w:val="Title"/>
        <w:spacing w:line="274" w:lineRule="auto"/>
        <w:ind w:left="360"/>
        <w:rPr>
          <w:rFonts w:ascii="Cambria" w:hAnsi="Cambria"/>
        </w:rPr>
      </w:pPr>
      <w:r w:rsidRPr="0088488D">
        <w:rPr>
          <w:rFonts w:ascii="Cambria" w:hAnsi="Cambria"/>
        </w:rPr>
        <w:t xml:space="preserve">MI Choice Waiver </w:t>
      </w:r>
    </w:p>
    <w:p w:rsidR="00746667" w:rsidRPr="0088488D" w:rsidRDefault="00746667" w:rsidP="00C3552F">
      <w:pPr>
        <w:pStyle w:val="Title"/>
        <w:rPr>
          <w:rFonts w:ascii="Cambria" w:hAnsi="Cambria"/>
        </w:rPr>
      </w:pPr>
      <w:r w:rsidRPr="0088488D">
        <w:rPr>
          <w:rFonts w:ascii="Cambria" w:hAnsi="Cambria"/>
        </w:rPr>
        <w:t>Participant Handbook</w:t>
      </w:r>
    </w:p>
    <w:p w:rsidR="00746667" w:rsidRDefault="0002238B" w:rsidP="00746667">
      <w:pPr>
        <w:widowControl w:val="0"/>
      </w:pPr>
      <w:r>
        <w:rPr>
          <w:noProof/>
        </w:rPr>
        <mc:AlternateContent>
          <mc:Choice Requires="wpg">
            <w:drawing>
              <wp:anchor distT="0" distB="0" distL="114300" distR="114300" simplePos="0" relativeHeight="251653120" behindDoc="0" locked="0" layoutInCell="1" allowOverlap="1">
                <wp:simplePos x="0" y="0"/>
                <wp:positionH relativeFrom="margin">
                  <wp:posOffset>1135380</wp:posOffset>
                </wp:positionH>
                <wp:positionV relativeFrom="paragraph">
                  <wp:posOffset>430530</wp:posOffset>
                </wp:positionV>
                <wp:extent cx="4015740" cy="3164840"/>
                <wp:effectExtent l="381000" t="266700" r="384810" b="24511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15740" cy="3164840"/>
                          <a:chOff x="0" y="0"/>
                          <a:chExt cx="2743200" cy="2162175"/>
                        </a:xfrm>
                      </wpg:grpSpPr>
                      <pic:pic xmlns:pic="http://schemas.openxmlformats.org/drawingml/2006/picture">
                        <pic:nvPicPr>
                          <pic:cNvPr id="11" name="Picture 5"/>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rot="20625477">
                            <a:off x="0" y="47625"/>
                            <a:ext cx="1362075" cy="2047875"/>
                          </a:xfrm>
                          <a:prstGeom prst="rect">
                            <a:avLst/>
                          </a:prstGeom>
                          <a:noFill/>
                        </pic:spPr>
                      </pic:pic>
                      <pic:pic xmlns:pic="http://schemas.openxmlformats.org/drawingml/2006/picture">
                        <pic:nvPicPr>
                          <pic:cNvPr id="12"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1102956">
                            <a:off x="1304925" y="0"/>
                            <a:ext cx="1438275" cy="21621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A56BAD" id="Group 10" o:spid="_x0000_s1026" style="position:absolute;margin-left:89.4pt;margin-top:33.9pt;width:316.2pt;height:249.2pt;z-index:251653120;mso-position-horizontal-relative:margin;mso-width-relative:margin;mso-height-relative:margin" coordsize="27432,2162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476;width:13620;height:20479;rotation:-10644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">
                  <v:imagedata r:id="rId10" o:title=""/>
                </v:shape>
                <v:shape id="Picture 7" o:spid="_x0000_s1028" type="#_x0000_t75" style="position:absolute;left:13049;width:14383;height:21621;rotation:12047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">
                  <v:imagedata r:id="rId11" o:title=""/>
                </v:shape>
                <w10:wrap anchorx="margin"/>
              </v:group>
            </w:pict>
          </mc:Fallback>
        </mc:AlternateContent>
      </w:r>
    </w:p>
    <w:p w:rsidR="00746667" w:rsidRDefault="00746667"/>
    <w:p w:rsidR="000E3211" w:rsidRDefault="000E3211"/>
    <w:p w:rsidR="000E3211" w:rsidRDefault="000E3211"/>
    <w:p w:rsidR="00F66631" w:rsidRDefault="00F66631"/>
    <w:p w:rsidR="00F66631" w:rsidRDefault="00F66631"/>
    <w:p w:rsidR="00F66631" w:rsidRDefault="00F66631"/>
    <w:p w:rsidR="00F66631" w:rsidRDefault="00F66631"/>
    <w:p w:rsidR="000E3211" w:rsidRDefault="000E3211"/>
    <w:p w:rsidR="00746667" w:rsidRDefault="00746667"/>
    <w:p w:rsidR="004B7D10" w:rsidRDefault="004B7D10"/>
    <w:p w:rsidR="000E3211" w:rsidRDefault="00B8304C" w:rsidP="000E3211">
      <w:pPr>
        <w:jc w:val="center"/>
        <w:rPr>
          <w:sz w:val="52"/>
          <w:szCs w:val="52"/>
          <w:highlight w:val="yellow"/>
        </w:rPr>
      </w:pPr>
      <w:r>
        <w:rPr>
          <w:noProof/>
          <w:sz w:val="52"/>
          <w:szCs w:val="52"/>
        </w:rPr>
        <w:drawing>
          <wp:inline distT="0" distB="0" distL="0" distR="0">
            <wp:extent cx="3181350" cy="1333500"/>
            <wp:effectExtent l="19050" t="0" r="0" b="0"/>
            <wp:docPr id="1" name="Picture 1" descr="MDHHS logo_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DHHS logo_names"/>
                    <pic:cNvPicPr>
                      <a:picLocks noChangeAspect="1" noChangeArrowheads="1"/>
                    </pic:cNvPicPr>
                  </pic:nvPicPr>
                  <pic:blipFill>
                    <a:blip r:embed="rId12" cstate="print"/>
                    <a:srcRect/>
                    <a:stretch>
                      <a:fillRect/>
                    </a:stretch>
                  </pic:blipFill>
                  <pic:spPr bwMode="auto">
                    <a:xfrm>
                      <a:off x="0" y="0"/>
                      <a:ext cx="3181350" cy="1333500"/>
                    </a:xfrm>
                    <a:prstGeom prst="rect">
                      <a:avLst/>
                    </a:prstGeom>
                    <a:noFill/>
                    <a:ln w="9525">
                      <a:noFill/>
                      <a:miter lim="800000"/>
                      <a:headEnd/>
                      <a:tailEnd/>
                    </a:ln>
                  </pic:spPr>
                </pic:pic>
              </a:graphicData>
            </a:graphic>
          </wp:inline>
        </w:drawing>
      </w:r>
    </w:p>
    <w:p w:rsidR="00F66631" w:rsidRDefault="0062103B" w:rsidP="00BC3322">
      <w:pPr>
        <w:jc w:val="center"/>
      </w:pPr>
      <w:r w:rsidRPr="0062103B">
        <w:rPr>
          <w:i/>
          <w:sz w:val="24"/>
        </w:rPr>
        <w:t xml:space="preserve">The Michigan Department of Health </w:t>
      </w:r>
      <w:r w:rsidR="00796CC8">
        <w:rPr>
          <w:i/>
          <w:sz w:val="24"/>
        </w:rPr>
        <w:t>and Human Services (MDHHS) does not discriminate against any individual or group because of race, religion, age, national origin, color, height, weight, marital status, genetic information, sex, sexual orientation, gender identity or expression, political beliefs</w:t>
      </w:r>
      <w:r w:rsidR="007F4B79">
        <w:rPr>
          <w:i/>
          <w:sz w:val="24"/>
        </w:rPr>
        <w:t xml:space="preserve">, </w:t>
      </w:r>
      <w:r w:rsidR="00796CC8">
        <w:rPr>
          <w:i/>
          <w:sz w:val="24"/>
        </w:rPr>
        <w:t>disability</w:t>
      </w:r>
      <w:r w:rsidR="007F4B79">
        <w:rPr>
          <w:i/>
          <w:sz w:val="24"/>
        </w:rPr>
        <w:t>, healthcare programs or activities</w:t>
      </w:r>
      <w:r w:rsidR="00796CC8">
        <w:rPr>
          <w:i/>
          <w:sz w:val="24"/>
        </w:rPr>
        <w:t>.</w:t>
      </w:r>
    </w:p>
    <w:p w:rsidR="00F66631" w:rsidRPr="00F66631" w:rsidRDefault="00110978">
      <w:pPr>
        <w:rPr>
          <w:sz w:val="20"/>
          <w:szCs w:val="20"/>
        </w:rPr>
      </w:pPr>
      <w:r>
        <w:rPr>
          <w:sz w:val="20"/>
          <w:szCs w:val="20"/>
        </w:rPr>
        <w:t xml:space="preserve">DCH-1433 (rev </w:t>
      </w:r>
      <w:r w:rsidR="00C73226">
        <w:rPr>
          <w:sz w:val="20"/>
          <w:szCs w:val="20"/>
        </w:rPr>
        <w:t>1/19</w:t>
      </w:r>
      <w:r w:rsidR="00381CEA">
        <w:rPr>
          <w:sz w:val="20"/>
          <w:szCs w:val="20"/>
        </w:rPr>
        <w:t>)</w:t>
      </w:r>
    </w:p>
    <w:p w:rsidR="000C6018" w:rsidRDefault="000C6018" w:rsidP="00746667">
      <w:pPr>
        <w:jc w:val="center"/>
        <w:rPr>
          <w:noProof/>
        </w:rPr>
        <w:sectPr w:rsidR="000C6018" w:rsidSect="003D72E1">
          <w:type w:val="continuous"/>
          <w:pgSz w:w="12240" w:h="15840"/>
          <w:pgMar w:top="1080" w:right="1440" w:bottom="630" w:left="1440" w:header="720" w:footer="720" w:gutter="0"/>
          <w:cols w:space="720"/>
          <w:docGrid w:linePitch="360"/>
        </w:sectPr>
      </w:pPr>
    </w:p>
    <w:p w:rsidR="00961415" w:rsidRPr="00F853D2" w:rsidRDefault="00961415" w:rsidP="00F853D2">
      <w:pPr>
        <w:jc w:val="center"/>
        <w:rPr>
          <w:rFonts w:ascii="Calibri" w:hAnsi="Calibri" w:cs="Calibri"/>
          <w:b/>
          <w:sz w:val="48"/>
          <w:szCs w:val="48"/>
        </w:rPr>
      </w:pPr>
      <w:r w:rsidRPr="00F853D2">
        <w:rPr>
          <w:rFonts w:ascii="Calibri" w:hAnsi="Calibri" w:cs="Calibri"/>
          <w:b/>
          <w:sz w:val="48"/>
          <w:szCs w:val="48"/>
        </w:rPr>
        <w:lastRenderedPageBreak/>
        <w:t>MI Choice Waiver Participant Handbook</w:t>
      </w:r>
    </w:p>
    <w:p w:rsidR="00961415" w:rsidRDefault="00961415" w:rsidP="00421AE2">
      <w:pPr>
        <w:pStyle w:val="BodyText"/>
      </w:pPr>
    </w:p>
    <w:p w:rsidR="00216E4D" w:rsidRDefault="007464F2" w:rsidP="00421AE2">
      <w:pPr>
        <w:pStyle w:val="BodyText"/>
      </w:pPr>
      <w:r w:rsidRPr="001D607D">
        <w:t xml:space="preserve">This </w:t>
      </w:r>
      <w:r w:rsidR="00B84220" w:rsidRPr="001D607D">
        <w:t>h</w:t>
      </w:r>
      <w:r w:rsidRPr="001D607D">
        <w:t xml:space="preserve">andbook </w:t>
      </w:r>
      <w:r w:rsidR="00B84220" w:rsidRPr="001D607D">
        <w:t>is about</w:t>
      </w:r>
      <w:r w:rsidRPr="001D607D">
        <w:t xml:space="preserve"> </w:t>
      </w:r>
      <w:r w:rsidR="00B84220" w:rsidRPr="001D607D">
        <w:t xml:space="preserve">your </w:t>
      </w:r>
      <w:r w:rsidRPr="001D607D">
        <w:t>rights and res</w:t>
      </w:r>
      <w:r w:rsidR="00216E4D">
        <w:t xml:space="preserve">ponsibilities when you choose the MI Choice </w:t>
      </w:r>
      <w:r w:rsidR="00C87F46">
        <w:t>W</w:t>
      </w:r>
      <w:r w:rsidR="00216E4D">
        <w:t>aiver program</w:t>
      </w:r>
      <w:r w:rsidR="009132B7">
        <w:t>.</w:t>
      </w:r>
      <w:r w:rsidR="009132B7" w:rsidRPr="001D607D">
        <w:t xml:space="preserve"> </w:t>
      </w:r>
      <w:r w:rsidR="00B84220" w:rsidRPr="001D607D">
        <w:t>Please read this booklet and keep it.</w:t>
      </w:r>
      <w:r w:rsidR="00216E4D">
        <w:t xml:space="preserve"> It has helpful things that you need to know as a MI Choice participant.</w:t>
      </w:r>
    </w:p>
    <w:p w:rsidR="00B84220" w:rsidRDefault="00B84220" w:rsidP="00421AE2">
      <w:pPr>
        <w:pStyle w:val="BodyText"/>
      </w:pPr>
      <w:r w:rsidRPr="001D607D">
        <w:t>If you have any questions abo</w:t>
      </w:r>
      <w:r w:rsidR="00024048">
        <w:t>ut what you read, contact your supports c</w:t>
      </w:r>
      <w:r w:rsidRPr="001D607D">
        <w:t>oordinator.</w:t>
      </w:r>
    </w:p>
    <w:p w:rsidR="00421AE2" w:rsidRDefault="00B8304C" w:rsidP="00421AE2">
      <w:pPr>
        <w:widowControl w:val="0"/>
        <w:rPr>
          <w:rFonts w:cs="Arial"/>
          <w:sz w:val="32"/>
          <w:szCs w:val="32"/>
        </w:rPr>
      </w:pPr>
      <w:r>
        <w:rPr>
          <w:noProof/>
        </w:rPr>
        <w:drawing>
          <wp:anchor distT="0" distB="0" distL="114300" distR="114300" simplePos="0" relativeHeight="251659264" behindDoc="1" locked="0" layoutInCell="1" allowOverlap="1">
            <wp:simplePos x="0" y="0"/>
            <wp:positionH relativeFrom="column">
              <wp:posOffset>1625600</wp:posOffset>
            </wp:positionH>
            <wp:positionV relativeFrom="paragraph">
              <wp:posOffset>193040</wp:posOffset>
            </wp:positionV>
            <wp:extent cx="2313305" cy="3474720"/>
            <wp:effectExtent l="19050" t="0" r="0" b="0"/>
            <wp:wrapTopAndBottom/>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2313305" cy="3474720"/>
                    </a:xfrm>
                    <a:prstGeom prst="rect">
                      <a:avLst/>
                    </a:prstGeom>
                    <a:noFill/>
                  </pic:spPr>
                </pic:pic>
              </a:graphicData>
            </a:graphic>
          </wp:anchor>
        </w:drawing>
      </w:r>
    </w:p>
    <w:p w:rsidR="00421AE2" w:rsidRPr="001D607D" w:rsidRDefault="004A09F2" w:rsidP="004A09F2">
      <w:pPr>
        <w:rPr>
          <w:rFonts w:cs="Arial"/>
          <w:sz w:val="32"/>
          <w:szCs w:val="32"/>
        </w:rPr>
      </w:pPr>
      <w:r>
        <w:rPr>
          <w:rFonts w:cs="Arial"/>
          <w:i/>
          <w:iCs/>
          <w:sz w:val="28"/>
          <w:szCs w:val="28"/>
        </w:rPr>
        <w:t>Note:</w:t>
      </w:r>
      <w:r w:rsidR="00024048">
        <w:rPr>
          <w:rFonts w:cs="Arial"/>
          <w:i/>
          <w:iCs/>
          <w:sz w:val="28"/>
          <w:szCs w:val="28"/>
        </w:rPr>
        <w:t xml:space="preserve"> </w:t>
      </w:r>
      <w:r>
        <w:rPr>
          <w:rFonts w:cs="Arial"/>
          <w:i/>
          <w:iCs/>
          <w:sz w:val="28"/>
          <w:szCs w:val="28"/>
        </w:rPr>
        <w:t xml:space="preserve"> </w:t>
      </w:r>
      <w:r w:rsidRPr="001F5CA5">
        <w:rPr>
          <w:rFonts w:cs="Arial"/>
          <w:i/>
          <w:iCs/>
          <w:sz w:val="28"/>
          <w:szCs w:val="28"/>
        </w:rPr>
        <w:t xml:space="preserve">Your supports coordinator must also provide you with </w:t>
      </w:r>
      <w:r>
        <w:rPr>
          <w:rFonts w:cs="Arial"/>
          <w:i/>
          <w:iCs/>
          <w:sz w:val="28"/>
          <w:szCs w:val="28"/>
        </w:rPr>
        <w:t xml:space="preserve">the </w:t>
      </w:r>
      <w:r w:rsidRPr="001F5CA5">
        <w:rPr>
          <w:rFonts w:cs="Arial"/>
          <w:i/>
          <w:sz w:val="28"/>
          <w:szCs w:val="28"/>
        </w:rPr>
        <w:t>MDH</w:t>
      </w:r>
      <w:r w:rsidR="00796CC8">
        <w:rPr>
          <w:rFonts w:cs="Arial"/>
          <w:i/>
          <w:sz w:val="28"/>
          <w:szCs w:val="28"/>
        </w:rPr>
        <w:t>HS</w:t>
      </w:r>
      <w:r w:rsidRPr="001F5CA5">
        <w:rPr>
          <w:rFonts w:cs="Arial"/>
          <w:i/>
          <w:sz w:val="28"/>
          <w:szCs w:val="28"/>
        </w:rPr>
        <w:t xml:space="preserve"> Privacy Notice for Medicaid &amp; Other Medical Assistance Programs</w:t>
      </w:r>
      <w:r>
        <w:rPr>
          <w:rFonts w:cs="Arial"/>
          <w:i/>
          <w:sz w:val="28"/>
          <w:szCs w:val="28"/>
        </w:rPr>
        <w:t xml:space="preserve"> in conjunction with this handbook. You may also view the Privacy Notice online at </w:t>
      </w:r>
      <w:hyperlink r:id="rId14" w:history="1">
        <w:r w:rsidRPr="0003770B">
          <w:rPr>
            <w:rStyle w:val="Hyperlink"/>
            <w:rFonts w:cs="Arial"/>
            <w:i/>
            <w:sz w:val="28"/>
            <w:szCs w:val="28"/>
          </w:rPr>
          <w:t>www.michigan.gov/hipaa</w:t>
        </w:r>
      </w:hyperlink>
      <w:r>
        <w:rPr>
          <w:rFonts w:cs="Arial"/>
          <w:i/>
          <w:sz w:val="28"/>
          <w:szCs w:val="28"/>
        </w:rPr>
        <w:t>.</w:t>
      </w:r>
    </w:p>
    <w:p w:rsidR="00C73226" w:rsidRDefault="00C73226" w:rsidP="00421AE2">
      <w:pPr>
        <w:widowControl w:val="0"/>
        <w:spacing w:before="120"/>
        <w:rPr>
          <w:rFonts w:cs="Arial"/>
          <w:sz w:val="28"/>
          <w:szCs w:val="28"/>
        </w:rPr>
      </w:pPr>
    </w:p>
    <w:p w:rsidR="00C73226" w:rsidRPr="00C73226" w:rsidRDefault="00C73226" w:rsidP="00C73226">
      <w:pPr>
        <w:tabs>
          <w:tab w:val="left" w:pos="1590"/>
        </w:tabs>
        <w:rPr>
          <w:rFonts w:cs="Arial"/>
          <w:sz w:val="28"/>
          <w:szCs w:val="28"/>
        </w:rPr>
      </w:pPr>
      <w:r>
        <w:rPr>
          <w:rFonts w:cs="Arial"/>
          <w:sz w:val="28"/>
          <w:szCs w:val="28"/>
        </w:rPr>
        <w:tab/>
      </w:r>
    </w:p>
    <w:p w:rsidR="000C6018" w:rsidRPr="00C73226" w:rsidRDefault="00C73226" w:rsidP="00C73226">
      <w:pPr>
        <w:tabs>
          <w:tab w:val="left" w:pos="1590"/>
        </w:tabs>
        <w:rPr>
          <w:rFonts w:cs="Arial"/>
          <w:sz w:val="28"/>
          <w:szCs w:val="28"/>
        </w:rPr>
        <w:sectPr w:rsidR="000C6018" w:rsidRPr="00C73226" w:rsidSect="004A09F2">
          <w:footerReference w:type="default" r:id="rId15"/>
          <w:pgSz w:w="12240" w:h="15840"/>
          <w:pgMar w:top="1080" w:right="1440" w:bottom="720" w:left="1440" w:header="720" w:footer="720" w:gutter="0"/>
          <w:pgNumType w:fmt="lowerRoman" w:start="1"/>
          <w:cols w:space="720"/>
          <w:docGrid w:linePitch="360"/>
        </w:sectPr>
      </w:pPr>
      <w:r>
        <w:rPr>
          <w:rFonts w:cs="Arial"/>
          <w:sz w:val="28"/>
          <w:szCs w:val="28"/>
        </w:rPr>
        <w:lastRenderedPageBreak/>
        <w:tab/>
      </w:r>
    </w:p>
    <w:p w:rsidR="00B84220" w:rsidRPr="00F853D2" w:rsidRDefault="00B84220" w:rsidP="00F853D2">
      <w:pPr>
        <w:jc w:val="center"/>
        <w:rPr>
          <w:rFonts w:ascii="Calibri" w:hAnsi="Calibri" w:cs="Calibri"/>
          <w:b/>
          <w:sz w:val="48"/>
          <w:szCs w:val="48"/>
        </w:rPr>
      </w:pPr>
      <w:r w:rsidRPr="00F853D2">
        <w:rPr>
          <w:rFonts w:ascii="Calibri" w:hAnsi="Calibri" w:cs="Calibri"/>
          <w:b/>
          <w:sz w:val="48"/>
          <w:szCs w:val="48"/>
        </w:rPr>
        <w:lastRenderedPageBreak/>
        <w:t xml:space="preserve">MI Choice Waiver </w:t>
      </w:r>
      <w:r w:rsidR="00421AE2" w:rsidRPr="00F853D2">
        <w:rPr>
          <w:rFonts w:ascii="Calibri" w:hAnsi="Calibri" w:cs="Calibri"/>
          <w:b/>
          <w:sz w:val="48"/>
          <w:szCs w:val="48"/>
        </w:rPr>
        <w:t>Participant Handbook</w:t>
      </w:r>
    </w:p>
    <w:p w:rsidR="00961415" w:rsidRPr="0088488D" w:rsidRDefault="00961415" w:rsidP="00C3552F">
      <w:pPr>
        <w:pStyle w:val="Subtitle"/>
        <w:rPr>
          <w:rFonts w:ascii="Cambria" w:hAnsi="Cambria"/>
        </w:rPr>
      </w:pPr>
    </w:p>
    <w:p w:rsidR="007464F2" w:rsidRPr="0088488D" w:rsidRDefault="007464F2" w:rsidP="00C3552F">
      <w:pPr>
        <w:pStyle w:val="Subtitle"/>
        <w:rPr>
          <w:rFonts w:ascii="Cambria" w:hAnsi="Cambria"/>
        </w:rPr>
      </w:pPr>
      <w:r w:rsidRPr="0088488D">
        <w:rPr>
          <w:rFonts w:ascii="Cambria" w:hAnsi="Cambria"/>
        </w:rPr>
        <w:t>Table of Contents:</w:t>
      </w:r>
    </w:p>
    <w:p w:rsidR="000172F7" w:rsidRPr="000172F7" w:rsidRDefault="000172F7" w:rsidP="000172F7"/>
    <w:p w:rsidR="005A27F0" w:rsidRPr="0009273B" w:rsidRDefault="00BB0271">
      <w:pPr>
        <w:pStyle w:val="TOC1"/>
        <w:tabs>
          <w:tab w:val="right" w:leader="dot" w:pos="9350"/>
        </w:tabs>
        <w:rPr>
          <w:rFonts w:ascii="Arial" w:hAnsi="Arial" w:cs="Arial"/>
          <w:noProof/>
          <w:lang w:eastAsia="en-US"/>
        </w:rPr>
      </w:pPr>
      <w:r w:rsidRPr="000172F7">
        <w:rPr>
          <w:rFonts w:ascii="Arial" w:hAnsi="Arial" w:cs="Arial"/>
        </w:rPr>
        <w:fldChar w:fldCharType="begin"/>
      </w:r>
      <w:r w:rsidR="000172F7" w:rsidRPr="000172F7">
        <w:rPr>
          <w:rFonts w:ascii="Arial" w:hAnsi="Arial" w:cs="Arial"/>
        </w:rPr>
        <w:instrText xml:space="preserve"> TOC \o "1-3" \h \z \u </w:instrText>
      </w:r>
      <w:r w:rsidRPr="000172F7">
        <w:rPr>
          <w:rFonts w:ascii="Arial" w:hAnsi="Arial" w:cs="Arial"/>
        </w:rPr>
        <w:fldChar w:fldCharType="separate"/>
      </w:r>
      <w:hyperlink w:anchor="_Toc438046395" w:history="1">
        <w:r w:rsidR="005A27F0" w:rsidRPr="005A27F0">
          <w:rPr>
            <w:rStyle w:val="Hyperlink"/>
            <w:rFonts w:ascii="Arial" w:hAnsi="Arial" w:cs="Arial"/>
            <w:noProof/>
          </w:rPr>
          <w:t>MI Choice Basics</w:t>
        </w:r>
        <w:r w:rsidR="005A27F0" w:rsidRPr="005A27F0">
          <w:rPr>
            <w:rFonts w:ascii="Arial" w:hAnsi="Arial" w:cs="Arial"/>
            <w:noProof/>
            <w:webHidden/>
          </w:rPr>
          <w:tab/>
        </w:r>
        <w:r w:rsidRPr="005A27F0">
          <w:rPr>
            <w:rFonts w:ascii="Arial" w:hAnsi="Arial" w:cs="Arial"/>
            <w:noProof/>
            <w:webHidden/>
          </w:rPr>
          <w:fldChar w:fldCharType="begin"/>
        </w:r>
        <w:r w:rsidR="005A27F0" w:rsidRPr="005A27F0">
          <w:rPr>
            <w:rFonts w:ascii="Arial" w:hAnsi="Arial" w:cs="Arial"/>
            <w:noProof/>
            <w:webHidden/>
          </w:rPr>
          <w:instrText xml:space="preserve"> PAGEREF _Toc438046395 \h </w:instrText>
        </w:r>
        <w:r w:rsidRPr="005A27F0">
          <w:rPr>
            <w:rFonts w:ascii="Arial" w:hAnsi="Arial" w:cs="Arial"/>
            <w:noProof/>
            <w:webHidden/>
          </w:rPr>
        </w:r>
        <w:r w:rsidRPr="005A27F0">
          <w:rPr>
            <w:rFonts w:ascii="Arial" w:hAnsi="Arial" w:cs="Arial"/>
            <w:noProof/>
            <w:webHidden/>
          </w:rPr>
          <w:fldChar w:fldCharType="separate"/>
        </w:r>
        <w:r w:rsidR="004E152A">
          <w:rPr>
            <w:rFonts w:ascii="Arial" w:hAnsi="Arial" w:cs="Arial"/>
            <w:noProof/>
            <w:webHidden/>
          </w:rPr>
          <w:t>4</w:t>
        </w:r>
        <w:r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396" w:history="1">
        <w:r w:rsidR="005A27F0" w:rsidRPr="005A27F0">
          <w:rPr>
            <w:rStyle w:val="Hyperlink"/>
            <w:rFonts w:ascii="Arial" w:hAnsi="Arial" w:cs="Arial"/>
            <w:noProof/>
          </w:rPr>
          <w:t>What to Expect</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396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5</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397" w:history="1">
        <w:r w:rsidR="005A27F0" w:rsidRPr="005A27F0">
          <w:rPr>
            <w:rStyle w:val="Hyperlink"/>
            <w:rFonts w:ascii="Arial" w:hAnsi="Arial" w:cs="Arial"/>
            <w:noProof/>
          </w:rPr>
          <w:t>Assessment</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397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5</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398" w:history="1">
        <w:r w:rsidR="005A27F0" w:rsidRPr="005A27F0">
          <w:rPr>
            <w:rStyle w:val="Hyperlink"/>
            <w:rFonts w:ascii="Arial" w:hAnsi="Arial" w:cs="Arial"/>
            <w:noProof/>
          </w:rPr>
          <w:t>Arranging Service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398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5</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399" w:history="1">
        <w:r w:rsidR="005A27F0" w:rsidRPr="005A27F0">
          <w:rPr>
            <w:rStyle w:val="Hyperlink"/>
            <w:rFonts w:ascii="Arial" w:hAnsi="Arial" w:cs="Arial"/>
            <w:noProof/>
          </w:rPr>
          <w:t>After Services Are In Place</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399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5</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0" w:history="1">
        <w:r w:rsidR="005A27F0" w:rsidRPr="005A27F0">
          <w:rPr>
            <w:rStyle w:val="Hyperlink"/>
            <w:rFonts w:ascii="Arial" w:hAnsi="Arial" w:cs="Arial"/>
            <w:noProof/>
          </w:rPr>
          <w:t>Person-Centered Planning</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0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6</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01" w:history="1">
        <w:r w:rsidR="005A27F0" w:rsidRPr="005A27F0">
          <w:rPr>
            <w:rStyle w:val="Hyperlink"/>
            <w:rFonts w:ascii="Arial" w:hAnsi="Arial" w:cs="Arial"/>
            <w:noProof/>
          </w:rPr>
          <w:t>Self-Determination</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1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6</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2" w:history="1">
        <w:r w:rsidR="005A27F0" w:rsidRPr="005A27F0">
          <w:rPr>
            <w:rStyle w:val="Hyperlink"/>
            <w:rFonts w:ascii="Arial" w:hAnsi="Arial" w:cs="Arial"/>
            <w:noProof/>
          </w:rPr>
          <w:t>Know Your Right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2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7</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03" w:history="1">
        <w:r w:rsidR="005A27F0" w:rsidRPr="005A27F0">
          <w:rPr>
            <w:rStyle w:val="Hyperlink"/>
            <w:rFonts w:ascii="Arial" w:hAnsi="Arial" w:cs="Arial"/>
            <w:noProof/>
          </w:rPr>
          <w:t>MI Choice participants have the right to:</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3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7</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4" w:history="1">
        <w:r w:rsidR="005A27F0" w:rsidRPr="005A27F0">
          <w:rPr>
            <w:rStyle w:val="Hyperlink"/>
            <w:rFonts w:ascii="Arial" w:hAnsi="Arial" w:cs="Arial"/>
            <w:noProof/>
          </w:rPr>
          <w:t>Your Responsibilitie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4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8</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05" w:history="1">
        <w:r w:rsidR="005A27F0" w:rsidRPr="005A27F0">
          <w:rPr>
            <w:rStyle w:val="Hyperlink"/>
            <w:rFonts w:ascii="Arial" w:hAnsi="Arial" w:cs="Arial"/>
            <w:noProof/>
          </w:rPr>
          <w:t>MI Choice participants have the responsibility to:</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5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8</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6" w:history="1">
        <w:r w:rsidR="005A27F0" w:rsidRPr="005A27F0">
          <w:rPr>
            <w:rStyle w:val="Hyperlink"/>
            <w:rFonts w:ascii="Arial" w:hAnsi="Arial" w:cs="Arial"/>
            <w:noProof/>
          </w:rPr>
          <w:t>Informed Choice:   Medicaid Funded Long-Term Care Options in Michigan</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6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9</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7" w:history="1">
        <w:r w:rsidR="005A27F0" w:rsidRPr="005A27F0">
          <w:rPr>
            <w:rStyle w:val="Hyperlink"/>
            <w:rFonts w:ascii="Arial" w:hAnsi="Arial" w:cs="Arial"/>
            <w:noProof/>
          </w:rPr>
          <w:t>Quality Assurance/Consumer Advisory Team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7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0</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08" w:history="1">
        <w:r w:rsidR="005A27F0" w:rsidRPr="005A27F0">
          <w:rPr>
            <w:rStyle w:val="Hyperlink"/>
            <w:rFonts w:ascii="Arial" w:hAnsi="Arial" w:cs="Arial"/>
            <w:noProof/>
          </w:rPr>
          <w:t>Abuse &amp; Neglect</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8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1</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09" w:history="1">
        <w:r w:rsidR="005A27F0" w:rsidRPr="005A27F0">
          <w:rPr>
            <w:rStyle w:val="Hyperlink"/>
            <w:rFonts w:ascii="Arial" w:hAnsi="Arial" w:cs="Arial"/>
            <w:noProof/>
          </w:rPr>
          <w:t>Am I Being Abused?</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09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1</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10" w:history="1">
        <w:r w:rsidR="005A27F0" w:rsidRPr="005A27F0">
          <w:rPr>
            <w:rStyle w:val="Hyperlink"/>
            <w:rFonts w:ascii="Arial" w:hAnsi="Arial" w:cs="Arial"/>
            <w:noProof/>
          </w:rPr>
          <w:t>To report abuse, call:</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0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2</w:t>
        </w:r>
        <w:r w:rsidR="00BB0271" w:rsidRPr="005A27F0">
          <w:rPr>
            <w:rFonts w:ascii="Arial" w:hAnsi="Arial" w:cs="Arial"/>
            <w:noProof/>
            <w:webHidden/>
          </w:rPr>
          <w:fldChar w:fldCharType="end"/>
        </w:r>
      </w:hyperlink>
    </w:p>
    <w:p w:rsidR="005A27F0" w:rsidRPr="0009273B" w:rsidRDefault="0002238B">
      <w:pPr>
        <w:pStyle w:val="TOC2"/>
        <w:tabs>
          <w:tab w:val="right" w:leader="dot" w:pos="9350"/>
        </w:tabs>
        <w:rPr>
          <w:rFonts w:ascii="Arial" w:hAnsi="Arial" w:cs="Arial"/>
          <w:noProof/>
          <w:lang w:eastAsia="en-US"/>
        </w:rPr>
      </w:pPr>
      <w:hyperlink w:anchor="_Toc438046411" w:history="1">
        <w:r w:rsidR="005A27F0" w:rsidRPr="005A27F0">
          <w:rPr>
            <w:rStyle w:val="Hyperlink"/>
            <w:rFonts w:ascii="Arial" w:hAnsi="Arial" w:cs="Arial"/>
            <w:noProof/>
          </w:rPr>
          <w:t>To Report Fraud:</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1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2</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12" w:history="1">
        <w:r w:rsidR="005A27F0" w:rsidRPr="005A27F0">
          <w:rPr>
            <w:rStyle w:val="Hyperlink"/>
            <w:rFonts w:ascii="Arial" w:hAnsi="Arial" w:cs="Arial"/>
            <w:noProof/>
          </w:rPr>
          <w:t>Emergency Preparednes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2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3</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13" w:history="1">
        <w:r w:rsidR="005A27F0" w:rsidRPr="005A27F0">
          <w:rPr>
            <w:rStyle w:val="Hyperlink"/>
            <w:rFonts w:ascii="Arial" w:hAnsi="Arial" w:cs="Arial"/>
            <w:noProof/>
          </w:rPr>
          <w:t>Advance Directive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3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4</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14" w:history="1">
        <w:r w:rsidR="00EF44B4">
          <w:rPr>
            <w:rStyle w:val="Hyperlink"/>
            <w:rFonts w:ascii="Arial" w:hAnsi="Arial" w:cs="Arial"/>
            <w:noProof/>
          </w:rPr>
          <w:t>Grievances</w:t>
        </w:r>
        <w:r w:rsidR="005A27F0" w:rsidRPr="005A27F0">
          <w:rPr>
            <w:rStyle w:val="Hyperlink"/>
            <w:rFonts w:ascii="Arial" w:hAnsi="Arial" w:cs="Arial"/>
            <w:noProof/>
          </w:rPr>
          <w:t xml:space="preserve"> and Appeals</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4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5</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rFonts w:ascii="Arial" w:hAnsi="Arial" w:cs="Arial"/>
          <w:noProof/>
          <w:lang w:eastAsia="en-US"/>
        </w:rPr>
      </w:pPr>
      <w:hyperlink w:anchor="_Toc438046415" w:history="1">
        <w:r w:rsidR="005A27F0" w:rsidRPr="005A27F0">
          <w:rPr>
            <w:rStyle w:val="Hyperlink"/>
            <w:rFonts w:ascii="Arial" w:eastAsia="Calibri" w:hAnsi="Arial" w:cs="Arial"/>
            <w:noProof/>
          </w:rPr>
          <w:t>Notice of Compliance with Title II of the Americans with Disabilities Act (ADA)</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5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7</w:t>
        </w:r>
        <w:r w:rsidR="00BB0271" w:rsidRPr="005A27F0">
          <w:rPr>
            <w:rFonts w:ascii="Arial" w:hAnsi="Arial" w:cs="Arial"/>
            <w:noProof/>
            <w:webHidden/>
          </w:rPr>
          <w:fldChar w:fldCharType="end"/>
        </w:r>
      </w:hyperlink>
    </w:p>
    <w:p w:rsidR="005A27F0" w:rsidRPr="0009273B" w:rsidRDefault="0002238B">
      <w:pPr>
        <w:pStyle w:val="TOC1"/>
        <w:tabs>
          <w:tab w:val="right" w:leader="dot" w:pos="9350"/>
        </w:tabs>
        <w:rPr>
          <w:noProof/>
          <w:lang w:eastAsia="en-US"/>
        </w:rPr>
      </w:pPr>
      <w:hyperlink w:anchor="_Toc438046416" w:history="1">
        <w:r w:rsidR="005A27F0" w:rsidRPr="005A27F0">
          <w:rPr>
            <w:rStyle w:val="Hyperlink"/>
            <w:rFonts w:ascii="Arial" w:hAnsi="Arial" w:cs="Arial"/>
            <w:noProof/>
          </w:rPr>
          <w:t>Acknowledgement</w:t>
        </w:r>
        <w:r w:rsidR="005A27F0" w:rsidRPr="005A27F0">
          <w:rPr>
            <w:rFonts w:ascii="Arial" w:hAnsi="Arial" w:cs="Arial"/>
            <w:noProof/>
            <w:webHidden/>
          </w:rPr>
          <w:tab/>
        </w:r>
        <w:r w:rsidR="00BB0271" w:rsidRPr="005A27F0">
          <w:rPr>
            <w:rFonts w:ascii="Arial" w:hAnsi="Arial" w:cs="Arial"/>
            <w:noProof/>
            <w:webHidden/>
          </w:rPr>
          <w:fldChar w:fldCharType="begin"/>
        </w:r>
        <w:r w:rsidR="005A27F0" w:rsidRPr="005A27F0">
          <w:rPr>
            <w:rFonts w:ascii="Arial" w:hAnsi="Arial" w:cs="Arial"/>
            <w:noProof/>
            <w:webHidden/>
          </w:rPr>
          <w:instrText xml:space="preserve"> PAGEREF _Toc438046416 \h </w:instrText>
        </w:r>
        <w:r w:rsidR="00BB0271" w:rsidRPr="005A27F0">
          <w:rPr>
            <w:rFonts w:ascii="Arial" w:hAnsi="Arial" w:cs="Arial"/>
            <w:noProof/>
            <w:webHidden/>
          </w:rPr>
        </w:r>
        <w:r w:rsidR="00BB0271" w:rsidRPr="005A27F0">
          <w:rPr>
            <w:rFonts w:ascii="Arial" w:hAnsi="Arial" w:cs="Arial"/>
            <w:noProof/>
            <w:webHidden/>
          </w:rPr>
          <w:fldChar w:fldCharType="separate"/>
        </w:r>
        <w:r w:rsidR="004E152A">
          <w:rPr>
            <w:rFonts w:ascii="Arial" w:hAnsi="Arial" w:cs="Arial"/>
            <w:noProof/>
            <w:webHidden/>
          </w:rPr>
          <w:t>18</w:t>
        </w:r>
        <w:r w:rsidR="00BB0271" w:rsidRPr="005A27F0">
          <w:rPr>
            <w:rFonts w:ascii="Arial" w:hAnsi="Arial" w:cs="Arial"/>
            <w:noProof/>
            <w:webHidden/>
          </w:rPr>
          <w:fldChar w:fldCharType="end"/>
        </w:r>
      </w:hyperlink>
    </w:p>
    <w:p w:rsidR="000172F7" w:rsidRPr="000172F7" w:rsidRDefault="00BB0271" w:rsidP="000172F7">
      <w:pPr>
        <w:pStyle w:val="TOC1"/>
        <w:tabs>
          <w:tab w:val="right" w:leader="dot" w:pos="9350"/>
        </w:tabs>
        <w:spacing w:before="60" w:line="240" w:lineRule="auto"/>
        <w:rPr>
          <w:rFonts w:ascii="Arial" w:hAnsi="Arial" w:cs="Arial"/>
        </w:rPr>
      </w:pPr>
      <w:r w:rsidRPr="000172F7">
        <w:rPr>
          <w:rFonts w:ascii="Arial" w:hAnsi="Arial" w:cs="Arial"/>
          <w:b/>
          <w:bCs/>
          <w:noProof/>
        </w:rPr>
        <w:fldChar w:fldCharType="end"/>
      </w:r>
    </w:p>
    <w:p w:rsidR="00ED2362" w:rsidRPr="00E95A5B" w:rsidRDefault="00ED2362" w:rsidP="00E95A5B">
      <w:pPr>
        <w:rPr>
          <w:i/>
        </w:rPr>
      </w:pPr>
    </w:p>
    <w:p w:rsidR="000C6018" w:rsidRDefault="000C6018" w:rsidP="003F1FA6">
      <w:pPr>
        <w:widowControl w:val="0"/>
        <w:sectPr w:rsidR="000C6018" w:rsidSect="004A09F2">
          <w:pgSz w:w="12240" w:h="15840"/>
          <w:pgMar w:top="1080" w:right="1440" w:bottom="720" w:left="1440" w:header="720" w:footer="720" w:gutter="0"/>
          <w:pgNumType w:fmt="lowerRoman"/>
          <w:cols w:space="720"/>
          <w:docGrid w:linePitch="360"/>
        </w:sectPr>
      </w:pPr>
    </w:p>
    <w:p w:rsidR="002F781F" w:rsidRPr="0088488D" w:rsidRDefault="002F781F" w:rsidP="00CE299A">
      <w:pPr>
        <w:pStyle w:val="Heading1"/>
        <w:rPr>
          <w:rFonts w:ascii="Cambria" w:hAnsi="Cambria"/>
        </w:rPr>
      </w:pPr>
      <w:bookmarkStart w:id="1" w:name="_Toc438046395"/>
      <w:r w:rsidRPr="0088488D">
        <w:rPr>
          <w:rFonts w:ascii="Cambria" w:hAnsi="Cambria"/>
        </w:rPr>
        <w:lastRenderedPageBreak/>
        <w:t xml:space="preserve">MI Choice </w:t>
      </w:r>
      <w:r w:rsidR="00C9645C" w:rsidRPr="0088488D">
        <w:rPr>
          <w:rFonts w:ascii="Cambria" w:hAnsi="Cambria"/>
        </w:rPr>
        <w:t>Basics</w:t>
      </w:r>
      <w:bookmarkEnd w:id="1"/>
    </w:p>
    <w:p w:rsidR="00170C53" w:rsidRPr="001D0951" w:rsidRDefault="00031DFB" w:rsidP="006F2ABD">
      <w:r>
        <w:t>The MI Choice p</w:t>
      </w:r>
      <w:r w:rsidR="002F781F" w:rsidRPr="001D0951">
        <w:t xml:space="preserve">rogram provides </w:t>
      </w:r>
      <w:r w:rsidR="00C87F46">
        <w:t>services</w:t>
      </w:r>
      <w:r w:rsidR="0037521A" w:rsidRPr="001D0951">
        <w:t xml:space="preserve"> and </w:t>
      </w:r>
      <w:r w:rsidR="00C87F46">
        <w:t>supports</w:t>
      </w:r>
      <w:r w:rsidR="002F781F" w:rsidRPr="001D0951">
        <w:t xml:space="preserve"> to people </w:t>
      </w:r>
      <w:r w:rsidR="00170C53" w:rsidRPr="001D0951">
        <w:t>in their homes</w:t>
      </w:r>
      <w:r w:rsidR="0037521A" w:rsidRPr="001D0951">
        <w:t>.</w:t>
      </w:r>
      <w:r w:rsidR="00170C53" w:rsidRPr="001D0951">
        <w:t xml:space="preserve"> </w:t>
      </w:r>
      <w:r w:rsidR="0037521A" w:rsidRPr="001D0951">
        <w:t xml:space="preserve">Your home could be a house, apartment, </w:t>
      </w:r>
      <w:r w:rsidR="006C787B" w:rsidRPr="0035159A">
        <w:t>condominium</w:t>
      </w:r>
      <w:r w:rsidR="006C787B">
        <w:t xml:space="preserve">, </w:t>
      </w:r>
      <w:r w:rsidR="0037521A" w:rsidRPr="001D0951">
        <w:t>adult foster care, or a home for the aged. MI Choice services are not available to people who live in a nursing home.</w:t>
      </w:r>
    </w:p>
    <w:p w:rsidR="00C9645C" w:rsidRPr="001D0951" w:rsidRDefault="004B3849" w:rsidP="006F2ABD">
      <w:r w:rsidRPr="001D0951">
        <w:t xml:space="preserve">MI Choice serves adults aged </w:t>
      </w:r>
      <w:r w:rsidR="00213936" w:rsidRPr="001D0951">
        <w:t>18</w:t>
      </w:r>
      <w:r w:rsidRPr="001D0951">
        <w:t xml:space="preserve"> or older who </w:t>
      </w:r>
      <w:r w:rsidR="001D0951" w:rsidRPr="001D0951">
        <w:t>need services like those provided in a nursing home</w:t>
      </w:r>
      <w:r w:rsidRPr="001D0951">
        <w:t>. If you are younger than 65, you must have a disability.</w:t>
      </w:r>
      <w:r w:rsidR="00253FFF" w:rsidRPr="001D0951">
        <w:t xml:space="preserve"> You also have to qualify for Medicaid.</w:t>
      </w:r>
      <w:r w:rsidRPr="001D0951">
        <w:t xml:space="preserve">  </w:t>
      </w:r>
    </w:p>
    <w:p w:rsidR="002F781F" w:rsidRPr="001D0951" w:rsidRDefault="00253FFF" w:rsidP="006F2ABD">
      <w:r w:rsidRPr="001D0951">
        <w:t>When you enroll in MI Choice, you can get Medicaid services, plus MI Choice services</w:t>
      </w:r>
      <w:r w:rsidR="002F781F" w:rsidRPr="001D0951">
        <w:t>. The services</w:t>
      </w:r>
      <w:r w:rsidR="00396C60" w:rsidRPr="001D0951">
        <w:t xml:space="preserve"> and supports</w:t>
      </w:r>
      <w:r w:rsidR="002F781F" w:rsidRPr="001D0951">
        <w:t xml:space="preserve"> available </w:t>
      </w:r>
      <w:r w:rsidR="00396C60" w:rsidRPr="001D0951">
        <w:t xml:space="preserve">through </w:t>
      </w:r>
      <w:r w:rsidR="00031DFB">
        <w:t>the MI Choice p</w:t>
      </w:r>
      <w:r w:rsidR="002F781F" w:rsidRPr="001D0951">
        <w:t>rogram include:</w:t>
      </w:r>
    </w:p>
    <w:p w:rsidR="002F781F" w:rsidRPr="001D0951" w:rsidRDefault="00B8304C" w:rsidP="00FE3C39">
      <w:pPr>
        <w:pStyle w:val="ListParagraph"/>
        <w:numPr>
          <w:ilvl w:val="0"/>
          <w:numId w:val="4"/>
        </w:numPr>
        <w:ind w:left="360"/>
        <w:rPr>
          <w:rFonts w:cs="Arial"/>
          <w:szCs w:val="26"/>
        </w:rPr>
      </w:pPr>
      <w:r>
        <w:rPr>
          <w:noProof/>
        </w:rPr>
        <w:drawing>
          <wp:anchor distT="0" distB="0" distL="114300" distR="114300" simplePos="0" relativeHeight="251657216" behindDoc="1" locked="0" layoutInCell="1" allowOverlap="1">
            <wp:simplePos x="0" y="0"/>
            <wp:positionH relativeFrom="column">
              <wp:posOffset>3708400</wp:posOffset>
            </wp:positionH>
            <wp:positionV relativeFrom="paragraph">
              <wp:posOffset>14605</wp:posOffset>
            </wp:positionV>
            <wp:extent cx="2188210" cy="3282950"/>
            <wp:effectExtent l="19050" t="0" r="2540" b="0"/>
            <wp:wrapTight wrapText="bothSides">
              <wp:wrapPolygon edited="0">
                <wp:start x="-188" y="0"/>
                <wp:lineTo x="-188" y="21433"/>
                <wp:lineTo x="21625" y="21433"/>
                <wp:lineTo x="21625" y="0"/>
                <wp:lineTo x="-188" y="0"/>
              </wp:wrapPolygon>
            </wp:wrapTight>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cstate="print"/>
                    <a:srcRect/>
                    <a:stretch>
                      <a:fillRect/>
                    </a:stretch>
                  </pic:blipFill>
                  <pic:spPr bwMode="auto">
                    <a:xfrm>
                      <a:off x="0" y="0"/>
                      <a:ext cx="2188210" cy="3282950"/>
                    </a:xfrm>
                    <a:prstGeom prst="rect">
                      <a:avLst/>
                    </a:prstGeom>
                    <a:noFill/>
                  </pic:spPr>
                </pic:pic>
              </a:graphicData>
            </a:graphic>
          </wp:anchor>
        </w:drawing>
      </w:r>
      <w:r w:rsidR="002F781F" w:rsidRPr="001D0951">
        <w:rPr>
          <w:rFonts w:cs="Arial"/>
          <w:szCs w:val="26"/>
        </w:rPr>
        <w:t>Adult Day Health (Adult Day Care)</w:t>
      </w:r>
      <w:r w:rsidR="00966588" w:rsidRPr="001D0951">
        <w:rPr>
          <w:noProof/>
          <w:szCs w:val="26"/>
        </w:rPr>
        <w:t xml:space="preserve"> </w:t>
      </w:r>
    </w:p>
    <w:p w:rsidR="002F781F" w:rsidRPr="001D0951" w:rsidRDefault="002F781F" w:rsidP="00FE3C39">
      <w:pPr>
        <w:pStyle w:val="ListParagraph"/>
        <w:numPr>
          <w:ilvl w:val="0"/>
          <w:numId w:val="4"/>
        </w:numPr>
        <w:ind w:left="360"/>
        <w:rPr>
          <w:rFonts w:cs="Arial"/>
          <w:szCs w:val="26"/>
        </w:rPr>
      </w:pPr>
      <w:r w:rsidRPr="001D0951">
        <w:rPr>
          <w:rFonts w:cs="Arial"/>
          <w:szCs w:val="26"/>
        </w:rPr>
        <w:t>Chore Services</w:t>
      </w:r>
    </w:p>
    <w:p w:rsidR="0058321D" w:rsidRPr="0035159A" w:rsidRDefault="0058321D" w:rsidP="00FE3C39">
      <w:pPr>
        <w:pStyle w:val="ListParagraph"/>
        <w:numPr>
          <w:ilvl w:val="0"/>
          <w:numId w:val="4"/>
        </w:numPr>
        <w:ind w:left="360"/>
        <w:rPr>
          <w:rFonts w:cs="Arial"/>
          <w:szCs w:val="26"/>
        </w:rPr>
      </w:pPr>
      <w:r w:rsidRPr="0035159A">
        <w:rPr>
          <w:rFonts w:cs="Arial"/>
          <w:szCs w:val="26"/>
        </w:rPr>
        <w:t>Community Health Worker</w:t>
      </w:r>
    </w:p>
    <w:p w:rsidR="002F781F" w:rsidRPr="0035159A" w:rsidRDefault="002F781F" w:rsidP="00FE3C39">
      <w:pPr>
        <w:pStyle w:val="ListParagraph"/>
        <w:numPr>
          <w:ilvl w:val="0"/>
          <w:numId w:val="4"/>
        </w:numPr>
        <w:ind w:left="360"/>
        <w:rPr>
          <w:rFonts w:cs="Arial"/>
          <w:szCs w:val="26"/>
        </w:rPr>
      </w:pPr>
      <w:r w:rsidRPr="0035159A">
        <w:rPr>
          <w:rFonts w:cs="Arial"/>
          <w:szCs w:val="26"/>
        </w:rPr>
        <w:t>Community Living Supports</w:t>
      </w:r>
    </w:p>
    <w:p w:rsidR="0058321D" w:rsidRPr="0035159A" w:rsidRDefault="0058321D" w:rsidP="00FE3C39">
      <w:pPr>
        <w:pStyle w:val="ListParagraph"/>
        <w:numPr>
          <w:ilvl w:val="0"/>
          <w:numId w:val="4"/>
        </w:numPr>
        <w:ind w:left="360"/>
        <w:rPr>
          <w:rFonts w:cs="Arial"/>
          <w:szCs w:val="26"/>
        </w:rPr>
      </w:pPr>
      <w:r w:rsidRPr="0035159A">
        <w:rPr>
          <w:rFonts w:cs="Arial"/>
          <w:szCs w:val="26"/>
        </w:rPr>
        <w:t>Community Transportation (medical or non-medical)</w:t>
      </w:r>
    </w:p>
    <w:p w:rsidR="002F781F" w:rsidRPr="0035159A" w:rsidRDefault="002F781F" w:rsidP="00FE3C39">
      <w:pPr>
        <w:pStyle w:val="ListParagraph"/>
        <w:numPr>
          <w:ilvl w:val="0"/>
          <w:numId w:val="4"/>
        </w:numPr>
        <w:ind w:left="360"/>
        <w:rPr>
          <w:rFonts w:cs="Arial"/>
          <w:szCs w:val="26"/>
        </w:rPr>
      </w:pPr>
      <w:r w:rsidRPr="0035159A">
        <w:rPr>
          <w:rFonts w:cs="Arial"/>
          <w:szCs w:val="26"/>
        </w:rPr>
        <w:t xml:space="preserve">Counseling </w:t>
      </w:r>
    </w:p>
    <w:p w:rsidR="002F781F" w:rsidRPr="0035159A" w:rsidRDefault="00031DFB" w:rsidP="00FE3C39">
      <w:pPr>
        <w:pStyle w:val="ListParagraph"/>
        <w:numPr>
          <w:ilvl w:val="0"/>
          <w:numId w:val="4"/>
        </w:numPr>
        <w:ind w:left="360"/>
        <w:rPr>
          <w:rFonts w:cs="Arial"/>
          <w:szCs w:val="26"/>
        </w:rPr>
      </w:pPr>
      <w:r w:rsidRPr="0035159A">
        <w:rPr>
          <w:rFonts w:cs="Arial"/>
          <w:szCs w:val="26"/>
        </w:rPr>
        <w:t>Environmental Accessibility Adaptations (</w:t>
      </w:r>
      <w:r w:rsidR="00253FFF" w:rsidRPr="0035159A">
        <w:rPr>
          <w:rFonts w:cs="Arial"/>
          <w:szCs w:val="26"/>
        </w:rPr>
        <w:t>Home Modifications</w:t>
      </w:r>
      <w:r w:rsidRPr="0035159A">
        <w:rPr>
          <w:rFonts w:cs="Arial"/>
          <w:szCs w:val="26"/>
        </w:rPr>
        <w:t>)</w:t>
      </w:r>
    </w:p>
    <w:p w:rsidR="00396C60" w:rsidRPr="0035159A" w:rsidRDefault="00396C60" w:rsidP="00FE3C39">
      <w:pPr>
        <w:pStyle w:val="ListParagraph"/>
        <w:numPr>
          <w:ilvl w:val="0"/>
          <w:numId w:val="4"/>
        </w:numPr>
        <w:ind w:left="360"/>
        <w:rPr>
          <w:rFonts w:cs="Arial"/>
          <w:szCs w:val="26"/>
        </w:rPr>
      </w:pPr>
      <w:r w:rsidRPr="0035159A">
        <w:rPr>
          <w:rFonts w:cs="Arial"/>
          <w:szCs w:val="26"/>
        </w:rPr>
        <w:t>Fiscal Intermediary</w:t>
      </w:r>
      <w:r w:rsidR="001D607D" w:rsidRPr="0035159A">
        <w:rPr>
          <w:rFonts w:cs="Arial"/>
          <w:szCs w:val="26"/>
        </w:rPr>
        <w:t xml:space="preserve"> </w:t>
      </w:r>
    </w:p>
    <w:p w:rsidR="00396C60" w:rsidRPr="0035159A" w:rsidRDefault="00396C60" w:rsidP="00FE3C39">
      <w:pPr>
        <w:pStyle w:val="ListParagraph"/>
        <w:numPr>
          <w:ilvl w:val="0"/>
          <w:numId w:val="4"/>
        </w:numPr>
        <w:ind w:left="360"/>
        <w:rPr>
          <w:rFonts w:cs="Arial"/>
          <w:szCs w:val="26"/>
        </w:rPr>
      </w:pPr>
      <w:r w:rsidRPr="0035159A">
        <w:rPr>
          <w:rFonts w:cs="Arial"/>
          <w:szCs w:val="26"/>
        </w:rPr>
        <w:t>Goods and Services</w:t>
      </w:r>
    </w:p>
    <w:p w:rsidR="002F781F" w:rsidRPr="0035159A" w:rsidRDefault="002F781F" w:rsidP="00FE3C39">
      <w:pPr>
        <w:pStyle w:val="ListParagraph"/>
        <w:numPr>
          <w:ilvl w:val="0"/>
          <w:numId w:val="4"/>
        </w:numPr>
        <w:ind w:left="360"/>
        <w:rPr>
          <w:rFonts w:cs="Arial"/>
          <w:szCs w:val="26"/>
        </w:rPr>
      </w:pPr>
      <w:r w:rsidRPr="0035159A">
        <w:rPr>
          <w:rFonts w:cs="Arial"/>
          <w:szCs w:val="26"/>
        </w:rPr>
        <w:t>Home Delivered Meals</w:t>
      </w:r>
    </w:p>
    <w:p w:rsidR="002F781F" w:rsidRPr="0035159A" w:rsidRDefault="00611449" w:rsidP="00FE3C39">
      <w:pPr>
        <w:pStyle w:val="ListParagraph"/>
        <w:numPr>
          <w:ilvl w:val="0"/>
          <w:numId w:val="4"/>
        </w:numPr>
        <w:ind w:left="360"/>
        <w:rPr>
          <w:rFonts w:cs="Arial"/>
          <w:szCs w:val="26"/>
        </w:rPr>
      </w:pPr>
      <w:r w:rsidRPr="0035159A">
        <w:rPr>
          <w:rFonts w:cs="Arial"/>
          <w:szCs w:val="26"/>
        </w:rPr>
        <w:t>P</w:t>
      </w:r>
      <w:r w:rsidR="002F781F" w:rsidRPr="0035159A">
        <w:rPr>
          <w:rFonts w:cs="Arial"/>
          <w:szCs w:val="26"/>
        </w:rPr>
        <w:t>ersonal Emergency Response System</w:t>
      </w:r>
    </w:p>
    <w:p w:rsidR="00396C60" w:rsidRPr="0035159A" w:rsidRDefault="00396C60" w:rsidP="00FE3C39">
      <w:pPr>
        <w:pStyle w:val="ListParagraph"/>
        <w:numPr>
          <w:ilvl w:val="0"/>
          <w:numId w:val="4"/>
        </w:numPr>
        <w:ind w:left="360"/>
        <w:rPr>
          <w:rFonts w:cs="Arial"/>
          <w:szCs w:val="26"/>
        </w:rPr>
      </w:pPr>
      <w:r w:rsidRPr="0035159A">
        <w:rPr>
          <w:rFonts w:cs="Arial"/>
          <w:szCs w:val="26"/>
        </w:rPr>
        <w:t>Nursing</w:t>
      </w:r>
      <w:r w:rsidR="00031DFB" w:rsidRPr="0035159A">
        <w:rPr>
          <w:rFonts w:cs="Arial"/>
          <w:szCs w:val="26"/>
        </w:rPr>
        <w:t xml:space="preserve"> Services (Preventative Nursing)</w:t>
      </w:r>
    </w:p>
    <w:p w:rsidR="002F781F" w:rsidRPr="0035159A" w:rsidRDefault="002F781F" w:rsidP="00FE3C39">
      <w:pPr>
        <w:pStyle w:val="ListParagraph"/>
        <w:numPr>
          <w:ilvl w:val="0"/>
          <w:numId w:val="4"/>
        </w:numPr>
        <w:ind w:left="360"/>
        <w:rPr>
          <w:rFonts w:cs="Arial"/>
          <w:szCs w:val="26"/>
        </w:rPr>
      </w:pPr>
      <w:r w:rsidRPr="0035159A">
        <w:rPr>
          <w:rFonts w:cs="Arial"/>
          <w:szCs w:val="26"/>
        </w:rPr>
        <w:t>Private Duty Nursing</w:t>
      </w:r>
      <w:r w:rsidR="0058321D" w:rsidRPr="0035159A">
        <w:rPr>
          <w:rFonts w:cs="Arial"/>
          <w:szCs w:val="26"/>
        </w:rPr>
        <w:t>/Respiratory Care</w:t>
      </w:r>
    </w:p>
    <w:p w:rsidR="002F781F" w:rsidRPr="0035159A" w:rsidRDefault="00031DFB" w:rsidP="00FE3C39">
      <w:pPr>
        <w:pStyle w:val="ListParagraph"/>
        <w:numPr>
          <w:ilvl w:val="0"/>
          <w:numId w:val="4"/>
        </w:numPr>
        <w:ind w:left="360"/>
        <w:rPr>
          <w:rFonts w:cs="Arial"/>
          <w:szCs w:val="26"/>
        </w:rPr>
      </w:pPr>
      <w:r w:rsidRPr="0035159A">
        <w:rPr>
          <w:rFonts w:cs="Arial"/>
          <w:szCs w:val="26"/>
        </w:rPr>
        <w:t>Respite</w:t>
      </w:r>
    </w:p>
    <w:p w:rsidR="002F781F" w:rsidRPr="0035159A" w:rsidRDefault="002F781F" w:rsidP="00FE3C39">
      <w:pPr>
        <w:pStyle w:val="ListParagraph"/>
        <w:numPr>
          <w:ilvl w:val="0"/>
          <w:numId w:val="4"/>
        </w:numPr>
        <w:ind w:left="360"/>
        <w:rPr>
          <w:rFonts w:cs="Arial"/>
          <w:szCs w:val="26"/>
        </w:rPr>
      </w:pPr>
      <w:r w:rsidRPr="0035159A">
        <w:rPr>
          <w:rFonts w:cs="Arial"/>
          <w:szCs w:val="26"/>
        </w:rPr>
        <w:t>Specialized Medical Equipment and Supplies</w:t>
      </w:r>
    </w:p>
    <w:p w:rsidR="00396C60" w:rsidRPr="001D0951" w:rsidRDefault="00396C60" w:rsidP="00FE3C39">
      <w:pPr>
        <w:pStyle w:val="ListParagraph"/>
        <w:numPr>
          <w:ilvl w:val="0"/>
          <w:numId w:val="4"/>
        </w:numPr>
        <w:ind w:left="360"/>
        <w:rPr>
          <w:rFonts w:cs="Arial"/>
          <w:szCs w:val="26"/>
        </w:rPr>
      </w:pPr>
      <w:r w:rsidRPr="001D0951">
        <w:rPr>
          <w:rFonts w:cs="Arial"/>
          <w:szCs w:val="26"/>
        </w:rPr>
        <w:t>Supports Coordination</w:t>
      </w:r>
    </w:p>
    <w:p w:rsidR="002F781F" w:rsidRPr="001D0951" w:rsidRDefault="002F781F" w:rsidP="00FE3C39">
      <w:pPr>
        <w:pStyle w:val="ListParagraph"/>
        <w:numPr>
          <w:ilvl w:val="0"/>
          <w:numId w:val="4"/>
        </w:numPr>
        <w:ind w:left="360"/>
        <w:rPr>
          <w:rFonts w:cs="Arial"/>
          <w:szCs w:val="26"/>
        </w:rPr>
      </w:pPr>
      <w:r w:rsidRPr="001D0951">
        <w:rPr>
          <w:rFonts w:cs="Arial"/>
          <w:szCs w:val="26"/>
        </w:rPr>
        <w:t>Training</w:t>
      </w:r>
    </w:p>
    <w:p w:rsidR="00421AE2" w:rsidRDefault="00253FFF">
      <w:pPr>
        <w:rPr>
          <w:rFonts w:cs="Arial"/>
          <w:szCs w:val="26"/>
        </w:rPr>
      </w:pPr>
      <w:r w:rsidRPr="001D0951">
        <w:rPr>
          <w:rFonts w:cs="Arial"/>
          <w:szCs w:val="26"/>
        </w:rPr>
        <w:t xml:space="preserve">There are </w:t>
      </w:r>
      <w:r w:rsidR="00213936" w:rsidRPr="001D0951">
        <w:rPr>
          <w:rFonts w:cs="Arial"/>
          <w:szCs w:val="26"/>
        </w:rPr>
        <w:t>20</w:t>
      </w:r>
      <w:r w:rsidR="00024048">
        <w:rPr>
          <w:rFonts w:cs="Arial"/>
          <w:szCs w:val="26"/>
        </w:rPr>
        <w:t xml:space="preserve"> waiver</w:t>
      </w:r>
      <w:r w:rsidRPr="001D0951">
        <w:rPr>
          <w:rFonts w:cs="Arial"/>
          <w:szCs w:val="26"/>
        </w:rPr>
        <w:t xml:space="preserve"> agencies </w:t>
      </w:r>
      <w:r w:rsidR="008A26E8" w:rsidRPr="001D0951">
        <w:rPr>
          <w:rFonts w:cs="Arial"/>
          <w:szCs w:val="26"/>
        </w:rPr>
        <w:t xml:space="preserve">in Michigan </w:t>
      </w:r>
      <w:r w:rsidRPr="001D0951">
        <w:rPr>
          <w:rFonts w:cs="Arial"/>
          <w:szCs w:val="26"/>
        </w:rPr>
        <w:t xml:space="preserve">that can enroll you in the MI Choice program. </w:t>
      </w:r>
      <w:r w:rsidR="008A26E8" w:rsidRPr="001D0951">
        <w:rPr>
          <w:rFonts w:cs="Arial"/>
          <w:szCs w:val="26"/>
        </w:rPr>
        <w:t xml:space="preserve">These </w:t>
      </w:r>
      <w:r w:rsidR="00024048">
        <w:rPr>
          <w:rFonts w:cs="Arial"/>
          <w:szCs w:val="26"/>
        </w:rPr>
        <w:t xml:space="preserve">waiver agencies </w:t>
      </w:r>
      <w:r w:rsidR="0035159A">
        <w:rPr>
          <w:rFonts w:cs="Arial"/>
          <w:szCs w:val="26"/>
        </w:rPr>
        <w:t>can</w:t>
      </w:r>
      <w:r w:rsidR="007F4B79">
        <w:rPr>
          <w:rFonts w:cs="Arial"/>
          <w:szCs w:val="26"/>
        </w:rPr>
        <w:t xml:space="preserve"> help you decide which MI Choice home and community-based services are right for you</w:t>
      </w:r>
      <w:r w:rsidR="008A26E8" w:rsidRPr="001D0951">
        <w:rPr>
          <w:rFonts w:cs="Arial"/>
          <w:szCs w:val="26"/>
        </w:rPr>
        <w:t>. They</w:t>
      </w:r>
      <w:r w:rsidR="00213936" w:rsidRPr="001D0951">
        <w:rPr>
          <w:rFonts w:cs="Arial"/>
          <w:szCs w:val="26"/>
        </w:rPr>
        <w:t xml:space="preserve"> each</w:t>
      </w:r>
      <w:r w:rsidR="008A26E8" w:rsidRPr="001D0951">
        <w:rPr>
          <w:rFonts w:cs="Arial"/>
          <w:szCs w:val="26"/>
        </w:rPr>
        <w:t xml:space="preserve"> have</w:t>
      </w:r>
      <w:r w:rsidRPr="001D0951">
        <w:rPr>
          <w:rFonts w:cs="Arial"/>
          <w:szCs w:val="26"/>
        </w:rPr>
        <w:t xml:space="preserve"> a contract with the Michigan Department of Health</w:t>
      </w:r>
      <w:r w:rsidR="00796CC8">
        <w:rPr>
          <w:rFonts w:cs="Arial"/>
          <w:szCs w:val="26"/>
        </w:rPr>
        <w:t xml:space="preserve"> and Human Services</w:t>
      </w:r>
      <w:r w:rsidRPr="001D0951">
        <w:rPr>
          <w:rFonts w:cs="Arial"/>
          <w:szCs w:val="26"/>
        </w:rPr>
        <w:t>.</w:t>
      </w:r>
    </w:p>
    <w:p w:rsidR="0035159A" w:rsidRDefault="0035159A">
      <w:pPr>
        <w:rPr>
          <w:rFonts w:cs="Arial"/>
          <w:szCs w:val="26"/>
        </w:rPr>
      </w:pPr>
    </w:p>
    <w:p w:rsidR="00421AE2" w:rsidRPr="0088488D" w:rsidRDefault="00421AE2" w:rsidP="00CE299A">
      <w:pPr>
        <w:pStyle w:val="Heading1"/>
        <w:rPr>
          <w:rFonts w:ascii="Cambria" w:hAnsi="Cambria"/>
        </w:rPr>
      </w:pPr>
      <w:bookmarkStart w:id="2" w:name="_Toc438046396"/>
      <w:r w:rsidRPr="0088488D">
        <w:rPr>
          <w:rFonts w:ascii="Cambria" w:hAnsi="Cambria"/>
        </w:rPr>
        <w:lastRenderedPageBreak/>
        <w:t>What to Expect</w:t>
      </w:r>
      <w:bookmarkEnd w:id="2"/>
    </w:p>
    <w:p w:rsidR="00AC1C2A" w:rsidRPr="0088488D" w:rsidRDefault="00C9645C" w:rsidP="00FE3C39">
      <w:pPr>
        <w:pStyle w:val="Heading2"/>
        <w:rPr>
          <w:rFonts w:ascii="Cambria" w:hAnsi="Cambria"/>
        </w:rPr>
      </w:pPr>
      <w:bookmarkStart w:id="3" w:name="_Toc438046397"/>
      <w:r w:rsidRPr="0088488D">
        <w:rPr>
          <w:rFonts w:ascii="Cambria" w:hAnsi="Cambria"/>
        </w:rPr>
        <w:t>A</w:t>
      </w:r>
      <w:r w:rsidR="00CB283B" w:rsidRPr="0088488D">
        <w:rPr>
          <w:rFonts w:ascii="Cambria" w:hAnsi="Cambria"/>
        </w:rPr>
        <w:t>ssessment</w:t>
      </w:r>
      <w:bookmarkEnd w:id="3"/>
    </w:p>
    <w:p w:rsidR="00AC1C2A" w:rsidRDefault="008A26E8" w:rsidP="00FE3C39">
      <w:r>
        <w:t xml:space="preserve">A nurse and a social worker </w:t>
      </w:r>
      <w:r w:rsidR="00C9645C">
        <w:t>will meet with you</w:t>
      </w:r>
      <w:r>
        <w:t xml:space="preserve"> and friends or family you want to include. We call these professionals </w:t>
      </w:r>
      <w:r w:rsidR="00213936">
        <w:t>“</w:t>
      </w:r>
      <w:r>
        <w:t>supports coordinators</w:t>
      </w:r>
      <w:r w:rsidR="00213936">
        <w:t>”</w:t>
      </w:r>
      <w:r>
        <w:t xml:space="preserve"> because they will help you get </w:t>
      </w:r>
      <w:r w:rsidR="001D0951">
        <w:t>the services and support you need to stay at home</w:t>
      </w:r>
      <w:r>
        <w:t xml:space="preserve">. You will need to tell them how you do things like bathing, eating, and getting dressed every day. They will ask you about people </w:t>
      </w:r>
      <w:r w:rsidR="00C87F46">
        <w:t>who</w:t>
      </w:r>
      <w:r>
        <w:t xml:space="preserve"> help you do these things.</w:t>
      </w:r>
      <w:r w:rsidR="00AC1C2A" w:rsidRPr="00C9645C">
        <w:t xml:space="preserve"> </w:t>
      </w:r>
      <w:r w:rsidR="00665C0B">
        <w:t xml:space="preserve">The supports coordinators will suggest other </w:t>
      </w:r>
      <w:r w:rsidR="00C87F46">
        <w:t>services and supports</w:t>
      </w:r>
      <w:r w:rsidR="00665C0B">
        <w:t xml:space="preserve"> that may help you. You choose the </w:t>
      </w:r>
      <w:r w:rsidR="00C87F46">
        <w:t>supports and services</w:t>
      </w:r>
      <w:r w:rsidR="00665C0B">
        <w:t xml:space="preserve"> you </w:t>
      </w:r>
      <w:r w:rsidR="001D0951">
        <w:t>need</w:t>
      </w:r>
      <w:r w:rsidR="00665C0B">
        <w:t xml:space="preserve"> in your home</w:t>
      </w:r>
      <w:r w:rsidR="0032009F">
        <w:t xml:space="preserve"> </w:t>
      </w:r>
      <w:r w:rsidR="00665C0B">
        <w:t>and can make your own suggestions.</w:t>
      </w:r>
    </w:p>
    <w:p w:rsidR="00FE3C39" w:rsidRDefault="00FE3C39" w:rsidP="00FE3C39"/>
    <w:p w:rsidR="00AC1C2A" w:rsidRPr="0088488D" w:rsidRDefault="00CB283B" w:rsidP="00FE3C39">
      <w:pPr>
        <w:pStyle w:val="Heading2"/>
        <w:rPr>
          <w:rFonts w:ascii="Cambria" w:hAnsi="Cambria"/>
        </w:rPr>
      </w:pPr>
      <w:bookmarkStart w:id="4" w:name="_Toc438046398"/>
      <w:r w:rsidRPr="0088488D">
        <w:rPr>
          <w:rFonts w:ascii="Cambria" w:hAnsi="Cambria"/>
        </w:rPr>
        <w:t>Arranging Services</w:t>
      </w:r>
      <w:bookmarkEnd w:id="4"/>
    </w:p>
    <w:p w:rsidR="00AC1C2A" w:rsidRDefault="00665C0B" w:rsidP="00FE3C39">
      <w:r>
        <w:t xml:space="preserve">Once you choose the services you want to have in your home, the supports coordinators will make sure you start getting them. </w:t>
      </w:r>
      <w:r w:rsidR="00C87F46">
        <w:t>They</w:t>
      </w:r>
      <w:r>
        <w:t xml:space="preserve"> will work with your friends and family who help you to make sure they keep helping you.</w:t>
      </w:r>
      <w:r w:rsidR="004D607E">
        <w:t xml:space="preserve"> MI Choice wants to make it easier for others to help you, not replace them.</w:t>
      </w:r>
    </w:p>
    <w:p w:rsidR="005A2217" w:rsidRPr="0035159A" w:rsidRDefault="005A2217" w:rsidP="005A2217">
      <w:r w:rsidRPr="0035159A">
        <w:t xml:space="preserve">If you live in a place that already has service providers like doctors, hairstylists, church, nail artists, physical therapists, or other types of providers that come to your home, you may choose to use these providers or get different providers to meet your needs and wishes.  You do not have to use the providers already in place in the home where you live. You </w:t>
      </w:r>
      <w:r w:rsidR="006C787B" w:rsidRPr="0035159A">
        <w:t>may</w:t>
      </w:r>
      <w:r w:rsidRPr="0035159A">
        <w:t xml:space="preserve"> change providers at any time.</w:t>
      </w:r>
    </w:p>
    <w:p w:rsidR="00FE3C39" w:rsidRDefault="00FE3C39" w:rsidP="00FE3C39"/>
    <w:p w:rsidR="00C9645C" w:rsidRPr="0088488D" w:rsidRDefault="00CB283B" w:rsidP="00FE3C39">
      <w:pPr>
        <w:pStyle w:val="Heading2"/>
        <w:rPr>
          <w:rFonts w:ascii="Cambria" w:hAnsi="Cambria"/>
        </w:rPr>
      </w:pPr>
      <w:bookmarkStart w:id="5" w:name="_Toc438046399"/>
      <w:r w:rsidRPr="0088488D">
        <w:rPr>
          <w:rFonts w:ascii="Cambria" w:hAnsi="Cambria"/>
        </w:rPr>
        <w:t>After Services Are In Place</w:t>
      </w:r>
      <w:bookmarkEnd w:id="5"/>
    </w:p>
    <w:p w:rsidR="00FE3C39" w:rsidRDefault="00B8304C" w:rsidP="00FE3C39">
      <w:r>
        <w:rPr>
          <w:noProof/>
        </w:rPr>
        <w:drawing>
          <wp:anchor distT="0" distB="0" distL="114300" distR="114300" simplePos="0" relativeHeight="251658240" behindDoc="1" locked="0" layoutInCell="1" allowOverlap="1">
            <wp:simplePos x="0" y="0"/>
            <wp:positionH relativeFrom="column">
              <wp:posOffset>3886200</wp:posOffset>
            </wp:positionH>
            <wp:positionV relativeFrom="paragraph">
              <wp:posOffset>54610</wp:posOffset>
            </wp:positionV>
            <wp:extent cx="2209800" cy="1651000"/>
            <wp:effectExtent l="19050" t="0" r="0" b="0"/>
            <wp:wrapTight wrapText="bothSides">
              <wp:wrapPolygon edited="0">
                <wp:start x="-186" y="0"/>
                <wp:lineTo x="-186" y="21434"/>
                <wp:lineTo x="21600" y="21434"/>
                <wp:lineTo x="21600" y="0"/>
                <wp:lineTo x="-186" y="0"/>
              </wp:wrapPolygon>
            </wp:wrapTight>
            <wp:docPr id="7"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16" cstate="print"/>
                    <a:srcRect/>
                    <a:stretch>
                      <a:fillRect/>
                    </a:stretch>
                  </pic:blipFill>
                  <pic:spPr bwMode="auto">
                    <a:xfrm>
                      <a:off x="0" y="0"/>
                      <a:ext cx="2209800" cy="1651000"/>
                    </a:xfrm>
                    <a:prstGeom prst="rect">
                      <a:avLst/>
                    </a:prstGeom>
                    <a:noFill/>
                  </pic:spPr>
                </pic:pic>
              </a:graphicData>
            </a:graphic>
          </wp:anchor>
        </w:drawing>
      </w:r>
      <w:r w:rsidR="009830D5">
        <w:t xml:space="preserve">You and </w:t>
      </w:r>
      <w:r w:rsidR="004D607E">
        <w:t>y</w:t>
      </w:r>
      <w:r w:rsidR="00F11D57">
        <w:t>our s</w:t>
      </w:r>
      <w:r w:rsidR="00C9645C">
        <w:t xml:space="preserve">upports </w:t>
      </w:r>
      <w:r w:rsidR="00F11D57">
        <w:t>c</w:t>
      </w:r>
      <w:r w:rsidR="00C9645C">
        <w:t xml:space="preserve">oordinator </w:t>
      </w:r>
      <w:r w:rsidR="009830D5">
        <w:t xml:space="preserve">decide how often they should </w:t>
      </w:r>
      <w:r w:rsidR="004D607E">
        <w:t>call you to make sure you are doing well.</w:t>
      </w:r>
      <w:r w:rsidR="009830D5">
        <w:t xml:space="preserve"> Usually they call about once a month.</w:t>
      </w:r>
      <w:r w:rsidR="004D607E">
        <w:t xml:space="preserve"> They will also </w:t>
      </w:r>
      <w:r w:rsidR="00C9645C">
        <w:t>vis</w:t>
      </w:r>
      <w:r w:rsidR="00AC1C2A" w:rsidRPr="00C9645C">
        <w:t xml:space="preserve">it you </w:t>
      </w:r>
      <w:r w:rsidR="004D607E">
        <w:t>at</w:t>
      </w:r>
      <w:r w:rsidR="00AC1C2A" w:rsidRPr="00C9645C">
        <w:t xml:space="preserve"> home</w:t>
      </w:r>
      <w:r w:rsidR="004D607E">
        <w:t xml:space="preserve"> a couple of times each year</w:t>
      </w:r>
      <w:r w:rsidR="005B2A5E">
        <w:t xml:space="preserve"> </w:t>
      </w:r>
      <w:r w:rsidR="005B2A5E" w:rsidRPr="0035159A">
        <w:t xml:space="preserve">or as </w:t>
      </w:r>
      <w:r w:rsidR="0058321D" w:rsidRPr="0035159A">
        <w:t>often as you want</w:t>
      </w:r>
      <w:r w:rsidR="004D607E" w:rsidRPr="0035159A">
        <w:t>.</w:t>
      </w:r>
      <w:r w:rsidR="004D607E">
        <w:t xml:space="preserve">  They will make sure your </w:t>
      </w:r>
      <w:r w:rsidR="00C87F46">
        <w:t>services and supports</w:t>
      </w:r>
      <w:r w:rsidR="004D607E">
        <w:t xml:space="preserve"> are working for you. You should </w:t>
      </w:r>
      <w:r w:rsidR="00AC1C2A" w:rsidRPr="00C9645C">
        <w:t>let the</w:t>
      </w:r>
      <w:r w:rsidR="00C9645C">
        <w:t>m</w:t>
      </w:r>
      <w:r w:rsidR="004D607E">
        <w:t xml:space="preserve"> know </w:t>
      </w:r>
      <w:r w:rsidR="002B5775">
        <w:t xml:space="preserve">about any problems you have or </w:t>
      </w:r>
      <w:r w:rsidR="00213936">
        <w:t>changes</w:t>
      </w:r>
      <w:r w:rsidR="002B5775">
        <w:t xml:space="preserve"> that you might need </w:t>
      </w:r>
      <w:r w:rsidR="00C87F46">
        <w:t>in</w:t>
      </w:r>
      <w:r w:rsidR="002B5775">
        <w:t xml:space="preserve"> your services. Remember, </w:t>
      </w:r>
      <w:r w:rsidR="00031DFB">
        <w:t>supports coordinators</w:t>
      </w:r>
      <w:r w:rsidR="002B5775">
        <w:t xml:space="preserve"> are there to help you stay at home.</w:t>
      </w:r>
    </w:p>
    <w:p w:rsidR="000C6018" w:rsidRDefault="000C6018" w:rsidP="00FE3C39">
      <w:pPr>
        <w:sectPr w:rsidR="000C6018" w:rsidSect="000C6018">
          <w:footerReference w:type="default" r:id="rId17"/>
          <w:pgSz w:w="12240" w:h="15840"/>
          <w:pgMar w:top="1080" w:right="1440" w:bottom="720" w:left="1440" w:header="720" w:footer="720" w:gutter="0"/>
          <w:cols w:space="720"/>
          <w:docGrid w:linePitch="360"/>
        </w:sectPr>
      </w:pPr>
    </w:p>
    <w:p w:rsidR="00C4124F" w:rsidRPr="0088488D" w:rsidRDefault="00CB283B" w:rsidP="00CE299A">
      <w:pPr>
        <w:pStyle w:val="Heading1"/>
        <w:rPr>
          <w:rFonts w:ascii="Cambria" w:hAnsi="Cambria"/>
        </w:rPr>
      </w:pPr>
      <w:bookmarkStart w:id="6" w:name="_Toc438046400"/>
      <w:r w:rsidRPr="0088488D">
        <w:rPr>
          <w:rFonts w:ascii="Cambria" w:hAnsi="Cambria"/>
        </w:rPr>
        <w:lastRenderedPageBreak/>
        <w:t>Person-Centered Planning</w:t>
      </w:r>
      <w:bookmarkEnd w:id="6"/>
    </w:p>
    <w:p w:rsidR="00BC3322" w:rsidRDefault="00BC3322" w:rsidP="00FE3C39"/>
    <w:p w:rsidR="00F11D57" w:rsidRDefault="00B8304C" w:rsidP="00FE3C39">
      <w:r>
        <w:rPr>
          <w:noProof/>
        </w:rPr>
        <w:drawing>
          <wp:anchor distT="0" distB="0" distL="228600" distR="114300" simplePos="0" relativeHeight="251654144" behindDoc="1" locked="0" layoutInCell="1" allowOverlap="1">
            <wp:simplePos x="0" y="0"/>
            <wp:positionH relativeFrom="column">
              <wp:posOffset>3460115</wp:posOffset>
            </wp:positionH>
            <wp:positionV relativeFrom="paragraph">
              <wp:posOffset>36830</wp:posOffset>
            </wp:positionV>
            <wp:extent cx="2386330" cy="3566160"/>
            <wp:effectExtent l="19050" t="0" r="0" b="0"/>
            <wp:wrapTight wrapText="bothSides">
              <wp:wrapPolygon edited="0">
                <wp:start x="-172" y="0"/>
                <wp:lineTo x="-172" y="21462"/>
                <wp:lineTo x="21554" y="21462"/>
                <wp:lineTo x="21554" y="0"/>
                <wp:lineTo x="-172" y="0"/>
              </wp:wrapPolygon>
            </wp:wrapTight>
            <wp:docPr id="6" name="Picture 11" descr="MP900438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P900438735[1]"/>
                    <pic:cNvPicPr>
                      <a:picLocks noChangeAspect="1" noChangeArrowheads="1"/>
                    </pic:cNvPicPr>
                  </pic:nvPicPr>
                  <pic:blipFill>
                    <a:blip r:embed="rId18" cstate="print"/>
                    <a:srcRect/>
                    <a:stretch>
                      <a:fillRect/>
                    </a:stretch>
                  </pic:blipFill>
                  <pic:spPr bwMode="auto">
                    <a:xfrm>
                      <a:off x="0" y="0"/>
                      <a:ext cx="2386330" cy="3566160"/>
                    </a:xfrm>
                    <a:prstGeom prst="rect">
                      <a:avLst/>
                    </a:prstGeom>
                    <a:noFill/>
                  </pic:spPr>
                </pic:pic>
              </a:graphicData>
            </a:graphic>
          </wp:anchor>
        </w:drawing>
      </w:r>
      <w:r w:rsidR="00031DFB">
        <w:t>Person-c</w:t>
      </w:r>
      <w:r w:rsidR="00B3778F" w:rsidRPr="00E07EAB">
        <w:t xml:space="preserve">entered </w:t>
      </w:r>
      <w:r w:rsidR="00031DFB">
        <w:t>p</w:t>
      </w:r>
      <w:r w:rsidR="00B3778F" w:rsidRPr="00E07EAB">
        <w:t xml:space="preserve">lanning is a way of talking about and planning for your life. It focuses on what you </w:t>
      </w:r>
      <w:r w:rsidR="00754D97">
        <w:rPr>
          <w:i/>
        </w:rPr>
        <w:t>can</w:t>
      </w:r>
      <w:r w:rsidR="00B3778F" w:rsidRPr="00E07EAB">
        <w:t xml:space="preserve"> do, </w:t>
      </w:r>
      <w:r w:rsidR="00754D97">
        <w:t>what you want your life to be like, and who you want involved</w:t>
      </w:r>
      <w:r w:rsidR="009132B7">
        <w:t>.</w:t>
      </w:r>
      <w:r w:rsidR="009132B7" w:rsidRPr="00E07EAB">
        <w:t xml:space="preserve"> </w:t>
      </w:r>
      <w:r w:rsidR="00754D97">
        <w:t xml:space="preserve">It </w:t>
      </w:r>
      <w:r w:rsidR="00AC1C2A">
        <w:t>builds on your strengths and honors you</w:t>
      </w:r>
      <w:r w:rsidR="00C2776F">
        <w:t>r</w:t>
      </w:r>
      <w:r w:rsidR="00AC1C2A">
        <w:t xml:space="preserve"> choices and preferences</w:t>
      </w:r>
      <w:r w:rsidR="000C66AB">
        <w:t>.</w:t>
      </w:r>
      <w:r w:rsidR="00F35CEA">
        <w:t xml:space="preserve">  </w:t>
      </w:r>
    </w:p>
    <w:p w:rsidR="00F11D57" w:rsidRDefault="00F11D57" w:rsidP="00FE3C39"/>
    <w:p w:rsidR="00AC1C2A" w:rsidRPr="00024048" w:rsidRDefault="000C66AB" w:rsidP="00FE3C39">
      <w:r>
        <w:t xml:space="preserve">With </w:t>
      </w:r>
      <w:r w:rsidR="00031DFB">
        <w:t>p</w:t>
      </w:r>
      <w:r w:rsidR="00F35CEA">
        <w:t>erson</w:t>
      </w:r>
      <w:r w:rsidR="00031DFB">
        <w:t>-c</w:t>
      </w:r>
      <w:r w:rsidR="00F35CEA">
        <w:t xml:space="preserve">entered </w:t>
      </w:r>
      <w:r w:rsidR="00031DFB">
        <w:t>p</w:t>
      </w:r>
      <w:r w:rsidR="00F35CEA">
        <w:t xml:space="preserve">lanning, you </w:t>
      </w:r>
      <w:r w:rsidR="00B3778F" w:rsidRPr="00F35CEA">
        <w:t>choose who</w:t>
      </w:r>
      <w:r>
        <w:t xml:space="preserve"> is </w:t>
      </w:r>
      <w:r w:rsidR="00213936">
        <w:t>invited to</w:t>
      </w:r>
      <w:r w:rsidR="00B3778F" w:rsidRPr="00F35CEA">
        <w:t xml:space="preserve"> your </w:t>
      </w:r>
      <w:r w:rsidR="00213936">
        <w:t xml:space="preserve">planning </w:t>
      </w:r>
      <w:r w:rsidR="00B3778F" w:rsidRPr="00F35CEA">
        <w:t>meetings</w:t>
      </w:r>
      <w:r w:rsidR="007F4B79" w:rsidRPr="00F35CEA">
        <w:t xml:space="preserve">. </w:t>
      </w:r>
      <w:r>
        <w:t>You</w:t>
      </w:r>
      <w:r w:rsidR="00F35CEA" w:rsidRPr="00F35CEA">
        <w:t xml:space="preserve"> choose </w:t>
      </w:r>
      <w:r w:rsidR="00AC1C2A" w:rsidRPr="00F35CEA">
        <w:t xml:space="preserve">what services you want, who </w:t>
      </w:r>
      <w:r>
        <w:t xml:space="preserve">will </w:t>
      </w:r>
      <w:r w:rsidR="00AC1C2A" w:rsidRPr="00F35CEA">
        <w:t xml:space="preserve">deliver those services, and when and how </w:t>
      </w:r>
      <w:r>
        <w:t>to deliver them</w:t>
      </w:r>
      <w:r w:rsidR="00AC1C2A" w:rsidRPr="00F35CEA">
        <w:t>.</w:t>
      </w:r>
      <w:r w:rsidR="00AC1C2A">
        <w:rPr>
          <w:rFonts w:ascii="Helve-WP" w:hAnsi="Helve-WP"/>
        </w:rPr>
        <w:t xml:space="preserve"> </w:t>
      </w:r>
      <w:r>
        <w:t>Y</w:t>
      </w:r>
      <w:r w:rsidR="00024048">
        <w:t>our supports coordinator</w:t>
      </w:r>
      <w:r w:rsidRPr="00E07EAB">
        <w:t xml:space="preserve"> will </w:t>
      </w:r>
      <w:r>
        <w:t xml:space="preserve">help you </w:t>
      </w:r>
      <w:r w:rsidRPr="00E07EAB">
        <w:t xml:space="preserve">develop a plan </w:t>
      </w:r>
      <w:r w:rsidR="007F4B79">
        <w:t>that will allow you to stay at home and be a part of your community.</w:t>
      </w:r>
    </w:p>
    <w:p w:rsidR="00AC1C2A" w:rsidRDefault="00AC1C2A" w:rsidP="00FE3C39"/>
    <w:p w:rsidR="00AC1C2A" w:rsidRPr="0088488D" w:rsidRDefault="00CB283B" w:rsidP="00FE3C39">
      <w:pPr>
        <w:pStyle w:val="Heading2"/>
        <w:rPr>
          <w:rFonts w:ascii="Cambria" w:hAnsi="Cambria"/>
        </w:rPr>
      </w:pPr>
      <w:bookmarkStart w:id="7" w:name="_Toc438046401"/>
      <w:r w:rsidRPr="0088488D">
        <w:rPr>
          <w:rFonts w:ascii="Cambria" w:hAnsi="Cambria"/>
        </w:rPr>
        <w:t>Self-Determination</w:t>
      </w:r>
      <w:bookmarkEnd w:id="7"/>
    </w:p>
    <w:p w:rsidR="002F781F" w:rsidRPr="00E07EAB" w:rsidRDefault="00617D5A" w:rsidP="00024048">
      <w:r>
        <w:t>Some</w:t>
      </w:r>
      <w:r w:rsidR="00D27B6A">
        <w:t xml:space="preserve"> people </w:t>
      </w:r>
      <w:r>
        <w:t xml:space="preserve">want </w:t>
      </w:r>
      <w:r w:rsidR="00D27B6A">
        <w:t xml:space="preserve">to control more than what </w:t>
      </w:r>
      <w:r w:rsidR="00C87F46">
        <w:t>is</w:t>
      </w:r>
      <w:r w:rsidR="00D27B6A">
        <w:t xml:space="preserve"> included in their plan. They want to control the</w:t>
      </w:r>
      <w:r w:rsidR="00C87F46">
        <w:t>ir</w:t>
      </w:r>
      <w:r w:rsidR="00D27B6A">
        <w:t xml:space="preserve"> budget, arrange their services, and hire their </w:t>
      </w:r>
      <w:r w:rsidR="00213936">
        <w:t>aides</w:t>
      </w:r>
      <w:r w:rsidR="00D27B6A">
        <w:t xml:space="preserve">. </w:t>
      </w:r>
      <w:r w:rsidR="007D6776">
        <w:t xml:space="preserve">Self-determination is a way for people to </w:t>
      </w:r>
      <w:r w:rsidR="00C87F46">
        <w:t>have</w:t>
      </w:r>
      <w:r w:rsidR="00D27B6A">
        <w:t xml:space="preserve"> this level of control and responsibility for their </w:t>
      </w:r>
      <w:r w:rsidR="00C87F46">
        <w:t>services and supports</w:t>
      </w:r>
      <w:r w:rsidR="00D27B6A">
        <w:t>.</w:t>
      </w:r>
    </w:p>
    <w:p w:rsidR="002F781F" w:rsidRDefault="006F7F66" w:rsidP="00FE3C39">
      <w:r>
        <w:t xml:space="preserve">You can ask your supports coordinator for more information about </w:t>
      </w:r>
      <w:r w:rsidR="00C87F46">
        <w:t>the self-determination</w:t>
      </w:r>
      <w:r>
        <w:t xml:space="preserve"> option.</w:t>
      </w:r>
    </w:p>
    <w:p w:rsidR="000C6018" w:rsidRDefault="000C6018" w:rsidP="00FE3C39">
      <w:pPr>
        <w:sectPr w:rsidR="000C6018" w:rsidSect="000C6018">
          <w:pgSz w:w="12240" w:h="15840"/>
          <w:pgMar w:top="1080" w:right="1440" w:bottom="720" w:left="1440" w:header="720" w:footer="720" w:gutter="0"/>
          <w:cols w:space="720"/>
          <w:docGrid w:linePitch="360"/>
        </w:sectPr>
      </w:pPr>
    </w:p>
    <w:p w:rsidR="00C423C1" w:rsidRPr="0088488D" w:rsidRDefault="00C423C1" w:rsidP="00FE3C39">
      <w:pPr>
        <w:pStyle w:val="Heading1"/>
        <w:rPr>
          <w:rFonts w:ascii="Cambria" w:hAnsi="Cambria"/>
        </w:rPr>
      </w:pPr>
      <w:bookmarkStart w:id="8" w:name="_Toc438046402"/>
      <w:r w:rsidRPr="0088488D">
        <w:rPr>
          <w:rFonts w:ascii="Cambria" w:hAnsi="Cambria"/>
        </w:rPr>
        <w:lastRenderedPageBreak/>
        <w:t>Know Your Rights</w:t>
      </w:r>
      <w:bookmarkEnd w:id="8"/>
    </w:p>
    <w:p w:rsidR="00C423C1" w:rsidRPr="0088488D" w:rsidRDefault="00B3778F" w:rsidP="00FE3C39">
      <w:pPr>
        <w:pStyle w:val="Heading2"/>
        <w:rPr>
          <w:rFonts w:ascii="Cambria" w:hAnsi="Cambria"/>
        </w:rPr>
      </w:pPr>
      <w:bookmarkStart w:id="9" w:name="_Toc438046403"/>
      <w:r w:rsidRPr="0088488D">
        <w:rPr>
          <w:rFonts w:ascii="Cambria" w:hAnsi="Cambria"/>
        </w:rPr>
        <w:t xml:space="preserve">MI Choice </w:t>
      </w:r>
      <w:r w:rsidR="00C423C1" w:rsidRPr="0088488D">
        <w:rPr>
          <w:rFonts w:ascii="Cambria" w:hAnsi="Cambria"/>
        </w:rPr>
        <w:t>participant</w:t>
      </w:r>
      <w:r w:rsidR="006F7F66" w:rsidRPr="0088488D">
        <w:rPr>
          <w:rFonts w:ascii="Cambria" w:hAnsi="Cambria"/>
        </w:rPr>
        <w:t>s</w:t>
      </w:r>
      <w:r w:rsidR="00C423C1" w:rsidRPr="0088488D">
        <w:rPr>
          <w:rFonts w:ascii="Cambria" w:hAnsi="Cambria"/>
        </w:rPr>
        <w:t xml:space="preserve"> have the right to:</w:t>
      </w:r>
      <w:bookmarkEnd w:id="9"/>
    </w:p>
    <w:p w:rsidR="00C423C1" w:rsidRPr="00FE3C39" w:rsidRDefault="00461CCA" w:rsidP="00FE3C39">
      <w:pPr>
        <w:pStyle w:val="List-Bullet-01"/>
      </w:pPr>
      <w:r w:rsidRPr="00FE3C39">
        <w:t>Always b</w:t>
      </w:r>
      <w:r w:rsidR="006F7F66" w:rsidRPr="00FE3C39">
        <w:t xml:space="preserve">e treated with </w:t>
      </w:r>
      <w:r w:rsidRPr="00FE3C39">
        <w:t xml:space="preserve">respect </w:t>
      </w:r>
      <w:r w:rsidR="006F7F66" w:rsidRPr="00FE3C39">
        <w:t xml:space="preserve">and dignity by </w:t>
      </w:r>
      <w:r w:rsidR="00024048">
        <w:t>people who are helping you</w:t>
      </w:r>
      <w:r w:rsidR="00C423C1" w:rsidRPr="00FE3C39">
        <w:t xml:space="preserve">. </w:t>
      </w:r>
    </w:p>
    <w:p w:rsidR="00C423C1" w:rsidRDefault="00A8747A" w:rsidP="00FE3C39">
      <w:pPr>
        <w:pStyle w:val="List-Bullet-01"/>
      </w:pPr>
      <w:r w:rsidRPr="00FE3C39">
        <w:t>Be free from</w:t>
      </w:r>
      <w:r w:rsidR="00C423C1" w:rsidRPr="00FE3C39">
        <w:t xml:space="preserve"> abuse</w:t>
      </w:r>
      <w:r w:rsidR="000A7C86">
        <w:t>, restraints, seclusion, and the misuse of your property</w:t>
      </w:r>
      <w:r w:rsidR="00C423C1" w:rsidRPr="00FE3C39">
        <w:t>.</w:t>
      </w:r>
    </w:p>
    <w:p w:rsidR="00C423C1" w:rsidRPr="00FE3C39" w:rsidRDefault="00C423C1" w:rsidP="00FE3C39">
      <w:pPr>
        <w:pStyle w:val="List-Bullet-01"/>
      </w:pPr>
      <w:r w:rsidRPr="00FE3C39">
        <w:t>Choose where</w:t>
      </w:r>
      <w:r w:rsidR="00C87F46" w:rsidRPr="00FE3C39">
        <w:t xml:space="preserve"> in the community</w:t>
      </w:r>
      <w:r w:rsidRPr="00FE3C39">
        <w:t xml:space="preserve"> you would like to receive your </w:t>
      </w:r>
      <w:r w:rsidR="00C87F46" w:rsidRPr="00FE3C39">
        <w:t>services and supports</w:t>
      </w:r>
      <w:r w:rsidR="004F1043" w:rsidRPr="00FE3C39">
        <w:t>.</w:t>
      </w:r>
      <w:r w:rsidR="001172D3">
        <w:t xml:space="preserve"> </w:t>
      </w:r>
    </w:p>
    <w:p w:rsidR="00C423C1" w:rsidRPr="00FE3C39" w:rsidRDefault="00461CCA" w:rsidP="00FE3C39">
      <w:pPr>
        <w:pStyle w:val="List-Bullet-01"/>
      </w:pPr>
      <w:r w:rsidRPr="00FE3C39">
        <w:t xml:space="preserve">Choose the </w:t>
      </w:r>
      <w:r w:rsidR="00C87F46" w:rsidRPr="00FE3C39">
        <w:t>services and supports</w:t>
      </w:r>
      <w:r w:rsidRPr="00FE3C39">
        <w:t xml:space="preserve"> included in your plan and help develop that plan.</w:t>
      </w:r>
    </w:p>
    <w:p w:rsidR="0078593E" w:rsidRPr="00FE3C39" w:rsidRDefault="0078593E" w:rsidP="00FE3C39">
      <w:pPr>
        <w:pStyle w:val="List-Bullet-01"/>
      </w:pPr>
      <w:r w:rsidRPr="00FE3C39">
        <w:t xml:space="preserve">Have your cultural </w:t>
      </w:r>
      <w:r w:rsidR="00C87F46" w:rsidRPr="00FE3C39">
        <w:t>and</w:t>
      </w:r>
      <w:r w:rsidRPr="00FE3C39">
        <w:t xml:space="preserve"> religious </w:t>
      </w:r>
      <w:r w:rsidR="00461CCA" w:rsidRPr="00FE3C39">
        <w:t>choices</w:t>
      </w:r>
      <w:r w:rsidRPr="00FE3C39">
        <w:t xml:space="preserve"> respected and addressed.</w:t>
      </w:r>
    </w:p>
    <w:p w:rsidR="00C423C1" w:rsidRPr="00FE3C39" w:rsidRDefault="00C423C1" w:rsidP="00FE3C39">
      <w:pPr>
        <w:pStyle w:val="List-Bullet-01"/>
      </w:pPr>
      <w:r w:rsidRPr="00FE3C39">
        <w:t>Involve any</w:t>
      </w:r>
      <w:r w:rsidR="00461CCA" w:rsidRPr="00FE3C39">
        <w:t xml:space="preserve">one </w:t>
      </w:r>
      <w:r w:rsidR="00C87F46" w:rsidRPr="00FE3C39">
        <w:t>in your</w:t>
      </w:r>
      <w:r w:rsidRPr="00FE3C39">
        <w:t xml:space="preserve"> </w:t>
      </w:r>
      <w:r w:rsidR="00031DFB" w:rsidRPr="00FE3C39">
        <w:t>service</w:t>
      </w:r>
      <w:r w:rsidRPr="00FE3C39">
        <w:t xml:space="preserve"> planning process. </w:t>
      </w:r>
    </w:p>
    <w:p w:rsidR="00C423C1" w:rsidRPr="00FE3C39" w:rsidRDefault="00C423C1" w:rsidP="00FE3C39">
      <w:pPr>
        <w:pStyle w:val="List-Bullet-01"/>
      </w:pPr>
      <w:r w:rsidRPr="00FE3C39">
        <w:t xml:space="preserve">Receive </w:t>
      </w:r>
      <w:r w:rsidR="00461CCA" w:rsidRPr="00FE3C39">
        <w:t xml:space="preserve">a complete copy of your </w:t>
      </w:r>
      <w:r w:rsidR="00031DFB" w:rsidRPr="00FE3C39">
        <w:t xml:space="preserve">plan </w:t>
      </w:r>
      <w:r w:rsidRPr="00FE3C39">
        <w:t>f</w:t>
      </w:r>
      <w:r w:rsidR="00031DFB" w:rsidRPr="00FE3C39">
        <w:t>or</w:t>
      </w:r>
      <w:r w:rsidRPr="00FE3C39">
        <w:t xml:space="preserve"> </w:t>
      </w:r>
      <w:r w:rsidR="00C87F46" w:rsidRPr="00FE3C39">
        <w:t>services and supports</w:t>
      </w:r>
      <w:r w:rsidRPr="00FE3C39">
        <w:t>.</w:t>
      </w:r>
    </w:p>
    <w:p w:rsidR="00BB1DE1" w:rsidRPr="00FE3C39" w:rsidRDefault="00BB1DE1" w:rsidP="00FE3C39">
      <w:pPr>
        <w:pStyle w:val="List-Bullet-01"/>
      </w:pPr>
      <w:r w:rsidRPr="00FE3C39">
        <w:t xml:space="preserve">Understand the </w:t>
      </w:r>
      <w:r w:rsidR="00C87F46" w:rsidRPr="00FE3C39">
        <w:t>services and supports</w:t>
      </w:r>
      <w:r w:rsidRPr="00FE3C39">
        <w:t xml:space="preserve"> suggested </w:t>
      </w:r>
      <w:r w:rsidR="00031DFB" w:rsidRPr="00FE3C39">
        <w:t>i</w:t>
      </w:r>
      <w:r w:rsidRPr="00FE3C39">
        <w:t xml:space="preserve">n </w:t>
      </w:r>
      <w:r w:rsidR="000A7C86">
        <w:t xml:space="preserve">your </w:t>
      </w:r>
      <w:r w:rsidRPr="00FE3C39">
        <w:t xml:space="preserve">plan and </w:t>
      </w:r>
      <w:r w:rsidR="000A7C86">
        <w:t xml:space="preserve">that you may </w:t>
      </w:r>
      <w:r w:rsidRPr="00FE3C39">
        <w:t>r</w:t>
      </w:r>
      <w:r w:rsidR="00C423C1" w:rsidRPr="00FE3C39">
        <w:t xml:space="preserve">efuse </w:t>
      </w:r>
      <w:r w:rsidRPr="00FE3C39">
        <w:t>any of them.</w:t>
      </w:r>
    </w:p>
    <w:p w:rsidR="00BB1DE1" w:rsidRPr="00FE3C39" w:rsidRDefault="00BB1DE1" w:rsidP="00FE3C39">
      <w:pPr>
        <w:pStyle w:val="List-Bullet-01"/>
      </w:pPr>
      <w:r w:rsidRPr="00FE3C39">
        <w:t>Talk about ideas you have to replace suggested services and supports that you do not want.</w:t>
      </w:r>
    </w:p>
    <w:p w:rsidR="00C423C1" w:rsidRPr="00FE3C39" w:rsidRDefault="00A8747A" w:rsidP="00FE3C39">
      <w:pPr>
        <w:pStyle w:val="List-Bullet-01"/>
      </w:pPr>
      <w:r w:rsidRPr="00FE3C39">
        <w:t xml:space="preserve">Have your </w:t>
      </w:r>
      <w:r w:rsidR="00C423C1" w:rsidRPr="00FE3C39">
        <w:t xml:space="preserve">health, social and financial </w:t>
      </w:r>
      <w:r w:rsidRPr="00FE3C39">
        <w:t>records kept confidential</w:t>
      </w:r>
      <w:r w:rsidR="00C423C1" w:rsidRPr="00FE3C39">
        <w:t>.</w:t>
      </w:r>
    </w:p>
    <w:p w:rsidR="00C423C1" w:rsidRPr="00FE3C39" w:rsidRDefault="00C423C1" w:rsidP="00FE3C39">
      <w:pPr>
        <w:pStyle w:val="List-Bullet-01"/>
      </w:pPr>
      <w:r w:rsidRPr="00FE3C39">
        <w:t>Refuse to provide any information you do not wish to share</w:t>
      </w:r>
      <w:r w:rsidR="00BB1DE1" w:rsidRPr="00FE3C39">
        <w:t xml:space="preserve">. (Some information is </w:t>
      </w:r>
      <w:r w:rsidR="00C87F46" w:rsidRPr="00FE3C39">
        <w:t>required</w:t>
      </w:r>
      <w:r w:rsidR="00BB1DE1" w:rsidRPr="00FE3C39">
        <w:t xml:space="preserve"> to make sure you qualify for the program. If you refuse to provide this information, you might not be able to be in the program.)</w:t>
      </w:r>
    </w:p>
    <w:p w:rsidR="00BB1DE1" w:rsidRPr="00FE3C39" w:rsidRDefault="00B8304C" w:rsidP="00024048">
      <w:pPr>
        <w:pStyle w:val="List-Bullet-01"/>
        <w:jc w:val="left"/>
      </w:pPr>
      <w:r>
        <w:rPr>
          <w:noProof/>
        </w:rPr>
        <w:drawing>
          <wp:anchor distT="0" distB="0" distL="228600" distR="114300" simplePos="0" relativeHeight="251656192" behindDoc="1" locked="0" layoutInCell="1" allowOverlap="1">
            <wp:simplePos x="0" y="0"/>
            <wp:positionH relativeFrom="column">
              <wp:posOffset>3619500</wp:posOffset>
            </wp:positionH>
            <wp:positionV relativeFrom="paragraph">
              <wp:posOffset>116840</wp:posOffset>
            </wp:positionV>
            <wp:extent cx="2440940" cy="1727835"/>
            <wp:effectExtent l="19050" t="0" r="0" b="0"/>
            <wp:wrapTight wrapText="bothSides">
              <wp:wrapPolygon edited="0">
                <wp:start x="-169" y="0"/>
                <wp:lineTo x="-169" y="21433"/>
                <wp:lineTo x="21578" y="21433"/>
                <wp:lineTo x="21578" y="0"/>
                <wp:lineTo x="-169"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440940" cy="1727835"/>
                    </a:xfrm>
                    <a:prstGeom prst="rect">
                      <a:avLst/>
                    </a:prstGeom>
                    <a:noFill/>
                  </pic:spPr>
                </pic:pic>
              </a:graphicData>
            </a:graphic>
          </wp:anchor>
        </w:drawing>
      </w:r>
      <w:r w:rsidR="00B565B8" w:rsidRPr="00FE3C39">
        <w:t xml:space="preserve">Ask about or request copies of </w:t>
      </w:r>
      <w:r w:rsidR="00C423C1" w:rsidRPr="00FE3C39">
        <w:t xml:space="preserve">policies </w:t>
      </w:r>
      <w:r w:rsidR="00BB1DE1" w:rsidRPr="00FE3C39">
        <w:t xml:space="preserve">and </w:t>
      </w:r>
      <w:r w:rsidR="00C423C1" w:rsidRPr="00FE3C39">
        <w:t>procedures</w:t>
      </w:r>
      <w:r w:rsidR="00024048">
        <w:t xml:space="preserve"> from your supports coordinator</w:t>
      </w:r>
      <w:r w:rsidR="00BB1DE1" w:rsidRPr="00FE3C39">
        <w:t>.</w:t>
      </w:r>
    </w:p>
    <w:p w:rsidR="00C423C1" w:rsidRPr="00FE3C39" w:rsidRDefault="00B565B8" w:rsidP="00FE3C39">
      <w:pPr>
        <w:pStyle w:val="List-Bullet-01"/>
      </w:pPr>
      <w:r w:rsidRPr="00FE3C39">
        <w:t xml:space="preserve">Ask about </w:t>
      </w:r>
      <w:r w:rsidR="00C423C1" w:rsidRPr="00FE3C39">
        <w:t xml:space="preserve">costs, </w:t>
      </w:r>
      <w:r w:rsidRPr="00FE3C39">
        <w:t>worker credentials,</w:t>
      </w:r>
      <w:r w:rsidR="00C423C1" w:rsidRPr="00FE3C39">
        <w:t xml:space="preserve"> and </w:t>
      </w:r>
      <w:r w:rsidRPr="00FE3C39">
        <w:t xml:space="preserve">how </w:t>
      </w:r>
      <w:r w:rsidR="00031DFB" w:rsidRPr="00FE3C39">
        <w:t>workers</w:t>
      </w:r>
      <w:r w:rsidRPr="00FE3C39">
        <w:t xml:space="preserve"> are </w:t>
      </w:r>
      <w:r w:rsidR="00C423C1" w:rsidRPr="00FE3C39">
        <w:t>supervis</w:t>
      </w:r>
      <w:r w:rsidRPr="00FE3C39">
        <w:t>ed</w:t>
      </w:r>
      <w:r w:rsidR="00C423C1" w:rsidRPr="00FE3C39">
        <w:t>.</w:t>
      </w:r>
    </w:p>
    <w:p w:rsidR="00C423C1" w:rsidRPr="00FE3C39" w:rsidRDefault="00B565B8" w:rsidP="00FE3C39">
      <w:pPr>
        <w:pStyle w:val="List-Bullet-01"/>
      </w:pPr>
      <w:r w:rsidRPr="00FE3C39">
        <w:t xml:space="preserve">Look at </w:t>
      </w:r>
      <w:r w:rsidR="00C423C1" w:rsidRPr="00FE3C39">
        <w:t>bills</w:t>
      </w:r>
      <w:r w:rsidR="004F1043" w:rsidRPr="00FE3C39">
        <w:t xml:space="preserve"> </w:t>
      </w:r>
      <w:r w:rsidRPr="00FE3C39">
        <w:t xml:space="preserve">for your </w:t>
      </w:r>
      <w:r w:rsidR="004F1043" w:rsidRPr="00FE3C39">
        <w:t>services, regardless of how those bills are paid.</w:t>
      </w:r>
      <w:r w:rsidR="004F1043" w:rsidRPr="00FE3C39" w:rsidDel="004F1043">
        <w:t xml:space="preserve"> </w:t>
      </w:r>
      <w:r w:rsidR="00C423C1" w:rsidRPr="00FE3C39">
        <w:t xml:space="preserve"> </w:t>
      </w:r>
    </w:p>
    <w:p w:rsidR="00C423C1" w:rsidRPr="00FE3C39" w:rsidRDefault="0026540C" w:rsidP="00FE3C39">
      <w:pPr>
        <w:pStyle w:val="List-Bullet-01"/>
      </w:pPr>
      <w:r w:rsidRPr="00FE3C39">
        <w:t>Contact your supports coordinator with questions</w:t>
      </w:r>
      <w:r w:rsidR="00B565B8" w:rsidRPr="00FE3C39">
        <w:t xml:space="preserve"> </w:t>
      </w:r>
      <w:r w:rsidRPr="00FE3C39">
        <w:t>or complaints.</w:t>
      </w:r>
    </w:p>
    <w:p w:rsidR="00F13E38" w:rsidRDefault="00F13E38" w:rsidP="00FE3C39">
      <w:pPr>
        <w:pStyle w:val="List-Bullet-01"/>
      </w:pPr>
      <w:r>
        <w:t>File a grievance when you are unhappy with your supports and services or your workers.</w:t>
      </w:r>
    </w:p>
    <w:p w:rsidR="000C6018" w:rsidRDefault="0026540C" w:rsidP="00FE3C39">
      <w:pPr>
        <w:pStyle w:val="List-Bullet-01"/>
        <w:sectPr w:rsidR="000C6018" w:rsidSect="000C6018">
          <w:pgSz w:w="12240" w:h="15840"/>
          <w:pgMar w:top="1080" w:right="1440" w:bottom="720" w:left="1440" w:header="720" w:footer="720" w:gutter="0"/>
          <w:cols w:space="720"/>
          <w:docGrid w:linePitch="360"/>
        </w:sectPr>
      </w:pPr>
      <w:r w:rsidRPr="00FE3C39">
        <w:t xml:space="preserve">Appeal </w:t>
      </w:r>
      <w:r w:rsidR="00C87F46" w:rsidRPr="00FE3C39">
        <w:t xml:space="preserve">adverse </w:t>
      </w:r>
      <w:r w:rsidR="00B565B8" w:rsidRPr="00FE3C39">
        <w:t>decisions made about the services you receive or your eligibility</w:t>
      </w:r>
      <w:r w:rsidRPr="00FE3C39">
        <w:t>.</w:t>
      </w:r>
    </w:p>
    <w:p w:rsidR="00DD1400" w:rsidRPr="0088488D" w:rsidRDefault="00DD1400" w:rsidP="00FE3C39">
      <w:pPr>
        <w:pStyle w:val="Heading1"/>
        <w:rPr>
          <w:rFonts w:ascii="Cambria" w:hAnsi="Cambria"/>
        </w:rPr>
      </w:pPr>
      <w:bookmarkStart w:id="10" w:name="_Toc438046404"/>
      <w:r w:rsidRPr="0088488D">
        <w:rPr>
          <w:rFonts w:ascii="Cambria" w:hAnsi="Cambria"/>
        </w:rPr>
        <w:lastRenderedPageBreak/>
        <w:t>Your Responsibilities</w:t>
      </w:r>
      <w:bookmarkEnd w:id="10"/>
    </w:p>
    <w:p w:rsidR="00DD1400" w:rsidRPr="0088488D" w:rsidRDefault="004F1043" w:rsidP="00FE3C39">
      <w:pPr>
        <w:pStyle w:val="Heading2"/>
        <w:rPr>
          <w:rFonts w:ascii="Cambria" w:hAnsi="Cambria"/>
        </w:rPr>
      </w:pPr>
      <w:bookmarkStart w:id="11" w:name="_Toc438046405"/>
      <w:r w:rsidRPr="0088488D">
        <w:rPr>
          <w:rFonts w:ascii="Cambria" w:hAnsi="Cambria"/>
        </w:rPr>
        <w:t xml:space="preserve">MI Choice </w:t>
      </w:r>
      <w:r w:rsidR="00DD1400" w:rsidRPr="0088488D">
        <w:rPr>
          <w:rFonts w:ascii="Cambria" w:hAnsi="Cambria"/>
        </w:rPr>
        <w:t>participant</w:t>
      </w:r>
      <w:r w:rsidR="00B565B8" w:rsidRPr="0088488D">
        <w:rPr>
          <w:rFonts w:ascii="Cambria" w:hAnsi="Cambria"/>
        </w:rPr>
        <w:t xml:space="preserve">s </w:t>
      </w:r>
      <w:r w:rsidR="00DD1400" w:rsidRPr="0088488D">
        <w:rPr>
          <w:rFonts w:ascii="Cambria" w:hAnsi="Cambria"/>
        </w:rPr>
        <w:t>have the responsibility to:</w:t>
      </w:r>
      <w:bookmarkEnd w:id="11"/>
    </w:p>
    <w:p w:rsidR="007C0EE2" w:rsidRPr="00291AEA" w:rsidRDefault="007C0EE2" w:rsidP="00FE3C39">
      <w:pPr>
        <w:pStyle w:val="List-Bullet-01"/>
      </w:pPr>
      <w:r w:rsidRPr="00291AEA">
        <w:t xml:space="preserve">Choose the </w:t>
      </w:r>
      <w:r w:rsidR="00C87F46">
        <w:t>services and supports</w:t>
      </w:r>
      <w:r w:rsidRPr="00291AEA">
        <w:t xml:space="preserve"> included in your plan</w:t>
      </w:r>
      <w:r w:rsidR="00A27B33" w:rsidRPr="00291AEA">
        <w:t xml:space="preserve">, </w:t>
      </w:r>
      <w:r w:rsidRPr="00291AEA">
        <w:t>help develop that plan</w:t>
      </w:r>
      <w:r w:rsidR="00A27B33" w:rsidRPr="00291AEA">
        <w:t>, and know and follow what is in that plan</w:t>
      </w:r>
      <w:r w:rsidRPr="00291AEA">
        <w:t>.</w:t>
      </w:r>
    </w:p>
    <w:p w:rsidR="00DD1400" w:rsidRPr="00291AEA" w:rsidRDefault="007C0EE2" w:rsidP="00FE3C39">
      <w:pPr>
        <w:pStyle w:val="List-Bullet-01"/>
      </w:pPr>
      <w:r w:rsidRPr="00291AEA">
        <w:t xml:space="preserve">Tell your supports coordinator about </w:t>
      </w:r>
      <w:r w:rsidR="00DD1400" w:rsidRPr="00291AEA">
        <w:t xml:space="preserve">changes in </w:t>
      </w:r>
      <w:r w:rsidRPr="00291AEA">
        <w:t xml:space="preserve">what you </w:t>
      </w:r>
      <w:r w:rsidR="00DD1400" w:rsidRPr="00291AEA">
        <w:t>need.</w:t>
      </w:r>
    </w:p>
    <w:p w:rsidR="00A27B33" w:rsidRDefault="007C0EE2" w:rsidP="00FE3C39">
      <w:pPr>
        <w:pStyle w:val="List-Bullet-01"/>
      </w:pPr>
      <w:r w:rsidRPr="00291AEA">
        <w:t xml:space="preserve">Tell your </w:t>
      </w:r>
      <w:r w:rsidR="00465370" w:rsidRPr="00291AEA">
        <w:t xml:space="preserve">supports coordinator </w:t>
      </w:r>
      <w:r w:rsidRPr="00291AEA">
        <w:t xml:space="preserve">about other </w:t>
      </w:r>
      <w:r w:rsidR="00C87F46">
        <w:t>services and supports</w:t>
      </w:r>
      <w:r w:rsidR="00A27B33" w:rsidRPr="00291AEA">
        <w:t xml:space="preserve"> </w:t>
      </w:r>
      <w:r w:rsidRPr="00291AEA">
        <w:t>you</w:t>
      </w:r>
      <w:r w:rsidR="00A27B33" w:rsidRPr="00291AEA">
        <w:t xml:space="preserve"> may have</w:t>
      </w:r>
      <w:r w:rsidRPr="00291AEA">
        <w:t xml:space="preserve">. </w:t>
      </w:r>
    </w:p>
    <w:p w:rsidR="00291AEA" w:rsidRPr="00291AEA" w:rsidRDefault="00291AEA" w:rsidP="00FE3C39">
      <w:pPr>
        <w:pStyle w:val="List-Bullet-01"/>
      </w:pPr>
      <w:r>
        <w:t>Tell your supports coordinator about any other insurance you have.</w:t>
      </w:r>
    </w:p>
    <w:p w:rsidR="00A27B33" w:rsidRPr="00291AEA" w:rsidRDefault="00A27B33" w:rsidP="00FE3C39">
      <w:pPr>
        <w:pStyle w:val="List-Bullet-01"/>
      </w:pPr>
      <w:r w:rsidRPr="00291AEA">
        <w:t xml:space="preserve">Know the information in this handbook.  </w:t>
      </w:r>
    </w:p>
    <w:p w:rsidR="00A27B33" w:rsidRPr="00291AEA" w:rsidRDefault="00A27B33" w:rsidP="00FE3C39">
      <w:pPr>
        <w:pStyle w:val="List-Bullet-01"/>
      </w:pPr>
      <w:r w:rsidRPr="00291AEA">
        <w:t xml:space="preserve">Ask questions or let us know </w:t>
      </w:r>
      <w:r w:rsidR="00F13E38">
        <w:t xml:space="preserve">when you do not </w:t>
      </w:r>
      <w:r w:rsidRPr="00291AEA">
        <w:t>understand</w:t>
      </w:r>
      <w:r w:rsidR="00F13E38">
        <w:t xml:space="preserve"> something</w:t>
      </w:r>
      <w:r w:rsidRPr="00291AEA">
        <w:t>.</w:t>
      </w:r>
    </w:p>
    <w:p w:rsidR="00DD1400" w:rsidRPr="00291AEA" w:rsidRDefault="00DD1400" w:rsidP="00FE3C39">
      <w:pPr>
        <w:pStyle w:val="List-Bullet-01"/>
      </w:pPr>
      <w:r w:rsidRPr="00291AEA">
        <w:t>Be a</w:t>
      </w:r>
      <w:r w:rsidR="00A27B33" w:rsidRPr="00291AEA">
        <w:t xml:space="preserve">vailable so that you can receive </w:t>
      </w:r>
      <w:r w:rsidR="00C87F46">
        <w:t>your services</w:t>
      </w:r>
      <w:r w:rsidR="00A27B33" w:rsidRPr="00291AEA">
        <w:t>.</w:t>
      </w:r>
    </w:p>
    <w:p w:rsidR="00A27B33" w:rsidRPr="00291AEA" w:rsidRDefault="00A27B33" w:rsidP="00FE3C39">
      <w:pPr>
        <w:pStyle w:val="List-Bullet-01"/>
      </w:pPr>
      <w:r w:rsidRPr="00291AEA">
        <w:t>Let us know as soon as possible when you will not be available to receive a service.</w:t>
      </w:r>
    </w:p>
    <w:p w:rsidR="00DD1400" w:rsidRPr="00291AEA" w:rsidRDefault="00A27B33" w:rsidP="00FE3C39">
      <w:pPr>
        <w:pStyle w:val="List-Bullet-01"/>
      </w:pPr>
      <w:r w:rsidRPr="00291AEA">
        <w:t xml:space="preserve">Keep </w:t>
      </w:r>
      <w:r w:rsidR="00DD1400" w:rsidRPr="00291AEA">
        <w:t>valuable</w:t>
      </w:r>
      <w:r w:rsidRPr="00291AEA">
        <w:t xml:space="preserve"> </w:t>
      </w:r>
      <w:r w:rsidR="00BD1722" w:rsidRPr="00291AEA">
        <w:t>things such as</w:t>
      </w:r>
      <w:r w:rsidRPr="00291AEA">
        <w:t xml:space="preserve"> </w:t>
      </w:r>
      <w:r w:rsidR="00C87F46">
        <w:t xml:space="preserve">keepsakes, </w:t>
      </w:r>
      <w:r w:rsidR="00DD1400" w:rsidRPr="00291AEA">
        <w:t>money, credit cards, jewelry</w:t>
      </w:r>
      <w:r w:rsidR="001808F3" w:rsidRPr="00291AEA">
        <w:t xml:space="preserve">, </w:t>
      </w:r>
      <w:r w:rsidR="00C87F46">
        <w:t xml:space="preserve">and </w:t>
      </w:r>
      <w:r w:rsidR="00BD1722" w:rsidRPr="00291AEA">
        <w:t>g</w:t>
      </w:r>
      <w:r w:rsidR="001808F3" w:rsidRPr="00291AEA">
        <w:t>uns or other weapons</w:t>
      </w:r>
      <w:r w:rsidR="00BD1722" w:rsidRPr="00291AEA">
        <w:t xml:space="preserve"> in a safe place</w:t>
      </w:r>
      <w:r w:rsidR="00DD1400" w:rsidRPr="00291AEA">
        <w:t xml:space="preserve">. </w:t>
      </w:r>
    </w:p>
    <w:p w:rsidR="00DD1400" w:rsidRPr="00291AEA" w:rsidRDefault="00BD1722" w:rsidP="00FE3C39">
      <w:pPr>
        <w:pStyle w:val="List-Bullet-01"/>
      </w:pPr>
      <w:r w:rsidRPr="00291AEA">
        <w:t xml:space="preserve">Tell your supports coordinator when you are </w:t>
      </w:r>
      <w:r w:rsidR="00DD1400" w:rsidRPr="00291AEA">
        <w:t>concern</w:t>
      </w:r>
      <w:r w:rsidRPr="00291AEA">
        <w:t>ed</w:t>
      </w:r>
      <w:r w:rsidR="00DD1400" w:rsidRPr="00291AEA">
        <w:t xml:space="preserve"> </w:t>
      </w:r>
      <w:r w:rsidRPr="00291AEA">
        <w:t>about your workers</w:t>
      </w:r>
      <w:r w:rsidR="00DD1400" w:rsidRPr="00291AEA">
        <w:t>.</w:t>
      </w:r>
    </w:p>
    <w:p w:rsidR="00DD1400" w:rsidRPr="00291AEA" w:rsidRDefault="00BD1722" w:rsidP="00FE3C39">
      <w:pPr>
        <w:pStyle w:val="List-Bullet-01"/>
      </w:pPr>
      <w:r w:rsidRPr="00291AEA">
        <w:t xml:space="preserve">Make sure your home is </w:t>
      </w:r>
      <w:r w:rsidR="00DD1400" w:rsidRPr="00291AEA">
        <w:t xml:space="preserve">safe </w:t>
      </w:r>
      <w:r w:rsidRPr="00291AEA">
        <w:t xml:space="preserve">and non-threatening </w:t>
      </w:r>
      <w:r w:rsidR="00DD1400" w:rsidRPr="00291AEA">
        <w:t>for</w:t>
      </w:r>
      <w:r w:rsidRPr="00291AEA">
        <w:t xml:space="preserve"> people who are helping you</w:t>
      </w:r>
      <w:r w:rsidR="00DD1400" w:rsidRPr="00291AEA">
        <w:t>.</w:t>
      </w:r>
      <w:r w:rsidR="001808F3" w:rsidRPr="00291AEA">
        <w:t xml:space="preserve"> This includes</w:t>
      </w:r>
      <w:r w:rsidR="00DD1400" w:rsidRPr="00291AEA">
        <w:t>:</w:t>
      </w:r>
    </w:p>
    <w:p w:rsidR="00024048" w:rsidRDefault="00024048" w:rsidP="00024048">
      <w:pPr>
        <w:pStyle w:val="List-Bullet-02"/>
        <w:numPr>
          <w:ilvl w:val="0"/>
          <w:numId w:val="9"/>
        </w:numPr>
        <w:tabs>
          <w:tab w:val="clear" w:pos="1440"/>
        </w:tabs>
      </w:pPr>
      <w:r w:rsidRPr="00291AEA">
        <w:t xml:space="preserve">Being respectful </w:t>
      </w:r>
      <w:r>
        <w:t>to workers</w:t>
      </w:r>
      <w:r w:rsidRPr="00291AEA">
        <w:t xml:space="preserve"> who come into your home.</w:t>
      </w:r>
    </w:p>
    <w:p w:rsidR="00024048" w:rsidRPr="00291AEA" w:rsidRDefault="00024048" w:rsidP="00024048">
      <w:pPr>
        <w:pStyle w:val="List-Bullet-02"/>
        <w:numPr>
          <w:ilvl w:val="0"/>
          <w:numId w:val="9"/>
        </w:numPr>
        <w:tabs>
          <w:tab w:val="clear" w:pos="1440"/>
        </w:tabs>
      </w:pPr>
      <w:r w:rsidRPr="00291AEA">
        <w:t>Not verbally or physically abusing the people trying to help you.</w:t>
      </w:r>
    </w:p>
    <w:p w:rsidR="00024048" w:rsidRPr="00291AEA" w:rsidRDefault="00024048" w:rsidP="00024048">
      <w:pPr>
        <w:pStyle w:val="List-Bullet-02"/>
        <w:numPr>
          <w:ilvl w:val="0"/>
          <w:numId w:val="9"/>
        </w:numPr>
        <w:tabs>
          <w:tab w:val="clear" w:pos="1440"/>
        </w:tabs>
      </w:pPr>
      <w:r w:rsidRPr="00291AEA">
        <w:t xml:space="preserve">Not using profane or offensive language </w:t>
      </w:r>
      <w:r>
        <w:t xml:space="preserve">toward the </w:t>
      </w:r>
      <w:r w:rsidRPr="00291AEA">
        <w:t>people</w:t>
      </w:r>
      <w:r>
        <w:t xml:space="preserve"> who</w:t>
      </w:r>
      <w:r w:rsidRPr="00291AEA">
        <w:t xml:space="preserve"> are trying to help you. </w:t>
      </w:r>
    </w:p>
    <w:p w:rsidR="00DD1400" w:rsidRPr="00291AEA" w:rsidRDefault="00DD1400" w:rsidP="00FE3C39">
      <w:pPr>
        <w:pStyle w:val="List-Bullet-02"/>
        <w:numPr>
          <w:ilvl w:val="0"/>
          <w:numId w:val="9"/>
        </w:numPr>
        <w:tabs>
          <w:tab w:val="clear" w:pos="1440"/>
        </w:tabs>
      </w:pPr>
      <w:r w:rsidRPr="00291AEA">
        <w:t>Keep</w:t>
      </w:r>
      <w:r w:rsidR="001808F3" w:rsidRPr="00291AEA">
        <w:t>ing</w:t>
      </w:r>
      <w:r w:rsidRPr="00291AEA">
        <w:t xml:space="preserve"> pets outside or </w:t>
      </w:r>
      <w:r w:rsidR="00BD1722" w:rsidRPr="00291AEA">
        <w:t xml:space="preserve">otherwise </w:t>
      </w:r>
      <w:r w:rsidR="001808F3" w:rsidRPr="00291AEA">
        <w:t xml:space="preserve">secure so </w:t>
      </w:r>
      <w:r w:rsidR="00BD1722" w:rsidRPr="00291AEA">
        <w:t xml:space="preserve">that your worker can give you the </w:t>
      </w:r>
      <w:r w:rsidR="001808F3" w:rsidRPr="00291AEA">
        <w:t>services and supports</w:t>
      </w:r>
      <w:r w:rsidR="001808F3" w:rsidRPr="00291AEA" w:rsidDel="001808F3">
        <w:t xml:space="preserve"> </w:t>
      </w:r>
      <w:r w:rsidR="003E76EA" w:rsidRPr="00291AEA">
        <w:t>you need.</w:t>
      </w:r>
    </w:p>
    <w:p w:rsidR="003E76EA" w:rsidRPr="00291AEA" w:rsidRDefault="00552369" w:rsidP="00FE3C39">
      <w:pPr>
        <w:pStyle w:val="List-Bullet-02"/>
        <w:numPr>
          <w:ilvl w:val="0"/>
          <w:numId w:val="9"/>
        </w:numPr>
        <w:tabs>
          <w:tab w:val="clear" w:pos="1440"/>
        </w:tabs>
      </w:pPr>
      <w:r w:rsidRPr="00291AEA">
        <w:t>Being a responsible gun or weapon owner</w:t>
      </w:r>
      <w:r w:rsidR="003E76EA" w:rsidRPr="00291AEA">
        <w:t xml:space="preserve">. This means that all weapons will not pose a threat, intended or </w:t>
      </w:r>
      <w:r w:rsidR="00C87F46">
        <w:t>unintended</w:t>
      </w:r>
      <w:r w:rsidR="003E76EA" w:rsidRPr="00291AEA">
        <w:t>, real or implied, to the people helping you.</w:t>
      </w:r>
      <w:r w:rsidRPr="00291AEA">
        <w:t xml:space="preserve"> </w:t>
      </w:r>
    </w:p>
    <w:p w:rsidR="00DD1400" w:rsidRPr="00291AEA" w:rsidRDefault="003E76EA" w:rsidP="00FE3C39">
      <w:pPr>
        <w:pStyle w:val="List-Bullet-02"/>
        <w:numPr>
          <w:ilvl w:val="0"/>
          <w:numId w:val="9"/>
        </w:numPr>
        <w:tabs>
          <w:tab w:val="clear" w:pos="1440"/>
        </w:tabs>
      </w:pPr>
      <w:r w:rsidRPr="00291AEA">
        <w:t xml:space="preserve">Making sure there are no </w:t>
      </w:r>
      <w:r w:rsidR="00DD1400" w:rsidRPr="00291AEA">
        <w:t xml:space="preserve">illegal or illicit </w:t>
      </w:r>
      <w:r w:rsidR="008E51D8">
        <w:t>activities</w:t>
      </w:r>
      <w:r w:rsidRPr="00291AEA">
        <w:t xml:space="preserve"> happening in your home. Some of the people who come to your home will have to report </w:t>
      </w:r>
      <w:r w:rsidR="00122883" w:rsidRPr="00291AEA">
        <w:t xml:space="preserve">these things </w:t>
      </w:r>
      <w:r w:rsidRPr="00291AEA">
        <w:t>to Adult Protective Services</w:t>
      </w:r>
      <w:r w:rsidR="00DD1400" w:rsidRPr="00291AEA">
        <w:t>.</w:t>
      </w:r>
    </w:p>
    <w:p w:rsidR="00024048" w:rsidRDefault="00024048" w:rsidP="00024048">
      <w:pPr>
        <w:pStyle w:val="List-Bullet-02"/>
        <w:numPr>
          <w:ilvl w:val="0"/>
          <w:numId w:val="0"/>
        </w:numPr>
        <w:ind w:left="3690"/>
      </w:pPr>
    </w:p>
    <w:p w:rsidR="000C6018" w:rsidRDefault="000C6018" w:rsidP="00FE3C39">
      <w:pPr>
        <w:pStyle w:val="List-Bullet-02"/>
        <w:sectPr w:rsidR="000C6018" w:rsidSect="000C6018">
          <w:pgSz w:w="12240" w:h="15840"/>
          <w:pgMar w:top="1080" w:right="1440" w:bottom="720" w:left="1440" w:header="720" w:footer="720" w:gutter="0"/>
          <w:cols w:space="720"/>
          <w:docGrid w:linePitch="360"/>
        </w:sectPr>
      </w:pPr>
    </w:p>
    <w:p w:rsidR="008B57FE" w:rsidRPr="0088488D" w:rsidRDefault="008B57FE" w:rsidP="00CE299A">
      <w:pPr>
        <w:pStyle w:val="Heading1"/>
        <w:rPr>
          <w:rFonts w:ascii="Cambria" w:hAnsi="Cambria"/>
        </w:rPr>
      </w:pPr>
      <w:bookmarkStart w:id="12" w:name="_Toc438046406"/>
      <w:r w:rsidRPr="0088488D">
        <w:rPr>
          <w:rFonts w:ascii="Cambria" w:hAnsi="Cambria"/>
        </w:rPr>
        <w:lastRenderedPageBreak/>
        <w:t>Informed Choice:</w:t>
      </w:r>
      <w:r w:rsidR="005B25B7" w:rsidRPr="0088488D">
        <w:rPr>
          <w:rFonts w:ascii="Cambria" w:hAnsi="Cambria"/>
        </w:rPr>
        <w:t xml:space="preserve">  </w:t>
      </w:r>
      <w:r w:rsidR="00BC3322" w:rsidRPr="0088488D">
        <w:rPr>
          <w:rFonts w:ascii="Cambria" w:hAnsi="Cambria"/>
        </w:rPr>
        <w:br/>
      </w:r>
      <w:r w:rsidRPr="0088488D">
        <w:rPr>
          <w:rFonts w:ascii="Cambria" w:hAnsi="Cambria"/>
        </w:rPr>
        <w:t>Medicaid Funded</w:t>
      </w:r>
      <w:r w:rsidR="005B25B7" w:rsidRPr="0088488D">
        <w:rPr>
          <w:rFonts w:ascii="Cambria" w:hAnsi="Cambria"/>
        </w:rPr>
        <w:t xml:space="preserve"> </w:t>
      </w:r>
      <w:r w:rsidR="00031DFB" w:rsidRPr="0088488D">
        <w:rPr>
          <w:rFonts w:ascii="Cambria" w:hAnsi="Cambria"/>
        </w:rPr>
        <w:t>Long-Term</w:t>
      </w:r>
      <w:r w:rsidRPr="0088488D">
        <w:rPr>
          <w:rFonts w:ascii="Cambria" w:hAnsi="Cambria"/>
        </w:rPr>
        <w:t xml:space="preserve"> Care Options in Michigan</w:t>
      </w:r>
      <w:bookmarkEnd w:id="12"/>
    </w:p>
    <w:p w:rsidR="00E52B5A" w:rsidRDefault="00122883" w:rsidP="005B25B7">
      <w:r>
        <w:t xml:space="preserve">Michigan has many options </w:t>
      </w:r>
      <w:r w:rsidR="00351CC8">
        <w:t xml:space="preserve">for Medicaid eligible </w:t>
      </w:r>
      <w:r>
        <w:t>people who need long-term services and supports. These are included in the list below. If you would like more information about any of these options, please ask your supports coordinator. Also, it is important to tell your supports coordinator if you use any of these options</w:t>
      </w:r>
      <w:r w:rsidR="00351CC8">
        <w:t xml:space="preserve"> now or in the future</w:t>
      </w:r>
      <w:r>
        <w:t>.</w:t>
      </w:r>
    </w:p>
    <w:p w:rsidR="006C26B8" w:rsidRPr="00226D65" w:rsidRDefault="006C26B8" w:rsidP="005B25B7">
      <w:pPr>
        <w:pStyle w:val="List-Bullet-01"/>
      </w:pPr>
      <w:r w:rsidRPr="00226D65">
        <w:t>Adult Foster Care</w:t>
      </w:r>
    </w:p>
    <w:p w:rsidR="006C26B8" w:rsidRPr="00226D65" w:rsidRDefault="006C26B8" w:rsidP="005B25B7">
      <w:pPr>
        <w:pStyle w:val="List-Bullet-01"/>
      </w:pPr>
      <w:r w:rsidRPr="00226D65">
        <w:t>Homes for the Aged</w:t>
      </w:r>
    </w:p>
    <w:p w:rsidR="006C26B8" w:rsidRPr="00226D65" w:rsidRDefault="006C26B8" w:rsidP="005B25B7">
      <w:pPr>
        <w:pStyle w:val="List-Bullet-01"/>
      </w:pPr>
      <w:r w:rsidRPr="00226D65">
        <w:t>Hospice</w:t>
      </w:r>
    </w:p>
    <w:p w:rsidR="00465370" w:rsidRDefault="00465370" w:rsidP="005B25B7">
      <w:pPr>
        <w:pStyle w:val="List-Bullet-01"/>
      </w:pPr>
      <w:r w:rsidRPr="00226D65">
        <w:t>Home Health (Medicare Skilled Home Care)</w:t>
      </w:r>
    </w:p>
    <w:p w:rsidR="0035147A" w:rsidRPr="0035147A" w:rsidRDefault="00351CC8" w:rsidP="005B25B7">
      <w:pPr>
        <w:pStyle w:val="List-Bullet-01"/>
        <w:rPr>
          <w:i/>
        </w:rPr>
      </w:pPr>
      <w:r>
        <w:rPr>
          <w:i/>
        </w:rPr>
        <w:t>Nursing Home</w:t>
      </w:r>
      <w:r w:rsidR="005B25B7" w:rsidRPr="005B25B7">
        <w:rPr>
          <w:i/>
          <w:sz w:val="32"/>
          <w:szCs w:val="32"/>
        </w:rPr>
        <w:t xml:space="preserve"> </w:t>
      </w:r>
    </w:p>
    <w:p w:rsidR="0035147A" w:rsidRPr="0035147A" w:rsidRDefault="0035147A" w:rsidP="005B25B7">
      <w:pPr>
        <w:pStyle w:val="List-Bullet-01"/>
        <w:rPr>
          <w:i/>
        </w:rPr>
      </w:pPr>
      <w:r w:rsidRPr="0035147A">
        <w:rPr>
          <w:i/>
        </w:rPr>
        <w:t>Home Help</w:t>
      </w:r>
      <w:r w:rsidR="005B25B7">
        <w:rPr>
          <w:i/>
        </w:rPr>
        <w:t xml:space="preserve"> </w:t>
      </w:r>
    </w:p>
    <w:p w:rsidR="0035147A" w:rsidRPr="0035147A" w:rsidRDefault="00031DFB" w:rsidP="005B25B7">
      <w:pPr>
        <w:pStyle w:val="List-Bullet-01"/>
        <w:rPr>
          <w:i/>
        </w:rPr>
      </w:pPr>
      <w:r>
        <w:rPr>
          <w:i/>
        </w:rPr>
        <w:t>MI Choice</w:t>
      </w:r>
      <w:r w:rsidR="005B25B7">
        <w:rPr>
          <w:i/>
        </w:rPr>
        <w:t xml:space="preserve"> </w:t>
      </w:r>
    </w:p>
    <w:p w:rsidR="0035147A" w:rsidRDefault="0035147A" w:rsidP="005B25B7">
      <w:pPr>
        <w:pStyle w:val="List-Bullet-01"/>
        <w:rPr>
          <w:i/>
        </w:rPr>
      </w:pPr>
      <w:r w:rsidRPr="0035147A">
        <w:rPr>
          <w:i/>
        </w:rPr>
        <w:t>Program of All-Inclusive Care for the Elderly (PACE)</w:t>
      </w:r>
    </w:p>
    <w:p w:rsidR="00F13E38" w:rsidRDefault="00F13E38" w:rsidP="005B25B7">
      <w:pPr>
        <w:pStyle w:val="List-Bullet-01"/>
        <w:rPr>
          <w:i/>
        </w:rPr>
      </w:pPr>
      <w:r>
        <w:rPr>
          <w:i/>
        </w:rPr>
        <w:t>M</w:t>
      </w:r>
      <w:r w:rsidR="00D50462">
        <w:rPr>
          <w:i/>
        </w:rPr>
        <w:t>I</w:t>
      </w:r>
      <w:r>
        <w:rPr>
          <w:i/>
        </w:rPr>
        <w:t xml:space="preserve"> Health Link</w:t>
      </w:r>
    </w:p>
    <w:p w:rsidR="00F13E38" w:rsidRPr="0035147A" w:rsidRDefault="00F13E38" w:rsidP="005B25B7">
      <w:pPr>
        <w:pStyle w:val="List-Bullet-01"/>
        <w:rPr>
          <w:i/>
        </w:rPr>
      </w:pPr>
      <w:r>
        <w:rPr>
          <w:i/>
        </w:rPr>
        <w:t>Habilitation Supports Waiver</w:t>
      </w:r>
    </w:p>
    <w:p w:rsidR="0035147A" w:rsidRPr="0035159A" w:rsidRDefault="0035147A" w:rsidP="0035159A">
      <w:pPr>
        <w:jc w:val="left"/>
        <w:rPr>
          <w:rFonts w:cs="Arial"/>
          <w:b/>
          <w:i/>
          <w:kern w:val="0"/>
          <w:szCs w:val="26"/>
        </w:rPr>
      </w:pPr>
      <w:r w:rsidRPr="0035159A">
        <w:rPr>
          <w:rFonts w:cs="Arial"/>
          <w:b/>
          <w:i/>
          <w:szCs w:val="26"/>
        </w:rPr>
        <w:t xml:space="preserve">Please note: If you </w:t>
      </w:r>
      <w:r w:rsidR="00351CC8" w:rsidRPr="0035159A">
        <w:rPr>
          <w:rFonts w:cs="Arial"/>
          <w:b/>
          <w:i/>
          <w:szCs w:val="26"/>
        </w:rPr>
        <w:t xml:space="preserve">enroll in </w:t>
      </w:r>
      <w:r w:rsidRPr="0035159A">
        <w:rPr>
          <w:rFonts w:cs="Arial"/>
          <w:b/>
          <w:i/>
          <w:szCs w:val="26"/>
        </w:rPr>
        <w:t xml:space="preserve">MI Choice, you cannot also </w:t>
      </w:r>
      <w:r w:rsidR="00351CC8" w:rsidRPr="0035159A">
        <w:rPr>
          <w:rFonts w:cs="Arial"/>
          <w:b/>
          <w:i/>
          <w:szCs w:val="26"/>
        </w:rPr>
        <w:t xml:space="preserve">use </w:t>
      </w:r>
      <w:r w:rsidR="00D50462" w:rsidRPr="0035159A">
        <w:rPr>
          <w:rFonts w:cs="Arial"/>
          <w:b/>
          <w:i/>
          <w:szCs w:val="26"/>
        </w:rPr>
        <w:t xml:space="preserve">nursing home services, </w:t>
      </w:r>
      <w:r w:rsidR="00242E0A" w:rsidRPr="0035159A">
        <w:rPr>
          <w:rFonts w:cs="Arial"/>
          <w:b/>
          <w:i/>
          <w:szCs w:val="26"/>
        </w:rPr>
        <w:t>Home Help, PACE, MI Health Link, or Habilitation Supports Waiver services</w:t>
      </w:r>
      <w:r w:rsidR="0035159A">
        <w:rPr>
          <w:rFonts w:cs="Arial"/>
          <w:b/>
          <w:i/>
          <w:szCs w:val="26"/>
        </w:rPr>
        <w:t xml:space="preserve"> at the same time</w:t>
      </w:r>
      <w:r w:rsidR="009132B7" w:rsidRPr="0035159A">
        <w:rPr>
          <w:rFonts w:cs="Arial"/>
          <w:b/>
          <w:i/>
          <w:szCs w:val="26"/>
        </w:rPr>
        <w:t xml:space="preserve">. </w:t>
      </w:r>
      <w:r w:rsidRPr="0035159A">
        <w:rPr>
          <w:rFonts w:cs="Arial"/>
          <w:b/>
          <w:i/>
          <w:szCs w:val="26"/>
        </w:rPr>
        <w:t>You may on</w:t>
      </w:r>
      <w:r w:rsidR="00024048" w:rsidRPr="0035159A">
        <w:rPr>
          <w:rFonts w:cs="Arial"/>
          <w:b/>
          <w:i/>
          <w:szCs w:val="26"/>
        </w:rPr>
        <w:t xml:space="preserve">ly choose ONE of these </w:t>
      </w:r>
      <w:r w:rsidRPr="0035159A">
        <w:rPr>
          <w:rFonts w:cs="Arial"/>
          <w:b/>
          <w:i/>
          <w:szCs w:val="26"/>
        </w:rPr>
        <w:t xml:space="preserve">at a time. </w:t>
      </w:r>
    </w:p>
    <w:p w:rsidR="000C6018" w:rsidRDefault="00B8304C" w:rsidP="005B25B7">
      <w:pPr>
        <w:sectPr w:rsidR="000C6018" w:rsidSect="000C6018">
          <w:pgSz w:w="12240" w:h="15840"/>
          <w:pgMar w:top="1080" w:right="1440" w:bottom="720" w:left="1440" w:header="720" w:footer="720" w:gutter="0"/>
          <w:cols w:space="720"/>
          <w:docGrid w:linePitch="360"/>
        </w:sectPr>
      </w:pPr>
      <w:r>
        <w:rPr>
          <w:noProof/>
        </w:rPr>
        <w:drawing>
          <wp:anchor distT="0" distB="0" distL="114300" distR="114300" simplePos="0" relativeHeight="251655168" behindDoc="1" locked="0" layoutInCell="1" allowOverlap="1">
            <wp:simplePos x="0" y="0"/>
            <wp:positionH relativeFrom="column">
              <wp:posOffset>1663700</wp:posOffset>
            </wp:positionH>
            <wp:positionV relativeFrom="paragraph">
              <wp:posOffset>554355</wp:posOffset>
            </wp:positionV>
            <wp:extent cx="2389505" cy="1676400"/>
            <wp:effectExtent l="19050" t="0" r="0" b="0"/>
            <wp:wrapTight wrapText="bothSides">
              <wp:wrapPolygon edited="0">
                <wp:start x="-172" y="0"/>
                <wp:lineTo x="-172" y="21355"/>
                <wp:lineTo x="21525" y="21355"/>
                <wp:lineTo x="21525" y="0"/>
                <wp:lineTo x="-172" y="0"/>
              </wp:wrapPolygon>
            </wp:wrapTight>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srcRect/>
                    <a:stretch>
                      <a:fillRect/>
                    </a:stretch>
                  </pic:blipFill>
                  <pic:spPr bwMode="auto">
                    <a:xfrm>
                      <a:off x="0" y="0"/>
                      <a:ext cx="2389505" cy="1676400"/>
                    </a:xfrm>
                    <a:prstGeom prst="rect">
                      <a:avLst/>
                    </a:prstGeom>
                    <a:noFill/>
                  </pic:spPr>
                </pic:pic>
              </a:graphicData>
            </a:graphic>
          </wp:anchor>
        </w:drawing>
      </w:r>
      <w:r w:rsidR="005C06E8">
        <w:t>If you are 55 years of age or older and receive long-term care services, you may be subject to Estate Recovery. Contact your supports coordinator for more information.</w:t>
      </w:r>
    </w:p>
    <w:p w:rsidR="00002EF0" w:rsidRPr="0088488D" w:rsidRDefault="009A338A" w:rsidP="005B25B7">
      <w:pPr>
        <w:pStyle w:val="Heading1"/>
        <w:rPr>
          <w:rFonts w:ascii="Cambria" w:hAnsi="Cambria"/>
        </w:rPr>
      </w:pPr>
      <w:bookmarkStart w:id="13" w:name="_Toc438046407"/>
      <w:r>
        <w:rPr>
          <w:rFonts w:ascii="Cambria" w:hAnsi="Cambria"/>
        </w:rPr>
        <w:lastRenderedPageBreak/>
        <w:t xml:space="preserve"> </w:t>
      </w:r>
      <w:r w:rsidR="00002EF0" w:rsidRPr="0088488D">
        <w:rPr>
          <w:rFonts w:ascii="Cambria" w:hAnsi="Cambria"/>
        </w:rPr>
        <w:t>Quality Assurance/Consumer Advisory Teams</w:t>
      </w:r>
      <w:bookmarkEnd w:id="13"/>
    </w:p>
    <w:p w:rsidR="00611449" w:rsidRPr="00E07EAB" w:rsidRDefault="00E07EAB" w:rsidP="005B25B7">
      <w:r w:rsidRPr="00E07EAB">
        <w:t xml:space="preserve">The MI Choice program </w:t>
      </w:r>
      <w:r w:rsidR="006039BB">
        <w:t xml:space="preserve">relies on the </w:t>
      </w:r>
      <w:r w:rsidR="00055B7B">
        <w:t>help and input</w:t>
      </w:r>
      <w:r w:rsidRPr="00E07EAB">
        <w:t xml:space="preserve"> </w:t>
      </w:r>
      <w:r w:rsidR="006039BB">
        <w:t>of</w:t>
      </w:r>
      <w:r w:rsidRPr="00E07EAB">
        <w:t xml:space="preserve"> </w:t>
      </w:r>
      <w:r w:rsidR="00351CC8">
        <w:t>participants</w:t>
      </w:r>
      <w:r w:rsidR="00F502CB">
        <w:t xml:space="preserve">, family </w:t>
      </w:r>
      <w:r w:rsidR="009132B7">
        <w:t>members,</w:t>
      </w:r>
      <w:r w:rsidRPr="00E07EAB">
        <w:t xml:space="preserve"> and advocates</w:t>
      </w:r>
      <w:r w:rsidR="009132B7" w:rsidRPr="00E07EAB">
        <w:t>.</w:t>
      </w:r>
      <w:r w:rsidR="00B61015">
        <w:t xml:space="preserve"> </w:t>
      </w:r>
      <w:r w:rsidR="008E51D8">
        <w:t>There are workgroups at local waiver agencies and at the statewide level who meet throughout the year to discuss good things about the program and ways the program could improve.</w:t>
      </w:r>
      <w:r w:rsidR="00B61015">
        <w:t xml:space="preserve"> </w:t>
      </w:r>
      <w:r w:rsidR="006039BB">
        <w:t>If you or someone you know wants to join</w:t>
      </w:r>
      <w:r w:rsidRPr="00E07EAB">
        <w:t xml:space="preserve"> </w:t>
      </w:r>
      <w:r w:rsidR="008E51D8">
        <w:t>one of these groups</w:t>
      </w:r>
      <w:r w:rsidR="00A02691">
        <w:t>, let</w:t>
      </w:r>
      <w:r w:rsidR="008E51D8">
        <w:t xml:space="preserve"> your supports coordinator </w:t>
      </w:r>
      <w:r w:rsidR="006039BB">
        <w:t>know</w:t>
      </w:r>
      <w:r w:rsidR="009132B7" w:rsidRPr="00E07EAB">
        <w:t xml:space="preserve">. </w:t>
      </w:r>
      <w:r w:rsidRPr="00E07EAB">
        <w:t xml:space="preserve">Both groups are always looking for people </w:t>
      </w:r>
      <w:r w:rsidR="00B61015">
        <w:t xml:space="preserve">who want </w:t>
      </w:r>
      <w:r w:rsidR="00CF6CF9">
        <w:t>to</w:t>
      </w:r>
      <w:r w:rsidRPr="00E07EAB">
        <w:t xml:space="preserve"> help </w:t>
      </w:r>
      <w:r w:rsidR="008E51D8">
        <w:t>discuss ways to improve</w:t>
      </w:r>
      <w:r w:rsidRPr="00E07EAB">
        <w:t xml:space="preserve"> the MI Choice program.</w:t>
      </w:r>
    </w:p>
    <w:p w:rsidR="00611449" w:rsidRDefault="00E07EAB" w:rsidP="005B25B7">
      <w:pPr>
        <w:jc w:val="left"/>
      </w:pPr>
      <w:r w:rsidRPr="00E07EAB">
        <w:t>For more information in participating:</w:t>
      </w:r>
    </w:p>
    <w:p w:rsidR="00405A64" w:rsidRDefault="00405A64" w:rsidP="005B25B7">
      <w:pPr>
        <w:jc w:val="left"/>
        <w:sectPr w:rsidR="00405A64" w:rsidSect="000C6018">
          <w:pgSz w:w="12240" w:h="15840"/>
          <w:pgMar w:top="1080" w:right="1440" w:bottom="720" w:left="1440" w:header="720" w:footer="720" w:gutter="0"/>
          <w:cols w:space="720"/>
          <w:docGrid w:linePitch="360"/>
        </w:sectPr>
      </w:pPr>
    </w:p>
    <w:p w:rsidR="00CE299A" w:rsidRDefault="00CE299A" w:rsidP="005B25B7">
      <w:pPr>
        <w:jc w:val="left"/>
      </w:pPr>
    </w:p>
    <w:tbl>
      <w:tblPr>
        <w:tblW w:w="0" w:type="auto"/>
        <w:tblBorders>
          <w:bottom w:val="single" w:sz="18" w:space="0" w:color="auto"/>
        </w:tblBorders>
        <w:tblLook w:val="04A0" w:firstRow="1" w:lastRow="0" w:firstColumn="1" w:lastColumn="0" w:noHBand="0" w:noVBand="1"/>
      </w:tblPr>
      <w:tblGrid>
        <w:gridCol w:w="9576"/>
      </w:tblGrid>
      <w:tr w:rsidR="005B25B7" w:rsidTr="0088488D">
        <w:tc>
          <w:tcPr>
            <w:tcW w:w="9576" w:type="dxa"/>
            <w:shd w:val="clear" w:color="auto" w:fill="auto"/>
          </w:tcPr>
          <w:p w:rsidR="003769A0" w:rsidRDefault="003769A0" w:rsidP="00145EDD">
            <w:pPr>
              <w:spacing w:after="200" w:line="273" w:lineRule="auto"/>
              <w:ind w:left="720" w:right="720"/>
              <w:jc w:val="left"/>
            </w:pPr>
            <w:r>
              <w:t>Please contact Tammy Spigarelli, LTC</w:t>
            </w:r>
            <w:r w:rsidR="00145EDD">
              <w:t xml:space="preserve"> Quality Management Supervisor, at </w:t>
            </w:r>
            <w:r>
              <w:t>(906) 774-9918</w:t>
            </w:r>
            <w:r w:rsidR="00145EDD">
              <w:t>.</w:t>
            </w:r>
          </w:p>
        </w:tc>
      </w:tr>
    </w:tbl>
    <w:p w:rsidR="005B25B7" w:rsidRDefault="005B25B7" w:rsidP="005B25B7"/>
    <w:p w:rsidR="00405A64" w:rsidRDefault="00405A64" w:rsidP="005B25B7">
      <w:pPr>
        <w:sectPr w:rsidR="00405A64" w:rsidSect="00405A64">
          <w:type w:val="continuous"/>
          <w:pgSz w:w="12240" w:h="15840"/>
          <w:pgMar w:top="1080" w:right="1440" w:bottom="720" w:left="1440" w:header="720" w:footer="720" w:gutter="0"/>
          <w:cols w:space="720"/>
          <w:formProt w:val="0"/>
          <w:docGrid w:linePitch="360"/>
        </w:sectPr>
      </w:pPr>
    </w:p>
    <w:p w:rsidR="005B25B7" w:rsidRDefault="005B25B7" w:rsidP="005B25B7"/>
    <w:p w:rsidR="00002EF0" w:rsidRPr="0088488D" w:rsidRDefault="00611449" w:rsidP="001D607D">
      <w:pPr>
        <w:widowControl w:val="0"/>
        <w:ind w:left="720" w:right="720"/>
        <w:jc w:val="center"/>
        <w:rPr>
          <w:rFonts w:ascii="Cambria" w:hAnsi="Cambria" w:cs="Arial"/>
          <w:b/>
          <w:sz w:val="32"/>
          <w:szCs w:val="32"/>
        </w:rPr>
      </w:pPr>
      <w:r w:rsidRPr="0088488D">
        <w:rPr>
          <w:rFonts w:ascii="Cambria" w:hAnsi="Cambria" w:cs="Arial"/>
          <w:b/>
          <w:sz w:val="32"/>
          <w:szCs w:val="32"/>
        </w:rPr>
        <w:t>S</w:t>
      </w:r>
      <w:r w:rsidR="00AD5CA2" w:rsidRPr="0088488D">
        <w:rPr>
          <w:rFonts w:ascii="Cambria" w:hAnsi="Cambria" w:cs="Arial"/>
          <w:b/>
          <w:sz w:val="32"/>
          <w:szCs w:val="32"/>
        </w:rPr>
        <w:t xml:space="preserve">tatewide MI Choice </w:t>
      </w:r>
      <w:r w:rsidR="00002EF0" w:rsidRPr="0088488D">
        <w:rPr>
          <w:rFonts w:ascii="Cambria" w:hAnsi="Cambria" w:cs="Arial"/>
          <w:b/>
          <w:sz w:val="32"/>
          <w:szCs w:val="32"/>
        </w:rPr>
        <w:t xml:space="preserve">Quality </w:t>
      </w:r>
      <w:r w:rsidR="00AD5CA2" w:rsidRPr="0088488D">
        <w:rPr>
          <w:rFonts w:ascii="Cambria" w:hAnsi="Cambria" w:cs="Arial"/>
          <w:b/>
          <w:sz w:val="32"/>
          <w:szCs w:val="32"/>
        </w:rPr>
        <w:t xml:space="preserve">Management </w:t>
      </w:r>
      <w:r w:rsidR="00002EF0" w:rsidRPr="0088488D">
        <w:rPr>
          <w:rFonts w:ascii="Cambria" w:hAnsi="Cambria" w:cs="Arial"/>
          <w:b/>
          <w:sz w:val="32"/>
          <w:szCs w:val="32"/>
        </w:rPr>
        <w:t>Collaborative</w:t>
      </w:r>
    </w:p>
    <w:p w:rsidR="00002EF0" w:rsidRPr="005B25B7" w:rsidRDefault="00AD5CA2" w:rsidP="005B25B7">
      <w:pPr>
        <w:jc w:val="center"/>
      </w:pPr>
      <w:r w:rsidRPr="005B25B7">
        <w:t xml:space="preserve">Quarterly </w:t>
      </w:r>
      <w:r w:rsidR="00002EF0" w:rsidRPr="005B25B7">
        <w:t xml:space="preserve">meetings in </w:t>
      </w:r>
      <w:r w:rsidRPr="005B25B7">
        <w:t>Lansing</w:t>
      </w:r>
    </w:p>
    <w:p w:rsidR="00002EF0" w:rsidRPr="005B25B7" w:rsidRDefault="00002EF0" w:rsidP="005B25B7">
      <w:pPr>
        <w:jc w:val="center"/>
      </w:pPr>
      <w:r w:rsidRPr="005B25B7">
        <w:t xml:space="preserve">Contact </w:t>
      </w:r>
      <w:r w:rsidR="00AD5CA2" w:rsidRPr="005B25B7">
        <w:t>your supports coordinator for more information</w:t>
      </w:r>
    </w:p>
    <w:p w:rsidR="00AD5CA2" w:rsidRDefault="00AD5CA2" w:rsidP="005B25B7">
      <w:pPr>
        <w:jc w:val="center"/>
      </w:pPr>
      <w:r w:rsidRPr="005B25B7">
        <w:t xml:space="preserve">Or call </w:t>
      </w:r>
      <w:r w:rsidR="008C0F7F" w:rsidRPr="005B25B7">
        <w:t>517-241-8474</w:t>
      </w:r>
      <w:r w:rsidR="00C1425E" w:rsidRPr="005B25B7">
        <w:t xml:space="preserve"> or email </w:t>
      </w:r>
      <w:hyperlink r:id="rId21" w:history="1">
        <w:r w:rsidR="00242E0A">
          <w:rPr>
            <w:rStyle w:val="Hyperlink"/>
          </w:rPr>
          <w:t>mdhhs-michoice@michigan.gov</w:t>
        </w:r>
      </w:hyperlink>
      <w:r w:rsidR="00E95A5B">
        <w:t xml:space="preserve"> </w:t>
      </w:r>
    </w:p>
    <w:p w:rsidR="000C6018" w:rsidRDefault="000C6018" w:rsidP="005B25B7">
      <w:pPr>
        <w:jc w:val="center"/>
      </w:pPr>
    </w:p>
    <w:p w:rsidR="000C6018" w:rsidRDefault="000C6018" w:rsidP="005B25B7">
      <w:pPr>
        <w:jc w:val="center"/>
        <w:sectPr w:rsidR="000C6018" w:rsidSect="00405A64">
          <w:type w:val="continuous"/>
          <w:pgSz w:w="12240" w:h="15840"/>
          <w:pgMar w:top="1080" w:right="1440" w:bottom="720" w:left="1440" w:header="720" w:footer="720" w:gutter="0"/>
          <w:cols w:space="720"/>
          <w:docGrid w:linePitch="360"/>
        </w:sectPr>
      </w:pPr>
    </w:p>
    <w:p w:rsidR="00002EF0" w:rsidRPr="0088488D" w:rsidRDefault="00002EF0" w:rsidP="005B25B7">
      <w:pPr>
        <w:pStyle w:val="Heading1"/>
        <w:rPr>
          <w:rFonts w:ascii="Cambria" w:hAnsi="Cambria"/>
        </w:rPr>
      </w:pPr>
      <w:bookmarkStart w:id="14" w:name="_Toc438046408"/>
      <w:r w:rsidRPr="0088488D">
        <w:rPr>
          <w:rFonts w:ascii="Cambria" w:hAnsi="Cambria"/>
        </w:rPr>
        <w:lastRenderedPageBreak/>
        <w:t>Abuse &amp; Neglect</w:t>
      </w:r>
      <w:bookmarkEnd w:id="14"/>
    </w:p>
    <w:p w:rsidR="005B25B7" w:rsidRPr="00BE48D0" w:rsidRDefault="005B25B7" w:rsidP="005B25B7">
      <w:r w:rsidRPr="00BE48D0">
        <w:t xml:space="preserve">Everyone deserves to feel safe from harm and be treated with respect.  </w:t>
      </w:r>
    </w:p>
    <w:p w:rsidR="005B25B7" w:rsidRPr="00BE48D0" w:rsidRDefault="005B25B7" w:rsidP="005B25B7">
      <w:r w:rsidRPr="00BE48D0">
        <w:t>Every woman, man and child has the right to feel safe from physical, emotional, mental and verbal harm from those they live with, those who care for them and those who interact with them on a daily basis.</w:t>
      </w:r>
    </w:p>
    <w:p w:rsidR="00002EF0" w:rsidRPr="0088488D" w:rsidRDefault="00002EF0" w:rsidP="005B25B7">
      <w:pPr>
        <w:pStyle w:val="Heading2"/>
        <w:rPr>
          <w:rFonts w:ascii="Cambria" w:hAnsi="Cambria"/>
        </w:rPr>
      </w:pPr>
      <w:bookmarkStart w:id="15" w:name="_Toc438046409"/>
      <w:r w:rsidRPr="0088488D">
        <w:rPr>
          <w:rFonts w:ascii="Cambria" w:hAnsi="Cambria"/>
        </w:rPr>
        <w:t>Am I Being Abused?</w:t>
      </w:r>
      <w:bookmarkEnd w:id="15"/>
    </w:p>
    <w:p w:rsidR="00002EF0" w:rsidRPr="00BE48D0" w:rsidRDefault="00002EF0" w:rsidP="005B25B7">
      <w:pPr>
        <w:pStyle w:val="NoSpacing"/>
        <w:spacing w:after="100"/>
      </w:pPr>
      <w:r w:rsidRPr="00BE48D0">
        <w:t xml:space="preserve">Please think about how you are being treated.  </w:t>
      </w:r>
    </w:p>
    <w:p w:rsidR="00002EF0" w:rsidRPr="005B25B7" w:rsidRDefault="00002EF0" w:rsidP="005B25B7">
      <w:pPr>
        <w:pStyle w:val="NoSpacing"/>
        <w:rPr>
          <w:b/>
        </w:rPr>
      </w:pPr>
      <w:r w:rsidRPr="005B25B7">
        <w:rPr>
          <w:b/>
        </w:rPr>
        <w:t>Is someone...</w:t>
      </w:r>
    </w:p>
    <w:p w:rsidR="00002EF0" w:rsidRPr="00BE48D0" w:rsidRDefault="008E51D8" w:rsidP="005B25B7">
      <w:pPr>
        <w:pStyle w:val="List-Bullet-01"/>
        <w:spacing w:after="100" w:line="240" w:lineRule="auto"/>
      </w:pPr>
      <w:r>
        <w:t>e</w:t>
      </w:r>
      <w:r w:rsidR="00002EF0" w:rsidRPr="00BE48D0">
        <w:t>mbarrassing you or making fun of you in front of others?</w:t>
      </w:r>
    </w:p>
    <w:p w:rsidR="00002EF0" w:rsidRPr="00BE48D0" w:rsidRDefault="008E51D8" w:rsidP="005B25B7">
      <w:pPr>
        <w:pStyle w:val="List-Bullet-01"/>
        <w:spacing w:after="100" w:line="240" w:lineRule="auto"/>
      </w:pPr>
      <w:r>
        <w:t>m</w:t>
      </w:r>
      <w:r w:rsidR="00002EF0" w:rsidRPr="00BE48D0">
        <w:t>aking you feel like you are unable to make a decision?</w:t>
      </w:r>
    </w:p>
    <w:p w:rsidR="00002EF0" w:rsidRPr="00BE48D0" w:rsidRDefault="008E51D8" w:rsidP="005B25B7">
      <w:pPr>
        <w:pStyle w:val="List-Bullet-01"/>
        <w:spacing w:after="100" w:line="240" w:lineRule="auto"/>
      </w:pPr>
      <w:r>
        <w:t>u</w:t>
      </w:r>
      <w:r w:rsidR="00002EF0" w:rsidRPr="00BE48D0">
        <w:t>sing intimidation or threats to gain compliance?</w:t>
      </w:r>
    </w:p>
    <w:p w:rsidR="00002EF0" w:rsidRPr="00BE48D0" w:rsidRDefault="008E51D8" w:rsidP="005B25B7">
      <w:pPr>
        <w:pStyle w:val="List-Bullet-01"/>
        <w:spacing w:after="100" w:line="240" w:lineRule="auto"/>
      </w:pPr>
      <w:r>
        <w:t>t</w:t>
      </w:r>
      <w:r w:rsidR="00002EF0" w:rsidRPr="00BE48D0">
        <w:t>reating you roughly (pushing, grabbing, hitting, pinching, shoving etc.)?</w:t>
      </w:r>
    </w:p>
    <w:p w:rsidR="00002EF0" w:rsidRPr="00BE48D0" w:rsidRDefault="008E51D8" w:rsidP="005B25B7">
      <w:pPr>
        <w:pStyle w:val="List-Bullet-01"/>
        <w:spacing w:after="100" w:line="240" w:lineRule="auto"/>
      </w:pPr>
      <w:r>
        <w:t>b</w:t>
      </w:r>
      <w:r w:rsidR="00002EF0" w:rsidRPr="00BE48D0">
        <w:t>laming you for how they feel or act?</w:t>
      </w:r>
    </w:p>
    <w:p w:rsidR="00002EF0" w:rsidRPr="00BE48D0" w:rsidRDefault="008E51D8" w:rsidP="005B25B7">
      <w:pPr>
        <w:pStyle w:val="List-Bullet-01"/>
        <w:spacing w:after="100" w:line="240" w:lineRule="auto"/>
      </w:pPr>
      <w:r>
        <w:t>m</w:t>
      </w:r>
      <w:r w:rsidR="00002EF0" w:rsidRPr="00BE48D0">
        <w:t>aking you feel like there is no way out?</w:t>
      </w:r>
    </w:p>
    <w:p w:rsidR="00002EF0" w:rsidRPr="00BE48D0" w:rsidRDefault="008E51D8" w:rsidP="005B25B7">
      <w:pPr>
        <w:pStyle w:val="List-Bullet-01"/>
        <w:spacing w:after="100" w:line="240" w:lineRule="auto"/>
      </w:pPr>
      <w:r>
        <w:t>p</w:t>
      </w:r>
      <w:r w:rsidR="00002EF0" w:rsidRPr="00BE48D0">
        <w:t>reventing you from doing things you want to do</w:t>
      </w:r>
      <w:r>
        <w:t>,</w:t>
      </w:r>
      <w:r w:rsidR="00002EF0" w:rsidRPr="00BE48D0">
        <w:t xml:space="preserve"> like spending time with friends and family?</w:t>
      </w:r>
    </w:p>
    <w:p w:rsidR="00002EF0" w:rsidRPr="00BE48D0" w:rsidRDefault="008E51D8" w:rsidP="005B25B7">
      <w:pPr>
        <w:pStyle w:val="List-Bullet-01"/>
        <w:spacing w:after="100" w:line="240" w:lineRule="auto"/>
      </w:pPr>
      <w:r>
        <w:t>l</w:t>
      </w:r>
      <w:r w:rsidR="00002EF0" w:rsidRPr="00BE48D0">
        <w:t>imiting your use of the telephone?</w:t>
      </w:r>
    </w:p>
    <w:p w:rsidR="00002EF0" w:rsidRPr="00BE48D0" w:rsidRDefault="008E51D8" w:rsidP="005B25B7">
      <w:pPr>
        <w:pStyle w:val="List-Bullet-01"/>
      </w:pPr>
      <w:r>
        <w:t>b</w:t>
      </w:r>
      <w:r w:rsidR="00002EF0" w:rsidRPr="00BE48D0">
        <w:t>reaking assistive devices or denying health care?</w:t>
      </w:r>
    </w:p>
    <w:p w:rsidR="00002EF0" w:rsidRPr="005B25B7" w:rsidRDefault="00002EF0" w:rsidP="005B25B7">
      <w:pPr>
        <w:pStyle w:val="NoSpacing"/>
        <w:rPr>
          <w:b/>
        </w:rPr>
      </w:pPr>
      <w:r w:rsidRPr="005B25B7">
        <w:rPr>
          <w:b/>
        </w:rPr>
        <w:t>Do You...</w:t>
      </w:r>
    </w:p>
    <w:p w:rsidR="00002EF0" w:rsidRPr="00BE48D0" w:rsidRDefault="008E51D8" w:rsidP="005B25B7">
      <w:pPr>
        <w:pStyle w:val="List-Bullet-01"/>
        <w:spacing w:line="240" w:lineRule="auto"/>
      </w:pPr>
      <w:r>
        <w:t>s</w:t>
      </w:r>
      <w:r w:rsidR="00002EF0" w:rsidRPr="00BE48D0">
        <w:t xml:space="preserve">ometimes feel scared about how another person will act? </w:t>
      </w:r>
    </w:p>
    <w:p w:rsidR="00002EF0" w:rsidRPr="00BE48D0" w:rsidRDefault="008E51D8" w:rsidP="005B25B7">
      <w:pPr>
        <w:pStyle w:val="List-Bullet-01"/>
        <w:spacing w:line="240" w:lineRule="auto"/>
      </w:pPr>
      <w:r>
        <w:t>f</w:t>
      </w:r>
      <w:r w:rsidR="00002EF0" w:rsidRPr="00BE48D0">
        <w:t xml:space="preserve">ind yourself constantly making excuses for another’s behavior? </w:t>
      </w:r>
    </w:p>
    <w:p w:rsidR="00002EF0" w:rsidRPr="00BE48D0" w:rsidRDefault="008E51D8" w:rsidP="005B25B7">
      <w:pPr>
        <w:pStyle w:val="List-Bullet-01"/>
        <w:spacing w:line="240" w:lineRule="auto"/>
      </w:pPr>
      <w:r>
        <w:t>b</w:t>
      </w:r>
      <w:r w:rsidR="00002EF0" w:rsidRPr="00BE48D0">
        <w:t>elieve you can help the other person change only if you change something about yourself?</w:t>
      </w:r>
    </w:p>
    <w:p w:rsidR="008E51D8" w:rsidRDefault="008E51D8" w:rsidP="005B25B7">
      <w:pPr>
        <w:pStyle w:val="List-Bullet-01"/>
        <w:spacing w:line="240" w:lineRule="auto"/>
      </w:pPr>
      <w:r>
        <w:t>t</w:t>
      </w:r>
      <w:r w:rsidR="00002EF0" w:rsidRPr="00BE48D0">
        <w:t>ry not to do or say anything you think might cause conflict?</w:t>
      </w:r>
    </w:p>
    <w:p w:rsidR="00002EF0" w:rsidRPr="008E51D8" w:rsidRDefault="008E51D8" w:rsidP="005B25B7">
      <w:pPr>
        <w:pStyle w:val="List-Bullet-01"/>
      </w:pPr>
      <w:r w:rsidRPr="008E51D8">
        <w:t>a</w:t>
      </w:r>
      <w:r w:rsidR="00002EF0" w:rsidRPr="008E51D8">
        <w:t>lways do what the other person wishes instead of doing what you would like to do?</w:t>
      </w:r>
    </w:p>
    <w:p w:rsidR="00002EF0" w:rsidRPr="005B25B7" w:rsidRDefault="00002EF0" w:rsidP="005B25B7">
      <w:pPr>
        <w:pStyle w:val="NoSpacing"/>
        <w:jc w:val="center"/>
        <w:rPr>
          <w:b/>
          <w:sz w:val="28"/>
          <w:szCs w:val="28"/>
        </w:rPr>
      </w:pPr>
      <w:r w:rsidRPr="005B25B7">
        <w:rPr>
          <w:b/>
          <w:sz w:val="28"/>
          <w:szCs w:val="28"/>
        </w:rPr>
        <w:t>If you answered yes to any of these,</w:t>
      </w:r>
      <w:r w:rsidR="008E51D8" w:rsidRPr="005B25B7">
        <w:rPr>
          <w:b/>
          <w:sz w:val="28"/>
          <w:szCs w:val="28"/>
        </w:rPr>
        <w:t xml:space="preserve"> please</w:t>
      </w:r>
      <w:r w:rsidRPr="005B25B7">
        <w:rPr>
          <w:b/>
          <w:sz w:val="28"/>
          <w:szCs w:val="28"/>
        </w:rPr>
        <w:t xml:space="preserve"> talk to someone.</w:t>
      </w:r>
    </w:p>
    <w:p w:rsidR="00002EF0" w:rsidRPr="005B25B7" w:rsidRDefault="00002EF0" w:rsidP="005B25B7">
      <w:pPr>
        <w:pStyle w:val="NoSpacing"/>
        <w:jc w:val="center"/>
        <w:rPr>
          <w:b/>
          <w:sz w:val="28"/>
          <w:szCs w:val="28"/>
        </w:rPr>
      </w:pPr>
      <w:r w:rsidRPr="005B25B7">
        <w:rPr>
          <w:b/>
          <w:sz w:val="28"/>
          <w:szCs w:val="28"/>
        </w:rPr>
        <w:t>Without help, the abuse will continue.</w:t>
      </w:r>
    </w:p>
    <w:p w:rsidR="000C6018" w:rsidRDefault="001D0951" w:rsidP="005B25B7">
      <w:pPr>
        <w:jc w:val="center"/>
        <w:rPr>
          <w:b/>
          <w:sz w:val="28"/>
          <w:szCs w:val="28"/>
        </w:rPr>
        <w:sectPr w:rsidR="000C6018" w:rsidSect="000C6018">
          <w:pgSz w:w="12240" w:h="15840"/>
          <w:pgMar w:top="1080" w:right="1440" w:bottom="720" w:left="1440" w:header="720" w:footer="720" w:gutter="0"/>
          <w:cols w:space="720"/>
          <w:docGrid w:linePitch="360"/>
        </w:sectPr>
      </w:pPr>
      <w:r w:rsidRPr="005B25B7">
        <w:rPr>
          <w:b/>
          <w:sz w:val="28"/>
          <w:szCs w:val="28"/>
        </w:rPr>
        <w:t>If you are in immediate danger, call 911!</w:t>
      </w:r>
    </w:p>
    <w:p w:rsidR="00226D65" w:rsidRPr="00BC3322" w:rsidRDefault="00B61015" w:rsidP="005B25B7">
      <w:pPr>
        <w:pStyle w:val="Heading2"/>
      </w:pPr>
      <w:bookmarkStart w:id="16" w:name="_Toc438046410"/>
      <w:r w:rsidRPr="00BC3322">
        <w:lastRenderedPageBreak/>
        <w:t>To report a</w:t>
      </w:r>
      <w:r w:rsidR="00226D65" w:rsidRPr="00BC3322">
        <w:t>buse</w:t>
      </w:r>
      <w:r w:rsidRPr="00BC3322">
        <w:t>, call</w:t>
      </w:r>
      <w:r w:rsidR="00226D65" w:rsidRPr="00BC3322">
        <w:t>:</w:t>
      </w:r>
      <w:bookmarkEnd w:id="16"/>
    </w:p>
    <w:p w:rsidR="00226D65" w:rsidRPr="00BC3322" w:rsidRDefault="008E51D8" w:rsidP="00CE299A">
      <w:pPr>
        <w:pStyle w:val="NoSpacing"/>
        <w:jc w:val="center"/>
        <w:rPr>
          <w:rFonts w:cs="Arial"/>
          <w:b/>
          <w:sz w:val="28"/>
          <w:szCs w:val="28"/>
        </w:rPr>
      </w:pPr>
      <w:r w:rsidRPr="00BC3322">
        <w:rPr>
          <w:rFonts w:cs="Arial"/>
          <w:b/>
          <w:sz w:val="28"/>
          <w:szCs w:val="28"/>
        </w:rPr>
        <w:t xml:space="preserve">Statewide </w:t>
      </w:r>
      <w:r w:rsidR="00226D65" w:rsidRPr="00BC3322">
        <w:rPr>
          <w:rFonts w:cs="Arial"/>
          <w:b/>
          <w:sz w:val="28"/>
          <w:szCs w:val="28"/>
        </w:rPr>
        <w:t>Centralized Intake for Abuse and Neglect</w:t>
      </w:r>
    </w:p>
    <w:p w:rsidR="00226D65" w:rsidRPr="00BC3322" w:rsidRDefault="00226D65" w:rsidP="00CE299A">
      <w:pPr>
        <w:pStyle w:val="NoSpacing"/>
        <w:jc w:val="center"/>
        <w:rPr>
          <w:rFonts w:cs="Arial"/>
          <w:b/>
          <w:sz w:val="28"/>
          <w:szCs w:val="28"/>
        </w:rPr>
      </w:pPr>
      <w:r w:rsidRPr="00BC3322">
        <w:rPr>
          <w:rFonts w:cs="Arial"/>
          <w:b/>
          <w:sz w:val="28"/>
          <w:szCs w:val="28"/>
        </w:rPr>
        <w:t>1-(855)-444-3911</w:t>
      </w:r>
    </w:p>
    <w:p w:rsidR="00CE299A" w:rsidRPr="00CE299A" w:rsidRDefault="00CE299A" w:rsidP="00CE299A"/>
    <w:tbl>
      <w:tblPr>
        <w:tblW w:w="0" w:type="auto"/>
        <w:tblLook w:val="04A0" w:firstRow="1" w:lastRow="0" w:firstColumn="1" w:lastColumn="0" w:noHBand="0" w:noVBand="1"/>
      </w:tblPr>
      <w:tblGrid>
        <w:gridCol w:w="4788"/>
        <w:gridCol w:w="4680"/>
      </w:tblGrid>
      <w:tr w:rsidR="00CE299A" w:rsidTr="0088488D">
        <w:tc>
          <w:tcPr>
            <w:tcW w:w="4788" w:type="dxa"/>
            <w:shd w:val="clear" w:color="auto" w:fill="auto"/>
          </w:tcPr>
          <w:p w:rsidR="00CE299A" w:rsidRPr="00167BA5" w:rsidRDefault="00CE299A" w:rsidP="00CE299A">
            <w:pPr>
              <w:pStyle w:val="List-Bullet-01"/>
            </w:pPr>
            <w:r w:rsidRPr="00167BA5">
              <w:t>Anonymous</w:t>
            </w:r>
          </w:p>
          <w:p w:rsidR="00CE299A" w:rsidRPr="00167BA5" w:rsidRDefault="00CE299A" w:rsidP="00CE299A">
            <w:pPr>
              <w:pStyle w:val="List-Bullet-01"/>
            </w:pPr>
            <w:r w:rsidRPr="00167BA5">
              <w:t>Toll Free</w:t>
            </w:r>
          </w:p>
          <w:p w:rsidR="00CE299A" w:rsidRPr="00167BA5" w:rsidRDefault="00CE299A" w:rsidP="00CE299A">
            <w:pPr>
              <w:pStyle w:val="List-Bullet-01"/>
            </w:pPr>
            <w:r w:rsidRPr="00167BA5">
              <w:t>24 Hours/7 Days</w:t>
            </w:r>
          </w:p>
          <w:p w:rsidR="00CE299A" w:rsidRPr="0088488D" w:rsidRDefault="00CE299A" w:rsidP="006C787B">
            <w:pPr>
              <w:pStyle w:val="List-Bullet-01"/>
              <w:numPr>
                <w:ilvl w:val="0"/>
                <w:numId w:val="0"/>
              </w:numPr>
              <w:ind w:left="360"/>
              <w:rPr>
                <w:bCs/>
                <w:sz w:val="28"/>
                <w:szCs w:val="28"/>
              </w:rPr>
            </w:pPr>
          </w:p>
        </w:tc>
        <w:tc>
          <w:tcPr>
            <w:tcW w:w="4680" w:type="dxa"/>
            <w:shd w:val="clear" w:color="auto" w:fill="auto"/>
          </w:tcPr>
          <w:p w:rsidR="00A1137C" w:rsidRDefault="00A1137C" w:rsidP="0088488D">
            <w:pPr>
              <w:pStyle w:val="List-Bullet-01"/>
              <w:jc w:val="left"/>
            </w:pPr>
            <w:r w:rsidRPr="00167BA5">
              <w:t>Emotional Support</w:t>
            </w:r>
          </w:p>
          <w:p w:rsidR="00CE299A" w:rsidRPr="00167BA5" w:rsidRDefault="00CE299A" w:rsidP="0088488D">
            <w:pPr>
              <w:pStyle w:val="List-Bullet-01"/>
              <w:jc w:val="left"/>
            </w:pPr>
            <w:r w:rsidRPr="00167BA5">
              <w:t>Information &amp; Referral</w:t>
            </w:r>
          </w:p>
          <w:p w:rsidR="00CE299A" w:rsidRPr="00167BA5" w:rsidRDefault="00CE299A" w:rsidP="0088488D">
            <w:pPr>
              <w:pStyle w:val="List-Bullet-01"/>
              <w:jc w:val="left"/>
            </w:pPr>
            <w:r w:rsidRPr="00167BA5">
              <w:t>Adult Protective Services Reporting</w:t>
            </w:r>
          </w:p>
          <w:p w:rsidR="00CE299A" w:rsidRPr="0088488D" w:rsidRDefault="00CE299A" w:rsidP="0088488D">
            <w:pPr>
              <w:pStyle w:val="BodyText"/>
              <w:spacing w:after="0"/>
              <w:jc w:val="center"/>
              <w:rPr>
                <w:rFonts w:cs="Arial"/>
                <w:bCs/>
                <w:sz w:val="28"/>
                <w:szCs w:val="28"/>
              </w:rPr>
            </w:pPr>
          </w:p>
        </w:tc>
      </w:tr>
    </w:tbl>
    <w:p w:rsidR="00167BA5" w:rsidRPr="00CE299A" w:rsidRDefault="008E51D8" w:rsidP="00CE299A">
      <w:pPr>
        <w:rPr>
          <w:b/>
        </w:rPr>
      </w:pPr>
      <w:r w:rsidRPr="00CE299A">
        <w:rPr>
          <w:b/>
        </w:rPr>
        <w:t>Your s</w:t>
      </w:r>
      <w:r w:rsidR="00167BA5" w:rsidRPr="00CE299A">
        <w:rPr>
          <w:b/>
        </w:rPr>
        <w:t xml:space="preserve">upports </w:t>
      </w:r>
      <w:r w:rsidRPr="00CE299A">
        <w:rPr>
          <w:b/>
        </w:rPr>
        <w:t>c</w:t>
      </w:r>
      <w:r w:rsidR="00167BA5" w:rsidRPr="00CE299A">
        <w:rPr>
          <w:b/>
        </w:rPr>
        <w:t xml:space="preserve">oordinators are </w:t>
      </w:r>
      <w:r w:rsidRPr="00CE299A">
        <w:rPr>
          <w:b/>
        </w:rPr>
        <w:t>mandated by the state to r</w:t>
      </w:r>
      <w:r w:rsidR="00167BA5" w:rsidRPr="00CE299A">
        <w:rPr>
          <w:b/>
        </w:rPr>
        <w:t>eport</w:t>
      </w:r>
      <w:r w:rsidRPr="00CE299A">
        <w:rPr>
          <w:b/>
        </w:rPr>
        <w:t xml:space="preserve"> abuse, neglect &amp; exploitation</w:t>
      </w:r>
      <w:r w:rsidR="00A1137C">
        <w:rPr>
          <w:b/>
        </w:rPr>
        <w:t>.</w:t>
      </w:r>
    </w:p>
    <w:p w:rsidR="00167BA5" w:rsidRPr="00167BA5" w:rsidRDefault="00167BA5" w:rsidP="00CE299A">
      <w:r w:rsidRPr="00167BA5">
        <w:t xml:space="preserve">This means </w:t>
      </w:r>
      <w:r w:rsidR="006E6A73">
        <w:t>they must tell Adult Protective Services or another agency when they think</w:t>
      </w:r>
      <w:r w:rsidR="00A21A7D">
        <w:t xml:space="preserve"> someone might be hurting you, not taking care of you as planned, or taking advantage of you.</w:t>
      </w:r>
    </w:p>
    <w:p w:rsidR="00167BA5" w:rsidRPr="00CE299A" w:rsidRDefault="00167BA5" w:rsidP="00B61015">
      <w:pPr>
        <w:rPr>
          <w:b/>
        </w:rPr>
      </w:pPr>
      <w:r w:rsidRPr="00CE299A">
        <w:rPr>
          <w:b/>
        </w:rPr>
        <w:t xml:space="preserve">For more information, </w:t>
      </w:r>
      <w:r w:rsidR="006E6A73" w:rsidRPr="00CE299A">
        <w:rPr>
          <w:b/>
        </w:rPr>
        <w:t>call</w:t>
      </w:r>
      <w:r w:rsidR="00F87B56" w:rsidRPr="00CE299A">
        <w:rPr>
          <w:b/>
        </w:rPr>
        <w:t xml:space="preserve"> you</w:t>
      </w:r>
      <w:r w:rsidR="006E6A73" w:rsidRPr="00CE299A">
        <w:rPr>
          <w:b/>
        </w:rPr>
        <w:t>r</w:t>
      </w:r>
      <w:r w:rsidR="00F87B56" w:rsidRPr="00CE299A">
        <w:rPr>
          <w:b/>
        </w:rPr>
        <w:t xml:space="preserve"> supports coordinator.</w:t>
      </w:r>
      <w:r w:rsidR="00CE299A" w:rsidRPr="00CE299A">
        <w:rPr>
          <w:b/>
        </w:rPr>
        <w:t xml:space="preserve"> </w:t>
      </w:r>
      <w:r w:rsidR="00F87B56" w:rsidRPr="00CE299A">
        <w:rPr>
          <w:b/>
        </w:rPr>
        <w:t xml:space="preserve">You can also </w:t>
      </w:r>
      <w:r w:rsidR="00054E6F" w:rsidRPr="00CE299A">
        <w:rPr>
          <w:b/>
        </w:rPr>
        <w:t>contact</w:t>
      </w:r>
      <w:r w:rsidRPr="00CE299A">
        <w:rPr>
          <w:b/>
        </w:rPr>
        <w:t xml:space="preserve"> these </w:t>
      </w:r>
      <w:r w:rsidR="00054E6F" w:rsidRPr="00CE299A">
        <w:rPr>
          <w:b/>
        </w:rPr>
        <w:t>organizations</w:t>
      </w:r>
      <w:r w:rsidRPr="00CE299A">
        <w:rPr>
          <w:b/>
        </w:rPr>
        <w:t>:</w:t>
      </w:r>
    </w:p>
    <w:p w:rsidR="006E6A73" w:rsidRDefault="00167BA5" w:rsidP="00CE299A">
      <w:pPr>
        <w:pStyle w:val="NoSpacing"/>
        <w:jc w:val="center"/>
      </w:pPr>
      <w:r w:rsidRPr="00CE299A">
        <w:t>N</w:t>
      </w:r>
      <w:r w:rsidRPr="00054E6F">
        <w:t xml:space="preserve">ational </w:t>
      </w:r>
      <w:r w:rsidRPr="00572D42">
        <w:t xml:space="preserve">Center for Elder Abuse (NCEA) – </w:t>
      </w:r>
      <w:hyperlink r:id="rId22" w:history="1">
        <w:r w:rsidRPr="00572D42">
          <w:rPr>
            <w:rStyle w:val="Hyperlink"/>
            <w:rFonts w:cs="Arial"/>
            <w:color w:val="auto"/>
            <w:sz w:val="28"/>
            <w:szCs w:val="28"/>
            <w:u w:val="none"/>
          </w:rPr>
          <w:t>www.ncea.aoa.gov</w:t>
        </w:r>
      </w:hyperlink>
      <w:r w:rsidRPr="00572D42">
        <w:t xml:space="preserve"> </w:t>
      </w:r>
      <w:r w:rsidR="00054E6F" w:rsidRPr="00572D42">
        <w:t>or</w:t>
      </w:r>
    </w:p>
    <w:p w:rsidR="00167BA5" w:rsidRPr="00572D42" w:rsidRDefault="00054E6F" w:rsidP="00CE299A">
      <w:pPr>
        <w:pStyle w:val="NoSpacing"/>
        <w:jc w:val="center"/>
        <w:rPr>
          <w:sz w:val="20"/>
          <w:szCs w:val="20"/>
        </w:rPr>
      </w:pPr>
      <w:r w:rsidRPr="00572D42">
        <w:t>1-855-500-3537 (ELDR)</w:t>
      </w:r>
    </w:p>
    <w:p w:rsidR="00167BA5" w:rsidRPr="00572D42" w:rsidRDefault="00572D42" w:rsidP="00CE299A">
      <w:pPr>
        <w:jc w:val="center"/>
      </w:pPr>
      <w:r w:rsidRPr="00572D42">
        <w:t xml:space="preserve">Ageless Alliance </w:t>
      </w:r>
      <w:r w:rsidR="00167BA5" w:rsidRPr="00572D42">
        <w:t xml:space="preserve">– </w:t>
      </w:r>
      <w:hyperlink r:id="rId23" w:history="1">
        <w:r w:rsidRPr="00572D42">
          <w:rPr>
            <w:rStyle w:val="Hyperlink"/>
            <w:rFonts w:cs="Arial"/>
            <w:color w:val="auto"/>
            <w:sz w:val="28"/>
            <w:szCs w:val="28"/>
            <w:u w:val="none"/>
          </w:rPr>
          <w:t>http://www.agelessalliance.org</w:t>
        </w:r>
      </w:hyperlink>
      <w:r w:rsidRPr="00572D42">
        <w:t xml:space="preserve"> or</w:t>
      </w:r>
      <w:r w:rsidR="0035159A">
        <w:t xml:space="preserve"> 1-844-992-4353</w:t>
      </w:r>
      <w:r w:rsidRPr="00572D42">
        <w:t xml:space="preserve"> </w:t>
      </w:r>
    </w:p>
    <w:p w:rsidR="00FB1C82" w:rsidRDefault="00FB1C82" w:rsidP="00CE299A">
      <w:pPr>
        <w:pStyle w:val="Heading2"/>
      </w:pPr>
      <w:bookmarkStart w:id="17" w:name="_Toc438046411"/>
      <w:r w:rsidRPr="00FB1C82">
        <w:t>To Report Fraud:</w:t>
      </w:r>
      <w:bookmarkEnd w:id="17"/>
    </w:p>
    <w:p w:rsidR="00FB1C82" w:rsidRPr="00FB1C82" w:rsidRDefault="00FB1C82" w:rsidP="00CE299A">
      <w:pPr>
        <w:pStyle w:val="NoSpacing"/>
        <w:jc w:val="center"/>
        <w:rPr>
          <w:rFonts w:cs="Arial"/>
          <w:color w:val="auto"/>
          <w:sz w:val="28"/>
          <w:szCs w:val="28"/>
        </w:rPr>
      </w:pPr>
      <w:r w:rsidRPr="00FB1C82">
        <w:t xml:space="preserve">Report Medicaid fraud to the Office of Inspector General, Michigan Department of Health </w:t>
      </w:r>
      <w:r w:rsidR="00242E0A">
        <w:t xml:space="preserve">and Human Services </w:t>
      </w:r>
      <w:r w:rsidRPr="00FB1C82">
        <w:t xml:space="preserve">by calling (855) 643-7283, </w:t>
      </w:r>
      <w:r w:rsidRPr="00242E0A">
        <w:t>online at</w:t>
      </w:r>
      <w:r w:rsidRPr="00FB1C82">
        <w:rPr>
          <w:rFonts w:cs="Arial"/>
          <w:color w:val="auto"/>
          <w:sz w:val="28"/>
          <w:szCs w:val="28"/>
        </w:rPr>
        <w:t xml:space="preserve"> </w:t>
      </w:r>
      <w:r w:rsidR="00CE299A">
        <w:rPr>
          <w:rFonts w:cs="Arial"/>
          <w:color w:val="auto"/>
          <w:sz w:val="28"/>
          <w:szCs w:val="28"/>
        </w:rPr>
        <w:br/>
      </w:r>
      <w:r w:rsidR="00CE299A">
        <w:rPr>
          <w:rFonts w:cs="Arial"/>
          <w:color w:val="auto"/>
          <w:sz w:val="28"/>
          <w:szCs w:val="28"/>
        </w:rPr>
        <w:br/>
      </w:r>
      <w:hyperlink r:id="rId24" w:history="1">
        <w:r w:rsidRPr="00242E0A">
          <w:rPr>
            <w:rStyle w:val="Hyperlink"/>
            <w:rFonts w:cs="Arial"/>
            <w:szCs w:val="26"/>
          </w:rPr>
          <w:t>www.michigan.gov/fraud</w:t>
        </w:r>
      </w:hyperlink>
      <w:r w:rsidRPr="00242E0A">
        <w:t>, or in writing to:</w:t>
      </w:r>
      <w:r w:rsidR="00CE299A">
        <w:rPr>
          <w:rFonts w:cs="Arial"/>
          <w:color w:val="auto"/>
          <w:sz w:val="28"/>
          <w:szCs w:val="28"/>
        </w:rPr>
        <w:br/>
      </w:r>
    </w:p>
    <w:p w:rsidR="00FB1C82" w:rsidRPr="00FB1C82" w:rsidRDefault="00FB1C82" w:rsidP="00CE299A">
      <w:pPr>
        <w:pStyle w:val="NoSpacing"/>
        <w:jc w:val="center"/>
      </w:pPr>
      <w:r w:rsidRPr="00FB1C82">
        <w:t>Office of Inspector General</w:t>
      </w:r>
    </w:p>
    <w:p w:rsidR="00FB1C82" w:rsidRPr="00FB1C82" w:rsidRDefault="00FB1C82" w:rsidP="00CE299A">
      <w:pPr>
        <w:pStyle w:val="NoSpacing"/>
        <w:jc w:val="center"/>
      </w:pPr>
      <w:r w:rsidRPr="00FB1C82">
        <w:t>PO Box 30</w:t>
      </w:r>
      <w:r w:rsidR="00242E0A">
        <w:t>062</w:t>
      </w:r>
    </w:p>
    <w:p w:rsidR="00E95A5B" w:rsidRDefault="00FB1C82" w:rsidP="00CE299A">
      <w:pPr>
        <w:pStyle w:val="NoSpacing"/>
        <w:jc w:val="center"/>
        <w:sectPr w:rsidR="00E95A5B" w:rsidSect="000C6018">
          <w:pgSz w:w="12240" w:h="15840"/>
          <w:pgMar w:top="1080" w:right="1440" w:bottom="720" w:left="1440" w:header="720" w:footer="720" w:gutter="0"/>
          <w:cols w:space="720"/>
          <w:docGrid w:linePitch="360"/>
        </w:sectPr>
      </w:pPr>
      <w:r w:rsidRPr="00FB1C82">
        <w:t>Lansing, MI 48909</w:t>
      </w:r>
    </w:p>
    <w:p w:rsidR="00E95A5B" w:rsidRPr="0088488D" w:rsidRDefault="00C36D92" w:rsidP="00CE299A">
      <w:pPr>
        <w:pStyle w:val="Heading1"/>
        <w:rPr>
          <w:rFonts w:ascii="Cambria" w:hAnsi="Cambria"/>
        </w:rPr>
      </w:pPr>
      <w:bookmarkStart w:id="18" w:name="_Toc438046412"/>
      <w:r w:rsidRPr="0088488D">
        <w:rPr>
          <w:rFonts w:ascii="Cambria" w:hAnsi="Cambria"/>
        </w:rPr>
        <w:lastRenderedPageBreak/>
        <w:t>Emergency Preparedness:</w:t>
      </w:r>
      <w:bookmarkEnd w:id="18"/>
    </w:p>
    <w:p w:rsidR="00C36D92" w:rsidRPr="0088488D" w:rsidRDefault="00C36D92" w:rsidP="00E95A5B">
      <w:pPr>
        <w:jc w:val="center"/>
        <w:rPr>
          <w:rFonts w:ascii="Cambria" w:hAnsi="Cambria"/>
          <w:b/>
          <w:sz w:val="28"/>
          <w:szCs w:val="28"/>
        </w:rPr>
      </w:pPr>
      <w:r w:rsidRPr="0088488D">
        <w:rPr>
          <w:rFonts w:ascii="Cambria" w:hAnsi="Cambria"/>
          <w:b/>
          <w:sz w:val="28"/>
          <w:szCs w:val="28"/>
        </w:rPr>
        <w:t>Be prepared and avoid life-threatening situations!</w:t>
      </w:r>
    </w:p>
    <w:p w:rsidR="00C36D92" w:rsidRPr="00CE299A" w:rsidRDefault="00C36D92" w:rsidP="00CE299A">
      <w:pPr>
        <w:rPr>
          <w:b/>
        </w:rPr>
      </w:pPr>
      <w:r w:rsidRPr="00CE299A">
        <w:rPr>
          <w:b/>
        </w:rPr>
        <w:t xml:space="preserve">GET A KIT OF </w:t>
      </w:r>
      <w:r w:rsidRPr="00BC3322">
        <w:rPr>
          <w:rFonts w:cs="Arial"/>
          <w:b/>
        </w:rPr>
        <w:t>EMERGENCY</w:t>
      </w:r>
      <w:r w:rsidRPr="00CE299A">
        <w:rPr>
          <w:b/>
        </w:rPr>
        <w:t xml:space="preserve"> SUPPLIES</w:t>
      </w:r>
    </w:p>
    <w:p w:rsidR="00C36D92" w:rsidRPr="00F502CB" w:rsidRDefault="00C36D92" w:rsidP="00CE299A">
      <w:r w:rsidRPr="00F502CB">
        <w:t xml:space="preserve">Be prepared to use what you have on hand to make it on your own for </w:t>
      </w:r>
      <w:r w:rsidRPr="00F502CB">
        <w:rPr>
          <w:b/>
          <w:bCs/>
        </w:rPr>
        <w:t>at least three days</w:t>
      </w:r>
      <w:r w:rsidRPr="00F502CB">
        <w:t>, maybe longer</w:t>
      </w:r>
      <w:r w:rsidR="009132B7" w:rsidRPr="00F502CB">
        <w:t xml:space="preserve">. </w:t>
      </w:r>
      <w:r w:rsidRPr="00F502CB">
        <w:t>While there are many things that might make you more comfortable, think first about fresh water, food and clean air.</w:t>
      </w:r>
    </w:p>
    <w:p w:rsidR="00C36D92" w:rsidRPr="00E95A5B" w:rsidRDefault="00C36D92" w:rsidP="00E95A5B">
      <w:pPr>
        <w:pStyle w:val="NoSpacing"/>
        <w:rPr>
          <w:b/>
        </w:rPr>
      </w:pPr>
      <w:r w:rsidRPr="00E95A5B">
        <w:rPr>
          <w:b/>
        </w:rPr>
        <w:t>Recommended Supplies to Include in a Basic Kit:</w:t>
      </w:r>
    </w:p>
    <w:tbl>
      <w:tblPr>
        <w:tblW w:w="0" w:type="auto"/>
        <w:tblLook w:val="04A0" w:firstRow="1" w:lastRow="0" w:firstColumn="1" w:lastColumn="0" w:noHBand="0" w:noVBand="1"/>
      </w:tblPr>
      <w:tblGrid>
        <w:gridCol w:w="4788"/>
        <w:gridCol w:w="4788"/>
      </w:tblGrid>
      <w:tr w:rsidR="00CE299A" w:rsidTr="0088488D">
        <w:tc>
          <w:tcPr>
            <w:tcW w:w="4788" w:type="dxa"/>
            <w:shd w:val="clear" w:color="auto" w:fill="auto"/>
          </w:tcPr>
          <w:p w:rsidR="00CE299A" w:rsidRPr="00F502CB" w:rsidRDefault="00CE299A" w:rsidP="0088488D">
            <w:pPr>
              <w:pStyle w:val="List-Bullet-01"/>
              <w:spacing w:before="80" w:after="80" w:line="240" w:lineRule="auto"/>
              <w:jc w:val="left"/>
            </w:pPr>
            <w:r w:rsidRPr="0088488D">
              <w:rPr>
                <w:b/>
                <w:bCs/>
              </w:rPr>
              <w:t xml:space="preserve">Water: </w:t>
            </w:r>
            <w:r w:rsidRPr="00F502CB">
              <w:t>one gallon per person per day for drinking and sanitation</w:t>
            </w:r>
          </w:p>
          <w:p w:rsidR="00CE299A" w:rsidRPr="0088488D" w:rsidRDefault="00CE299A" w:rsidP="0088488D">
            <w:pPr>
              <w:pStyle w:val="List-Bullet-01"/>
              <w:spacing w:before="80" w:after="80" w:line="240" w:lineRule="auto"/>
              <w:jc w:val="left"/>
              <w:rPr>
                <w:b/>
                <w:bCs/>
              </w:rPr>
            </w:pPr>
            <w:r w:rsidRPr="0088488D">
              <w:rPr>
                <w:b/>
                <w:bCs/>
              </w:rPr>
              <w:t>Non-perishable food:</w:t>
            </w:r>
            <w:r w:rsidRPr="0088488D">
              <w:rPr>
                <w:bCs/>
              </w:rPr>
              <w:t xml:space="preserve"> at least a 3-day supply</w:t>
            </w:r>
          </w:p>
          <w:p w:rsidR="00CE299A" w:rsidRPr="0088488D" w:rsidRDefault="00CE299A" w:rsidP="0088488D">
            <w:pPr>
              <w:pStyle w:val="List-Bullet-01"/>
              <w:spacing w:before="80" w:after="80" w:line="240" w:lineRule="auto"/>
              <w:jc w:val="left"/>
              <w:rPr>
                <w:b/>
                <w:bCs/>
              </w:rPr>
            </w:pPr>
            <w:r w:rsidRPr="0088488D">
              <w:rPr>
                <w:b/>
                <w:bCs/>
              </w:rPr>
              <w:t xml:space="preserve">Flashlight </w:t>
            </w:r>
            <w:r w:rsidRPr="00F502CB">
              <w:t xml:space="preserve">and </w:t>
            </w:r>
            <w:r w:rsidRPr="0088488D">
              <w:rPr>
                <w:b/>
                <w:bCs/>
              </w:rPr>
              <w:t>extra batteries</w:t>
            </w:r>
          </w:p>
          <w:p w:rsidR="00CE299A" w:rsidRPr="0088488D" w:rsidRDefault="00CE299A" w:rsidP="0088488D">
            <w:pPr>
              <w:pStyle w:val="List-Bullet-01"/>
              <w:spacing w:before="80" w:after="80" w:line="240" w:lineRule="auto"/>
              <w:jc w:val="left"/>
              <w:rPr>
                <w:b/>
                <w:bCs/>
              </w:rPr>
            </w:pPr>
            <w:r w:rsidRPr="0088488D">
              <w:rPr>
                <w:b/>
                <w:bCs/>
              </w:rPr>
              <w:t>First Aid kit</w:t>
            </w:r>
          </w:p>
          <w:p w:rsidR="00CE299A" w:rsidRPr="00F502CB" w:rsidRDefault="00CE299A" w:rsidP="0088488D">
            <w:pPr>
              <w:pStyle w:val="List-Bullet-01"/>
              <w:spacing w:before="80" w:after="80" w:line="240" w:lineRule="auto"/>
              <w:jc w:val="left"/>
            </w:pPr>
            <w:r w:rsidRPr="0088488D">
              <w:rPr>
                <w:b/>
                <w:bCs/>
              </w:rPr>
              <w:t xml:space="preserve">Whistle </w:t>
            </w:r>
            <w:r w:rsidRPr="00F502CB">
              <w:t>to signal for help</w:t>
            </w:r>
          </w:p>
          <w:p w:rsidR="00CE299A" w:rsidRPr="00F502CB" w:rsidRDefault="00CE299A" w:rsidP="0088488D">
            <w:pPr>
              <w:pStyle w:val="List-Bullet-01"/>
              <w:spacing w:before="80" w:after="80" w:line="240" w:lineRule="auto"/>
              <w:jc w:val="left"/>
            </w:pPr>
            <w:r w:rsidRPr="0088488D">
              <w:rPr>
                <w:b/>
                <w:bCs/>
              </w:rPr>
              <w:t xml:space="preserve">Filter mask </w:t>
            </w:r>
            <w:r w:rsidRPr="00F502CB">
              <w:t>or cotton t-shirt, to help filter the air</w:t>
            </w:r>
          </w:p>
          <w:p w:rsidR="00CE299A" w:rsidRPr="0088488D" w:rsidRDefault="00CE299A" w:rsidP="0088488D">
            <w:pPr>
              <w:pStyle w:val="List-Bullet-01"/>
              <w:spacing w:before="80" w:after="80" w:line="240" w:lineRule="auto"/>
              <w:jc w:val="left"/>
              <w:rPr>
                <w:bCs/>
              </w:rPr>
            </w:pPr>
            <w:r w:rsidRPr="0088488D">
              <w:rPr>
                <w:b/>
                <w:bCs/>
              </w:rPr>
              <w:t xml:space="preserve">Moist towelettes, garbage bags </w:t>
            </w:r>
            <w:r w:rsidRPr="00F502CB">
              <w:t>and</w:t>
            </w:r>
            <w:r w:rsidRPr="0088488D">
              <w:rPr>
                <w:b/>
                <w:bCs/>
              </w:rPr>
              <w:t xml:space="preserve"> plastic ties </w:t>
            </w:r>
            <w:r w:rsidRPr="00F502CB">
              <w:t>for personal sanitation</w:t>
            </w:r>
          </w:p>
        </w:tc>
        <w:tc>
          <w:tcPr>
            <w:tcW w:w="4788" w:type="dxa"/>
            <w:shd w:val="clear" w:color="auto" w:fill="auto"/>
          </w:tcPr>
          <w:p w:rsidR="00CE299A" w:rsidRPr="00F502CB" w:rsidRDefault="00CE299A" w:rsidP="0088488D">
            <w:pPr>
              <w:pStyle w:val="List-Bullet-01"/>
              <w:spacing w:before="80" w:after="80" w:line="240" w:lineRule="auto"/>
              <w:jc w:val="left"/>
            </w:pPr>
            <w:r w:rsidRPr="0088488D">
              <w:rPr>
                <w:b/>
                <w:bCs/>
              </w:rPr>
              <w:t xml:space="preserve">Wrench </w:t>
            </w:r>
            <w:r w:rsidRPr="00F502CB">
              <w:t xml:space="preserve">or </w:t>
            </w:r>
            <w:r w:rsidRPr="0088488D">
              <w:rPr>
                <w:b/>
                <w:bCs/>
              </w:rPr>
              <w:t xml:space="preserve">pliers </w:t>
            </w:r>
            <w:r w:rsidRPr="00F502CB">
              <w:t xml:space="preserve">to turn off utilities </w:t>
            </w:r>
          </w:p>
          <w:p w:rsidR="00CE299A" w:rsidRPr="0088488D" w:rsidRDefault="00CE299A" w:rsidP="0088488D">
            <w:pPr>
              <w:pStyle w:val="List-Bullet-01"/>
              <w:spacing w:before="80" w:after="80" w:line="240" w:lineRule="auto"/>
              <w:jc w:val="left"/>
              <w:rPr>
                <w:b/>
                <w:bCs/>
              </w:rPr>
            </w:pPr>
            <w:r w:rsidRPr="00F502CB">
              <w:t xml:space="preserve">Battery-powered or hand crank </w:t>
            </w:r>
            <w:r w:rsidRPr="0088488D">
              <w:rPr>
                <w:b/>
                <w:bCs/>
              </w:rPr>
              <w:t xml:space="preserve">radio </w:t>
            </w:r>
            <w:r w:rsidRPr="00F502CB">
              <w:t xml:space="preserve">and a NOAA Weather Radio with tone alert and </w:t>
            </w:r>
            <w:r w:rsidRPr="0088488D">
              <w:rPr>
                <w:b/>
                <w:bCs/>
              </w:rPr>
              <w:t>extra batteries</w:t>
            </w:r>
          </w:p>
          <w:p w:rsidR="00CE299A" w:rsidRPr="00F502CB" w:rsidRDefault="00CE299A" w:rsidP="0088488D">
            <w:pPr>
              <w:pStyle w:val="List-Bullet-01"/>
              <w:spacing w:before="80" w:after="80" w:line="240" w:lineRule="auto"/>
              <w:jc w:val="left"/>
            </w:pPr>
            <w:r w:rsidRPr="0088488D">
              <w:rPr>
                <w:b/>
                <w:bCs/>
              </w:rPr>
              <w:t xml:space="preserve">Manual can opener </w:t>
            </w:r>
            <w:r w:rsidRPr="00F502CB">
              <w:t>if kit contains canned food</w:t>
            </w:r>
          </w:p>
          <w:p w:rsidR="00CE299A" w:rsidRPr="0088488D" w:rsidRDefault="00CE299A" w:rsidP="0088488D">
            <w:pPr>
              <w:pStyle w:val="List-Bullet-01"/>
              <w:spacing w:before="80" w:after="80" w:line="240" w:lineRule="auto"/>
              <w:jc w:val="left"/>
              <w:rPr>
                <w:b/>
                <w:bCs/>
              </w:rPr>
            </w:pPr>
            <w:r w:rsidRPr="0088488D">
              <w:rPr>
                <w:b/>
                <w:bCs/>
              </w:rPr>
              <w:t xml:space="preserve">Plastic sheeting </w:t>
            </w:r>
            <w:r w:rsidRPr="00F502CB">
              <w:t xml:space="preserve">and </w:t>
            </w:r>
            <w:r w:rsidRPr="0088488D">
              <w:rPr>
                <w:b/>
                <w:bCs/>
              </w:rPr>
              <w:t>duct tape</w:t>
            </w:r>
            <w:r w:rsidRPr="00F502CB">
              <w:t xml:space="preserve"> to shelter -in-place</w:t>
            </w:r>
          </w:p>
          <w:p w:rsidR="00CE299A" w:rsidRPr="0088488D" w:rsidRDefault="00CE299A" w:rsidP="0088488D">
            <w:pPr>
              <w:pStyle w:val="List-Bullet-01"/>
              <w:spacing w:before="80" w:after="80" w:line="240" w:lineRule="auto"/>
              <w:jc w:val="left"/>
              <w:rPr>
                <w:b/>
                <w:bCs/>
              </w:rPr>
            </w:pPr>
            <w:r w:rsidRPr="0088488D">
              <w:rPr>
                <w:b/>
                <w:bCs/>
              </w:rPr>
              <w:t>Important family documents</w:t>
            </w:r>
          </w:p>
          <w:p w:rsidR="00CE299A" w:rsidRPr="0088488D" w:rsidRDefault="00CE299A" w:rsidP="0088488D">
            <w:pPr>
              <w:pStyle w:val="List-Bullet-01"/>
              <w:spacing w:before="80" w:after="80" w:line="240" w:lineRule="auto"/>
              <w:jc w:val="left"/>
              <w:rPr>
                <w:bCs/>
              </w:rPr>
            </w:pPr>
            <w:r w:rsidRPr="0088488D">
              <w:rPr>
                <w:b/>
                <w:bCs/>
              </w:rPr>
              <w:t xml:space="preserve">Items for unique family needs, </w:t>
            </w:r>
            <w:r w:rsidRPr="00F502CB">
              <w:t>such as daily prescription medication or pet food</w:t>
            </w:r>
          </w:p>
        </w:tc>
      </w:tr>
    </w:tbl>
    <w:p w:rsidR="00C36D92" w:rsidRPr="00F502CB" w:rsidRDefault="005A4004" w:rsidP="00E95A5B">
      <w:r w:rsidRPr="00F502CB">
        <w:rPr>
          <w:b/>
          <w:bCs/>
        </w:rPr>
        <w:t xml:space="preserve">Include Medications and Medical Supplies: </w:t>
      </w:r>
      <w:r w:rsidR="006B4D5D">
        <w:t xml:space="preserve">If you take medicine, make sure you have enough to last you for at least a week. This includes </w:t>
      </w:r>
      <w:r w:rsidRPr="00F502CB">
        <w:t>medical treatment</w:t>
      </w:r>
      <w:r w:rsidR="006B4D5D">
        <w:t>s too. K</w:t>
      </w:r>
      <w:r w:rsidRPr="00F502CB">
        <w:t>e</w:t>
      </w:r>
      <w:r w:rsidR="006B4D5D">
        <w:t xml:space="preserve">ep a copy of your prescriptions and </w:t>
      </w:r>
      <w:r w:rsidRPr="00F502CB">
        <w:t>dosage or treatment information</w:t>
      </w:r>
      <w:r w:rsidR="006B4D5D">
        <w:t xml:space="preserve"> with you</w:t>
      </w:r>
      <w:r w:rsidRPr="00F502CB">
        <w:t xml:space="preserve">. </w:t>
      </w:r>
    </w:p>
    <w:p w:rsidR="00C36D92" w:rsidRPr="00F502CB" w:rsidRDefault="005A4004" w:rsidP="00E95A5B">
      <w:r w:rsidRPr="00F502CB">
        <w:rPr>
          <w:b/>
          <w:bCs/>
        </w:rPr>
        <w:t xml:space="preserve">Include Emergency Documents: </w:t>
      </w:r>
      <w:r w:rsidR="006B4D5D">
        <w:rPr>
          <w:bCs/>
        </w:rPr>
        <w:t xml:space="preserve">Make copies </w:t>
      </w:r>
      <w:r w:rsidRPr="00F502CB">
        <w:t xml:space="preserve">of </w:t>
      </w:r>
      <w:r w:rsidR="006B4D5D">
        <w:t xml:space="preserve">important papers and put them </w:t>
      </w:r>
      <w:r w:rsidRPr="00F502CB">
        <w:t>in your emergency kit</w:t>
      </w:r>
      <w:r w:rsidR="006B4D5D">
        <w:t xml:space="preserve">. Include </w:t>
      </w:r>
      <w:r w:rsidRPr="00F502CB">
        <w:t xml:space="preserve">family, medical, </w:t>
      </w:r>
      <w:r w:rsidR="000F4DB9">
        <w:t xml:space="preserve">and tax records and </w:t>
      </w:r>
      <w:r w:rsidRPr="00F502CB">
        <w:t>wills, deeds, social security number</w:t>
      </w:r>
      <w:r w:rsidR="006B4D5D">
        <w:t>s</w:t>
      </w:r>
      <w:r w:rsidRPr="00F502CB">
        <w:t xml:space="preserve">, charge and bank account information. </w:t>
      </w:r>
    </w:p>
    <w:p w:rsidR="00C36D92" w:rsidRPr="00F502CB" w:rsidRDefault="005A4004" w:rsidP="00E95A5B">
      <w:pPr>
        <w:rPr>
          <w:rFonts w:cs="Arial"/>
          <w:szCs w:val="26"/>
        </w:rPr>
      </w:pPr>
      <w:r w:rsidRPr="00F502CB">
        <w:rPr>
          <w:rFonts w:cs="Arial"/>
          <w:b/>
          <w:bCs/>
          <w:szCs w:val="26"/>
        </w:rPr>
        <w:t xml:space="preserve">Additional Items: </w:t>
      </w:r>
      <w:r w:rsidRPr="00F502CB">
        <w:rPr>
          <w:rFonts w:cs="Arial"/>
          <w:szCs w:val="26"/>
        </w:rPr>
        <w:t>If you use eyeglass, hearing aids and hearing aid batteries, wheelchair batteries or oxygen, be sure you always have extras in your kit</w:t>
      </w:r>
      <w:r w:rsidR="009132B7" w:rsidRPr="00F502CB">
        <w:rPr>
          <w:rFonts w:cs="Arial"/>
          <w:szCs w:val="26"/>
        </w:rPr>
        <w:t>. Also,</w:t>
      </w:r>
      <w:r w:rsidRPr="00F502CB">
        <w:rPr>
          <w:rFonts w:cs="Arial"/>
          <w:szCs w:val="26"/>
        </w:rPr>
        <w:t xml:space="preserve"> have copies of your medical insurance, </w:t>
      </w:r>
      <w:r w:rsidR="009132B7" w:rsidRPr="00F502CB">
        <w:rPr>
          <w:rFonts w:cs="Arial"/>
          <w:szCs w:val="26"/>
        </w:rPr>
        <w:t>Medicare,</w:t>
      </w:r>
      <w:r w:rsidRPr="00F502CB">
        <w:rPr>
          <w:rFonts w:cs="Arial"/>
          <w:szCs w:val="26"/>
        </w:rPr>
        <w:t xml:space="preserve"> and Medicaid cards readily available. </w:t>
      </w:r>
    </w:p>
    <w:p w:rsidR="00E95A5B" w:rsidRDefault="00C36D92">
      <w:pPr>
        <w:rPr>
          <w:rFonts w:cs="Arial"/>
          <w:b/>
          <w:bCs/>
          <w:szCs w:val="26"/>
        </w:rPr>
      </w:pPr>
      <w:r w:rsidRPr="00F502CB">
        <w:rPr>
          <w:rFonts w:cs="Arial"/>
          <w:b/>
          <w:bCs/>
          <w:szCs w:val="26"/>
        </w:rPr>
        <w:t xml:space="preserve">For more information, </w:t>
      </w:r>
      <w:r w:rsidR="006B4D5D">
        <w:rPr>
          <w:rFonts w:cs="Arial"/>
          <w:b/>
          <w:bCs/>
          <w:szCs w:val="26"/>
        </w:rPr>
        <w:t>call</w:t>
      </w:r>
      <w:r w:rsidR="002C03C4" w:rsidRPr="00F502CB">
        <w:rPr>
          <w:rFonts w:cs="Arial"/>
          <w:b/>
          <w:bCs/>
          <w:szCs w:val="26"/>
        </w:rPr>
        <w:t xml:space="preserve"> your supports coordinator, </w:t>
      </w:r>
      <w:r w:rsidRPr="00F502CB">
        <w:rPr>
          <w:rFonts w:cs="Arial"/>
          <w:b/>
          <w:bCs/>
          <w:szCs w:val="26"/>
        </w:rPr>
        <w:t>visit ready.gov or call 1-800-BE-READY</w:t>
      </w:r>
    </w:p>
    <w:p w:rsidR="000C6018" w:rsidRDefault="000C6018">
      <w:pPr>
        <w:rPr>
          <w:rFonts w:ascii="Maiandra GD" w:hAnsi="Maiandra GD"/>
          <w:b/>
          <w:szCs w:val="26"/>
        </w:rPr>
        <w:sectPr w:rsidR="000C6018" w:rsidSect="00E95A5B">
          <w:pgSz w:w="12240" w:h="15840"/>
          <w:pgMar w:top="1080" w:right="1440" w:bottom="720" w:left="1440" w:header="720" w:footer="720" w:gutter="0"/>
          <w:cols w:space="720"/>
          <w:docGrid w:linePitch="360"/>
        </w:sectPr>
      </w:pPr>
    </w:p>
    <w:p w:rsidR="0078593E" w:rsidRPr="0088488D" w:rsidRDefault="0078593E" w:rsidP="000C6018">
      <w:pPr>
        <w:pStyle w:val="Heading1"/>
        <w:rPr>
          <w:rFonts w:ascii="Cambria" w:hAnsi="Cambria"/>
        </w:rPr>
      </w:pPr>
      <w:bookmarkStart w:id="19" w:name="_Toc438046413"/>
      <w:r w:rsidRPr="0088488D">
        <w:rPr>
          <w:rFonts w:ascii="Cambria" w:hAnsi="Cambria"/>
        </w:rPr>
        <w:lastRenderedPageBreak/>
        <w:t>Advance Directives</w:t>
      </w:r>
      <w:bookmarkEnd w:id="19"/>
    </w:p>
    <w:p w:rsidR="0078593E" w:rsidRPr="00BE48D0" w:rsidRDefault="0078593E" w:rsidP="000C6018">
      <w:r w:rsidRPr="00BE48D0">
        <w:t>Advance Directives are legal documents</w:t>
      </w:r>
      <w:r w:rsidR="009132B7">
        <w:t xml:space="preserve">. </w:t>
      </w:r>
      <w:r w:rsidR="00CF6CF9">
        <w:t xml:space="preserve">They are a way for </w:t>
      </w:r>
      <w:r w:rsidR="00F87B56">
        <w:t>you</w:t>
      </w:r>
      <w:r w:rsidR="00CF6CF9">
        <w:t xml:space="preserve"> to tell </w:t>
      </w:r>
      <w:r w:rsidR="00F87B56">
        <w:t>your</w:t>
      </w:r>
      <w:r w:rsidR="00CF6CF9">
        <w:t xml:space="preserve"> family</w:t>
      </w:r>
      <w:r w:rsidR="00F87B56">
        <w:t>,</w:t>
      </w:r>
      <w:r w:rsidR="00CF6CF9">
        <w:t xml:space="preserve"> friends</w:t>
      </w:r>
      <w:r w:rsidR="00F87B56">
        <w:t>,</w:t>
      </w:r>
      <w:r w:rsidR="00CF6CF9">
        <w:t xml:space="preserve"> and health care pro</w:t>
      </w:r>
      <w:r w:rsidR="000F4DB9">
        <w:t>viders</w:t>
      </w:r>
      <w:r w:rsidR="00CF6CF9">
        <w:t xml:space="preserve"> about </w:t>
      </w:r>
      <w:r w:rsidR="00F87B56">
        <w:t>your</w:t>
      </w:r>
      <w:r w:rsidR="00CF6CF9">
        <w:t xml:space="preserve"> wishes for end</w:t>
      </w:r>
      <w:r w:rsidR="00A21A7D">
        <w:t>-</w:t>
      </w:r>
      <w:r w:rsidR="00CF6CF9">
        <w:t>of</w:t>
      </w:r>
      <w:r w:rsidR="00A21A7D">
        <w:t>-</w:t>
      </w:r>
      <w:r w:rsidR="00CF6CF9">
        <w:t>life care</w:t>
      </w:r>
      <w:r w:rsidR="009132B7">
        <w:t>.</w:t>
      </w:r>
      <w:r w:rsidR="009132B7" w:rsidRPr="00BE48D0">
        <w:t xml:space="preserve"> </w:t>
      </w:r>
      <w:r w:rsidRPr="00BE48D0">
        <w:t>There are two types of advance directives.</w:t>
      </w:r>
    </w:p>
    <w:p w:rsidR="0078593E" w:rsidRPr="00BE48D0" w:rsidRDefault="0078593E" w:rsidP="000C6018">
      <w:r w:rsidRPr="00BE48D0">
        <w:rPr>
          <w:b/>
          <w:bCs/>
        </w:rPr>
        <w:t>Durable Power of Attorney for Health Care</w:t>
      </w:r>
      <w:r w:rsidR="001759B8">
        <w:rPr>
          <w:b/>
          <w:bCs/>
        </w:rPr>
        <w:t xml:space="preserve"> (DPOA-HC)</w:t>
      </w:r>
      <w:r w:rsidRPr="00BE48D0">
        <w:rPr>
          <w:b/>
          <w:bCs/>
        </w:rPr>
        <w:t xml:space="preserve"> </w:t>
      </w:r>
      <w:r w:rsidRPr="00BE48D0">
        <w:t xml:space="preserve">- This </w:t>
      </w:r>
      <w:r w:rsidR="00A1137C" w:rsidRPr="00BE48D0">
        <w:t>legal document</w:t>
      </w:r>
      <w:r w:rsidRPr="00BE48D0">
        <w:t xml:space="preserve"> names another p</w:t>
      </w:r>
      <w:r w:rsidR="00CF6CF9">
        <w:t xml:space="preserve">erson to make </w:t>
      </w:r>
      <w:r w:rsidR="00B61015">
        <w:t xml:space="preserve">health </w:t>
      </w:r>
      <w:r w:rsidR="00CF6CF9">
        <w:t xml:space="preserve">decisions for </w:t>
      </w:r>
      <w:r w:rsidR="000F4DB9">
        <w:t>you</w:t>
      </w:r>
      <w:r w:rsidR="00CF6CF9">
        <w:t xml:space="preserve"> </w:t>
      </w:r>
      <w:r w:rsidR="000F4DB9">
        <w:t xml:space="preserve">when you are </w:t>
      </w:r>
      <w:r w:rsidRPr="00BE48D0">
        <w:t>not able</w:t>
      </w:r>
      <w:r w:rsidR="009132B7" w:rsidRPr="00BE48D0">
        <w:t xml:space="preserve">. </w:t>
      </w:r>
      <w:r w:rsidRPr="00BE48D0">
        <w:t xml:space="preserve">This is called a </w:t>
      </w:r>
      <w:r w:rsidR="00CF6CF9">
        <w:t>“</w:t>
      </w:r>
      <w:r w:rsidRPr="00BE48D0">
        <w:t>health care proxy</w:t>
      </w:r>
      <w:r w:rsidR="00CF6CF9">
        <w:t>”</w:t>
      </w:r>
      <w:r w:rsidR="009132B7" w:rsidRPr="00BE48D0">
        <w:t xml:space="preserve">. </w:t>
      </w:r>
      <w:r w:rsidRPr="00BE48D0">
        <w:t xml:space="preserve">The proxy should be someone </w:t>
      </w:r>
      <w:r w:rsidR="00CF6CF9">
        <w:t xml:space="preserve">who will </w:t>
      </w:r>
      <w:r w:rsidRPr="00BE48D0">
        <w:t xml:space="preserve">follow </w:t>
      </w:r>
      <w:r w:rsidR="00C03782">
        <w:t>your</w:t>
      </w:r>
      <w:r w:rsidRPr="00BE48D0">
        <w:t xml:space="preserve"> wishes.</w:t>
      </w:r>
    </w:p>
    <w:p w:rsidR="001759B8" w:rsidRDefault="001759B8" w:rsidP="000C6018">
      <w:r w:rsidRPr="001759B8">
        <w:rPr>
          <w:b/>
        </w:rPr>
        <w:t>Do-Not-Resuscitate (DNR) Declaration</w:t>
      </w:r>
      <w:r>
        <w:t xml:space="preserve"> – </w:t>
      </w:r>
      <w:r w:rsidR="00CF6CF9">
        <w:t xml:space="preserve">This </w:t>
      </w:r>
      <w:r w:rsidR="00A21A7D">
        <w:t>legal</w:t>
      </w:r>
      <w:r w:rsidR="00CF6CF9">
        <w:t xml:space="preserve"> document </w:t>
      </w:r>
      <w:r w:rsidR="00A1137C">
        <w:t xml:space="preserve">lets others know </w:t>
      </w:r>
      <w:r w:rsidR="00BC7EDF">
        <w:t xml:space="preserve">that </w:t>
      </w:r>
      <w:r w:rsidR="000F4DB9">
        <w:t xml:space="preserve">you </w:t>
      </w:r>
      <w:r w:rsidR="00BC7EDF">
        <w:t>do</w:t>
      </w:r>
      <w:r w:rsidR="00CF6CF9">
        <w:t xml:space="preserve"> not want anyone to try to </w:t>
      </w:r>
      <w:r w:rsidR="00BC7EDF">
        <w:t>revive</w:t>
      </w:r>
      <w:r w:rsidR="00CF6CF9">
        <w:t xml:space="preserve"> </w:t>
      </w:r>
      <w:r w:rsidR="000F4DB9">
        <w:t xml:space="preserve">you </w:t>
      </w:r>
      <w:r>
        <w:t xml:space="preserve">if </w:t>
      </w:r>
      <w:r w:rsidR="000F4DB9">
        <w:t>you</w:t>
      </w:r>
      <w:r w:rsidR="00BC7EDF">
        <w:t xml:space="preserve"> stop</w:t>
      </w:r>
      <w:r w:rsidR="00CF6CF9">
        <w:t xml:space="preserve"> breathing or</w:t>
      </w:r>
      <w:r w:rsidR="00A21A7D">
        <w:t xml:space="preserve"> if</w:t>
      </w:r>
      <w:r w:rsidR="00CF6CF9">
        <w:t xml:space="preserve"> </w:t>
      </w:r>
      <w:r w:rsidR="000F4DB9">
        <w:t>your</w:t>
      </w:r>
      <w:r w:rsidR="00BC7EDF">
        <w:t xml:space="preserve"> </w:t>
      </w:r>
      <w:r w:rsidR="00CF6CF9">
        <w:t>heart stop</w:t>
      </w:r>
      <w:r w:rsidR="00BC7EDF">
        <w:t>s</w:t>
      </w:r>
      <w:r>
        <w:t xml:space="preserve">. </w:t>
      </w:r>
    </w:p>
    <w:p w:rsidR="001759B8" w:rsidRPr="00BE48D0" w:rsidRDefault="001759B8" w:rsidP="000C6018">
      <w:r>
        <w:t xml:space="preserve">A “living will” is not </w:t>
      </w:r>
      <w:r w:rsidR="00BC7EDF">
        <w:t xml:space="preserve">a </w:t>
      </w:r>
      <w:r>
        <w:t>legally binding Advance Directive in Michigan</w:t>
      </w:r>
      <w:r w:rsidR="009132B7">
        <w:t xml:space="preserve">. </w:t>
      </w:r>
      <w:r>
        <w:t xml:space="preserve">However, a living will is sometimes </w:t>
      </w:r>
      <w:r w:rsidR="00BC7EDF">
        <w:t>used</w:t>
      </w:r>
      <w:r>
        <w:t xml:space="preserve"> with a valid Durable Power of Attorney for Health Care to help </w:t>
      </w:r>
      <w:r w:rsidR="00BC7EDF">
        <w:t>the Patient Advocate</w:t>
      </w:r>
      <w:r w:rsidR="00B61015">
        <w:t xml:space="preserve"> named in the D</w:t>
      </w:r>
      <w:r>
        <w:t>P</w:t>
      </w:r>
      <w:r w:rsidR="00B61015">
        <w:t>O</w:t>
      </w:r>
      <w:r>
        <w:t>A</w:t>
      </w:r>
      <w:r w:rsidR="00BC7EDF">
        <w:t xml:space="preserve">-HC to understand </w:t>
      </w:r>
      <w:r w:rsidR="000F4DB9">
        <w:t>your</w:t>
      </w:r>
      <w:r w:rsidR="00BC7EDF">
        <w:t xml:space="preserve"> wishes</w:t>
      </w:r>
      <w:r>
        <w:t xml:space="preserve">. </w:t>
      </w:r>
    </w:p>
    <w:p w:rsidR="0078593E" w:rsidRDefault="00C03782" w:rsidP="000C6018">
      <w:pPr>
        <w:rPr>
          <w:noProof/>
        </w:rPr>
      </w:pPr>
      <w:r>
        <w:t>You</w:t>
      </w:r>
      <w:r w:rsidR="0078593E" w:rsidRPr="00BE48D0">
        <w:t xml:space="preserve"> </w:t>
      </w:r>
      <w:r>
        <w:t>need to</w:t>
      </w:r>
      <w:r w:rsidR="0078593E" w:rsidRPr="00BE48D0">
        <w:t xml:space="preserve"> tell </w:t>
      </w:r>
      <w:r>
        <w:t>your</w:t>
      </w:r>
      <w:r w:rsidR="0078593E" w:rsidRPr="00BE48D0">
        <w:t xml:space="preserve"> supports coordinator if </w:t>
      </w:r>
      <w:r>
        <w:t>you</w:t>
      </w:r>
      <w:r w:rsidR="0078593E" w:rsidRPr="00BE48D0">
        <w:t xml:space="preserve"> have an Advance Directive</w:t>
      </w:r>
      <w:r w:rsidR="009132B7" w:rsidRPr="00BE48D0">
        <w:t xml:space="preserve">. </w:t>
      </w:r>
      <w:r w:rsidR="0078593E" w:rsidRPr="00BE48D0">
        <w:t xml:space="preserve">The waiver agency will keep a copy in </w:t>
      </w:r>
      <w:r>
        <w:t>your</w:t>
      </w:r>
      <w:r w:rsidR="0078593E" w:rsidRPr="00BE48D0">
        <w:t xml:space="preserve"> record</w:t>
      </w:r>
      <w:r w:rsidR="009132B7" w:rsidRPr="00BE48D0">
        <w:t xml:space="preserve">. </w:t>
      </w:r>
      <w:r>
        <w:t>You</w:t>
      </w:r>
      <w:r w:rsidR="00031DFB">
        <w:t xml:space="preserve"> and your DPOA</w:t>
      </w:r>
      <w:r w:rsidR="0078593E" w:rsidRPr="00BE48D0">
        <w:t xml:space="preserve"> should also keep a copy at home in a safe place</w:t>
      </w:r>
      <w:r w:rsidR="009132B7" w:rsidRPr="00BE48D0">
        <w:t xml:space="preserve">. </w:t>
      </w:r>
      <w:r w:rsidR="0078593E" w:rsidRPr="00BE48D0">
        <w:t xml:space="preserve">If </w:t>
      </w:r>
      <w:r>
        <w:t>you have</w:t>
      </w:r>
      <w:r w:rsidR="0078593E" w:rsidRPr="00BE48D0">
        <w:t xml:space="preserve"> any questions about Advance Directives or if you need help finding an Advance Directive form, please call your supports coordinator.</w:t>
      </w:r>
      <w:r w:rsidR="00FB1C82" w:rsidRPr="00FB1C82">
        <w:rPr>
          <w:noProof/>
        </w:rPr>
        <w:t xml:space="preserve"> </w:t>
      </w:r>
    </w:p>
    <w:p w:rsidR="000C6018" w:rsidRDefault="00B8304C" w:rsidP="000C6018">
      <w:pPr>
        <w:sectPr w:rsidR="000C6018" w:rsidSect="00E95A5B">
          <w:pgSz w:w="12240" w:h="15840"/>
          <w:pgMar w:top="1080" w:right="1440" w:bottom="720" w:left="1440" w:header="720" w:footer="720" w:gutter="0"/>
          <w:cols w:space="720"/>
          <w:docGrid w:linePitch="360"/>
        </w:sectPr>
      </w:pPr>
      <w:r>
        <w:rPr>
          <w:noProof/>
        </w:rPr>
        <w:drawing>
          <wp:anchor distT="0" distB="0" distL="114300" distR="114300" simplePos="0" relativeHeight="251660288" behindDoc="1" locked="0" layoutInCell="1" allowOverlap="1">
            <wp:simplePos x="0" y="0"/>
            <wp:positionH relativeFrom="column">
              <wp:posOffset>1308100</wp:posOffset>
            </wp:positionH>
            <wp:positionV relativeFrom="paragraph">
              <wp:posOffset>3175</wp:posOffset>
            </wp:positionV>
            <wp:extent cx="3053715" cy="2038985"/>
            <wp:effectExtent l="19050" t="0" r="0" b="0"/>
            <wp:wrapTight wrapText="bothSides">
              <wp:wrapPolygon edited="0">
                <wp:start x="-135" y="0"/>
                <wp:lineTo x="-135" y="21391"/>
                <wp:lineTo x="21560" y="21391"/>
                <wp:lineTo x="21560" y="0"/>
                <wp:lineTo x="-135" y="0"/>
              </wp:wrapPolygon>
            </wp:wrapTight>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3053715" cy="2038985"/>
                    </a:xfrm>
                    <a:prstGeom prst="rect">
                      <a:avLst/>
                    </a:prstGeom>
                    <a:noFill/>
                  </pic:spPr>
                </pic:pic>
              </a:graphicData>
            </a:graphic>
          </wp:anchor>
        </w:drawing>
      </w:r>
    </w:p>
    <w:p w:rsidR="00DB0B71" w:rsidRPr="0088488D" w:rsidRDefault="00A1137C" w:rsidP="000C6018">
      <w:pPr>
        <w:pStyle w:val="Heading1"/>
        <w:rPr>
          <w:rFonts w:ascii="Cambria" w:hAnsi="Cambria"/>
        </w:rPr>
      </w:pPr>
      <w:bookmarkStart w:id="20" w:name="_Toc438046414"/>
      <w:r>
        <w:rPr>
          <w:rFonts w:ascii="Cambria" w:hAnsi="Cambria"/>
        </w:rPr>
        <w:lastRenderedPageBreak/>
        <w:t>Grievances</w:t>
      </w:r>
      <w:r w:rsidRPr="0088488D">
        <w:rPr>
          <w:rFonts w:ascii="Cambria" w:hAnsi="Cambria"/>
        </w:rPr>
        <w:t xml:space="preserve"> </w:t>
      </w:r>
      <w:r w:rsidR="0026540C" w:rsidRPr="0088488D">
        <w:rPr>
          <w:rFonts w:ascii="Cambria" w:hAnsi="Cambria"/>
        </w:rPr>
        <w:t xml:space="preserve">and </w:t>
      </w:r>
      <w:r w:rsidR="00DB0B71" w:rsidRPr="0088488D">
        <w:rPr>
          <w:rFonts w:ascii="Cambria" w:hAnsi="Cambria"/>
        </w:rPr>
        <w:t>Appeals</w:t>
      </w:r>
      <w:bookmarkEnd w:id="20"/>
      <w:r w:rsidR="00DB0B71" w:rsidRPr="0088488D">
        <w:rPr>
          <w:rFonts w:ascii="Cambria" w:hAnsi="Cambria"/>
        </w:rPr>
        <w:t xml:space="preserve"> </w:t>
      </w:r>
    </w:p>
    <w:p w:rsidR="00891108" w:rsidRPr="00891108" w:rsidRDefault="00891108" w:rsidP="000C6018">
      <w:pPr>
        <w:rPr>
          <w:b/>
          <w:iCs/>
          <w:u w:val="single"/>
        </w:rPr>
      </w:pPr>
      <w:r>
        <w:rPr>
          <w:b/>
          <w:iCs/>
          <w:u w:val="single"/>
        </w:rPr>
        <w:t>Grievances:</w:t>
      </w:r>
    </w:p>
    <w:p w:rsidR="00D03D5C" w:rsidRDefault="00D03D5C" w:rsidP="000C6018">
      <w:pPr>
        <w:rPr>
          <w:iCs/>
        </w:rPr>
      </w:pPr>
      <w:r>
        <w:rPr>
          <w:iCs/>
        </w:rPr>
        <w:t xml:space="preserve">When you are unhappy </w:t>
      </w:r>
      <w:r w:rsidR="006D7A38">
        <w:rPr>
          <w:iCs/>
        </w:rPr>
        <w:t>with</w:t>
      </w:r>
      <w:r>
        <w:rPr>
          <w:iCs/>
        </w:rPr>
        <w:t xml:space="preserve"> </w:t>
      </w:r>
      <w:r w:rsidR="006D7A38">
        <w:rPr>
          <w:iCs/>
        </w:rPr>
        <w:t xml:space="preserve">your </w:t>
      </w:r>
      <w:r>
        <w:rPr>
          <w:iCs/>
        </w:rPr>
        <w:t xml:space="preserve">services, you may file a </w:t>
      </w:r>
      <w:r w:rsidRPr="00D03D5C">
        <w:rPr>
          <w:b/>
          <w:iCs/>
        </w:rPr>
        <w:t>grievance</w:t>
      </w:r>
      <w:r>
        <w:rPr>
          <w:iCs/>
        </w:rPr>
        <w:t>.</w:t>
      </w:r>
      <w:r w:rsidR="006D7A38">
        <w:rPr>
          <w:iCs/>
        </w:rPr>
        <w:t xml:space="preserve"> Grievances are complaints about things like how you are treated or how your worker does their job.</w:t>
      </w:r>
      <w:r w:rsidR="00891108">
        <w:rPr>
          <w:iCs/>
        </w:rPr>
        <w:t xml:space="preserve"> The waiver agency must tell you how to file a grievance and can help you fill out forms. The waiver agency will let you know they received your grievance and will work with you to resolve your complaint.</w:t>
      </w:r>
      <w:r w:rsidR="0082506A">
        <w:rPr>
          <w:iCs/>
        </w:rPr>
        <w:t xml:space="preserve"> The waiver agency has 90 days to resolve your complaint.</w:t>
      </w:r>
    </w:p>
    <w:p w:rsidR="00564B8E" w:rsidRPr="00225B2E" w:rsidRDefault="00891108" w:rsidP="000C6018">
      <w:pPr>
        <w:rPr>
          <w:b/>
          <w:iCs/>
          <w:u w:val="single"/>
        </w:rPr>
      </w:pPr>
      <w:r w:rsidRPr="00225B2E">
        <w:rPr>
          <w:b/>
          <w:iCs/>
          <w:u w:val="single"/>
        </w:rPr>
        <w:t>Appeals:</w:t>
      </w:r>
    </w:p>
    <w:p w:rsidR="00E15057" w:rsidRDefault="008E35B5" w:rsidP="000C6018">
      <w:pPr>
        <w:rPr>
          <w:iCs/>
        </w:rPr>
      </w:pPr>
      <w:r>
        <w:rPr>
          <w:iCs/>
        </w:rPr>
        <w:t>You can appeal any decision about your services and supports that your waiver agency makes. This includes</w:t>
      </w:r>
      <w:r w:rsidR="00E15057">
        <w:rPr>
          <w:iCs/>
        </w:rPr>
        <w:t xml:space="preserve"> deny</w:t>
      </w:r>
      <w:r>
        <w:rPr>
          <w:iCs/>
        </w:rPr>
        <w:t>ing</w:t>
      </w:r>
      <w:r w:rsidR="00E15057">
        <w:rPr>
          <w:iCs/>
        </w:rPr>
        <w:t xml:space="preserve"> a service that you asked for</w:t>
      </w:r>
      <w:r>
        <w:rPr>
          <w:iCs/>
        </w:rPr>
        <w:t xml:space="preserve"> and </w:t>
      </w:r>
      <w:r w:rsidR="00E15057">
        <w:rPr>
          <w:iCs/>
        </w:rPr>
        <w:t>reduc</w:t>
      </w:r>
      <w:r>
        <w:rPr>
          <w:iCs/>
        </w:rPr>
        <w:t>ing</w:t>
      </w:r>
      <w:r w:rsidR="00E15057">
        <w:rPr>
          <w:iCs/>
        </w:rPr>
        <w:t>, suspend</w:t>
      </w:r>
      <w:r>
        <w:rPr>
          <w:iCs/>
        </w:rPr>
        <w:t>ing</w:t>
      </w:r>
      <w:r w:rsidR="00E15057">
        <w:rPr>
          <w:iCs/>
        </w:rPr>
        <w:t xml:space="preserve"> or terminat</w:t>
      </w:r>
      <w:r>
        <w:rPr>
          <w:iCs/>
        </w:rPr>
        <w:t>ing</w:t>
      </w:r>
      <w:r w:rsidR="00E15057">
        <w:rPr>
          <w:iCs/>
        </w:rPr>
        <w:t xml:space="preserve"> service</w:t>
      </w:r>
      <w:r>
        <w:rPr>
          <w:iCs/>
        </w:rPr>
        <w:t>s</w:t>
      </w:r>
      <w:r w:rsidR="00E15057">
        <w:rPr>
          <w:iCs/>
        </w:rPr>
        <w:t xml:space="preserve"> that you already have. </w:t>
      </w:r>
      <w:r>
        <w:rPr>
          <w:iCs/>
        </w:rPr>
        <w:t xml:space="preserve">When the waiver agency makes these decisions, they must send you a letter called an </w:t>
      </w:r>
      <w:r>
        <w:rPr>
          <w:b/>
          <w:iCs/>
        </w:rPr>
        <w:t>adverse benefit determination.</w:t>
      </w:r>
      <w:r>
        <w:rPr>
          <w:iCs/>
        </w:rPr>
        <w:t xml:space="preserve"> This letter contains information about the changes in your services and your rights. When </w:t>
      </w:r>
      <w:r w:rsidR="00E15057">
        <w:rPr>
          <w:iCs/>
        </w:rPr>
        <w:t>you do not agree with the</w:t>
      </w:r>
      <w:r>
        <w:rPr>
          <w:iCs/>
        </w:rPr>
        <w:t xml:space="preserve"> changes or the decision made,</w:t>
      </w:r>
      <w:r w:rsidR="00E15057">
        <w:rPr>
          <w:iCs/>
        </w:rPr>
        <w:t xml:space="preserve"> you can ask for an </w:t>
      </w:r>
      <w:r w:rsidR="00E15057" w:rsidRPr="00E15057">
        <w:rPr>
          <w:b/>
          <w:iCs/>
        </w:rPr>
        <w:t>appeal</w:t>
      </w:r>
      <w:r w:rsidR="00E15057">
        <w:rPr>
          <w:iCs/>
        </w:rPr>
        <w:t xml:space="preserve">. </w:t>
      </w:r>
    </w:p>
    <w:p w:rsidR="003A4D3C" w:rsidRDefault="003A4D3C" w:rsidP="003A4D3C">
      <w:pPr>
        <w:rPr>
          <w:iCs/>
        </w:rPr>
      </w:pPr>
      <w:r w:rsidRPr="00A7107B">
        <w:rPr>
          <w:iCs/>
        </w:rPr>
        <w:t xml:space="preserve">It is important that you </w:t>
      </w:r>
      <w:r w:rsidR="00A24A4E">
        <w:rPr>
          <w:iCs/>
        </w:rPr>
        <w:t xml:space="preserve">ask for an appeal </w:t>
      </w:r>
      <w:r w:rsidRPr="00A7107B">
        <w:rPr>
          <w:iCs/>
        </w:rPr>
        <w:t xml:space="preserve">within </w:t>
      </w:r>
      <w:r>
        <w:rPr>
          <w:iCs/>
        </w:rPr>
        <w:t>6</w:t>
      </w:r>
      <w:r w:rsidRPr="00A7107B">
        <w:rPr>
          <w:iCs/>
        </w:rPr>
        <w:t xml:space="preserve">0 days from the date </w:t>
      </w:r>
      <w:r>
        <w:rPr>
          <w:iCs/>
        </w:rPr>
        <w:t>of the adverse benefit determination letter.</w:t>
      </w:r>
      <w:r w:rsidRPr="00A7107B">
        <w:rPr>
          <w:iCs/>
        </w:rPr>
        <w:t xml:space="preserve"> You can </w:t>
      </w:r>
      <w:r w:rsidR="00A24A4E">
        <w:rPr>
          <w:iCs/>
        </w:rPr>
        <w:t xml:space="preserve">ask for </w:t>
      </w:r>
      <w:r w:rsidRPr="00A7107B">
        <w:rPr>
          <w:iCs/>
        </w:rPr>
        <w:t xml:space="preserve">an appeal </w:t>
      </w:r>
      <w:r>
        <w:rPr>
          <w:iCs/>
        </w:rPr>
        <w:t xml:space="preserve">orally or in writing. </w:t>
      </w:r>
      <w:r w:rsidR="00EA704B">
        <w:rPr>
          <w:iCs/>
        </w:rPr>
        <w:t xml:space="preserve">When you make an oral request, you must follow that up with a written request. </w:t>
      </w:r>
      <w:r>
        <w:rPr>
          <w:iCs/>
        </w:rPr>
        <w:t xml:space="preserve">The letter will explain this process to you. Your provider or authorized representative may also file an appeal on your behalf. If someone is filing an appeal </w:t>
      </w:r>
      <w:r w:rsidR="00EA704B">
        <w:rPr>
          <w:iCs/>
        </w:rPr>
        <w:t>for you</w:t>
      </w:r>
      <w:r>
        <w:rPr>
          <w:iCs/>
        </w:rPr>
        <w:t xml:space="preserve">, you must give </w:t>
      </w:r>
      <w:r w:rsidR="00EA704B">
        <w:rPr>
          <w:iCs/>
        </w:rPr>
        <w:t>him or her</w:t>
      </w:r>
      <w:r>
        <w:rPr>
          <w:iCs/>
        </w:rPr>
        <w:t xml:space="preserve"> written consent to do this. </w:t>
      </w:r>
      <w:r w:rsidRPr="00B61015">
        <w:rPr>
          <w:iCs/>
        </w:rPr>
        <w:t>If you do no</w:t>
      </w:r>
      <w:r>
        <w:rPr>
          <w:iCs/>
        </w:rPr>
        <w:t>t</w:t>
      </w:r>
      <w:r w:rsidRPr="00B61015">
        <w:rPr>
          <w:iCs/>
        </w:rPr>
        <w:t xml:space="preserve"> provide </w:t>
      </w:r>
      <w:r>
        <w:rPr>
          <w:iCs/>
        </w:rPr>
        <w:t xml:space="preserve">this consent, </w:t>
      </w:r>
      <w:r w:rsidRPr="00B61015">
        <w:rPr>
          <w:iCs/>
        </w:rPr>
        <w:t xml:space="preserve">the </w:t>
      </w:r>
      <w:r w:rsidR="00EA704B">
        <w:rPr>
          <w:iCs/>
        </w:rPr>
        <w:t>waiver agency will deny the appeal request</w:t>
      </w:r>
      <w:r>
        <w:rPr>
          <w:iCs/>
        </w:rPr>
        <w:t>.</w:t>
      </w:r>
    </w:p>
    <w:p w:rsidR="00EA704B" w:rsidRDefault="00EA704B" w:rsidP="00EA704B">
      <w:pPr>
        <w:rPr>
          <w:iCs/>
        </w:rPr>
      </w:pPr>
      <w:r>
        <w:rPr>
          <w:iCs/>
        </w:rPr>
        <w:t xml:space="preserve">If you would like your services to continue without any changes when you ask for an appeal, you must ask for the appeal </w:t>
      </w:r>
      <w:r w:rsidRPr="003A4D3C">
        <w:rPr>
          <w:iCs/>
        </w:rPr>
        <w:t xml:space="preserve">before the effective date of </w:t>
      </w:r>
      <w:r>
        <w:rPr>
          <w:iCs/>
        </w:rPr>
        <w:t xml:space="preserve">the </w:t>
      </w:r>
      <w:r w:rsidRPr="003A4D3C">
        <w:rPr>
          <w:iCs/>
        </w:rPr>
        <w:t xml:space="preserve">action (usually </w:t>
      </w:r>
      <w:r w:rsidR="007B77C6" w:rsidRPr="003A4D3C">
        <w:rPr>
          <w:iCs/>
        </w:rPr>
        <w:t>1</w:t>
      </w:r>
      <w:r w:rsidR="007B77C6">
        <w:rPr>
          <w:iCs/>
        </w:rPr>
        <w:t>0</w:t>
      </w:r>
      <w:r w:rsidR="007B77C6" w:rsidRPr="003A4D3C">
        <w:rPr>
          <w:iCs/>
        </w:rPr>
        <w:t xml:space="preserve"> </w:t>
      </w:r>
      <w:r w:rsidRPr="003A4D3C">
        <w:rPr>
          <w:iCs/>
        </w:rPr>
        <w:t>days after the date on the letter).</w:t>
      </w:r>
      <w:r>
        <w:rPr>
          <w:iCs/>
        </w:rPr>
        <w:t xml:space="preserve"> When you do this, your services will not change until after a decision is made about your appeal.</w:t>
      </w:r>
    </w:p>
    <w:p w:rsidR="00EA704B" w:rsidRPr="00A24A4E" w:rsidRDefault="00EA704B" w:rsidP="00EA704B">
      <w:pPr>
        <w:rPr>
          <w:iCs/>
        </w:rPr>
      </w:pPr>
      <w:r>
        <w:rPr>
          <w:iCs/>
        </w:rPr>
        <w:t xml:space="preserve">The waiver agency must </w:t>
      </w:r>
      <w:r w:rsidR="00D11D46">
        <w:rPr>
          <w:iCs/>
        </w:rPr>
        <w:t>make a decision and send you a letter telling you about it within 30 days from the day you ask for an appeal.</w:t>
      </w:r>
      <w:r w:rsidR="00A24A4E">
        <w:rPr>
          <w:iCs/>
        </w:rPr>
        <w:t xml:space="preserve"> The letter they send is called the </w:t>
      </w:r>
      <w:r w:rsidR="00A24A4E">
        <w:rPr>
          <w:b/>
          <w:iCs/>
        </w:rPr>
        <w:t>Appeal Resolution Notice</w:t>
      </w:r>
      <w:r w:rsidR="00A24A4E">
        <w:rPr>
          <w:iCs/>
        </w:rPr>
        <w:t>.</w:t>
      </w:r>
    </w:p>
    <w:p w:rsidR="00EE43BC" w:rsidRDefault="00D11D46" w:rsidP="00EA704B">
      <w:pPr>
        <w:rPr>
          <w:iCs/>
        </w:rPr>
        <w:sectPr w:rsidR="00EE43BC" w:rsidSect="00E95A5B">
          <w:pgSz w:w="12240" w:h="15840"/>
          <w:pgMar w:top="1080" w:right="1440" w:bottom="720" w:left="1440" w:header="720" w:footer="720" w:gutter="0"/>
          <w:cols w:space="720"/>
          <w:docGrid w:linePitch="360"/>
        </w:sectPr>
      </w:pPr>
      <w:r>
        <w:rPr>
          <w:iCs/>
        </w:rPr>
        <w:t>You can request a fast appeal i</w:t>
      </w:r>
      <w:r w:rsidR="00EA704B">
        <w:rPr>
          <w:iCs/>
        </w:rPr>
        <w:t xml:space="preserve">f you feel the changes to your services will </w:t>
      </w:r>
      <w:r>
        <w:rPr>
          <w:iCs/>
        </w:rPr>
        <w:t>harm</w:t>
      </w:r>
      <w:r w:rsidR="00EA704B">
        <w:rPr>
          <w:iCs/>
        </w:rPr>
        <w:t xml:space="preserve"> you</w:t>
      </w:r>
      <w:r>
        <w:rPr>
          <w:iCs/>
        </w:rPr>
        <w:t xml:space="preserve">. If a fast appeal is granted, the waiver agency must make a decision and send you </w:t>
      </w:r>
      <w:r w:rsidR="00A24A4E">
        <w:rPr>
          <w:iCs/>
        </w:rPr>
        <w:t xml:space="preserve">the Appeal Resolution Notice </w:t>
      </w:r>
      <w:r>
        <w:rPr>
          <w:iCs/>
        </w:rPr>
        <w:t xml:space="preserve">within 72 hours. In cases where taking longer than 72 hours may </w:t>
      </w:r>
      <w:r w:rsidR="00C73226">
        <w:rPr>
          <w:iCs/>
        </w:rPr>
        <w:t>benefit</w:t>
      </w:r>
      <w:r>
        <w:rPr>
          <w:iCs/>
        </w:rPr>
        <w:t xml:space="preserve"> you, the waiver agency may ask for a longer time to make their decision.</w:t>
      </w:r>
    </w:p>
    <w:p w:rsidR="00EA704B" w:rsidRDefault="00EA704B" w:rsidP="00EA704B">
      <w:pPr>
        <w:rPr>
          <w:iCs/>
        </w:rPr>
      </w:pPr>
    </w:p>
    <w:tbl>
      <w:tblPr>
        <w:tblW w:w="0" w:type="auto"/>
        <w:tblBorders>
          <w:bottom w:val="single" w:sz="18" w:space="0" w:color="auto"/>
        </w:tblBorders>
        <w:tblLook w:val="04A0" w:firstRow="1" w:lastRow="0" w:firstColumn="1" w:lastColumn="0" w:noHBand="0" w:noVBand="1"/>
      </w:tblPr>
      <w:tblGrid>
        <w:gridCol w:w="9576"/>
      </w:tblGrid>
      <w:tr w:rsidR="000C6018" w:rsidTr="0088488D">
        <w:tc>
          <w:tcPr>
            <w:tcW w:w="9576" w:type="dxa"/>
            <w:shd w:val="clear" w:color="auto" w:fill="auto"/>
          </w:tcPr>
          <w:p w:rsidR="000C6018" w:rsidRDefault="003769A0" w:rsidP="0088488D">
            <w:pPr>
              <w:spacing w:after="200" w:line="273" w:lineRule="auto"/>
              <w:ind w:left="720" w:right="720"/>
              <w:jc w:val="left"/>
            </w:pPr>
            <w:r>
              <w:t>To ask for an Appeal, call or send a written request to:</w:t>
            </w:r>
          </w:p>
          <w:p w:rsidR="003769A0" w:rsidRDefault="003769A0" w:rsidP="003769A0">
            <w:pPr>
              <w:spacing w:after="0" w:line="240" w:lineRule="auto"/>
              <w:ind w:left="1440" w:right="720"/>
              <w:jc w:val="left"/>
            </w:pPr>
            <w:r>
              <w:t>UPCAP Appeals Section</w:t>
            </w:r>
          </w:p>
          <w:p w:rsidR="003769A0" w:rsidRDefault="003769A0" w:rsidP="003769A0">
            <w:pPr>
              <w:spacing w:after="0" w:line="240" w:lineRule="auto"/>
              <w:ind w:left="1440" w:right="720"/>
              <w:jc w:val="left"/>
            </w:pPr>
            <w:r>
              <w:t>PO Box 606, Escanaba, MI  49829</w:t>
            </w:r>
          </w:p>
          <w:p w:rsidR="003769A0" w:rsidRDefault="003769A0" w:rsidP="003769A0">
            <w:pPr>
              <w:spacing w:after="0" w:line="240" w:lineRule="auto"/>
              <w:ind w:left="1440" w:right="720"/>
              <w:jc w:val="left"/>
            </w:pPr>
            <w:r>
              <w:t>1-800-305-8137 / 906-789-4701 / TTY Number:  7-1-1</w:t>
            </w:r>
          </w:p>
          <w:p w:rsidR="003769A0" w:rsidRDefault="003769A0" w:rsidP="003769A0">
            <w:pPr>
              <w:spacing w:after="0" w:line="240" w:lineRule="auto"/>
              <w:ind w:left="1440" w:right="720"/>
              <w:jc w:val="left"/>
            </w:pPr>
            <w:r>
              <w:t>Fax:  906-786-5853</w:t>
            </w:r>
          </w:p>
        </w:tc>
      </w:tr>
    </w:tbl>
    <w:p w:rsidR="00EE43BC" w:rsidRDefault="00EE43BC" w:rsidP="00E15057">
      <w:pPr>
        <w:jc w:val="left"/>
        <w:rPr>
          <w:rFonts w:eastAsia="Calibri"/>
          <w:b/>
          <w:u w:val="single"/>
        </w:rPr>
        <w:sectPr w:rsidR="00EE43BC" w:rsidSect="00EE43BC">
          <w:type w:val="continuous"/>
          <w:pgSz w:w="12240" w:h="15840"/>
          <w:pgMar w:top="1080" w:right="1440" w:bottom="720" w:left="1440" w:header="720" w:footer="720" w:gutter="0"/>
          <w:cols w:space="720"/>
          <w:formProt w:val="0"/>
          <w:docGrid w:linePitch="360"/>
        </w:sectPr>
      </w:pPr>
    </w:p>
    <w:p w:rsidR="00EE43BC" w:rsidRDefault="00EE43BC" w:rsidP="00E15057">
      <w:pPr>
        <w:jc w:val="left"/>
        <w:rPr>
          <w:rFonts w:eastAsia="Calibri"/>
          <w:b/>
          <w:u w:val="single"/>
        </w:rPr>
      </w:pPr>
    </w:p>
    <w:p w:rsidR="00D11D46" w:rsidRDefault="00E15057" w:rsidP="00E15057">
      <w:pPr>
        <w:jc w:val="left"/>
        <w:rPr>
          <w:rFonts w:eastAsia="Calibri"/>
          <w:b/>
          <w:u w:val="single"/>
        </w:rPr>
      </w:pPr>
      <w:r>
        <w:rPr>
          <w:rFonts w:eastAsia="Calibri"/>
          <w:b/>
          <w:u w:val="single"/>
        </w:rPr>
        <w:t>State Fair Hearings:</w:t>
      </w:r>
    </w:p>
    <w:p w:rsidR="00D11D46" w:rsidRDefault="00D11D46" w:rsidP="00E15057">
      <w:pPr>
        <w:jc w:val="left"/>
        <w:rPr>
          <w:rFonts w:eastAsia="Calibri"/>
          <w:b/>
          <w:u w:val="single"/>
        </w:rPr>
      </w:pPr>
    </w:p>
    <w:p w:rsidR="00146C0E" w:rsidRDefault="00146C0E" w:rsidP="00A24A4E">
      <w:pPr>
        <w:jc w:val="left"/>
        <w:rPr>
          <w:rFonts w:eastAsia="Calibri"/>
        </w:rPr>
      </w:pPr>
      <w:r>
        <w:rPr>
          <w:rFonts w:eastAsia="Calibri"/>
        </w:rPr>
        <w:t>There are two situations where you may ask for a State Fair Hearing.</w:t>
      </w:r>
    </w:p>
    <w:p w:rsidR="00146C0E" w:rsidRDefault="00146C0E" w:rsidP="0037717B">
      <w:pPr>
        <w:numPr>
          <w:ilvl w:val="0"/>
          <w:numId w:val="11"/>
        </w:numPr>
        <w:ind w:left="720"/>
        <w:jc w:val="left"/>
        <w:rPr>
          <w:rFonts w:eastAsia="Calibri"/>
        </w:rPr>
      </w:pPr>
      <w:r>
        <w:rPr>
          <w:rFonts w:eastAsia="Calibri"/>
        </w:rPr>
        <w:t xml:space="preserve">You </w:t>
      </w:r>
      <w:r w:rsidR="00A24A4E" w:rsidRPr="00146C0E">
        <w:rPr>
          <w:rFonts w:eastAsia="Calibri"/>
        </w:rPr>
        <w:t>receive an Appeal Resolution Notice that is not in your favor</w:t>
      </w:r>
    </w:p>
    <w:p w:rsidR="00806656" w:rsidRDefault="00806656" w:rsidP="00806656">
      <w:pPr>
        <w:ind w:left="1080"/>
        <w:jc w:val="left"/>
        <w:rPr>
          <w:rFonts w:eastAsia="Calibri"/>
        </w:rPr>
      </w:pPr>
      <w:r w:rsidRPr="00146C0E">
        <w:rPr>
          <w:rFonts w:eastAsia="Calibri"/>
        </w:rPr>
        <w:t xml:space="preserve">The waiver agency will send you information about how to </w:t>
      </w:r>
      <w:r>
        <w:rPr>
          <w:rFonts w:eastAsia="Calibri"/>
        </w:rPr>
        <w:t>ask for a hearing</w:t>
      </w:r>
      <w:r w:rsidRPr="00146C0E">
        <w:rPr>
          <w:rFonts w:eastAsia="Calibri"/>
        </w:rPr>
        <w:t xml:space="preserve"> with your Appeal Resolution Notice. If you do not ask for a State Fair Hearing, your services will change as planned.</w:t>
      </w:r>
    </w:p>
    <w:p w:rsidR="00806656" w:rsidRDefault="00806656" w:rsidP="00806656">
      <w:pPr>
        <w:ind w:left="1080"/>
        <w:jc w:val="left"/>
        <w:rPr>
          <w:rFonts w:eastAsia="Calibri"/>
        </w:rPr>
      </w:pPr>
      <w:r w:rsidRPr="00146C0E">
        <w:rPr>
          <w:rFonts w:eastAsia="Calibri"/>
        </w:rPr>
        <w:t xml:space="preserve">You can ask for a State Fair Hearing for up to 120 days from the date of the Appeal Resolution Notice. </w:t>
      </w:r>
      <w:r w:rsidRPr="00146C0E">
        <w:rPr>
          <w:iCs/>
        </w:rPr>
        <w:t xml:space="preserve">You can only keep your services if you ask for the hearing within </w:t>
      </w:r>
      <w:r w:rsidR="007B77C6" w:rsidRPr="00146C0E">
        <w:rPr>
          <w:iCs/>
        </w:rPr>
        <w:t>1</w:t>
      </w:r>
      <w:r w:rsidR="007B77C6">
        <w:rPr>
          <w:iCs/>
        </w:rPr>
        <w:t>0</w:t>
      </w:r>
      <w:r w:rsidR="007B77C6" w:rsidRPr="00146C0E">
        <w:rPr>
          <w:iCs/>
        </w:rPr>
        <w:t xml:space="preserve"> </w:t>
      </w:r>
      <w:r w:rsidRPr="00146C0E">
        <w:rPr>
          <w:iCs/>
        </w:rPr>
        <w:t xml:space="preserve">days of the Appeal Resolution Notice </w:t>
      </w:r>
      <w:r w:rsidRPr="00146C0E">
        <w:rPr>
          <w:b/>
          <w:iCs/>
        </w:rPr>
        <w:t>AND</w:t>
      </w:r>
      <w:r w:rsidRPr="00146C0E">
        <w:rPr>
          <w:iCs/>
        </w:rPr>
        <w:t xml:space="preserve"> ask to keep your services. If you do not ask for a State Fair Hearing within </w:t>
      </w:r>
      <w:r w:rsidR="007B77C6" w:rsidRPr="00146C0E">
        <w:rPr>
          <w:iCs/>
        </w:rPr>
        <w:t>1</w:t>
      </w:r>
      <w:r w:rsidR="007B77C6">
        <w:rPr>
          <w:iCs/>
        </w:rPr>
        <w:t>0</w:t>
      </w:r>
      <w:r w:rsidR="007B77C6" w:rsidRPr="00146C0E">
        <w:rPr>
          <w:iCs/>
        </w:rPr>
        <w:t xml:space="preserve"> </w:t>
      </w:r>
      <w:r w:rsidRPr="00146C0E">
        <w:rPr>
          <w:iCs/>
        </w:rPr>
        <w:t>days or if you do not ask for your services to continue, the waiver agency will make the changes as planned</w:t>
      </w:r>
      <w:r w:rsidR="0037717B">
        <w:rPr>
          <w:iCs/>
        </w:rPr>
        <w:t>.</w:t>
      </w:r>
    </w:p>
    <w:p w:rsidR="00146C0E" w:rsidRDefault="00146C0E" w:rsidP="0037717B">
      <w:pPr>
        <w:numPr>
          <w:ilvl w:val="0"/>
          <w:numId w:val="11"/>
        </w:numPr>
        <w:ind w:left="720"/>
        <w:jc w:val="left"/>
        <w:rPr>
          <w:rFonts w:eastAsia="Calibri"/>
        </w:rPr>
      </w:pPr>
      <w:r>
        <w:rPr>
          <w:rFonts w:eastAsia="Calibri"/>
        </w:rPr>
        <w:t xml:space="preserve">You asked for an appeal, but the waiver agency did not make a decision </w:t>
      </w:r>
      <w:r w:rsidR="007F4B79">
        <w:rPr>
          <w:rFonts w:eastAsia="Calibri"/>
        </w:rPr>
        <w:t>within 30 days, or 45 days if an extension was granted.</w:t>
      </w:r>
    </w:p>
    <w:p w:rsidR="0082506A" w:rsidRPr="00A24A4E" w:rsidRDefault="0082506A" w:rsidP="00A24A4E">
      <w:pPr>
        <w:jc w:val="left"/>
        <w:rPr>
          <w:rFonts w:eastAsia="Calibri"/>
        </w:rPr>
        <w:sectPr w:rsidR="0082506A" w:rsidRPr="00A24A4E" w:rsidSect="00EE43BC">
          <w:type w:val="continuous"/>
          <w:pgSz w:w="12240" w:h="15840"/>
          <w:pgMar w:top="1080" w:right="1440" w:bottom="720" w:left="1440" w:header="720" w:footer="720" w:gutter="0"/>
          <w:cols w:space="720"/>
          <w:docGrid w:linePitch="360"/>
        </w:sectPr>
      </w:pPr>
      <w:r>
        <w:rPr>
          <w:rFonts w:eastAsia="Calibri"/>
        </w:rPr>
        <w:t xml:space="preserve">For more information about State Fair Hearings, you may contact the Michigan Administrative Hearing System at </w:t>
      </w:r>
      <w:r>
        <w:rPr>
          <w:b/>
          <w:sz w:val="28"/>
        </w:rPr>
        <w:t xml:space="preserve">1 (877) 833 </w:t>
      </w:r>
      <w:r w:rsidR="00957327">
        <w:rPr>
          <w:b/>
          <w:sz w:val="28"/>
        </w:rPr>
        <w:t>–</w:t>
      </w:r>
      <w:r>
        <w:rPr>
          <w:b/>
          <w:sz w:val="28"/>
        </w:rPr>
        <w:t xml:space="preserve"> 0870</w:t>
      </w:r>
      <w:r w:rsidR="00957327">
        <w:rPr>
          <w:b/>
          <w:sz w:val="28"/>
        </w:rPr>
        <w:t>.</w:t>
      </w:r>
    </w:p>
    <w:p w:rsidR="007B7D5C" w:rsidRPr="0088488D" w:rsidRDefault="007B7D5C" w:rsidP="000C6018">
      <w:pPr>
        <w:pStyle w:val="Heading1"/>
        <w:rPr>
          <w:rFonts w:ascii="Cambria" w:eastAsia="Calibri" w:hAnsi="Cambria"/>
        </w:rPr>
      </w:pPr>
      <w:bookmarkStart w:id="21" w:name="_Toc438046415"/>
      <w:r w:rsidRPr="0088488D">
        <w:rPr>
          <w:rFonts w:ascii="Cambria" w:eastAsia="Calibri" w:hAnsi="Cambria"/>
        </w:rPr>
        <w:lastRenderedPageBreak/>
        <w:t>Notice of Compliance with Title II of the Americans with Disabilities Act</w:t>
      </w:r>
      <w:r w:rsidR="00B61015" w:rsidRPr="0088488D">
        <w:rPr>
          <w:rFonts w:ascii="Cambria" w:eastAsia="Calibri" w:hAnsi="Cambria"/>
        </w:rPr>
        <w:t xml:space="preserve"> (ADA)</w:t>
      </w:r>
      <w:bookmarkEnd w:id="21"/>
    </w:p>
    <w:p w:rsidR="007B7D5C" w:rsidRPr="00B516FF" w:rsidRDefault="007B7D5C" w:rsidP="000C6018">
      <w:pPr>
        <w:rPr>
          <w:rFonts w:eastAsia="Calibri"/>
        </w:rPr>
      </w:pPr>
      <w:r w:rsidRPr="00B516FF">
        <w:rPr>
          <w:rFonts w:eastAsia="Calibri"/>
        </w:rPr>
        <w:t>The Michigan Department of Health</w:t>
      </w:r>
      <w:r w:rsidR="00242E0A">
        <w:rPr>
          <w:rFonts w:eastAsia="Calibri"/>
        </w:rPr>
        <w:t xml:space="preserve"> and Human Services</w:t>
      </w:r>
      <w:r w:rsidRPr="00B516FF">
        <w:rPr>
          <w:rFonts w:eastAsia="Calibri"/>
        </w:rPr>
        <w:t xml:space="preserve"> does not discriminate on the basis of disability in admission to, access to, or operations of its programs, </w:t>
      </w:r>
      <w:r w:rsidR="009132B7" w:rsidRPr="00B516FF">
        <w:rPr>
          <w:rFonts w:eastAsia="Calibri"/>
        </w:rPr>
        <w:t>services,</w:t>
      </w:r>
      <w:r w:rsidRPr="00B516FF">
        <w:rPr>
          <w:rFonts w:eastAsia="Calibri"/>
        </w:rPr>
        <w:t xml:space="preserve"> or activities. </w:t>
      </w:r>
    </w:p>
    <w:p w:rsidR="007B7D5C" w:rsidRPr="00B516FF" w:rsidRDefault="007B7D5C" w:rsidP="000C6018">
      <w:pPr>
        <w:rPr>
          <w:rFonts w:eastAsia="Calibri"/>
        </w:rPr>
      </w:pPr>
      <w:r w:rsidRPr="00B516FF">
        <w:rPr>
          <w:rFonts w:eastAsia="Calibri"/>
        </w:rPr>
        <w:t xml:space="preserve">Questions, concerns, </w:t>
      </w:r>
      <w:r w:rsidR="009132B7" w:rsidRPr="00B516FF">
        <w:rPr>
          <w:rFonts w:eastAsia="Calibri"/>
        </w:rPr>
        <w:t>complaints,</w:t>
      </w:r>
      <w:r w:rsidRPr="00B516FF">
        <w:rPr>
          <w:rFonts w:eastAsia="Calibri"/>
        </w:rPr>
        <w:t xml:space="preserve"> or requests for additional information regarding the ADA may be direct</w:t>
      </w:r>
      <w:r w:rsidR="008B57FE">
        <w:rPr>
          <w:rFonts w:eastAsia="Calibri"/>
        </w:rPr>
        <w:t>ed to your supports coordinator.</w:t>
      </w:r>
    </w:p>
    <w:p w:rsidR="007B7D5C" w:rsidRPr="00F502CB" w:rsidRDefault="007B7D5C" w:rsidP="000C6018">
      <w:pPr>
        <w:rPr>
          <w:rFonts w:eastAsia="Calibri"/>
        </w:rPr>
      </w:pPr>
      <w:r w:rsidRPr="00B516FF">
        <w:rPr>
          <w:rFonts w:eastAsia="Calibri"/>
        </w:rPr>
        <w:t>The U</w:t>
      </w:r>
      <w:r>
        <w:rPr>
          <w:rFonts w:eastAsia="Calibri"/>
        </w:rPr>
        <w:t>.</w:t>
      </w:r>
      <w:r w:rsidRPr="00B516FF">
        <w:rPr>
          <w:rFonts w:eastAsia="Calibri"/>
        </w:rPr>
        <w:t xml:space="preserve">S. </w:t>
      </w:r>
      <w:r w:rsidR="000C6018">
        <w:t xml:space="preserve">Department of </w:t>
      </w:r>
      <w:r w:rsidRPr="00F502CB">
        <w:t>Justice</w:t>
      </w:r>
      <w:r w:rsidRPr="00B516FF">
        <w:t xml:space="preserve"> </w:t>
      </w:r>
      <w:r>
        <w:t xml:space="preserve">also </w:t>
      </w:r>
      <w:r w:rsidRPr="00B516FF">
        <w:t xml:space="preserve">provides information about the </w:t>
      </w:r>
      <w:r w:rsidR="00B61015">
        <w:t xml:space="preserve">ADA </w:t>
      </w:r>
      <w:r w:rsidRPr="00F502CB">
        <w:t xml:space="preserve">at </w:t>
      </w:r>
      <w:hyperlink r:id="rId26" w:history="1">
        <w:r w:rsidRPr="00F502CB">
          <w:rPr>
            <w:u w:val="single"/>
          </w:rPr>
          <w:t>http://www.ada.gov/</w:t>
        </w:r>
      </w:hyperlink>
      <w:r w:rsidRPr="00F502CB">
        <w:t xml:space="preserve"> or </w:t>
      </w:r>
      <w:r w:rsidRPr="00B516FF">
        <w:t>through a toll-free ADA Informa</w:t>
      </w:r>
      <w:r w:rsidR="00B61015">
        <w:t>tion Line at 1</w:t>
      </w:r>
      <w:r w:rsidR="00B61015">
        <w:noBreakHyphen/>
        <w:t>800</w:t>
      </w:r>
      <w:r w:rsidR="00B61015">
        <w:noBreakHyphen/>
      </w:r>
      <w:r w:rsidRPr="00B516FF">
        <w:t>514</w:t>
      </w:r>
      <w:r w:rsidR="00B61015">
        <w:noBreakHyphen/>
      </w:r>
      <w:r w:rsidRPr="00B516FF">
        <w:t xml:space="preserve">0301 (voice) </w:t>
      </w:r>
      <w:r w:rsidR="00B61015">
        <w:t>or 1</w:t>
      </w:r>
      <w:r w:rsidR="00B61015">
        <w:noBreakHyphen/>
        <w:t>800</w:t>
      </w:r>
      <w:r w:rsidR="00B61015">
        <w:noBreakHyphen/>
        <w:t>514</w:t>
      </w:r>
      <w:r w:rsidR="00B61015">
        <w:noBreakHyphen/>
      </w:r>
      <w:r w:rsidRPr="00B516FF">
        <w:t>0383 (TTY).</w:t>
      </w:r>
    </w:p>
    <w:p w:rsidR="00B61015" w:rsidRDefault="00B61015" w:rsidP="000C6018"/>
    <w:p w:rsidR="00B516FF" w:rsidRDefault="00B8304C" w:rsidP="000C6018">
      <w:r>
        <w:rPr>
          <w:noProof/>
        </w:rPr>
        <w:drawing>
          <wp:anchor distT="0" distB="0" distL="114300" distR="114300" simplePos="0" relativeHeight="251661312" behindDoc="0" locked="0" layoutInCell="1" allowOverlap="0">
            <wp:simplePos x="0" y="0"/>
            <wp:positionH relativeFrom="column">
              <wp:posOffset>1609725</wp:posOffset>
            </wp:positionH>
            <wp:positionV relativeFrom="paragraph">
              <wp:posOffset>60325</wp:posOffset>
            </wp:positionV>
            <wp:extent cx="2880360" cy="4269740"/>
            <wp:effectExtent l="19050" t="0" r="0" b="0"/>
            <wp:wrapSquare wrapText="left"/>
            <wp:docPr id="2" name="Picture 3" descr="MP900430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900430741[1]"/>
                    <pic:cNvPicPr>
                      <a:picLocks noChangeAspect="1" noChangeArrowheads="1"/>
                    </pic:cNvPicPr>
                  </pic:nvPicPr>
                  <pic:blipFill>
                    <a:blip r:embed="rId27" cstate="print"/>
                    <a:srcRect/>
                    <a:stretch>
                      <a:fillRect/>
                    </a:stretch>
                  </pic:blipFill>
                  <pic:spPr bwMode="auto">
                    <a:xfrm>
                      <a:off x="0" y="0"/>
                      <a:ext cx="2880360" cy="4269740"/>
                    </a:xfrm>
                    <a:prstGeom prst="rect">
                      <a:avLst/>
                    </a:prstGeom>
                    <a:noFill/>
                  </pic:spPr>
                </pic:pic>
              </a:graphicData>
            </a:graphic>
          </wp:anchor>
        </w:drawing>
      </w:r>
    </w:p>
    <w:p w:rsidR="00B77F2B" w:rsidRDefault="00B77F2B" w:rsidP="000C6018">
      <w:pPr>
        <w:sectPr w:rsidR="00B77F2B" w:rsidSect="00E95A5B">
          <w:pgSz w:w="12240" w:h="15840"/>
          <w:pgMar w:top="1080" w:right="1440" w:bottom="720" w:left="1440" w:header="720" w:footer="720" w:gutter="0"/>
          <w:cols w:space="720"/>
          <w:docGrid w:linePitch="360"/>
        </w:sectPr>
      </w:pPr>
    </w:p>
    <w:p w:rsidR="0050415A" w:rsidRPr="0088488D" w:rsidRDefault="0050415A" w:rsidP="00356E37">
      <w:pPr>
        <w:pStyle w:val="Heading1"/>
        <w:rPr>
          <w:rFonts w:ascii="Cambria" w:hAnsi="Cambria"/>
        </w:rPr>
      </w:pPr>
      <w:bookmarkStart w:id="22" w:name="_Toc438046416"/>
      <w:r w:rsidRPr="0088488D">
        <w:rPr>
          <w:rFonts w:ascii="Cambria" w:hAnsi="Cambria"/>
        </w:rPr>
        <w:lastRenderedPageBreak/>
        <w:t>Acknowledgement</w:t>
      </w:r>
      <w:bookmarkEnd w:id="22"/>
    </w:p>
    <w:p w:rsidR="00356E37" w:rsidRDefault="00356E37" w:rsidP="0050415A">
      <w:pPr>
        <w:widowControl w:val="0"/>
        <w:spacing w:before="100" w:after="200"/>
        <w:rPr>
          <w:rFonts w:cs="Arial"/>
          <w:sz w:val="28"/>
          <w:szCs w:val="28"/>
        </w:rPr>
      </w:pPr>
    </w:p>
    <w:p w:rsidR="0050415A" w:rsidRPr="009F5039" w:rsidRDefault="0050415A" w:rsidP="0050415A">
      <w:pPr>
        <w:widowControl w:val="0"/>
        <w:spacing w:before="100" w:after="200"/>
        <w:rPr>
          <w:rFonts w:cs="Arial"/>
          <w:sz w:val="28"/>
          <w:szCs w:val="28"/>
        </w:rPr>
      </w:pPr>
      <w:r w:rsidRPr="009F5039">
        <w:rPr>
          <w:rFonts w:cs="Arial"/>
          <w:sz w:val="28"/>
          <w:szCs w:val="28"/>
        </w:rPr>
        <w:t xml:space="preserve">I have received the MI Choice </w:t>
      </w:r>
      <w:r w:rsidR="00621CBA" w:rsidRPr="009F5039">
        <w:rPr>
          <w:rFonts w:cs="Arial"/>
          <w:sz w:val="28"/>
          <w:szCs w:val="28"/>
        </w:rPr>
        <w:t>Participant</w:t>
      </w:r>
      <w:r w:rsidRPr="009F5039">
        <w:rPr>
          <w:rFonts w:cs="Arial"/>
          <w:sz w:val="28"/>
          <w:szCs w:val="28"/>
        </w:rPr>
        <w:t xml:space="preserve"> Handbook</w:t>
      </w:r>
      <w:r w:rsidR="007B7D5C">
        <w:rPr>
          <w:rFonts w:cs="Arial"/>
          <w:sz w:val="28"/>
          <w:szCs w:val="28"/>
        </w:rPr>
        <w:t xml:space="preserve">. I have </w:t>
      </w:r>
      <w:r w:rsidRPr="009F5039">
        <w:rPr>
          <w:rFonts w:cs="Arial"/>
          <w:sz w:val="28"/>
          <w:szCs w:val="28"/>
        </w:rPr>
        <w:t>been informed of my rights and responsibilities as a participant in the program.</w:t>
      </w:r>
      <w:r w:rsidR="008A5F4F">
        <w:rPr>
          <w:rFonts w:cs="Arial"/>
          <w:sz w:val="28"/>
          <w:szCs w:val="28"/>
        </w:rPr>
        <w:t xml:space="preserve"> I know about </w:t>
      </w:r>
      <w:r w:rsidRPr="009F5039">
        <w:rPr>
          <w:rFonts w:cs="Arial"/>
          <w:sz w:val="28"/>
          <w:szCs w:val="28"/>
        </w:rPr>
        <w:t xml:space="preserve">information on Abuse &amp; Neglect, Grievances &amp; Appeals, </w:t>
      </w:r>
      <w:r w:rsidR="00F85A79">
        <w:rPr>
          <w:rFonts w:cs="Arial"/>
          <w:sz w:val="28"/>
          <w:szCs w:val="28"/>
        </w:rPr>
        <w:t xml:space="preserve">Advanced Directives, </w:t>
      </w:r>
      <w:r w:rsidRPr="009F5039">
        <w:rPr>
          <w:rFonts w:cs="Arial"/>
          <w:sz w:val="28"/>
          <w:szCs w:val="28"/>
        </w:rPr>
        <w:t xml:space="preserve">and Self Determination. I also </w:t>
      </w:r>
      <w:r w:rsidR="008A5F4F">
        <w:rPr>
          <w:rFonts w:cs="Arial"/>
          <w:sz w:val="28"/>
          <w:szCs w:val="28"/>
        </w:rPr>
        <w:t xml:space="preserve">know about </w:t>
      </w:r>
      <w:r w:rsidRPr="009F5039">
        <w:rPr>
          <w:rFonts w:cs="Arial"/>
          <w:sz w:val="28"/>
          <w:szCs w:val="28"/>
        </w:rPr>
        <w:t>my Privacy Rights.</w:t>
      </w:r>
      <w:r w:rsidR="008A5F4F">
        <w:rPr>
          <w:rFonts w:cs="Arial"/>
          <w:sz w:val="28"/>
          <w:szCs w:val="28"/>
        </w:rPr>
        <w:t xml:space="preserve"> I understand that I should keep this handbook for future reference. I can ask for another copy of the handbook at any time.</w:t>
      </w:r>
    </w:p>
    <w:tbl>
      <w:tblPr>
        <w:tblW w:w="9418" w:type="dxa"/>
        <w:tblCellMar>
          <w:left w:w="0" w:type="dxa"/>
          <w:right w:w="0" w:type="dxa"/>
        </w:tblCellMar>
        <w:tblLook w:val="04A0" w:firstRow="1" w:lastRow="0" w:firstColumn="1" w:lastColumn="0" w:noHBand="0" w:noVBand="1"/>
      </w:tblPr>
      <w:tblGrid>
        <w:gridCol w:w="5998"/>
        <w:gridCol w:w="1170"/>
        <w:gridCol w:w="2250"/>
      </w:tblGrid>
      <w:tr w:rsidR="0050415A" w:rsidRPr="009F5039" w:rsidTr="0062103B">
        <w:trPr>
          <w:trHeight w:val="801"/>
        </w:trPr>
        <w:tc>
          <w:tcPr>
            <w:tcW w:w="5998"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117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2250"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r>
      <w:tr w:rsidR="0050415A" w:rsidRPr="0062103B" w:rsidTr="0062103B">
        <w:trPr>
          <w:trHeight w:val="504"/>
        </w:trPr>
        <w:tc>
          <w:tcPr>
            <w:tcW w:w="5998" w:type="dxa"/>
            <w:tcBorders>
              <w:top w:val="single" w:sz="2" w:space="0" w:color="000000"/>
            </w:tcBorders>
            <w:tcMar>
              <w:top w:w="0" w:type="dxa"/>
              <w:left w:w="58" w:type="dxa"/>
              <w:bottom w:w="58" w:type="dxa"/>
              <w:right w:w="58" w:type="dxa"/>
            </w:tcMar>
          </w:tcPr>
          <w:p w:rsidR="0050415A" w:rsidRPr="0062103B" w:rsidRDefault="0050415A" w:rsidP="0062103B">
            <w:pPr>
              <w:pStyle w:val="NoSpacing"/>
            </w:pPr>
            <w:r w:rsidRPr="0062103B">
              <w:t>Signature</w:t>
            </w:r>
          </w:p>
        </w:tc>
        <w:tc>
          <w:tcPr>
            <w:tcW w:w="1170" w:type="dxa"/>
            <w:tcMar>
              <w:top w:w="0" w:type="dxa"/>
              <w:left w:w="58" w:type="dxa"/>
              <w:bottom w:w="58" w:type="dxa"/>
              <w:right w:w="58" w:type="dxa"/>
            </w:tcMar>
          </w:tcPr>
          <w:p w:rsidR="0050415A" w:rsidRPr="0062103B" w:rsidRDefault="0050415A" w:rsidP="0062103B">
            <w:pPr>
              <w:pStyle w:val="NoSpacing"/>
            </w:pPr>
            <w:r w:rsidRPr="0062103B">
              <w:t> </w:t>
            </w:r>
          </w:p>
        </w:tc>
        <w:tc>
          <w:tcPr>
            <w:tcW w:w="2250" w:type="dxa"/>
            <w:tcBorders>
              <w:top w:val="single" w:sz="2" w:space="0" w:color="000000"/>
            </w:tcBorders>
            <w:tcMar>
              <w:top w:w="0" w:type="dxa"/>
              <w:left w:w="58" w:type="dxa"/>
              <w:bottom w:w="58" w:type="dxa"/>
              <w:right w:w="58" w:type="dxa"/>
            </w:tcMar>
          </w:tcPr>
          <w:p w:rsidR="0050415A" w:rsidRPr="0062103B" w:rsidRDefault="0050415A" w:rsidP="0062103B">
            <w:pPr>
              <w:pStyle w:val="NoSpacing"/>
            </w:pPr>
            <w:r w:rsidRPr="0062103B">
              <w:t>Date</w:t>
            </w:r>
          </w:p>
        </w:tc>
      </w:tr>
      <w:tr w:rsidR="0050415A" w:rsidRPr="009F5039" w:rsidTr="0062103B">
        <w:trPr>
          <w:trHeight w:val="407"/>
        </w:trPr>
        <w:tc>
          <w:tcPr>
            <w:tcW w:w="5998"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117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225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r>
      <w:tr w:rsidR="0050415A" w:rsidRPr="009F5039" w:rsidTr="0062103B">
        <w:trPr>
          <w:trHeight w:val="504"/>
        </w:trPr>
        <w:tc>
          <w:tcPr>
            <w:tcW w:w="5998" w:type="dxa"/>
            <w:tcBorders>
              <w:top w:val="single" w:sz="2" w:space="0" w:color="000000"/>
            </w:tcBorders>
            <w:tcMar>
              <w:top w:w="0" w:type="dxa"/>
              <w:left w:w="58" w:type="dxa"/>
              <w:bottom w:w="58" w:type="dxa"/>
              <w:right w:w="58" w:type="dxa"/>
            </w:tcMar>
          </w:tcPr>
          <w:p w:rsidR="0050415A" w:rsidRPr="009F5039" w:rsidRDefault="0050415A" w:rsidP="0062103B">
            <w:pPr>
              <w:pStyle w:val="NoSpacing"/>
              <w:rPr>
                <w:rFonts w:cs="Arial"/>
                <w:sz w:val="28"/>
                <w:szCs w:val="28"/>
              </w:rPr>
            </w:pPr>
            <w:r w:rsidRPr="0062103B">
              <w:t>Print Full Name</w:t>
            </w:r>
          </w:p>
        </w:tc>
        <w:tc>
          <w:tcPr>
            <w:tcW w:w="1170" w:type="dxa"/>
            <w:tcMar>
              <w:top w:w="0" w:type="dxa"/>
              <w:left w:w="58" w:type="dxa"/>
              <w:bottom w:w="58" w:type="dxa"/>
              <w:right w:w="58" w:type="dxa"/>
            </w:tcMar>
          </w:tcPr>
          <w:p w:rsidR="0050415A" w:rsidRPr="009F5039" w:rsidRDefault="0050415A" w:rsidP="0062103B">
            <w:pPr>
              <w:pStyle w:val="NoSpacing"/>
            </w:pPr>
            <w:r w:rsidRPr="009F5039">
              <w:t> </w:t>
            </w:r>
          </w:p>
        </w:tc>
        <w:tc>
          <w:tcPr>
            <w:tcW w:w="2250" w:type="dxa"/>
            <w:tcMar>
              <w:top w:w="0" w:type="dxa"/>
              <w:left w:w="58" w:type="dxa"/>
              <w:bottom w:w="58" w:type="dxa"/>
              <w:right w:w="58" w:type="dxa"/>
            </w:tcMar>
          </w:tcPr>
          <w:p w:rsidR="0050415A" w:rsidRPr="009F5039" w:rsidRDefault="0050415A" w:rsidP="0062103B">
            <w:pPr>
              <w:pStyle w:val="NoSpacing"/>
            </w:pPr>
            <w:r w:rsidRPr="009F5039">
              <w:t> </w:t>
            </w:r>
          </w:p>
        </w:tc>
      </w:tr>
      <w:tr w:rsidR="0050415A" w:rsidRPr="009F5039" w:rsidTr="0062103B">
        <w:trPr>
          <w:trHeight w:val="405"/>
        </w:trPr>
        <w:tc>
          <w:tcPr>
            <w:tcW w:w="5998" w:type="dxa"/>
            <w:tcMar>
              <w:top w:w="58" w:type="dxa"/>
              <w:left w:w="58" w:type="dxa"/>
              <w:bottom w:w="58" w:type="dxa"/>
              <w:right w:w="58" w:type="dxa"/>
            </w:tcMar>
          </w:tcPr>
          <w:p w:rsidR="0050415A" w:rsidRPr="009F5039" w:rsidRDefault="0050415A" w:rsidP="0062103B">
            <w:pPr>
              <w:pStyle w:val="NoSpacing"/>
            </w:pPr>
            <w:r w:rsidRPr="009F5039">
              <w:t> </w:t>
            </w:r>
          </w:p>
        </w:tc>
        <w:tc>
          <w:tcPr>
            <w:tcW w:w="1170" w:type="dxa"/>
            <w:tcMar>
              <w:top w:w="58" w:type="dxa"/>
              <w:left w:w="58" w:type="dxa"/>
              <w:bottom w:w="58" w:type="dxa"/>
              <w:right w:w="58" w:type="dxa"/>
            </w:tcMar>
          </w:tcPr>
          <w:p w:rsidR="0050415A" w:rsidRPr="009F5039" w:rsidRDefault="0050415A" w:rsidP="0062103B">
            <w:pPr>
              <w:pStyle w:val="NoSpacing"/>
            </w:pPr>
            <w:r w:rsidRPr="009F5039">
              <w:t> </w:t>
            </w:r>
          </w:p>
        </w:tc>
        <w:tc>
          <w:tcPr>
            <w:tcW w:w="2250" w:type="dxa"/>
            <w:tcMar>
              <w:top w:w="58" w:type="dxa"/>
              <w:left w:w="58" w:type="dxa"/>
              <w:bottom w:w="58" w:type="dxa"/>
              <w:right w:w="58" w:type="dxa"/>
            </w:tcMar>
          </w:tcPr>
          <w:p w:rsidR="0050415A" w:rsidRPr="009F5039" w:rsidRDefault="0050415A" w:rsidP="0062103B">
            <w:pPr>
              <w:pStyle w:val="NoSpacing"/>
            </w:pPr>
            <w:r w:rsidRPr="009F5039">
              <w:t> </w:t>
            </w:r>
          </w:p>
        </w:tc>
      </w:tr>
      <w:tr w:rsidR="0050415A" w:rsidRPr="009F5039" w:rsidTr="0062103B">
        <w:trPr>
          <w:trHeight w:val="529"/>
        </w:trPr>
        <w:tc>
          <w:tcPr>
            <w:tcW w:w="5998"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117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2250"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r>
      <w:tr w:rsidR="0050415A" w:rsidRPr="009F5039" w:rsidTr="0062103B">
        <w:trPr>
          <w:trHeight w:val="350"/>
        </w:trPr>
        <w:tc>
          <w:tcPr>
            <w:tcW w:w="5998" w:type="dxa"/>
            <w:tcBorders>
              <w:top w:val="single" w:sz="2" w:space="0" w:color="000000"/>
            </w:tcBorders>
            <w:tcMar>
              <w:top w:w="0" w:type="dxa"/>
              <w:left w:w="58" w:type="dxa"/>
              <w:bottom w:w="58" w:type="dxa"/>
              <w:right w:w="58" w:type="dxa"/>
            </w:tcMar>
          </w:tcPr>
          <w:p w:rsidR="0050415A" w:rsidRPr="0062103B" w:rsidRDefault="0050415A" w:rsidP="0062103B">
            <w:pPr>
              <w:pStyle w:val="NoSpacing"/>
            </w:pPr>
            <w:r w:rsidRPr="0062103B">
              <w:t xml:space="preserve">Witness </w:t>
            </w:r>
            <w:r w:rsidR="00EE7A06" w:rsidRPr="0062103B">
              <w:t>Waiver Agency</w:t>
            </w:r>
            <w:r w:rsidRPr="0062103B">
              <w:t xml:space="preserve"> Staff </w:t>
            </w:r>
          </w:p>
        </w:tc>
        <w:tc>
          <w:tcPr>
            <w:tcW w:w="1170" w:type="dxa"/>
            <w:tcMar>
              <w:top w:w="0" w:type="dxa"/>
              <w:left w:w="58" w:type="dxa"/>
              <w:bottom w:w="58" w:type="dxa"/>
              <w:right w:w="58" w:type="dxa"/>
            </w:tcMar>
          </w:tcPr>
          <w:p w:rsidR="0050415A" w:rsidRPr="0062103B" w:rsidRDefault="0050415A" w:rsidP="0062103B">
            <w:pPr>
              <w:pStyle w:val="NoSpacing"/>
            </w:pPr>
            <w:r w:rsidRPr="0062103B">
              <w:t> </w:t>
            </w:r>
          </w:p>
        </w:tc>
        <w:tc>
          <w:tcPr>
            <w:tcW w:w="2250" w:type="dxa"/>
            <w:tcBorders>
              <w:top w:val="single" w:sz="2" w:space="0" w:color="000000"/>
            </w:tcBorders>
            <w:tcMar>
              <w:top w:w="0" w:type="dxa"/>
              <w:left w:w="58" w:type="dxa"/>
              <w:bottom w:w="58" w:type="dxa"/>
              <w:right w:w="58" w:type="dxa"/>
            </w:tcMar>
          </w:tcPr>
          <w:p w:rsidR="0050415A" w:rsidRPr="0062103B" w:rsidRDefault="0050415A" w:rsidP="0062103B">
            <w:pPr>
              <w:pStyle w:val="NoSpacing"/>
            </w:pPr>
            <w:r w:rsidRPr="0062103B">
              <w:t>Date</w:t>
            </w:r>
          </w:p>
        </w:tc>
      </w:tr>
      <w:tr w:rsidR="0050415A" w:rsidRPr="009F5039" w:rsidTr="0062103B">
        <w:trPr>
          <w:trHeight w:val="405"/>
        </w:trPr>
        <w:tc>
          <w:tcPr>
            <w:tcW w:w="5998" w:type="dxa"/>
            <w:tcMar>
              <w:top w:w="58" w:type="dxa"/>
              <w:left w:w="58" w:type="dxa"/>
              <w:bottom w:w="58" w:type="dxa"/>
              <w:right w:w="58" w:type="dxa"/>
            </w:tcMar>
          </w:tcPr>
          <w:p w:rsidR="0050415A" w:rsidRPr="009F5039" w:rsidRDefault="0050415A" w:rsidP="0062103B">
            <w:pPr>
              <w:pStyle w:val="NoSpacing"/>
            </w:pPr>
            <w:r w:rsidRPr="009F5039">
              <w:t> </w:t>
            </w:r>
          </w:p>
        </w:tc>
        <w:tc>
          <w:tcPr>
            <w:tcW w:w="1170" w:type="dxa"/>
            <w:tcMar>
              <w:top w:w="58" w:type="dxa"/>
              <w:left w:w="58" w:type="dxa"/>
              <w:bottom w:w="58" w:type="dxa"/>
              <w:right w:w="58" w:type="dxa"/>
            </w:tcMar>
          </w:tcPr>
          <w:p w:rsidR="0050415A" w:rsidRPr="009F5039" w:rsidRDefault="0050415A" w:rsidP="0062103B">
            <w:pPr>
              <w:pStyle w:val="NoSpacing"/>
            </w:pPr>
            <w:r w:rsidRPr="009F5039">
              <w:t> </w:t>
            </w:r>
          </w:p>
        </w:tc>
        <w:tc>
          <w:tcPr>
            <w:tcW w:w="2250" w:type="dxa"/>
            <w:tcMar>
              <w:top w:w="58" w:type="dxa"/>
              <w:left w:w="58" w:type="dxa"/>
              <w:bottom w:w="58" w:type="dxa"/>
              <w:right w:w="58" w:type="dxa"/>
            </w:tcMar>
          </w:tcPr>
          <w:p w:rsidR="0050415A" w:rsidRPr="009F5039" w:rsidRDefault="0050415A" w:rsidP="0062103B">
            <w:pPr>
              <w:pStyle w:val="NoSpacing"/>
            </w:pPr>
            <w:r w:rsidRPr="009F5039">
              <w:t> </w:t>
            </w:r>
          </w:p>
        </w:tc>
      </w:tr>
      <w:tr w:rsidR="0050415A" w:rsidRPr="009F5039" w:rsidTr="0062103B">
        <w:trPr>
          <w:trHeight w:val="407"/>
        </w:trPr>
        <w:tc>
          <w:tcPr>
            <w:tcW w:w="5998" w:type="dxa"/>
            <w:tcBorders>
              <w:bottom w:val="single" w:sz="2" w:space="0" w:color="000000"/>
            </w:tcBorders>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117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c>
          <w:tcPr>
            <w:tcW w:w="2250" w:type="dxa"/>
            <w:tcMar>
              <w:top w:w="58" w:type="dxa"/>
              <w:left w:w="58" w:type="dxa"/>
              <w:bottom w:w="58" w:type="dxa"/>
              <w:right w:w="58" w:type="dxa"/>
            </w:tcMar>
            <w:vAlign w:val="bottom"/>
          </w:tcPr>
          <w:p w:rsidR="0050415A" w:rsidRPr="009F5039" w:rsidRDefault="0050415A">
            <w:pPr>
              <w:widowControl w:val="0"/>
              <w:rPr>
                <w:rFonts w:cs="Arial"/>
                <w:sz w:val="28"/>
                <w:szCs w:val="28"/>
              </w:rPr>
            </w:pPr>
            <w:r w:rsidRPr="009F5039">
              <w:rPr>
                <w:rFonts w:cs="Arial"/>
                <w:sz w:val="28"/>
                <w:szCs w:val="28"/>
              </w:rPr>
              <w:t> </w:t>
            </w:r>
          </w:p>
        </w:tc>
      </w:tr>
      <w:tr w:rsidR="0050415A" w:rsidRPr="009F5039" w:rsidTr="0062103B">
        <w:trPr>
          <w:trHeight w:val="527"/>
        </w:trPr>
        <w:tc>
          <w:tcPr>
            <w:tcW w:w="5998" w:type="dxa"/>
            <w:tcBorders>
              <w:top w:val="single" w:sz="2" w:space="0" w:color="000000"/>
            </w:tcBorders>
            <w:tcMar>
              <w:top w:w="0" w:type="dxa"/>
              <w:left w:w="58" w:type="dxa"/>
              <w:bottom w:w="58" w:type="dxa"/>
              <w:right w:w="58" w:type="dxa"/>
            </w:tcMar>
          </w:tcPr>
          <w:p w:rsidR="0050415A" w:rsidRPr="0062103B" w:rsidRDefault="0050415A" w:rsidP="0062103B">
            <w:pPr>
              <w:pStyle w:val="NoSpacing"/>
            </w:pPr>
            <w:r w:rsidRPr="0062103B">
              <w:t>Print Full Name</w:t>
            </w:r>
          </w:p>
        </w:tc>
        <w:tc>
          <w:tcPr>
            <w:tcW w:w="1170" w:type="dxa"/>
            <w:tcMar>
              <w:top w:w="58" w:type="dxa"/>
              <w:left w:w="58" w:type="dxa"/>
              <w:bottom w:w="58" w:type="dxa"/>
              <w:right w:w="58" w:type="dxa"/>
            </w:tcMar>
          </w:tcPr>
          <w:p w:rsidR="0050415A" w:rsidRPr="0062103B" w:rsidRDefault="0050415A" w:rsidP="0062103B">
            <w:pPr>
              <w:pStyle w:val="NoSpacing"/>
            </w:pPr>
            <w:r w:rsidRPr="0062103B">
              <w:t> </w:t>
            </w:r>
          </w:p>
        </w:tc>
        <w:tc>
          <w:tcPr>
            <w:tcW w:w="2250" w:type="dxa"/>
            <w:tcMar>
              <w:top w:w="0" w:type="dxa"/>
            </w:tcMar>
          </w:tcPr>
          <w:p w:rsidR="0050415A" w:rsidRPr="0062103B" w:rsidRDefault="0050415A" w:rsidP="0062103B">
            <w:pPr>
              <w:pStyle w:val="NoSpacing"/>
            </w:pPr>
            <w:r w:rsidRPr="0062103B">
              <w:t> </w:t>
            </w:r>
          </w:p>
        </w:tc>
      </w:tr>
    </w:tbl>
    <w:p w:rsidR="0050415A" w:rsidRDefault="0050415A" w:rsidP="00E52B5A"/>
    <w:sectPr w:rsidR="0050415A" w:rsidSect="00E95A5B">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9A0" w:rsidRDefault="003769A0" w:rsidP="00A47988">
      <w:r>
        <w:separator/>
      </w:r>
    </w:p>
  </w:endnote>
  <w:endnote w:type="continuationSeparator" w:id="0">
    <w:p w:rsidR="003769A0" w:rsidRDefault="003769A0" w:rsidP="00A47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Helve-WP">
    <w:altName w:val="Courier New"/>
    <w:panose1 w:val="00000000000000000000"/>
    <w:charset w:val="00"/>
    <w:family w:val="swiss"/>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9A0" w:rsidRDefault="003769A0">
    <w:pPr>
      <w:pStyle w:val="Footer"/>
      <w:jc w:val="center"/>
    </w:pPr>
    <w:r>
      <w:rPr>
        <w:sz w:val="20"/>
        <w:szCs w:val="20"/>
      </w:rPr>
      <w:t>DCH-1433 (rev. 1/19)</w:t>
    </w:r>
    <w:r>
      <w:tab/>
      <w:t xml:space="preserve">- </w:t>
    </w:r>
    <w:r w:rsidR="0002238B">
      <w:fldChar w:fldCharType="begin"/>
    </w:r>
    <w:r w:rsidR="0002238B">
      <w:instrText xml:space="preserve"> PAGE   \* MERGEFORMAT </w:instrText>
    </w:r>
    <w:r w:rsidR="0002238B">
      <w:fldChar w:fldCharType="separate"/>
    </w:r>
    <w:r w:rsidR="006471A7">
      <w:rPr>
        <w:noProof/>
      </w:rPr>
      <w:t>iii</w:t>
    </w:r>
    <w:r w:rsidR="0002238B">
      <w:rPr>
        <w:noProof/>
      </w:rPr>
      <w:fldChar w:fldCharType="end"/>
    </w:r>
    <w:r>
      <w:t>-</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9A0" w:rsidRDefault="003769A0">
    <w:pPr>
      <w:pStyle w:val="Footer"/>
      <w:jc w:val="center"/>
    </w:pPr>
    <w:r>
      <w:rPr>
        <w:sz w:val="20"/>
        <w:szCs w:val="20"/>
      </w:rPr>
      <w:t>DCH-1433 (rev. 1/19)</w:t>
    </w:r>
    <w:r>
      <w:tab/>
      <w:t xml:space="preserve">- </w:t>
    </w:r>
    <w:r w:rsidR="0002238B">
      <w:fldChar w:fldCharType="begin"/>
    </w:r>
    <w:r w:rsidR="0002238B">
      <w:instrText xml:space="preserve"> PAGE   \* MERGEFORMAT </w:instrText>
    </w:r>
    <w:r w:rsidR="0002238B">
      <w:fldChar w:fldCharType="separate"/>
    </w:r>
    <w:r w:rsidR="006471A7">
      <w:rPr>
        <w:noProof/>
      </w:rPr>
      <w:t>18</w:t>
    </w:r>
    <w:r w:rsidR="0002238B">
      <w:rPr>
        <w:noProof/>
      </w:rPr>
      <w:fldChar w:fldCharType="end"/>
    </w:r>
    <w: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9A0" w:rsidRDefault="003769A0" w:rsidP="00A47988">
      <w:r>
        <w:separator/>
      </w:r>
    </w:p>
  </w:footnote>
  <w:footnote w:type="continuationSeparator" w:id="0">
    <w:p w:rsidR="003769A0" w:rsidRDefault="003769A0" w:rsidP="00A47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87910"/>
    <w:multiLevelType w:val="hybridMultilevel"/>
    <w:tmpl w:val="4420F3B6"/>
    <w:lvl w:ilvl="0" w:tplc="B2C01714">
      <w:numFmt w:val="bullet"/>
      <w:lvlText w:val=""/>
      <w:lvlJc w:val="left"/>
      <w:pPr>
        <w:ind w:left="720" w:hanging="360"/>
      </w:pPr>
      <w:rPr>
        <w:rFonts w:ascii="Symbol" w:eastAsia="Times New Roman" w:hAnsi="Symbol" w:cs="Tahoma"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528EE"/>
    <w:multiLevelType w:val="hybridMultilevel"/>
    <w:tmpl w:val="F46C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A11B0"/>
    <w:multiLevelType w:val="hybridMultilevel"/>
    <w:tmpl w:val="147053E6"/>
    <w:lvl w:ilvl="0" w:tplc="39A87132">
      <w:start w:val="1"/>
      <w:numFmt w:val="bullet"/>
      <w:pStyle w:val="List-Bullet-0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E04297"/>
    <w:multiLevelType w:val="hybridMultilevel"/>
    <w:tmpl w:val="B3CC3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12291"/>
    <w:multiLevelType w:val="hybridMultilevel"/>
    <w:tmpl w:val="BBA42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9D1340"/>
    <w:multiLevelType w:val="hybridMultilevel"/>
    <w:tmpl w:val="4150097A"/>
    <w:lvl w:ilvl="0" w:tplc="B2C01714">
      <w:numFmt w:val="bullet"/>
      <w:lvlText w:val=""/>
      <w:lvlJc w:val="left"/>
      <w:pPr>
        <w:ind w:left="720" w:hanging="360"/>
      </w:pPr>
      <w:rPr>
        <w:rFonts w:ascii="Symbol" w:eastAsia="Times New Roman" w:hAnsi="Symbol" w:cs="Tahoma"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82C87"/>
    <w:multiLevelType w:val="hybridMultilevel"/>
    <w:tmpl w:val="FFB42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C18BB"/>
    <w:multiLevelType w:val="multilevel"/>
    <w:tmpl w:val="8B06034C"/>
    <w:lvl w:ilvl="0">
      <w:start w:val="1"/>
      <w:numFmt w:val="bullet"/>
      <w:pStyle w:val="List-Bullet-02"/>
      <w:lvlText w:val=""/>
      <w:lvlJc w:val="left"/>
      <w:pPr>
        <w:ind w:left="3690" w:hanging="360"/>
      </w:pPr>
      <w:rPr>
        <w:rFonts w:ascii="Symbol" w:hAnsi="Symbol" w:hint="default"/>
        <w:color w:val="auto"/>
      </w:rPr>
    </w:lvl>
    <w:lvl w:ilvl="1">
      <w:start w:val="1"/>
      <w:numFmt w:val="bullet"/>
      <w:lvlText w:val=""/>
      <w:lvlJc w:val="left"/>
      <w:pPr>
        <w:ind w:left="4050" w:hanging="360"/>
      </w:pPr>
      <w:rPr>
        <w:rFonts w:ascii="Symbol" w:hAnsi="Symbol" w:hint="default"/>
      </w:rPr>
    </w:lvl>
    <w:lvl w:ilvl="2">
      <w:start w:val="1"/>
      <w:numFmt w:val="lowerRoman"/>
      <w:lvlText w:val="%3)"/>
      <w:lvlJc w:val="left"/>
      <w:pPr>
        <w:ind w:left="4410" w:hanging="360"/>
      </w:pPr>
      <w:rPr>
        <w:rFonts w:hint="default"/>
      </w:rPr>
    </w:lvl>
    <w:lvl w:ilvl="3">
      <w:start w:val="1"/>
      <w:numFmt w:val="decimal"/>
      <w:lvlText w:val="(%4)"/>
      <w:lvlJc w:val="left"/>
      <w:pPr>
        <w:ind w:left="4770" w:hanging="360"/>
      </w:pPr>
      <w:rPr>
        <w:rFonts w:hint="default"/>
      </w:rPr>
    </w:lvl>
    <w:lvl w:ilvl="4">
      <w:start w:val="1"/>
      <w:numFmt w:val="lowerLetter"/>
      <w:lvlText w:val="(%5)"/>
      <w:lvlJc w:val="left"/>
      <w:pPr>
        <w:ind w:left="5130" w:hanging="360"/>
      </w:pPr>
      <w:rPr>
        <w:rFonts w:hint="default"/>
      </w:rPr>
    </w:lvl>
    <w:lvl w:ilvl="5">
      <w:start w:val="1"/>
      <w:numFmt w:val="lowerRoman"/>
      <w:lvlText w:val="(%6)"/>
      <w:lvlJc w:val="left"/>
      <w:pPr>
        <w:ind w:left="5490" w:hanging="360"/>
      </w:pPr>
      <w:rPr>
        <w:rFonts w:hint="default"/>
      </w:rPr>
    </w:lvl>
    <w:lvl w:ilvl="6">
      <w:start w:val="1"/>
      <w:numFmt w:val="decimal"/>
      <w:lvlText w:val="%7."/>
      <w:lvlJc w:val="left"/>
      <w:pPr>
        <w:ind w:left="5850" w:hanging="360"/>
      </w:pPr>
      <w:rPr>
        <w:rFonts w:hint="default"/>
      </w:rPr>
    </w:lvl>
    <w:lvl w:ilvl="7">
      <w:start w:val="1"/>
      <w:numFmt w:val="lowerLetter"/>
      <w:lvlText w:val="%8."/>
      <w:lvlJc w:val="left"/>
      <w:pPr>
        <w:ind w:left="6210" w:hanging="360"/>
      </w:pPr>
      <w:rPr>
        <w:rFonts w:hint="default"/>
      </w:rPr>
    </w:lvl>
    <w:lvl w:ilvl="8">
      <w:start w:val="1"/>
      <w:numFmt w:val="lowerRoman"/>
      <w:lvlText w:val="%9."/>
      <w:lvlJc w:val="left"/>
      <w:pPr>
        <w:ind w:left="6570" w:hanging="360"/>
      </w:pPr>
      <w:rPr>
        <w:rFonts w:hint="default"/>
      </w:rPr>
    </w:lvl>
  </w:abstractNum>
  <w:abstractNum w:abstractNumId="8" w15:restartNumberingAfterBreak="0">
    <w:nsid w:val="55630FEA"/>
    <w:multiLevelType w:val="hybridMultilevel"/>
    <w:tmpl w:val="F496C7C6"/>
    <w:lvl w:ilvl="0" w:tplc="B0901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3414364"/>
    <w:multiLevelType w:val="multilevel"/>
    <w:tmpl w:val="0D6A068E"/>
    <w:lvl w:ilvl="0">
      <w:start w:val="1"/>
      <w:numFmt w:val="bullet"/>
      <w:lvlText w:val=""/>
      <w:lvlJc w:val="left"/>
      <w:pPr>
        <w:ind w:left="720" w:hanging="360"/>
      </w:pPr>
      <w:rPr>
        <w:rFonts w:ascii="Symbol" w:hAnsi="Symbol" w:hint="default"/>
        <w:color w:val="auto"/>
        <w:sz w:val="28"/>
      </w:rPr>
    </w:lvl>
    <w:lvl w:ilvl="1">
      <w:start w:val="1"/>
      <w:numFmt w:val="bullet"/>
      <w:lvlText w:val=""/>
      <w:lvlJc w:val="left"/>
      <w:pPr>
        <w:ind w:left="1080" w:hanging="360"/>
      </w:pPr>
      <w:rPr>
        <w:rFonts w:ascii="Symbol" w:hAnsi="Symbol"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num w:numId="1">
    <w:abstractNumId w:val="7"/>
  </w:num>
  <w:num w:numId="2">
    <w:abstractNumId w:val="5"/>
  </w:num>
  <w:num w:numId="3">
    <w:abstractNumId w:val="0"/>
  </w:num>
  <w:num w:numId="4">
    <w:abstractNumId w:val="3"/>
  </w:num>
  <w:num w:numId="5">
    <w:abstractNumId w:val="4"/>
  </w:num>
  <w:num w:numId="6">
    <w:abstractNumId w:val="6"/>
  </w:num>
  <w:num w:numId="7">
    <w:abstractNumId w:val="1"/>
  </w:num>
  <w:num w:numId="8">
    <w:abstractNumId w:val="2"/>
  </w:num>
  <w:num w:numId="9">
    <w:abstractNumId w:val="9"/>
  </w:num>
  <w:num w:numId="10">
    <w:abstractNumId w:val="7"/>
  </w:num>
  <w:num w:numId="1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ocumentProtection w:edit="forms" w:enforcement="1" w:cryptProviderType="rsaAES" w:cryptAlgorithmClass="hash" w:cryptAlgorithmType="typeAny" w:cryptAlgorithmSid="14" w:cryptSpinCount="100000" w:hash="T6aX5a0czr2A3aDmGDs71WZN95/VbuoUJ9tufh7geZhoBmmWXbjSsVZNILIzxfEqAdTkOti8q/Y7zPS693B8Kw==" w:salt="foyhCJVU0CMRyauDoVkgjw=="/>
  <w:defaultTabStop w:val="720"/>
  <w:drawingGridHorizontalSpacing w:val="120"/>
  <w:displayHorizontalDrawingGridEvery w:val="2"/>
  <w:displayVerticalDrawingGridEvery w:val="2"/>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NDOxNDE1trAwNzdS0lEKTi0uzszPAykwqgUA+yGJXywAAAA="/>
  </w:docVars>
  <w:rsids>
    <w:rsidRoot w:val="00746667"/>
    <w:rsid w:val="00002EF0"/>
    <w:rsid w:val="000172F7"/>
    <w:rsid w:val="0002238B"/>
    <w:rsid w:val="00024048"/>
    <w:rsid w:val="00027A39"/>
    <w:rsid w:val="00031DFB"/>
    <w:rsid w:val="00040BC2"/>
    <w:rsid w:val="00050B07"/>
    <w:rsid w:val="00054E6F"/>
    <w:rsid w:val="00055B7B"/>
    <w:rsid w:val="00071CF7"/>
    <w:rsid w:val="00072082"/>
    <w:rsid w:val="0009273B"/>
    <w:rsid w:val="00093C08"/>
    <w:rsid w:val="00094962"/>
    <w:rsid w:val="000A0924"/>
    <w:rsid w:val="000A5FAA"/>
    <w:rsid w:val="000A7C86"/>
    <w:rsid w:val="000C3442"/>
    <w:rsid w:val="000C6018"/>
    <w:rsid w:val="000C66AB"/>
    <w:rsid w:val="000D0427"/>
    <w:rsid w:val="000D42BB"/>
    <w:rsid w:val="000E3211"/>
    <w:rsid w:val="000F3320"/>
    <w:rsid w:val="000F4DB9"/>
    <w:rsid w:val="00110978"/>
    <w:rsid w:val="001172D3"/>
    <w:rsid w:val="00122883"/>
    <w:rsid w:val="001346FE"/>
    <w:rsid w:val="001454BC"/>
    <w:rsid w:val="00145EDD"/>
    <w:rsid w:val="00146C0E"/>
    <w:rsid w:val="0015068A"/>
    <w:rsid w:val="00152579"/>
    <w:rsid w:val="00152608"/>
    <w:rsid w:val="001551FA"/>
    <w:rsid w:val="00162FA6"/>
    <w:rsid w:val="00167BA5"/>
    <w:rsid w:val="00170C53"/>
    <w:rsid w:val="001759B8"/>
    <w:rsid w:val="00175ACC"/>
    <w:rsid w:val="001808F3"/>
    <w:rsid w:val="00183A97"/>
    <w:rsid w:val="001866D4"/>
    <w:rsid w:val="00186B9D"/>
    <w:rsid w:val="001A06B1"/>
    <w:rsid w:val="001A7E65"/>
    <w:rsid w:val="001C3DFC"/>
    <w:rsid w:val="001D0951"/>
    <w:rsid w:val="001D607D"/>
    <w:rsid w:val="001F071E"/>
    <w:rsid w:val="0021364D"/>
    <w:rsid w:val="00213936"/>
    <w:rsid w:val="002144F5"/>
    <w:rsid w:val="002168C7"/>
    <w:rsid w:val="00216D30"/>
    <w:rsid w:val="00216E4D"/>
    <w:rsid w:val="00225B2E"/>
    <w:rsid w:val="00226D65"/>
    <w:rsid w:val="00233F34"/>
    <w:rsid w:val="00234585"/>
    <w:rsid w:val="00242E0A"/>
    <w:rsid w:val="002474DB"/>
    <w:rsid w:val="00253FFF"/>
    <w:rsid w:val="0026508D"/>
    <w:rsid w:val="0026540C"/>
    <w:rsid w:val="00273E0B"/>
    <w:rsid w:val="00274CF6"/>
    <w:rsid w:val="002867F1"/>
    <w:rsid w:val="00287DD3"/>
    <w:rsid w:val="00291AEA"/>
    <w:rsid w:val="002B5775"/>
    <w:rsid w:val="002C03C4"/>
    <w:rsid w:val="002D717C"/>
    <w:rsid w:val="002E0175"/>
    <w:rsid w:val="002E4717"/>
    <w:rsid w:val="002F153E"/>
    <w:rsid w:val="002F3ED4"/>
    <w:rsid w:val="002F781F"/>
    <w:rsid w:val="0031542B"/>
    <w:rsid w:val="0032009F"/>
    <w:rsid w:val="003347B0"/>
    <w:rsid w:val="00336577"/>
    <w:rsid w:val="0035147A"/>
    <w:rsid w:val="0035159A"/>
    <w:rsid w:val="00351CC8"/>
    <w:rsid w:val="0035362D"/>
    <w:rsid w:val="00356E37"/>
    <w:rsid w:val="00366F1E"/>
    <w:rsid w:val="0037521A"/>
    <w:rsid w:val="003769A0"/>
    <w:rsid w:val="0037717B"/>
    <w:rsid w:val="00381CEA"/>
    <w:rsid w:val="00396C60"/>
    <w:rsid w:val="003A4D3C"/>
    <w:rsid w:val="003D293B"/>
    <w:rsid w:val="003D72E1"/>
    <w:rsid w:val="003E4A6F"/>
    <w:rsid w:val="003E7381"/>
    <w:rsid w:val="003E76EA"/>
    <w:rsid w:val="003F1A06"/>
    <w:rsid w:val="003F1FA6"/>
    <w:rsid w:val="00405A64"/>
    <w:rsid w:val="0040792E"/>
    <w:rsid w:val="004113FF"/>
    <w:rsid w:val="00417B23"/>
    <w:rsid w:val="00421AE2"/>
    <w:rsid w:val="004374A6"/>
    <w:rsid w:val="00460630"/>
    <w:rsid w:val="00460712"/>
    <w:rsid w:val="00461CCA"/>
    <w:rsid w:val="00465370"/>
    <w:rsid w:val="004A09F2"/>
    <w:rsid w:val="004A1C63"/>
    <w:rsid w:val="004B3849"/>
    <w:rsid w:val="004B4758"/>
    <w:rsid w:val="004B7D10"/>
    <w:rsid w:val="004D607E"/>
    <w:rsid w:val="004E0E13"/>
    <w:rsid w:val="004E152A"/>
    <w:rsid w:val="004F1043"/>
    <w:rsid w:val="004F1520"/>
    <w:rsid w:val="005018AB"/>
    <w:rsid w:val="00502160"/>
    <w:rsid w:val="0050415A"/>
    <w:rsid w:val="00512C44"/>
    <w:rsid w:val="0051798D"/>
    <w:rsid w:val="00526874"/>
    <w:rsid w:val="00536979"/>
    <w:rsid w:val="005376C7"/>
    <w:rsid w:val="00552337"/>
    <w:rsid w:val="00552369"/>
    <w:rsid w:val="00555C21"/>
    <w:rsid w:val="0056434E"/>
    <w:rsid w:val="00564B8E"/>
    <w:rsid w:val="00572D42"/>
    <w:rsid w:val="005768B5"/>
    <w:rsid w:val="005774BF"/>
    <w:rsid w:val="00577B03"/>
    <w:rsid w:val="0058321D"/>
    <w:rsid w:val="00584646"/>
    <w:rsid w:val="00587375"/>
    <w:rsid w:val="00593C2A"/>
    <w:rsid w:val="005A2217"/>
    <w:rsid w:val="005A27F0"/>
    <w:rsid w:val="005A4004"/>
    <w:rsid w:val="005B25B7"/>
    <w:rsid w:val="005B2A5E"/>
    <w:rsid w:val="005C06E8"/>
    <w:rsid w:val="005D3877"/>
    <w:rsid w:val="005E00F9"/>
    <w:rsid w:val="00600F73"/>
    <w:rsid w:val="006039BB"/>
    <w:rsid w:val="00611449"/>
    <w:rsid w:val="0061603C"/>
    <w:rsid w:val="00617D5A"/>
    <w:rsid w:val="0062103B"/>
    <w:rsid w:val="00621CBA"/>
    <w:rsid w:val="00632BF8"/>
    <w:rsid w:val="00642379"/>
    <w:rsid w:val="006471A7"/>
    <w:rsid w:val="00665C0B"/>
    <w:rsid w:val="006664EC"/>
    <w:rsid w:val="00666778"/>
    <w:rsid w:val="00673965"/>
    <w:rsid w:val="006739AF"/>
    <w:rsid w:val="00677C8B"/>
    <w:rsid w:val="00677E5C"/>
    <w:rsid w:val="00685A1F"/>
    <w:rsid w:val="006861C0"/>
    <w:rsid w:val="006861F6"/>
    <w:rsid w:val="00691D8D"/>
    <w:rsid w:val="006B08DC"/>
    <w:rsid w:val="006B1155"/>
    <w:rsid w:val="006B4D5D"/>
    <w:rsid w:val="006C26B8"/>
    <w:rsid w:val="006C424C"/>
    <w:rsid w:val="006C787B"/>
    <w:rsid w:val="006D7A38"/>
    <w:rsid w:val="006E29ED"/>
    <w:rsid w:val="006E6A73"/>
    <w:rsid w:val="006F2ABD"/>
    <w:rsid w:val="006F6A4A"/>
    <w:rsid w:val="006F7F66"/>
    <w:rsid w:val="00711BE6"/>
    <w:rsid w:val="0071344F"/>
    <w:rsid w:val="00716986"/>
    <w:rsid w:val="00720968"/>
    <w:rsid w:val="00733677"/>
    <w:rsid w:val="007353A6"/>
    <w:rsid w:val="007402DF"/>
    <w:rsid w:val="007464F2"/>
    <w:rsid w:val="00746667"/>
    <w:rsid w:val="00754D97"/>
    <w:rsid w:val="00761255"/>
    <w:rsid w:val="00765F14"/>
    <w:rsid w:val="0078100C"/>
    <w:rsid w:val="0078593E"/>
    <w:rsid w:val="00785FF6"/>
    <w:rsid w:val="00796CC8"/>
    <w:rsid w:val="007A6B95"/>
    <w:rsid w:val="007B546A"/>
    <w:rsid w:val="007B6F96"/>
    <w:rsid w:val="007B77C6"/>
    <w:rsid w:val="007B7D5C"/>
    <w:rsid w:val="007C0EE2"/>
    <w:rsid w:val="007D6776"/>
    <w:rsid w:val="007F4B79"/>
    <w:rsid w:val="00804DE0"/>
    <w:rsid w:val="00806656"/>
    <w:rsid w:val="008078D2"/>
    <w:rsid w:val="00816479"/>
    <w:rsid w:val="008204D6"/>
    <w:rsid w:val="0082506A"/>
    <w:rsid w:val="00830165"/>
    <w:rsid w:val="0083753F"/>
    <w:rsid w:val="008533E6"/>
    <w:rsid w:val="00856E69"/>
    <w:rsid w:val="0088488D"/>
    <w:rsid w:val="008906C0"/>
    <w:rsid w:val="00891108"/>
    <w:rsid w:val="00891965"/>
    <w:rsid w:val="008A26E8"/>
    <w:rsid w:val="008A3A8C"/>
    <w:rsid w:val="008A5F4F"/>
    <w:rsid w:val="008B3A41"/>
    <w:rsid w:val="008B57FE"/>
    <w:rsid w:val="008B6B97"/>
    <w:rsid w:val="008C0F7F"/>
    <w:rsid w:val="008C310F"/>
    <w:rsid w:val="008D1634"/>
    <w:rsid w:val="008D6D22"/>
    <w:rsid w:val="008E35B5"/>
    <w:rsid w:val="008E51D8"/>
    <w:rsid w:val="00901BA1"/>
    <w:rsid w:val="00905B53"/>
    <w:rsid w:val="00907DCF"/>
    <w:rsid w:val="009132B7"/>
    <w:rsid w:val="00930568"/>
    <w:rsid w:val="00932321"/>
    <w:rsid w:val="00943614"/>
    <w:rsid w:val="0095104C"/>
    <w:rsid w:val="00955D08"/>
    <w:rsid w:val="00957327"/>
    <w:rsid w:val="009577B0"/>
    <w:rsid w:val="00961415"/>
    <w:rsid w:val="00966588"/>
    <w:rsid w:val="009830D5"/>
    <w:rsid w:val="00987206"/>
    <w:rsid w:val="00990C54"/>
    <w:rsid w:val="009A338A"/>
    <w:rsid w:val="009A7547"/>
    <w:rsid w:val="009B221F"/>
    <w:rsid w:val="009B267A"/>
    <w:rsid w:val="009C6587"/>
    <w:rsid w:val="009D4EE3"/>
    <w:rsid w:val="009E6AD8"/>
    <w:rsid w:val="009F5039"/>
    <w:rsid w:val="00A02691"/>
    <w:rsid w:val="00A1137C"/>
    <w:rsid w:val="00A11BE0"/>
    <w:rsid w:val="00A20057"/>
    <w:rsid w:val="00A21A7D"/>
    <w:rsid w:val="00A24A4E"/>
    <w:rsid w:val="00A25DC7"/>
    <w:rsid w:val="00A27B33"/>
    <w:rsid w:val="00A4300E"/>
    <w:rsid w:val="00A4720D"/>
    <w:rsid w:val="00A47988"/>
    <w:rsid w:val="00A54BBF"/>
    <w:rsid w:val="00A7107B"/>
    <w:rsid w:val="00A714A8"/>
    <w:rsid w:val="00A71F40"/>
    <w:rsid w:val="00A73997"/>
    <w:rsid w:val="00A84A6D"/>
    <w:rsid w:val="00A8747A"/>
    <w:rsid w:val="00AA379D"/>
    <w:rsid w:val="00AC0585"/>
    <w:rsid w:val="00AC1C2A"/>
    <w:rsid w:val="00AC6BC2"/>
    <w:rsid w:val="00AD49FE"/>
    <w:rsid w:val="00AD5CA2"/>
    <w:rsid w:val="00AF3FB8"/>
    <w:rsid w:val="00B15ACC"/>
    <w:rsid w:val="00B22935"/>
    <w:rsid w:val="00B35D69"/>
    <w:rsid w:val="00B3778F"/>
    <w:rsid w:val="00B4674B"/>
    <w:rsid w:val="00B516FF"/>
    <w:rsid w:val="00B565B8"/>
    <w:rsid w:val="00B61015"/>
    <w:rsid w:val="00B77F2B"/>
    <w:rsid w:val="00B8304C"/>
    <w:rsid w:val="00B84220"/>
    <w:rsid w:val="00B87D7F"/>
    <w:rsid w:val="00BB0271"/>
    <w:rsid w:val="00BB1DE1"/>
    <w:rsid w:val="00BC3322"/>
    <w:rsid w:val="00BC7EDF"/>
    <w:rsid w:val="00BD1722"/>
    <w:rsid w:val="00BE48D0"/>
    <w:rsid w:val="00BE4CE7"/>
    <w:rsid w:val="00C03782"/>
    <w:rsid w:val="00C07048"/>
    <w:rsid w:val="00C10789"/>
    <w:rsid w:val="00C1425E"/>
    <w:rsid w:val="00C1476C"/>
    <w:rsid w:val="00C17BCA"/>
    <w:rsid w:val="00C22C83"/>
    <w:rsid w:val="00C2776F"/>
    <w:rsid w:val="00C3308D"/>
    <w:rsid w:val="00C3552F"/>
    <w:rsid w:val="00C36D92"/>
    <w:rsid w:val="00C4124F"/>
    <w:rsid w:val="00C423C1"/>
    <w:rsid w:val="00C57900"/>
    <w:rsid w:val="00C73226"/>
    <w:rsid w:val="00C87F46"/>
    <w:rsid w:val="00C9645C"/>
    <w:rsid w:val="00CB283B"/>
    <w:rsid w:val="00CC7B6F"/>
    <w:rsid w:val="00CD6990"/>
    <w:rsid w:val="00CE299A"/>
    <w:rsid w:val="00CF0A87"/>
    <w:rsid w:val="00CF4098"/>
    <w:rsid w:val="00CF6CF9"/>
    <w:rsid w:val="00D03D5C"/>
    <w:rsid w:val="00D04402"/>
    <w:rsid w:val="00D11D46"/>
    <w:rsid w:val="00D24B9F"/>
    <w:rsid w:val="00D27B6A"/>
    <w:rsid w:val="00D43920"/>
    <w:rsid w:val="00D50462"/>
    <w:rsid w:val="00D556A3"/>
    <w:rsid w:val="00D63BD3"/>
    <w:rsid w:val="00D70CE6"/>
    <w:rsid w:val="00D73D23"/>
    <w:rsid w:val="00D74294"/>
    <w:rsid w:val="00DB0B71"/>
    <w:rsid w:val="00DB632E"/>
    <w:rsid w:val="00DC56C2"/>
    <w:rsid w:val="00DD0F43"/>
    <w:rsid w:val="00DD1400"/>
    <w:rsid w:val="00E06917"/>
    <w:rsid w:val="00E07EAB"/>
    <w:rsid w:val="00E15057"/>
    <w:rsid w:val="00E30701"/>
    <w:rsid w:val="00E501A1"/>
    <w:rsid w:val="00E52B5A"/>
    <w:rsid w:val="00E56ECF"/>
    <w:rsid w:val="00E95A5B"/>
    <w:rsid w:val="00E96435"/>
    <w:rsid w:val="00EA227C"/>
    <w:rsid w:val="00EA6F7C"/>
    <w:rsid w:val="00EA704B"/>
    <w:rsid w:val="00EC626D"/>
    <w:rsid w:val="00ED2362"/>
    <w:rsid w:val="00ED6A24"/>
    <w:rsid w:val="00EE43BC"/>
    <w:rsid w:val="00EE7453"/>
    <w:rsid w:val="00EE7A06"/>
    <w:rsid w:val="00EF07E3"/>
    <w:rsid w:val="00EF1636"/>
    <w:rsid w:val="00EF2331"/>
    <w:rsid w:val="00EF44B4"/>
    <w:rsid w:val="00F07216"/>
    <w:rsid w:val="00F11D57"/>
    <w:rsid w:val="00F134E5"/>
    <w:rsid w:val="00F13E38"/>
    <w:rsid w:val="00F24638"/>
    <w:rsid w:val="00F268A4"/>
    <w:rsid w:val="00F334EF"/>
    <w:rsid w:val="00F35CEA"/>
    <w:rsid w:val="00F36343"/>
    <w:rsid w:val="00F502CB"/>
    <w:rsid w:val="00F5425E"/>
    <w:rsid w:val="00F66631"/>
    <w:rsid w:val="00F807E1"/>
    <w:rsid w:val="00F853D2"/>
    <w:rsid w:val="00F85A79"/>
    <w:rsid w:val="00F87B56"/>
    <w:rsid w:val="00FB1C82"/>
    <w:rsid w:val="00FC09ED"/>
    <w:rsid w:val="00FD4367"/>
    <w:rsid w:val="00FE27E0"/>
    <w:rsid w:val="00FE3C39"/>
    <w:rsid w:val="00FF4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5:docId w15:val="{7754CA3E-CCCF-4EA2-9BAD-A9C3CD846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2ABD"/>
    <w:pPr>
      <w:spacing w:before="240" w:after="240" w:line="266" w:lineRule="auto"/>
      <w:jc w:val="both"/>
    </w:pPr>
    <w:rPr>
      <w:rFonts w:eastAsia="Times New Roman" w:cs="Tahoma"/>
      <w:kern w:val="28"/>
      <w:sz w:val="26"/>
      <w:szCs w:val="24"/>
    </w:rPr>
  </w:style>
  <w:style w:type="paragraph" w:styleId="Heading1">
    <w:name w:val="heading 1"/>
    <w:basedOn w:val="Header"/>
    <w:next w:val="Normal"/>
    <w:link w:val="Heading1Char"/>
    <w:uiPriority w:val="9"/>
    <w:qFormat/>
    <w:rsid w:val="00CE299A"/>
    <w:pPr>
      <w:tabs>
        <w:tab w:val="clear" w:pos="4320"/>
        <w:tab w:val="clear" w:pos="8640"/>
        <w:tab w:val="right" w:pos="9360"/>
      </w:tabs>
      <w:spacing w:before="0" w:line="240" w:lineRule="auto"/>
      <w:jc w:val="center"/>
      <w:outlineLvl w:val="0"/>
    </w:pPr>
  </w:style>
  <w:style w:type="paragraph" w:styleId="Heading2">
    <w:name w:val="heading 2"/>
    <w:basedOn w:val="Normal"/>
    <w:link w:val="Heading2Char"/>
    <w:uiPriority w:val="9"/>
    <w:qFormat/>
    <w:rsid w:val="00FE3C39"/>
    <w:pPr>
      <w:spacing w:before="200" w:after="200"/>
      <w:ind w:left="720" w:right="720"/>
      <w:jc w:val="center"/>
      <w:outlineLvl w:val="1"/>
    </w:pPr>
    <w:rPr>
      <w:rFonts w:cs="Arial"/>
      <w:b/>
      <w:sz w:val="28"/>
      <w:szCs w:val="28"/>
    </w:rPr>
  </w:style>
  <w:style w:type="paragraph" w:styleId="Heading3">
    <w:name w:val="heading 3"/>
    <w:basedOn w:val="Normal"/>
    <w:next w:val="Normal"/>
    <w:link w:val="Heading3Char"/>
    <w:uiPriority w:val="9"/>
    <w:semiHidden/>
    <w:unhideWhenUsed/>
    <w:qFormat/>
    <w:rsid w:val="001759B8"/>
    <w:pPr>
      <w:keepNext/>
      <w:keepLines/>
      <w:spacing w:before="200"/>
      <w:outlineLvl w:val="2"/>
    </w:pPr>
    <w:rPr>
      <w:rFonts w:ascii="Cambria" w:hAnsi="Cambria" w:cs="Times New Roman"/>
      <w:b/>
      <w:bCs/>
      <w:color w:val="31B6F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F4869"/>
    <w:pPr>
      <w:framePr w:w="7920" w:h="1980" w:hRule="exact" w:hSpace="180" w:wrap="auto" w:hAnchor="page" w:xAlign="center" w:yAlign="bottom"/>
      <w:ind w:left="2880"/>
    </w:pPr>
  </w:style>
  <w:style w:type="paragraph" w:styleId="Header">
    <w:name w:val="header"/>
    <w:basedOn w:val="Normal"/>
    <w:link w:val="HeaderChar"/>
    <w:uiPriority w:val="99"/>
    <w:unhideWhenUsed/>
    <w:rsid w:val="00746667"/>
    <w:pPr>
      <w:tabs>
        <w:tab w:val="center" w:pos="4320"/>
        <w:tab w:val="right" w:pos="8640"/>
      </w:tabs>
      <w:spacing w:before="200" w:after="200" w:line="273" w:lineRule="auto"/>
    </w:pPr>
    <w:rPr>
      <w:rFonts w:ascii="Maiandra GD" w:hAnsi="Maiandra GD" w:cs="Times New Roman"/>
      <w:b/>
      <w:bCs/>
      <w:sz w:val="40"/>
      <w:szCs w:val="40"/>
    </w:rPr>
  </w:style>
  <w:style w:type="character" w:customStyle="1" w:styleId="HeaderChar">
    <w:name w:val="Header Char"/>
    <w:link w:val="Header"/>
    <w:uiPriority w:val="99"/>
    <w:rsid w:val="00746667"/>
    <w:rPr>
      <w:rFonts w:ascii="Maiandra GD" w:eastAsia="Times New Roman" w:hAnsi="Maiandra GD" w:cs="Times New Roman"/>
      <w:b/>
      <w:bCs/>
      <w:color w:val="000000"/>
      <w:kern w:val="28"/>
      <w:sz w:val="40"/>
      <w:szCs w:val="40"/>
    </w:rPr>
  </w:style>
  <w:style w:type="paragraph" w:styleId="BalloonText">
    <w:name w:val="Balloon Text"/>
    <w:basedOn w:val="Normal"/>
    <w:link w:val="BalloonTextChar"/>
    <w:uiPriority w:val="99"/>
    <w:semiHidden/>
    <w:unhideWhenUsed/>
    <w:rsid w:val="007464F2"/>
    <w:rPr>
      <w:sz w:val="16"/>
      <w:szCs w:val="16"/>
    </w:rPr>
  </w:style>
  <w:style w:type="character" w:customStyle="1" w:styleId="BalloonTextChar">
    <w:name w:val="Balloon Text Char"/>
    <w:link w:val="BalloonText"/>
    <w:uiPriority w:val="99"/>
    <w:semiHidden/>
    <w:rsid w:val="007464F2"/>
    <w:rPr>
      <w:rFonts w:ascii="Tahoma" w:eastAsia="Times New Roman" w:hAnsi="Tahoma" w:cs="Tahoma"/>
      <w:color w:val="000000"/>
      <w:kern w:val="28"/>
      <w:sz w:val="16"/>
      <w:szCs w:val="16"/>
    </w:rPr>
  </w:style>
  <w:style w:type="paragraph" w:styleId="BodyTextIndent3">
    <w:name w:val="Body Text Indent 3"/>
    <w:basedOn w:val="Normal"/>
    <w:link w:val="BodyTextIndent3Char"/>
    <w:uiPriority w:val="99"/>
    <w:semiHidden/>
    <w:unhideWhenUsed/>
    <w:rsid w:val="002F781F"/>
    <w:pPr>
      <w:spacing w:line="300" w:lineRule="auto"/>
      <w:ind w:left="1440"/>
    </w:pPr>
    <w:rPr>
      <w:rFonts w:ascii="Courier" w:hAnsi="Courier" w:cs="Times New Roman"/>
    </w:rPr>
  </w:style>
  <w:style w:type="character" w:customStyle="1" w:styleId="BodyTextIndent3Char">
    <w:name w:val="Body Text Indent 3 Char"/>
    <w:link w:val="BodyTextIndent3"/>
    <w:uiPriority w:val="99"/>
    <w:semiHidden/>
    <w:rsid w:val="002F781F"/>
    <w:rPr>
      <w:rFonts w:ascii="Courier" w:eastAsia="Times New Roman" w:hAnsi="Courier" w:cs="Times New Roman"/>
      <w:color w:val="000000"/>
      <w:kern w:val="28"/>
    </w:rPr>
  </w:style>
  <w:style w:type="paragraph" w:styleId="BodyText">
    <w:name w:val="Body Text"/>
    <w:basedOn w:val="Normal"/>
    <w:link w:val="BodyTextChar"/>
    <w:uiPriority w:val="99"/>
    <w:unhideWhenUsed/>
    <w:rsid w:val="00421AE2"/>
    <w:rPr>
      <w:sz w:val="32"/>
    </w:rPr>
  </w:style>
  <w:style w:type="character" w:customStyle="1" w:styleId="BodyTextChar">
    <w:name w:val="Body Text Char"/>
    <w:link w:val="BodyText"/>
    <w:uiPriority w:val="99"/>
    <w:rsid w:val="00421AE2"/>
    <w:rPr>
      <w:rFonts w:eastAsia="Times New Roman" w:cs="Tahoma"/>
      <w:color w:val="000000"/>
      <w:kern w:val="28"/>
      <w:sz w:val="32"/>
      <w:szCs w:val="24"/>
    </w:rPr>
  </w:style>
  <w:style w:type="character" w:customStyle="1" w:styleId="Heading2Char">
    <w:name w:val="Heading 2 Char"/>
    <w:link w:val="Heading2"/>
    <w:uiPriority w:val="9"/>
    <w:rsid w:val="00FE3C39"/>
    <w:rPr>
      <w:rFonts w:eastAsia="Times New Roman" w:cs="Arial"/>
      <w:b/>
      <w:kern w:val="28"/>
      <w:sz w:val="28"/>
      <w:szCs w:val="28"/>
    </w:rPr>
  </w:style>
  <w:style w:type="character" w:styleId="Hyperlink">
    <w:name w:val="Hyperlink"/>
    <w:uiPriority w:val="99"/>
    <w:unhideWhenUsed/>
    <w:rsid w:val="00E52B5A"/>
    <w:rPr>
      <w:color w:val="0066FF"/>
      <w:u w:val="single"/>
    </w:rPr>
  </w:style>
  <w:style w:type="paragraph" w:customStyle="1" w:styleId="Default">
    <w:name w:val="Default"/>
    <w:rsid w:val="00002EF0"/>
    <w:pPr>
      <w:spacing w:line="273" w:lineRule="auto"/>
    </w:pPr>
    <w:rPr>
      <w:rFonts w:ascii="Times New Roman" w:eastAsia="Times New Roman" w:hAnsi="Times New Roman"/>
      <w:color w:val="000000"/>
      <w:kern w:val="28"/>
      <w:sz w:val="24"/>
      <w:szCs w:val="24"/>
    </w:rPr>
  </w:style>
  <w:style w:type="character" w:customStyle="1" w:styleId="Heading1Char">
    <w:name w:val="Heading 1 Char"/>
    <w:link w:val="Heading1"/>
    <w:uiPriority w:val="9"/>
    <w:rsid w:val="00CE299A"/>
    <w:rPr>
      <w:rFonts w:ascii="Maiandra GD" w:eastAsia="Times New Roman" w:hAnsi="Maiandra GD"/>
      <w:b/>
      <w:bCs/>
      <w:kern w:val="28"/>
      <w:sz w:val="40"/>
      <w:szCs w:val="40"/>
    </w:rPr>
  </w:style>
  <w:style w:type="table" w:styleId="TableGrid">
    <w:name w:val="Table Grid"/>
    <w:basedOn w:val="TableNormal"/>
    <w:uiPriority w:val="59"/>
    <w:rsid w:val="000A5F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uiPriority w:val="99"/>
    <w:unhideWhenUsed/>
    <w:rsid w:val="006861F6"/>
    <w:pPr>
      <w:spacing w:after="120" w:line="480" w:lineRule="auto"/>
    </w:pPr>
  </w:style>
  <w:style w:type="character" w:customStyle="1" w:styleId="BodyText2Char">
    <w:name w:val="Body Text 2 Char"/>
    <w:link w:val="BodyText2"/>
    <w:uiPriority w:val="99"/>
    <w:rsid w:val="006861F6"/>
    <w:rPr>
      <w:rFonts w:ascii="Tahoma" w:eastAsia="Times New Roman" w:hAnsi="Tahoma" w:cs="Tahoma"/>
      <w:color w:val="000000"/>
      <w:kern w:val="28"/>
      <w:sz w:val="24"/>
      <w:szCs w:val="24"/>
    </w:rPr>
  </w:style>
  <w:style w:type="paragraph" w:styleId="BodyTextIndent2">
    <w:name w:val="Body Text Indent 2"/>
    <w:basedOn w:val="Normal"/>
    <w:link w:val="BodyTextIndent2Char"/>
    <w:uiPriority w:val="99"/>
    <w:semiHidden/>
    <w:unhideWhenUsed/>
    <w:rsid w:val="00600F73"/>
    <w:pPr>
      <w:spacing w:after="120" w:line="480" w:lineRule="auto"/>
      <w:ind w:left="360"/>
    </w:pPr>
  </w:style>
  <w:style w:type="character" w:customStyle="1" w:styleId="BodyTextIndent2Char">
    <w:name w:val="Body Text Indent 2 Char"/>
    <w:link w:val="BodyTextIndent2"/>
    <w:uiPriority w:val="99"/>
    <w:semiHidden/>
    <w:rsid w:val="00600F73"/>
    <w:rPr>
      <w:rFonts w:ascii="Tahoma" w:eastAsia="Times New Roman" w:hAnsi="Tahoma" w:cs="Tahoma"/>
      <w:color w:val="000000"/>
      <w:kern w:val="28"/>
      <w:sz w:val="24"/>
      <w:szCs w:val="24"/>
    </w:rPr>
  </w:style>
  <w:style w:type="paragraph" w:styleId="BodyText3">
    <w:name w:val="Body Text 3"/>
    <w:basedOn w:val="Normal"/>
    <w:link w:val="BodyText3Char"/>
    <w:uiPriority w:val="99"/>
    <w:semiHidden/>
    <w:unhideWhenUsed/>
    <w:rsid w:val="0050415A"/>
    <w:pPr>
      <w:spacing w:after="120"/>
    </w:pPr>
    <w:rPr>
      <w:sz w:val="16"/>
      <w:szCs w:val="16"/>
    </w:rPr>
  </w:style>
  <w:style w:type="character" w:customStyle="1" w:styleId="BodyText3Char">
    <w:name w:val="Body Text 3 Char"/>
    <w:link w:val="BodyText3"/>
    <w:uiPriority w:val="99"/>
    <w:semiHidden/>
    <w:rsid w:val="0050415A"/>
    <w:rPr>
      <w:rFonts w:ascii="Tahoma" w:eastAsia="Times New Roman" w:hAnsi="Tahoma" w:cs="Tahoma"/>
      <w:color w:val="000000"/>
      <w:kern w:val="28"/>
      <w:sz w:val="16"/>
      <w:szCs w:val="16"/>
    </w:rPr>
  </w:style>
  <w:style w:type="paragraph" w:styleId="Footer">
    <w:name w:val="footer"/>
    <w:basedOn w:val="Normal"/>
    <w:link w:val="FooterChar"/>
    <w:uiPriority w:val="99"/>
    <w:unhideWhenUsed/>
    <w:rsid w:val="006F2ABD"/>
    <w:pPr>
      <w:tabs>
        <w:tab w:val="center" w:pos="4680"/>
        <w:tab w:val="right" w:pos="9360"/>
      </w:tabs>
      <w:spacing w:before="0" w:after="0" w:line="240" w:lineRule="auto"/>
    </w:pPr>
  </w:style>
  <w:style w:type="character" w:customStyle="1" w:styleId="FooterChar">
    <w:name w:val="Footer Char"/>
    <w:link w:val="Footer"/>
    <w:uiPriority w:val="99"/>
    <w:rsid w:val="006F2ABD"/>
    <w:rPr>
      <w:rFonts w:eastAsia="Times New Roman" w:cs="Tahoma"/>
      <w:kern w:val="28"/>
      <w:sz w:val="26"/>
      <w:szCs w:val="24"/>
    </w:rPr>
  </w:style>
  <w:style w:type="character" w:styleId="CommentReference">
    <w:name w:val="annotation reference"/>
    <w:uiPriority w:val="99"/>
    <w:semiHidden/>
    <w:unhideWhenUsed/>
    <w:rsid w:val="002E4717"/>
    <w:rPr>
      <w:sz w:val="16"/>
      <w:szCs w:val="16"/>
    </w:rPr>
  </w:style>
  <w:style w:type="paragraph" w:styleId="CommentText">
    <w:name w:val="annotation text"/>
    <w:basedOn w:val="Normal"/>
    <w:link w:val="CommentTextChar"/>
    <w:uiPriority w:val="99"/>
    <w:semiHidden/>
    <w:unhideWhenUsed/>
    <w:rsid w:val="002E4717"/>
    <w:rPr>
      <w:sz w:val="20"/>
      <w:szCs w:val="20"/>
    </w:rPr>
  </w:style>
  <w:style w:type="character" w:customStyle="1" w:styleId="CommentTextChar">
    <w:name w:val="Comment Text Char"/>
    <w:link w:val="CommentText"/>
    <w:uiPriority w:val="99"/>
    <w:semiHidden/>
    <w:rsid w:val="002E4717"/>
    <w:rPr>
      <w:rFonts w:ascii="Tahoma" w:eastAsia="Times New Roman" w:hAnsi="Tahoma" w:cs="Tahoma"/>
      <w:color w:val="000000"/>
      <w:kern w:val="28"/>
    </w:rPr>
  </w:style>
  <w:style w:type="paragraph" w:styleId="CommentSubject">
    <w:name w:val="annotation subject"/>
    <w:basedOn w:val="CommentText"/>
    <w:next w:val="CommentText"/>
    <w:link w:val="CommentSubjectChar"/>
    <w:uiPriority w:val="99"/>
    <w:semiHidden/>
    <w:unhideWhenUsed/>
    <w:rsid w:val="002E4717"/>
    <w:rPr>
      <w:b/>
      <w:bCs/>
    </w:rPr>
  </w:style>
  <w:style w:type="character" w:customStyle="1" w:styleId="CommentSubjectChar">
    <w:name w:val="Comment Subject Char"/>
    <w:link w:val="CommentSubject"/>
    <w:uiPriority w:val="99"/>
    <w:semiHidden/>
    <w:rsid w:val="002E4717"/>
    <w:rPr>
      <w:rFonts w:ascii="Tahoma" w:eastAsia="Times New Roman" w:hAnsi="Tahoma" w:cs="Tahoma"/>
      <w:b/>
      <w:bCs/>
      <w:color w:val="000000"/>
      <w:kern w:val="28"/>
    </w:rPr>
  </w:style>
  <w:style w:type="paragraph" w:styleId="ListParagraph">
    <w:name w:val="List Paragraph"/>
    <w:basedOn w:val="Normal"/>
    <w:uiPriority w:val="34"/>
    <w:qFormat/>
    <w:rsid w:val="00943614"/>
    <w:pPr>
      <w:ind w:left="720"/>
      <w:contextualSpacing/>
    </w:pPr>
  </w:style>
  <w:style w:type="paragraph" w:styleId="NormalWeb">
    <w:name w:val="Normal (Web)"/>
    <w:basedOn w:val="Normal"/>
    <w:uiPriority w:val="99"/>
    <w:unhideWhenUsed/>
    <w:rsid w:val="005E00F9"/>
    <w:pPr>
      <w:spacing w:before="100" w:beforeAutospacing="1" w:after="100" w:afterAutospacing="1"/>
    </w:pPr>
    <w:rPr>
      <w:rFonts w:ascii="Times New Roman" w:hAnsi="Times New Roman" w:cs="Times New Roman"/>
      <w:kern w:val="0"/>
    </w:rPr>
  </w:style>
  <w:style w:type="character" w:customStyle="1" w:styleId="Heading3Char">
    <w:name w:val="Heading 3 Char"/>
    <w:link w:val="Heading3"/>
    <w:uiPriority w:val="9"/>
    <w:semiHidden/>
    <w:rsid w:val="001759B8"/>
    <w:rPr>
      <w:rFonts w:ascii="Cambria" w:eastAsia="Times New Roman" w:hAnsi="Cambria" w:cs="Times New Roman"/>
      <w:b/>
      <w:bCs/>
      <w:color w:val="31B6FD"/>
      <w:kern w:val="28"/>
      <w:sz w:val="24"/>
      <w:szCs w:val="24"/>
    </w:rPr>
  </w:style>
  <w:style w:type="paragraph" w:styleId="NoSpacing">
    <w:name w:val="No Spacing"/>
    <w:uiPriority w:val="1"/>
    <w:qFormat/>
    <w:rsid w:val="005B25B7"/>
    <w:rPr>
      <w:rFonts w:eastAsia="Times New Roman" w:cs="Tahoma"/>
      <w:color w:val="000000"/>
      <w:kern w:val="28"/>
      <w:sz w:val="26"/>
      <w:szCs w:val="24"/>
    </w:rPr>
  </w:style>
  <w:style w:type="character" w:styleId="FollowedHyperlink">
    <w:name w:val="FollowedHyperlink"/>
    <w:uiPriority w:val="99"/>
    <w:semiHidden/>
    <w:unhideWhenUsed/>
    <w:rsid w:val="0015068A"/>
    <w:rPr>
      <w:color w:val="5EAEFF"/>
      <w:u w:val="single"/>
    </w:rPr>
  </w:style>
  <w:style w:type="paragraph" w:styleId="Revision">
    <w:name w:val="Revision"/>
    <w:hidden/>
    <w:uiPriority w:val="99"/>
    <w:semiHidden/>
    <w:rsid w:val="00234585"/>
    <w:rPr>
      <w:rFonts w:ascii="Tahoma" w:eastAsia="Times New Roman" w:hAnsi="Tahoma" w:cs="Tahoma"/>
      <w:color w:val="000000"/>
      <w:kern w:val="28"/>
      <w:sz w:val="24"/>
      <w:szCs w:val="24"/>
    </w:rPr>
  </w:style>
  <w:style w:type="paragraph" w:styleId="Title">
    <w:name w:val="Title"/>
    <w:basedOn w:val="Header"/>
    <w:next w:val="Normal"/>
    <w:link w:val="TitleChar"/>
    <w:uiPriority w:val="10"/>
    <w:qFormat/>
    <w:rsid w:val="006664EC"/>
    <w:pPr>
      <w:tabs>
        <w:tab w:val="left" w:pos="43"/>
      </w:tabs>
      <w:spacing w:before="80" w:after="120"/>
      <w:jc w:val="center"/>
    </w:pPr>
    <w:rPr>
      <w:rFonts w:ascii="Calibri" w:hAnsi="Calibri"/>
      <w:sz w:val="72"/>
      <w:szCs w:val="72"/>
    </w:rPr>
  </w:style>
  <w:style w:type="character" w:customStyle="1" w:styleId="TitleChar">
    <w:name w:val="Title Char"/>
    <w:link w:val="Title"/>
    <w:uiPriority w:val="10"/>
    <w:rsid w:val="006664EC"/>
    <w:rPr>
      <w:rFonts w:ascii="Calibri" w:eastAsia="Times New Roman" w:hAnsi="Calibri"/>
      <w:b/>
      <w:bCs/>
      <w:kern w:val="28"/>
      <w:sz w:val="72"/>
      <w:szCs w:val="72"/>
    </w:rPr>
  </w:style>
  <w:style w:type="paragraph" w:customStyle="1" w:styleId="List-Bullet-01">
    <w:name w:val="List-Bullet-01"/>
    <w:basedOn w:val="ListParagraph"/>
    <w:qFormat/>
    <w:rsid w:val="00FE3C39"/>
    <w:pPr>
      <w:widowControl w:val="0"/>
      <w:numPr>
        <w:numId w:val="8"/>
      </w:numPr>
      <w:spacing w:before="120" w:after="120"/>
      <w:ind w:left="360"/>
      <w:contextualSpacing w:val="0"/>
    </w:pPr>
    <w:rPr>
      <w:rFonts w:cs="Arial"/>
      <w:szCs w:val="26"/>
    </w:rPr>
  </w:style>
  <w:style w:type="paragraph" w:customStyle="1" w:styleId="List-Bullet-02">
    <w:name w:val="List-Bullet-02"/>
    <w:basedOn w:val="Normal"/>
    <w:qFormat/>
    <w:rsid w:val="00FE3C39"/>
    <w:pPr>
      <w:widowControl w:val="0"/>
      <w:numPr>
        <w:numId w:val="1"/>
      </w:numPr>
      <w:tabs>
        <w:tab w:val="left" w:pos="1440"/>
      </w:tabs>
      <w:spacing w:before="120" w:after="120"/>
    </w:pPr>
    <w:rPr>
      <w:rFonts w:cs="Arial"/>
      <w:szCs w:val="26"/>
    </w:rPr>
  </w:style>
  <w:style w:type="paragraph" w:styleId="TOCHeading">
    <w:name w:val="TOC Heading"/>
    <w:basedOn w:val="Heading1"/>
    <w:next w:val="Normal"/>
    <w:uiPriority w:val="39"/>
    <w:unhideWhenUsed/>
    <w:qFormat/>
    <w:rsid w:val="000172F7"/>
    <w:pPr>
      <w:keepNext/>
      <w:keepLines/>
      <w:tabs>
        <w:tab w:val="clear" w:pos="9360"/>
      </w:tabs>
      <w:spacing w:before="480" w:after="0" w:line="276" w:lineRule="auto"/>
      <w:jc w:val="left"/>
      <w:outlineLvl w:val="9"/>
    </w:pPr>
    <w:rPr>
      <w:rFonts w:ascii="Cambria" w:hAnsi="Cambria"/>
      <w:color w:val="0292DF"/>
      <w:kern w:val="0"/>
      <w:sz w:val="28"/>
      <w:szCs w:val="28"/>
      <w:lang w:eastAsia="ja-JP"/>
    </w:rPr>
  </w:style>
  <w:style w:type="paragraph" w:styleId="TOC2">
    <w:name w:val="toc 2"/>
    <w:basedOn w:val="Normal"/>
    <w:next w:val="Normal"/>
    <w:autoRedefine/>
    <w:uiPriority w:val="39"/>
    <w:unhideWhenUsed/>
    <w:qFormat/>
    <w:rsid w:val="000172F7"/>
    <w:pPr>
      <w:spacing w:before="0" w:after="100" w:line="276" w:lineRule="auto"/>
      <w:ind w:left="220"/>
      <w:jc w:val="left"/>
    </w:pPr>
    <w:rPr>
      <w:rFonts w:ascii="Calibri" w:hAnsi="Calibri" w:cs="Times New Roman"/>
      <w:kern w:val="0"/>
      <w:sz w:val="22"/>
      <w:szCs w:val="22"/>
      <w:lang w:eastAsia="ja-JP"/>
    </w:rPr>
  </w:style>
  <w:style w:type="paragraph" w:styleId="TOC1">
    <w:name w:val="toc 1"/>
    <w:basedOn w:val="Normal"/>
    <w:next w:val="Normal"/>
    <w:autoRedefine/>
    <w:uiPriority w:val="39"/>
    <w:unhideWhenUsed/>
    <w:qFormat/>
    <w:rsid w:val="000172F7"/>
    <w:pPr>
      <w:spacing w:before="0" w:after="100" w:line="276" w:lineRule="auto"/>
      <w:jc w:val="left"/>
    </w:pPr>
    <w:rPr>
      <w:rFonts w:ascii="Calibri" w:hAnsi="Calibri" w:cs="Times New Roman"/>
      <w:kern w:val="0"/>
      <w:sz w:val="22"/>
      <w:szCs w:val="22"/>
      <w:lang w:eastAsia="ja-JP"/>
    </w:rPr>
  </w:style>
  <w:style w:type="paragraph" w:styleId="TOC3">
    <w:name w:val="toc 3"/>
    <w:basedOn w:val="Normal"/>
    <w:next w:val="Normal"/>
    <w:autoRedefine/>
    <w:uiPriority w:val="39"/>
    <w:semiHidden/>
    <w:unhideWhenUsed/>
    <w:qFormat/>
    <w:rsid w:val="000172F7"/>
    <w:pPr>
      <w:spacing w:before="0" w:after="100" w:line="276" w:lineRule="auto"/>
      <w:ind w:left="440"/>
      <w:jc w:val="left"/>
    </w:pPr>
    <w:rPr>
      <w:rFonts w:ascii="Calibri" w:hAnsi="Calibri" w:cs="Times New Roman"/>
      <w:kern w:val="0"/>
      <w:sz w:val="22"/>
      <w:szCs w:val="22"/>
      <w:lang w:eastAsia="ja-JP"/>
    </w:rPr>
  </w:style>
  <w:style w:type="character" w:styleId="BookTitle">
    <w:name w:val="Book Title"/>
    <w:uiPriority w:val="33"/>
    <w:qFormat/>
    <w:rsid w:val="00C3552F"/>
    <w:rPr>
      <w:b/>
      <w:bCs/>
      <w:smallCaps/>
      <w:spacing w:val="5"/>
    </w:rPr>
  </w:style>
  <w:style w:type="paragraph" w:styleId="Subtitle">
    <w:name w:val="Subtitle"/>
    <w:basedOn w:val="Normal"/>
    <w:next w:val="Normal"/>
    <w:link w:val="SubtitleChar"/>
    <w:uiPriority w:val="11"/>
    <w:qFormat/>
    <w:rsid w:val="006664EC"/>
    <w:pPr>
      <w:widowControl w:val="0"/>
      <w:spacing w:before="80" w:after="120"/>
      <w:jc w:val="center"/>
    </w:pPr>
    <w:rPr>
      <w:rFonts w:ascii="Calibri" w:hAnsi="Calibri" w:cs="Arial"/>
      <w:b/>
      <w:bCs/>
      <w:sz w:val="28"/>
      <w:szCs w:val="28"/>
    </w:rPr>
  </w:style>
  <w:style w:type="character" w:customStyle="1" w:styleId="SubtitleChar">
    <w:name w:val="Subtitle Char"/>
    <w:link w:val="Subtitle"/>
    <w:uiPriority w:val="11"/>
    <w:rsid w:val="006664EC"/>
    <w:rPr>
      <w:rFonts w:ascii="Calibri" w:eastAsia="Times New Roman" w:hAnsi="Calibri" w:cs="Arial"/>
      <w:b/>
      <w:bCs/>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57144">
      <w:bodyDiv w:val="1"/>
      <w:marLeft w:val="0"/>
      <w:marRight w:val="0"/>
      <w:marTop w:val="0"/>
      <w:marBottom w:val="0"/>
      <w:divBdr>
        <w:top w:val="none" w:sz="0" w:space="0" w:color="auto"/>
        <w:left w:val="none" w:sz="0" w:space="0" w:color="auto"/>
        <w:bottom w:val="none" w:sz="0" w:space="0" w:color="auto"/>
        <w:right w:val="none" w:sz="0" w:space="0" w:color="auto"/>
      </w:divBdr>
    </w:div>
    <w:div w:id="84965776">
      <w:bodyDiv w:val="1"/>
      <w:marLeft w:val="0"/>
      <w:marRight w:val="0"/>
      <w:marTop w:val="0"/>
      <w:marBottom w:val="0"/>
      <w:divBdr>
        <w:top w:val="none" w:sz="0" w:space="0" w:color="auto"/>
        <w:left w:val="none" w:sz="0" w:space="0" w:color="auto"/>
        <w:bottom w:val="none" w:sz="0" w:space="0" w:color="auto"/>
        <w:right w:val="none" w:sz="0" w:space="0" w:color="auto"/>
      </w:divBdr>
    </w:div>
    <w:div w:id="93332197">
      <w:bodyDiv w:val="1"/>
      <w:marLeft w:val="0"/>
      <w:marRight w:val="0"/>
      <w:marTop w:val="0"/>
      <w:marBottom w:val="0"/>
      <w:divBdr>
        <w:top w:val="none" w:sz="0" w:space="0" w:color="auto"/>
        <w:left w:val="none" w:sz="0" w:space="0" w:color="auto"/>
        <w:bottom w:val="none" w:sz="0" w:space="0" w:color="auto"/>
        <w:right w:val="none" w:sz="0" w:space="0" w:color="auto"/>
      </w:divBdr>
    </w:div>
    <w:div w:id="105348713">
      <w:bodyDiv w:val="1"/>
      <w:marLeft w:val="0"/>
      <w:marRight w:val="0"/>
      <w:marTop w:val="0"/>
      <w:marBottom w:val="0"/>
      <w:divBdr>
        <w:top w:val="none" w:sz="0" w:space="0" w:color="auto"/>
        <w:left w:val="none" w:sz="0" w:space="0" w:color="auto"/>
        <w:bottom w:val="none" w:sz="0" w:space="0" w:color="auto"/>
        <w:right w:val="none" w:sz="0" w:space="0" w:color="auto"/>
      </w:divBdr>
    </w:div>
    <w:div w:id="131366339">
      <w:bodyDiv w:val="1"/>
      <w:marLeft w:val="0"/>
      <w:marRight w:val="0"/>
      <w:marTop w:val="0"/>
      <w:marBottom w:val="0"/>
      <w:divBdr>
        <w:top w:val="none" w:sz="0" w:space="0" w:color="auto"/>
        <w:left w:val="none" w:sz="0" w:space="0" w:color="auto"/>
        <w:bottom w:val="none" w:sz="0" w:space="0" w:color="auto"/>
        <w:right w:val="none" w:sz="0" w:space="0" w:color="auto"/>
      </w:divBdr>
    </w:div>
    <w:div w:id="133372259">
      <w:bodyDiv w:val="1"/>
      <w:marLeft w:val="0"/>
      <w:marRight w:val="0"/>
      <w:marTop w:val="0"/>
      <w:marBottom w:val="0"/>
      <w:divBdr>
        <w:top w:val="none" w:sz="0" w:space="0" w:color="auto"/>
        <w:left w:val="none" w:sz="0" w:space="0" w:color="auto"/>
        <w:bottom w:val="none" w:sz="0" w:space="0" w:color="auto"/>
        <w:right w:val="none" w:sz="0" w:space="0" w:color="auto"/>
      </w:divBdr>
    </w:div>
    <w:div w:id="139540004">
      <w:bodyDiv w:val="1"/>
      <w:marLeft w:val="0"/>
      <w:marRight w:val="0"/>
      <w:marTop w:val="0"/>
      <w:marBottom w:val="0"/>
      <w:divBdr>
        <w:top w:val="none" w:sz="0" w:space="0" w:color="auto"/>
        <w:left w:val="none" w:sz="0" w:space="0" w:color="auto"/>
        <w:bottom w:val="none" w:sz="0" w:space="0" w:color="auto"/>
        <w:right w:val="none" w:sz="0" w:space="0" w:color="auto"/>
      </w:divBdr>
    </w:div>
    <w:div w:id="204147995">
      <w:bodyDiv w:val="1"/>
      <w:marLeft w:val="0"/>
      <w:marRight w:val="0"/>
      <w:marTop w:val="0"/>
      <w:marBottom w:val="0"/>
      <w:divBdr>
        <w:top w:val="none" w:sz="0" w:space="0" w:color="auto"/>
        <w:left w:val="none" w:sz="0" w:space="0" w:color="auto"/>
        <w:bottom w:val="none" w:sz="0" w:space="0" w:color="auto"/>
        <w:right w:val="none" w:sz="0" w:space="0" w:color="auto"/>
      </w:divBdr>
    </w:div>
    <w:div w:id="249658139">
      <w:bodyDiv w:val="1"/>
      <w:marLeft w:val="0"/>
      <w:marRight w:val="0"/>
      <w:marTop w:val="0"/>
      <w:marBottom w:val="0"/>
      <w:divBdr>
        <w:top w:val="none" w:sz="0" w:space="0" w:color="auto"/>
        <w:left w:val="none" w:sz="0" w:space="0" w:color="auto"/>
        <w:bottom w:val="none" w:sz="0" w:space="0" w:color="auto"/>
        <w:right w:val="none" w:sz="0" w:space="0" w:color="auto"/>
      </w:divBdr>
    </w:div>
    <w:div w:id="265692956">
      <w:bodyDiv w:val="1"/>
      <w:marLeft w:val="0"/>
      <w:marRight w:val="0"/>
      <w:marTop w:val="0"/>
      <w:marBottom w:val="0"/>
      <w:divBdr>
        <w:top w:val="none" w:sz="0" w:space="0" w:color="auto"/>
        <w:left w:val="none" w:sz="0" w:space="0" w:color="auto"/>
        <w:bottom w:val="none" w:sz="0" w:space="0" w:color="auto"/>
        <w:right w:val="none" w:sz="0" w:space="0" w:color="auto"/>
      </w:divBdr>
    </w:div>
    <w:div w:id="286084804">
      <w:bodyDiv w:val="1"/>
      <w:marLeft w:val="0"/>
      <w:marRight w:val="0"/>
      <w:marTop w:val="0"/>
      <w:marBottom w:val="0"/>
      <w:divBdr>
        <w:top w:val="none" w:sz="0" w:space="0" w:color="auto"/>
        <w:left w:val="none" w:sz="0" w:space="0" w:color="auto"/>
        <w:bottom w:val="none" w:sz="0" w:space="0" w:color="auto"/>
        <w:right w:val="none" w:sz="0" w:space="0" w:color="auto"/>
      </w:divBdr>
    </w:div>
    <w:div w:id="348601386">
      <w:bodyDiv w:val="1"/>
      <w:marLeft w:val="0"/>
      <w:marRight w:val="0"/>
      <w:marTop w:val="0"/>
      <w:marBottom w:val="0"/>
      <w:divBdr>
        <w:top w:val="none" w:sz="0" w:space="0" w:color="auto"/>
        <w:left w:val="none" w:sz="0" w:space="0" w:color="auto"/>
        <w:bottom w:val="none" w:sz="0" w:space="0" w:color="auto"/>
        <w:right w:val="none" w:sz="0" w:space="0" w:color="auto"/>
      </w:divBdr>
    </w:div>
    <w:div w:id="384063541">
      <w:bodyDiv w:val="1"/>
      <w:marLeft w:val="0"/>
      <w:marRight w:val="0"/>
      <w:marTop w:val="0"/>
      <w:marBottom w:val="0"/>
      <w:divBdr>
        <w:top w:val="none" w:sz="0" w:space="0" w:color="auto"/>
        <w:left w:val="none" w:sz="0" w:space="0" w:color="auto"/>
        <w:bottom w:val="none" w:sz="0" w:space="0" w:color="auto"/>
        <w:right w:val="none" w:sz="0" w:space="0" w:color="auto"/>
      </w:divBdr>
    </w:div>
    <w:div w:id="384716573">
      <w:bodyDiv w:val="1"/>
      <w:marLeft w:val="0"/>
      <w:marRight w:val="0"/>
      <w:marTop w:val="0"/>
      <w:marBottom w:val="0"/>
      <w:divBdr>
        <w:top w:val="none" w:sz="0" w:space="0" w:color="auto"/>
        <w:left w:val="none" w:sz="0" w:space="0" w:color="auto"/>
        <w:bottom w:val="none" w:sz="0" w:space="0" w:color="auto"/>
        <w:right w:val="none" w:sz="0" w:space="0" w:color="auto"/>
      </w:divBdr>
    </w:div>
    <w:div w:id="401566046">
      <w:bodyDiv w:val="1"/>
      <w:marLeft w:val="0"/>
      <w:marRight w:val="0"/>
      <w:marTop w:val="0"/>
      <w:marBottom w:val="0"/>
      <w:divBdr>
        <w:top w:val="none" w:sz="0" w:space="0" w:color="auto"/>
        <w:left w:val="none" w:sz="0" w:space="0" w:color="auto"/>
        <w:bottom w:val="none" w:sz="0" w:space="0" w:color="auto"/>
        <w:right w:val="none" w:sz="0" w:space="0" w:color="auto"/>
      </w:divBdr>
    </w:div>
    <w:div w:id="411850991">
      <w:bodyDiv w:val="1"/>
      <w:marLeft w:val="0"/>
      <w:marRight w:val="0"/>
      <w:marTop w:val="0"/>
      <w:marBottom w:val="0"/>
      <w:divBdr>
        <w:top w:val="none" w:sz="0" w:space="0" w:color="auto"/>
        <w:left w:val="none" w:sz="0" w:space="0" w:color="auto"/>
        <w:bottom w:val="none" w:sz="0" w:space="0" w:color="auto"/>
        <w:right w:val="none" w:sz="0" w:space="0" w:color="auto"/>
      </w:divBdr>
    </w:div>
    <w:div w:id="423380263">
      <w:bodyDiv w:val="1"/>
      <w:marLeft w:val="0"/>
      <w:marRight w:val="0"/>
      <w:marTop w:val="0"/>
      <w:marBottom w:val="0"/>
      <w:divBdr>
        <w:top w:val="none" w:sz="0" w:space="0" w:color="auto"/>
        <w:left w:val="none" w:sz="0" w:space="0" w:color="auto"/>
        <w:bottom w:val="none" w:sz="0" w:space="0" w:color="auto"/>
        <w:right w:val="none" w:sz="0" w:space="0" w:color="auto"/>
      </w:divBdr>
      <w:divsChild>
        <w:div w:id="726101190">
          <w:marLeft w:val="0"/>
          <w:marRight w:val="0"/>
          <w:marTop w:val="0"/>
          <w:marBottom w:val="0"/>
          <w:divBdr>
            <w:top w:val="none" w:sz="0" w:space="0" w:color="auto"/>
            <w:left w:val="none" w:sz="0" w:space="0" w:color="auto"/>
            <w:bottom w:val="none" w:sz="0" w:space="0" w:color="auto"/>
            <w:right w:val="none" w:sz="0" w:space="0" w:color="auto"/>
          </w:divBdr>
          <w:divsChild>
            <w:div w:id="1927109403">
              <w:marLeft w:val="0"/>
              <w:marRight w:val="0"/>
              <w:marTop w:val="0"/>
              <w:marBottom w:val="0"/>
              <w:divBdr>
                <w:top w:val="none" w:sz="0" w:space="0" w:color="auto"/>
                <w:left w:val="none" w:sz="0" w:space="0" w:color="auto"/>
                <w:bottom w:val="none" w:sz="0" w:space="0" w:color="auto"/>
                <w:right w:val="none" w:sz="0" w:space="0" w:color="auto"/>
              </w:divBdr>
              <w:divsChild>
                <w:div w:id="933168214">
                  <w:marLeft w:val="0"/>
                  <w:marRight w:val="0"/>
                  <w:marTop w:val="0"/>
                  <w:marBottom w:val="0"/>
                  <w:divBdr>
                    <w:top w:val="none" w:sz="0" w:space="0" w:color="auto"/>
                    <w:left w:val="none" w:sz="0" w:space="0" w:color="auto"/>
                    <w:bottom w:val="none" w:sz="0" w:space="0" w:color="auto"/>
                    <w:right w:val="none" w:sz="0" w:space="0" w:color="auto"/>
                  </w:divBdr>
                  <w:divsChild>
                    <w:div w:id="1346131368">
                      <w:marLeft w:val="0"/>
                      <w:marRight w:val="0"/>
                      <w:marTop w:val="0"/>
                      <w:marBottom w:val="0"/>
                      <w:divBdr>
                        <w:top w:val="none" w:sz="0" w:space="0" w:color="auto"/>
                        <w:left w:val="none" w:sz="0" w:space="0" w:color="auto"/>
                        <w:bottom w:val="none" w:sz="0" w:space="0" w:color="auto"/>
                        <w:right w:val="none" w:sz="0" w:space="0" w:color="auto"/>
                      </w:divBdr>
                      <w:divsChild>
                        <w:div w:id="1038050026">
                          <w:marLeft w:val="0"/>
                          <w:marRight w:val="0"/>
                          <w:marTop w:val="0"/>
                          <w:marBottom w:val="0"/>
                          <w:divBdr>
                            <w:top w:val="none" w:sz="0" w:space="0" w:color="auto"/>
                            <w:left w:val="none" w:sz="0" w:space="0" w:color="auto"/>
                            <w:bottom w:val="none" w:sz="0" w:space="0" w:color="auto"/>
                            <w:right w:val="none" w:sz="0" w:space="0" w:color="auto"/>
                          </w:divBdr>
                          <w:divsChild>
                            <w:div w:id="4642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902597">
      <w:bodyDiv w:val="1"/>
      <w:marLeft w:val="0"/>
      <w:marRight w:val="0"/>
      <w:marTop w:val="0"/>
      <w:marBottom w:val="0"/>
      <w:divBdr>
        <w:top w:val="none" w:sz="0" w:space="0" w:color="auto"/>
        <w:left w:val="none" w:sz="0" w:space="0" w:color="auto"/>
        <w:bottom w:val="none" w:sz="0" w:space="0" w:color="auto"/>
        <w:right w:val="none" w:sz="0" w:space="0" w:color="auto"/>
      </w:divBdr>
    </w:div>
    <w:div w:id="460536850">
      <w:bodyDiv w:val="1"/>
      <w:marLeft w:val="0"/>
      <w:marRight w:val="0"/>
      <w:marTop w:val="0"/>
      <w:marBottom w:val="0"/>
      <w:divBdr>
        <w:top w:val="none" w:sz="0" w:space="0" w:color="auto"/>
        <w:left w:val="none" w:sz="0" w:space="0" w:color="auto"/>
        <w:bottom w:val="none" w:sz="0" w:space="0" w:color="auto"/>
        <w:right w:val="none" w:sz="0" w:space="0" w:color="auto"/>
      </w:divBdr>
    </w:div>
    <w:div w:id="494300836">
      <w:bodyDiv w:val="1"/>
      <w:marLeft w:val="0"/>
      <w:marRight w:val="0"/>
      <w:marTop w:val="0"/>
      <w:marBottom w:val="0"/>
      <w:divBdr>
        <w:top w:val="none" w:sz="0" w:space="0" w:color="auto"/>
        <w:left w:val="none" w:sz="0" w:space="0" w:color="auto"/>
        <w:bottom w:val="none" w:sz="0" w:space="0" w:color="auto"/>
        <w:right w:val="none" w:sz="0" w:space="0" w:color="auto"/>
      </w:divBdr>
    </w:div>
    <w:div w:id="497309352">
      <w:bodyDiv w:val="1"/>
      <w:marLeft w:val="0"/>
      <w:marRight w:val="0"/>
      <w:marTop w:val="0"/>
      <w:marBottom w:val="0"/>
      <w:divBdr>
        <w:top w:val="none" w:sz="0" w:space="0" w:color="auto"/>
        <w:left w:val="none" w:sz="0" w:space="0" w:color="auto"/>
        <w:bottom w:val="none" w:sz="0" w:space="0" w:color="auto"/>
        <w:right w:val="none" w:sz="0" w:space="0" w:color="auto"/>
      </w:divBdr>
    </w:div>
    <w:div w:id="549848805">
      <w:bodyDiv w:val="1"/>
      <w:marLeft w:val="0"/>
      <w:marRight w:val="0"/>
      <w:marTop w:val="0"/>
      <w:marBottom w:val="0"/>
      <w:divBdr>
        <w:top w:val="none" w:sz="0" w:space="0" w:color="auto"/>
        <w:left w:val="none" w:sz="0" w:space="0" w:color="auto"/>
        <w:bottom w:val="none" w:sz="0" w:space="0" w:color="auto"/>
        <w:right w:val="none" w:sz="0" w:space="0" w:color="auto"/>
      </w:divBdr>
    </w:div>
    <w:div w:id="563612390">
      <w:bodyDiv w:val="1"/>
      <w:marLeft w:val="0"/>
      <w:marRight w:val="0"/>
      <w:marTop w:val="0"/>
      <w:marBottom w:val="0"/>
      <w:divBdr>
        <w:top w:val="none" w:sz="0" w:space="0" w:color="auto"/>
        <w:left w:val="none" w:sz="0" w:space="0" w:color="auto"/>
        <w:bottom w:val="none" w:sz="0" w:space="0" w:color="auto"/>
        <w:right w:val="none" w:sz="0" w:space="0" w:color="auto"/>
      </w:divBdr>
    </w:div>
    <w:div w:id="661853211">
      <w:bodyDiv w:val="1"/>
      <w:marLeft w:val="0"/>
      <w:marRight w:val="0"/>
      <w:marTop w:val="0"/>
      <w:marBottom w:val="0"/>
      <w:divBdr>
        <w:top w:val="none" w:sz="0" w:space="0" w:color="auto"/>
        <w:left w:val="none" w:sz="0" w:space="0" w:color="auto"/>
        <w:bottom w:val="none" w:sz="0" w:space="0" w:color="auto"/>
        <w:right w:val="none" w:sz="0" w:space="0" w:color="auto"/>
      </w:divBdr>
    </w:div>
    <w:div w:id="701055904">
      <w:bodyDiv w:val="1"/>
      <w:marLeft w:val="0"/>
      <w:marRight w:val="0"/>
      <w:marTop w:val="0"/>
      <w:marBottom w:val="0"/>
      <w:divBdr>
        <w:top w:val="none" w:sz="0" w:space="0" w:color="auto"/>
        <w:left w:val="none" w:sz="0" w:space="0" w:color="auto"/>
        <w:bottom w:val="none" w:sz="0" w:space="0" w:color="auto"/>
        <w:right w:val="none" w:sz="0" w:space="0" w:color="auto"/>
      </w:divBdr>
    </w:div>
    <w:div w:id="704062668">
      <w:bodyDiv w:val="1"/>
      <w:marLeft w:val="0"/>
      <w:marRight w:val="0"/>
      <w:marTop w:val="0"/>
      <w:marBottom w:val="0"/>
      <w:divBdr>
        <w:top w:val="none" w:sz="0" w:space="0" w:color="auto"/>
        <w:left w:val="none" w:sz="0" w:space="0" w:color="auto"/>
        <w:bottom w:val="none" w:sz="0" w:space="0" w:color="auto"/>
        <w:right w:val="none" w:sz="0" w:space="0" w:color="auto"/>
      </w:divBdr>
    </w:div>
    <w:div w:id="722946489">
      <w:bodyDiv w:val="1"/>
      <w:marLeft w:val="0"/>
      <w:marRight w:val="0"/>
      <w:marTop w:val="0"/>
      <w:marBottom w:val="0"/>
      <w:divBdr>
        <w:top w:val="none" w:sz="0" w:space="0" w:color="auto"/>
        <w:left w:val="none" w:sz="0" w:space="0" w:color="auto"/>
        <w:bottom w:val="none" w:sz="0" w:space="0" w:color="auto"/>
        <w:right w:val="none" w:sz="0" w:space="0" w:color="auto"/>
      </w:divBdr>
    </w:div>
    <w:div w:id="819688026">
      <w:bodyDiv w:val="1"/>
      <w:marLeft w:val="0"/>
      <w:marRight w:val="0"/>
      <w:marTop w:val="0"/>
      <w:marBottom w:val="0"/>
      <w:divBdr>
        <w:top w:val="none" w:sz="0" w:space="0" w:color="auto"/>
        <w:left w:val="none" w:sz="0" w:space="0" w:color="auto"/>
        <w:bottom w:val="none" w:sz="0" w:space="0" w:color="auto"/>
        <w:right w:val="none" w:sz="0" w:space="0" w:color="auto"/>
      </w:divBdr>
    </w:div>
    <w:div w:id="822354981">
      <w:bodyDiv w:val="1"/>
      <w:marLeft w:val="0"/>
      <w:marRight w:val="0"/>
      <w:marTop w:val="0"/>
      <w:marBottom w:val="0"/>
      <w:divBdr>
        <w:top w:val="none" w:sz="0" w:space="0" w:color="auto"/>
        <w:left w:val="none" w:sz="0" w:space="0" w:color="auto"/>
        <w:bottom w:val="none" w:sz="0" w:space="0" w:color="auto"/>
        <w:right w:val="none" w:sz="0" w:space="0" w:color="auto"/>
      </w:divBdr>
    </w:div>
    <w:div w:id="826282875">
      <w:bodyDiv w:val="1"/>
      <w:marLeft w:val="0"/>
      <w:marRight w:val="0"/>
      <w:marTop w:val="0"/>
      <w:marBottom w:val="0"/>
      <w:divBdr>
        <w:top w:val="none" w:sz="0" w:space="0" w:color="auto"/>
        <w:left w:val="none" w:sz="0" w:space="0" w:color="auto"/>
        <w:bottom w:val="none" w:sz="0" w:space="0" w:color="auto"/>
        <w:right w:val="none" w:sz="0" w:space="0" w:color="auto"/>
      </w:divBdr>
    </w:div>
    <w:div w:id="851724748">
      <w:bodyDiv w:val="1"/>
      <w:marLeft w:val="0"/>
      <w:marRight w:val="0"/>
      <w:marTop w:val="0"/>
      <w:marBottom w:val="0"/>
      <w:divBdr>
        <w:top w:val="none" w:sz="0" w:space="0" w:color="auto"/>
        <w:left w:val="none" w:sz="0" w:space="0" w:color="auto"/>
        <w:bottom w:val="none" w:sz="0" w:space="0" w:color="auto"/>
        <w:right w:val="none" w:sz="0" w:space="0" w:color="auto"/>
      </w:divBdr>
    </w:div>
    <w:div w:id="859003493">
      <w:bodyDiv w:val="1"/>
      <w:marLeft w:val="0"/>
      <w:marRight w:val="0"/>
      <w:marTop w:val="0"/>
      <w:marBottom w:val="0"/>
      <w:divBdr>
        <w:top w:val="none" w:sz="0" w:space="0" w:color="auto"/>
        <w:left w:val="none" w:sz="0" w:space="0" w:color="auto"/>
        <w:bottom w:val="none" w:sz="0" w:space="0" w:color="auto"/>
        <w:right w:val="none" w:sz="0" w:space="0" w:color="auto"/>
      </w:divBdr>
    </w:div>
    <w:div w:id="872577914">
      <w:bodyDiv w:val="1"/>
      <w:marLeft w:val="0"/>
      <w:marRight w:val="0"/>
      <w:marTop w:val="0"/>
      <w:marBottom w:val="0"/>
      <w:divBdr>
        <w:top w:val="none" w:sz="0" w:space="0" w:color="auto"/>
        <w:left w:val="none" w:sz="0" w:space="0" w:color="auto"/>
        <w:bottom w:val="none" w:sz="0" w:space="0" w:color="auto"/>
        <w:right w:val="none" w:sz="0" w:space="0" w:color="auto"/>
      </w:divBdr>
    </w:div>
    <w:div w:id="874346053">
      <w:bodyDiv w:val="1"/>
      <w:marLeft w:val="0"/>
      <w:marRight w:val="0"/>
      <w:marTop w:val="0"/>
      <w:marBottom w:val="0"/>
      <w:divBdr>
        <w:top w:val="none" w:sz="0" w:space="0" w:color="auto"/>
        <w:left w:val="none" w:sz="0" w:space="0" w:color="auto"/>
        <w:bottom w:val="none" w:sz="0" w:space="0" w:color="auto"/>
        <w:right w:val="none" w:sz="0" w:space="0" w:color="auto"/>
      </w:divBdr>
    </w:div>
    <w:div w:id="891237106">
      <w:bodyDiv w:val="1"/>
      <w:marLeft w:val="0"/>
      <w:marRight w:val="0"/>
      <w:marTop w:val="0"/>
      <w:marBottom w:val="0"/>
      <w:divBdr>
        <w:top w:val="none" w:sz="0" w:space="0" w:color="auto"/>
        <w:left w:val="none" w:sz="0" w:space="0" w:color="auto"/>
        <w:bottom w:val="none" w:sz="0" w:space="0" w:color="auto"/>
        <w:right w:val="none" w:sz="0" w:space="0" w:color="auto"/>
      </w:divBdr>
    </w:div>
    <w:div w:id="897011091">
      <w:bodyDiv w:val="1"/>
      <w:marLeft w:val="0"/>
      <w:marRight w:val="0"/>
      <w:marTop w:val="0"/>
      <w:marBottom w:val="0"/>
      <w:divBdr>
        <w:top w:val="none" w:sz="0" w:space="0" w:color="auto"/>
        <w:left w:val="none" w:sz="0" w:space="0" w:color="auto"/>
        <w:bottom w:val="none" w:sz="0" w:space="0" w:color="auto"/>
        <w:right w:val="none" w:sz="0" w:space="0" w:color="auto"/>
      </w:divBdr>
    </w:div>
    <w:div w:id="908687732">
      <w:bodyDiv w:val="1"/>
      <w:marLeft w:val="0"/>
      <w:marRight w:val="0"/>
      <w:marTop w:val="0"/>
      <w:marBottom w:val="0"/>
      <w:divBdr>
        <w:top w:val="none" w:sz="0" w:space="0" w:color="auto"/>
        <w:left w:val="none" w:sz="0" w:space="0" w:color="auto"/>
        <w:bottom w:val="none" w:sz="0" w:space="0" w:color="auto"/>
        <w:right w:val="none" w:sz="0" w:space="0" w:color="auto"/>
      </w:divBdr>
    </w:div>
    <w:div w:id="936670018">
      <w:bodyDiv w:val="1"/>
      <w:marLeft w:val="0"/>
      <w:marRight w:val="0"/>
      <w:marTop w:val="0"/>
      <w:marBottom w:val="0"/>
      <w:divBdr>
        <w:top w:val="none" w:sz="0" w:space="0" w:color="auto"/>
        <w:left w:val="none" w:sz="0" w:space="0" w:color="auto"/>
        <w:bottom w:val="none" w:sz="0" w:space="0" w:color="auto"/>
        <w:right w:val="none" w:sz="0" w:space="0" w:color="auto"/>
      </w:divBdr>
    </w:div>
    <w:div w:id="954361135">
      <w:bodyDiv w:val="1"/>
      <w:marLeft w:val="0"/>
      <w:marRight w:val="0"/>
      <w:marTop w:val="0"/>
      <w:marBottom w:val="0"/>
      <w:divBdr>
        <w:top w:val="none" w:sz="0" w:space="0" w:color="auto"/>
        <w:left w:val="none" w:sz="0" w:space="0" w:color="auto"/>
        <w:bottom w:val="none" w:sz="0" w:space="0" w:color="auto"/>
        <w:right w:val="none" w:sz="0" w:space="0" w:color="auto"/>
      </w:divBdr>
    </w:div>
    <w:div w:id="1021903661">
      <w:bodyDiv w:val="1"/>
      <w:marLeft w:val="0"/>
      <w:marRight w:val="0"/>
      <w:marTop w:val="0"/>
      <w:marBottom w:val="0"/>
      <w:divBdr>
        <w:top w:val="none" w:sz="0" w:space="0" w:color="auto"/>
        <w:left w:val="none" w:sz="0" w:space="0" w:color="auto"/>
        <w:bottom w:val="none" w:sz="0" w:space="0" w:color="auto"/>
        <w:right w:val="none" w:sz="0" w:space="0" w:color="auto"/>
      </w:divBdr>
    </w:div>
    <w:div w:id="1045641956">
      <w:bodyDiv w:val="1"/>
      <w:marLeft w:val="0"/>
      <w:marRight w:val="0"/>
      <w:marTop w:val="0"/>
      <w:marBottom w:val="0"/>
      <w:divBdr>
        <w:top w:val="none" w:sz="0" w:space="0" w:color="auto"/>
        <w:left w:val="none" w:sz="0" w:space="0" w:color="auto"/>
        <w:bottom w:val="none" w:sz="0" w:space="0" w:color="auto"/>
        <w:right w:val="none" w:sz="0" w:space="0" w:color="auto"/>
      </w:divBdr>
    </w:div>
    <w:div w:id="1052775375">
      <w:bodyDiv w:val="1"/>
      <w:marLeft w:val="0"/>
      <w:marRight w:val="0"/>
      <w:marTop w:val="0"/>
      <w:marBottom w:val="0"/>
      <w:divBdr>
        <w:top w:val="none" w:sz="0" w:space="0" w:color="auto"/>
        <w:left w:val="none" w:sz="0" w:space="0" w:color="auto"/>
        <w:bottom w:val="none" w:sz="0" w:space="0" w:color="auto"/>
        <w:right w:val="none" w:sz="0" w:space="0" w:color="auto"/>
      </w:divBdr>
    </w:div>
    <w:div w:id="1069497537">
      <w:bodyDiv w:val="1"/>
      <w:marLeft w:val="0"/>
      <w:marRight w:val="0"/>
      <w:marTop w:val="0"/>
      <w:marBottom w:val="0"/>
      <w:divBdr>
        <w:top w:val="none" w:sz="0" w:space="0" w:color="auto"/>
        <w:left w:val="none" w:sz="0" w:space="0" w:color="auto"/>
        <w:bottom w:val="none" w:sz="0" w:space="0" w:color="auto"/>
        <w:right w:val="none" w:sz="0" w:space="0" w:color="auto"/>
      </w:divBdr>
    </w:div>
    <w:div w:id="1096052003">
      <w:bodyDiv w:val="1"/>
      <w:marLeft w:val="0"/>
      <w:marRight w:val="0"/>
      <w:marTop w:val="0"/>
      <w:marBottom w:val="0"/>
      <w:divBdr>
        <w:top w:val="none" w:sz="0" w:space="0" w:color="auto"/>
        <w:left w:val="none" w:sz="0" w:space="0" w:color="auto"/>
        <w:bottom w:val="none" w:sz="0" w:space="0" w:color="auto"/>
        <w:right w:val="none" w:sz="0" w:space="0" w:color="auto"/>
      </w:divBdr>
    </w:div>
    <w:div w:id="1118646030">
      <w:bodyDiv w:val="1"/>
      <w:marLeft w:val="0"/>
      <w:marRight w:val="0"/>
      <w:marTop w:val="0"/>
      <w:marBottom w:val="0"/>
      <w:divBdr>
        <w:top w:val="none" w:sz="0" w:space="0" w:color="auto"/>
        <w:left w:val="none" w:sz="0" w:space="0" w:color="auto"/>
        <w:bottom w:val="none" w:sz="0" w:space="0" w:color="auto"/>
        <w:right w:val="none" w:sz="0" w:space="0" w:color="auto"/>
      </w:divBdr>
    </w:div>
    <w:div w:id="1131091669">
      <w:bodyDiv w:val="1"/>
      <w:marLeft w:val="0"/>
      <w:marRight w:val="0"/>
      <w:marTop w:val="100"/>
      <w:marBottom w:val="100"/>
      <w:divBdr>
        <w:top w:val="none" w:sz="0" w:space="0" w:color="auto"/>
        <w:left w:val="none" w:sz="0" w:space="0" w:color="auto"/>
        <w:bottom w:val="none" w:sz="0" w:space="0" w:color="auto"/>
        <w:right w:val="none" w:sz="0" w:space="0" w:color="auto"/>
      </w:divBdr>
      <w:divsChild>
        <w:div w:id="1005593114">
          <w:marLeft w:val="0"/>
          <w:marRight w:val="0"/>
          <w:marTop w:val="0"/>
          <w:marBottom w:val="0"/>
          <w:divBdr>
            <w:top w:val="none" w:sz="0" w:space="0" w:color="auto"/>
            <w:left w:val="none" w:sz="0" w:space="0" w:color="auto"/>
            <w:bottom w:val="none" w:sz="0" w:space="0" w:color="auto"/>
            <w:right w:val="none" w:sz="0" w:space="0" w:color="auto"/>
          </w:divBdr>
          <w:divsChild>
            <w:div w:id="1330788914">
              <w:marLeft w:val="0"/>
              <w:marRight w:val="0"/>
              <w:marTop w:val="100"/>
              <w:marBottom w:val="100"/>
              <w:divBdr>
                <w:top w:val="none" w:sz="0" w:space="0" w:color="auto"/>
                <w:left w:val="none" w:sz="0" w:space="0" w:color="auto"/>
                <w:bottom w:val="none" w:sz="0" w:space="0" w:color="auto"/>
                <w:right w:val="none" w:sz="0" w:space="0" w:color="auto"/>
              </w:divBdr>
              <w:divsChild>
                <w:div w:id="1941721196">
                  <w:marLeft w:val="0"/>
                  <w:marRight w:val="0"/>
                  <w:marTop w:val="0"/>
                  <w:marBottom w:val="0"/>
                  <w:divBdr>
                    <w:top w:val="none" w:sz="0" w:space="0" w:color="auto"/>
                    <w:left w:val="none" w:sz="0" w:space="0" w:color="auto"/>
                    <w:bottom w:val="none" w:sz="0" w:space="0" w:color="auto"/>
                    <w:right w:val="none" w:sz="0" w:space="0" w:color="auto"/>
                  </w:divBdr>
                  <w:divsChild>
                    <w:div w:id="1558202673">
                      <w:marLeft w:val="0"/>
                      <w:marRight w:val="0"/>
                      <w:marTop w:val="0"/>
                      <w:marBottom w:val="0"/>
                      <w:divBdr>
                        <w:top w:val="none" w:sz="0" w:space="0" w:color="auto"/>
                        <w:left w:val="none" w:sz="0" w:space="0" w:color="auto"/>
                        <w:bottom w:val="none" w:sz="0" w:space="0" w:color="auto"/>
                        <w:right w:val="none" w:sz="0" w:space="0" w:color="auto"/>
                      </w:divBdr>
                      <w:divsChild>
                        <w:div w:id="1610163201">
                          <w:marLeft w:val="300"/>
                          <w:marRight w:val="300"/>
                          <w:marTop w:val="0"/>
                          <w:marBottom w:val="0"/>
                          <w:divBdr>
                            <w:top w:val="dashed" w:sz="12" w:space="0" w:color="AFA3A9"/>
                            <w:left w:val="dashed" w:sz="12" w:space="8" w:color="AFA3A9"/>
                            <w:bottom w:val="dashed" w:sz="12" w:space="4" w:color="AFA3A9"/>
                            <w:right w:val="dashed" w:sz="12" w:space="8" w:color="AFA3A9"/>
                          </w:divBdr>
                        </w:div>
                      </w:divsChild>
                    </w:div>
                  </w:divsChild>
                </w:div>
              </w:divsChild>
            </w:div>
          </w:divsChild>
        </w:div>
      </w:divsChild>
    </w:div>
    <w:div w:id="1140683460">
      <w:bodyDiv w:val="1"/>
      <w:marLeft w:val="0"/>
      <w:marRight w:val="0"/>
      <w:marTop w:val="0"/>
      <w:marBottom w:val="0"/>
      <w:divBdr>
        <w:top w:val="none" w:sz="0" w:space="0" w:color="auto"/>
        <w:left w:val="none" w:sz="0" w:space="0" w:color="auto"/>
        <w:bottom w:val="none" w:sz="0" w:space="0" w:color="auto"/>
        <w:right w:val="none" w:sz="0" w:space="0" w:color="auto"/>
      </w:divBdr>
    </w:div>
    <w:div w:id="1220702713">
      <w:bodyDiv w:val="1"/>
      <w:marLeft w:val="0"/>
      <w:marRight w:val="0"/>
      <w:marTop w:val="0"/>
      <w:marBottom w:val="0"/>
      <w:divBdr>
        <w:top w:val="none" w:sz="0" w:space="0" w:color="auto"/>
        <w:left w:val="none" w:sz="0" w:space="0" w:color="auto"/>
        <w:bottom w:val="none" w:sz="0" w:space="0" w:color="auto"/>
        <w:right w:val="none" w:sz="0" w:space="0" w:color="auto"/>
      </w:divBdr>
    </w:div>
    <w:div w:id="1223638187">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3397883">
      <w:bodyDiv w:val="1"/>
      <w:marLeft w:val="0"/>
      <w:marRight w:val="0"/>
      <w:marTop w:val="0"/>
      <w:marBottom w:val="0"/>
      <w:divBdr>
        <w:top w:val="none" w:sz="0" w:space="0" w:color="auto"/>
        <w:left w:val="none" w:sz="0" w:space="0" w:color="auto"/>
        <w:bottom w:val="none" w:sz="0" w:space="0" w:color="auto"/>
        <w:right w:val="none" w:sz="0" w:space="0" w:color="auto"/>
      </w:divBdr>
    </w:div>
    <w:div w:id="1261989235">
      <w:bodyDiv w:val="1"/>
      <w:marLeft w:val="0"/>
      <w:marRight w:val="0"/>
      <w:marTop w:val="0"/>
      <w:marBottom w:val="0"/>
      <w:divBdr>
        <w:top w:val="none" w:sz="0" w:space="0" w:color="auto"/>
        <w:left w:val="none" w:sz="0" w:space="0" w:color="auto"/>
        <w:bottom w:val="none" w:sz="0" w:space="0" w:color="auto"/>
        <w:right w:val="none" w:sz="0" w:space="0" w:color="auto"/>
      </w:divBdr>
    </w:div>
    <w:div w:id="1325936310">
      <w:bodyDiv w:val="1"/>
      <w:marLeft w:val="0"/>
      <w:marRight w:val="0"/>
      <w:marTop w:val="0"/>
      <w:marBottom w:val="0"/>
      <w:divBdr>
        <w:top w:val="none" w:sz="0" w:space="0" w:color="auto"/>
        <w:left w:val="none" w:sz="0" w:space="0" w:color="auto"/>
        <w:bottom w:val="none" w:sz="0" w:space="0" w:color="auto"/>
        <w:right w:val="none" w:sz="0" w:space="0" w:color="auto"/>
      </w:divBdr>
    </w:div>
    <w:div w:id="1327241707">
      <w:bodyDiv w:val="1"/>
      <w:marLeft w:val="0"/>
      <w:marRight w:val="0"/>
      <w:marTop w:val="0"/>
      <w:marBottom w:val="0"/>
      <w:divBdr>
        <w:top w:val="none" w:sz="0" w:space="0" w:color="auto"/>
        <w:left w:val="none" w:sz="0" w:space="0" w:color="auto"/>
        <w:bottom w:val="none" w:sz="0" w:space="0" w:color="auto"/>
        <w:right w:val="none" w:sz="0" w:space="0" w:color="auto"/>
      </w:divBdr>
    </w:div>
    <w:div w:id="1327444029">
      <w:bodyDiv w:val="1"/>
      <w:marLeft w:val="0"/>
      <w:marRight w:val="0"/>
      <w:marTop w:val="0"/>
      <w:marBottom w:val="0"/>
      <w:divBdr>
        <w:top w:val="none" w:sz="0" w:space="0" w:color="auto"/>
        <w:left w:val="none" w:sz="0" w:space="0" w:color="auto"/>
        <w:bottom w:val="none" w:sz="0" w:space="0" w:color="auto"/>
        <w:right w:val="none" w:sz="0" w:space="0" w:color="auto"/>
      </w:divBdr>
      <w:divsChild>
        <w:div w:id="1520774920">
          <w:marLeft w:val="0"/>
          <w:marRight w:val="0"/>
          <w:marTop w:val="0"/>
          <w:marBottom w:val="0"/>
          <w:divBdr>
            <w:top w:val="none" w:sz="0" w:space="0" w:color="auto"/>
            <w:left w:val="none" w:sz="0" w:space="0" w:color="auto"/>
            <w:bottom w:val="none" w:sz="0" w:space="0" w:color="auto"/>
            <w:right w:val="none" w:sz="0" w:space="0" w:color="auto"/>
          </w:divBdr>
          <w:divsChild>
            <w:div w:id="620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9067">
      <w:bodyDiv w:val="1"/>
      <w:marLeft w:val="0"/>
      <w:marRight w:val="0"/>
      <w:marTop w:val="0"/>
      <w:marBottom w:val="0"/>
      <w:divBdr>
        <w:top w:val="none" w:sz="0" w:space="0" w:color="auto"/>
        <w:left w:val="none" w:sz="0" w:space="0" w:color="auto"/>
        <w:bottom w:val="none" w:sz="0" w:space="0" w:color="auto"/>
        <w:right w:val="none" w:sz="0" w:space="0" w:color="auto"/>
      </w:divBdr>
    </w:div>
    <w:div w:id="1353800725">
      <w:bodyDiv w:val="1"/>
      <w:marLeft w:val="0"/>
      <w:marRight w:val="0"/>
      <w:marTop w:val="0"/>
      <w:marBottom w:val="0"/>
      <w:divBdr>
        <w:top w:val="none" w:sz="0" w:space="0" w:color="auto"/>
        <w:left w:val="none" w:sz="0" w:space="0" w:color="auto"/>
        <w:bottom w:val="none" w:sz="0" w:space="0" w:color="auto"/>
        <w:right w:val="none" w:sz="0" w:space="0" w:color="auto"/>
      </w:divBdr>
    </w:div>
    <w:div w:id="1376612597">
      <w:bodyDiv w:val="1"/>
      <w:marLeft w:val="0"/>
      <w:marRight w:val="0"/>
      <w:marTop w:val="0"/>
      <w:marBottom w:val="0"/>
      <w:divBdr>
        <w:top w:val="none" w:sz="0" w:space="0" w:color="auto"/>
        <w:left w:val="none" w:sz="0" w:space="0" w:color="auto"/>
        <w:bottom w:val="none" w:sz="0" w:space="0" w:color="auto"/>
        <w:right w:val="none" w:sz="0" w:space="0" w:color="auto"/>
      </w:divBdr>
    </w:div>
    <w:div w:id="1402211646">
      <w:bodyDiv w:val="1"/>
      <w:marLeft w:val="0"/>
      <w:marRight w:val="0"/>
      <w:marTop w:val="0"/>
      <w:marBottom w:val="0"/>
      <w:divBdr>
        <w:top w:val="none" w:sz="0" w:space="0" w:color="auto"/>
        <w:left w:val="none" w:sz="0" w:space="0" w:color="auto"/>
        <w:bottom w:val="none" w:sz="0" w:space="0" w:color="auto"/>
        <w:right w:val="none" w:sz="0" w:space="0" w:color="auto"/>
      </w:divBdr>
    </w:div>
    <w:div w:id="1455830787">
      <w:bodyDiv w:val="1"/>
      <w:marLeft w:val="0"/>
      <w:marRight w:val="0"/>
      <w:marTop w:val="0"/>
      <w:marBottom w:val="0"/>
      <w:divBdr>
        <w:top w:val="none" w:sz="0" w:space="0" w:color="auto"/>
        <w:left w:val="none" w:sz="0" w:space="0" w:color="auto"/>
        <w:bottom w:val="none" w:sz="0" w:space="0" w:color="auto"/>
        <w:right w:val="none" w:sz="0" w:space="0" w:color="auto"/>
      </w:divBdr>
    </w:div>
    <w:div w:id="1515218886">
      <w:bodyDiv w:val="1"/>
      <w:marLeft w:val="0"/>
      <w:marRight w:val="0"/>
      <w:marTop w:val="0"/>
      <w:marBottom w:val="0"/>
      <w:divBdr>
        <w:top w:val="none" w:sz="0" w:space="0" w:color="auto"/>
        <w:left w:val="none" w:sz="0" w:space="0" w:color="auto"/>
        <w:bottom w:val="none" w:sz="0" w:space="0" w:color="auto"/>
        <w:right w:val="none" w:sz="0" w:space="0" w:color="auto"/>
      </w:divBdr>
    </w:div>
    <w:div w:id="1516072844">
      <w:bodyDiv w:val="1"/>
      <w:marLeft w:val="0"/>
      <w:marRight w:val="0"/>
      <w:marTop w:val="0"/>
      <w:marBottom w:val="0"/>
      <w:divBdr>
        <w:top w:val="none" w:sz="0" w:space="0" w:color="auto"/>
        <w:left w:val="none" w:sz="0" w:space="0" w:color="auto"/>
        <w:bottom w:val="none" w:sz="0" w:space="0" w:color="auto"/>
        <w:right w:val="none" w:sz="0" w:space="0" w:color="auto"/>
      </w:divBdr>
    </w:div>
    <w:div w:id="1516849750">
      <w:bodyDiv w:val="1"/>
      <w:marLeft w:val="0"/>
      <w:marRight w:val="0"/>
      <w:marTop w:val="0"/>
      <w:marBottom w:val="0"/>
      <w:divBdr>
        <w:top w:val="none" w:sz="0" w:space="0" w:color="auto"/>
        <w:left w:val="none" w:sz="0" w:space="0" w:color="auto"/>
        <w:bottom w:val="none" w:sz="0" w:space="0" w:color="auto"/>
        <w:right w:val="none" w:sz="0" w:space="0" w:color="auto"/>
      </w:divBdr>
    </w:div>
    <w:div w:id="1524052238">
      <w:bodyDiv w:val="1"/>
      <w:marLeft w:val="0"/>
      <w:marRight w:val="0"/>
      <w:marTop w:val="0"/>
      <w:marBottom w:val="0"/>
      <w:divBdr>
        <w:top w:val="none" w:sz="0" w:space="0" w:color="auto"/>
        <w:left w:val="none" w:sz="0" w:space="0" w:color="auto"/>
        <w:bottom w:val="none" w:sz="0" w:space="0" w:color="auto"/>
        <w:right w:val="none" w:sz="0" w:space="0" w:color="auto"/>
      </w:divBdr>
    </w:div>
    <w:div w:id="1527787637">
      <w:bodyDiv w:val="1"/>
      <w:marLeft w:val="0"/>
      <w:marRight w:val="0"/>
      <w:marTop w:val="0"/>
      <w:marBottom w:val="0"/>
      <w:divBdr>
        <w:top w:val="none" w:sz="0" w:space="0" w:color="auto"/>
        <w:left w:val="none" w:sz="0" w:space="0" w:color="auto"/>
        <w:bottom w:val="none" w:sz="0" w:space="0" w:color="auto"/>
        <w:right w:val="none" w:sz="0" w:space="0" w:color="auto"/>
      </w:divBdr>
    </w:div>
    <w:div w:id="1536188826">
      <w:bodyDiv w:val="1"/>
      <w:marLeft w:val="0"/>
      <w:marRight w:val="0"/>
      <w:marTop w:val="0"/>
      <w:marBottom w:val="0"/>
      <w:divBdr>
        <w:top w:val="none" w:sz="0" w:space="0" w:color="auto"/>
        <w:left w:val="none" w:sz="0" w:space="0" w:color="auto"/>
        <w:bottom w:val="none" w:sz="0" w:space="0" w:color="auto"/>
        <w:right w:val="none" w:sz="0" w:space="0" w:color="auto"/>
      </w:divBdr>
    </w:div>
    <w:div w:id="1573544561">
      <w:bodyDiv w:val="1"/>
      <w:marLeft w:val="0"/>
      <w:marRight w:val="0"/>
      <w:marTop w:val="0"/>
      <w:marBottom w:val="0"/>
      <w:divBdr>
        <w:top w:val="none" w:sz="0" w:space="0" w:color="auto"/>
        <w:left w:val="none" w:sz="0" w:space="0" w:color="auto"/>
        <w:bottom w:val="none" w:sz="0" w:space="0" w:color="auto"/>
        <w:right w:val="none" w:sz="0" w:space="0" w:color="auto"/>
      </w:divBdr>
    </w:div>
    <w:div w:id="1603150122">
      <w:bodyDiv w:val="1"/>
      <w:marLeft w:val="0"/>
      <w:marRight w:val="0"/>
      <w:marTop w:val="0"/>
      <w:marBottom w:val="0"/>
      <w:divBdr>
        <w:top w:val="none" w:sz="0" w:space="0" w:color="auto"/>
        <w:left w:val="none" w:sz="0" w:space="0" w:color="auto"/>
        <w:bottom w:val="none" w:sz="0" w:space="0" w:color="auto"/>
        <w:right w:val="none" w:sz="0" w:space="0" w:color="auto"/>
      </w:divBdr>
    </w:div>
    <w:div w:id="1608154178">
      <w:bodyDiv w:val="1"/>
      <w:marLeft w:val="0"/>
      <w:marRight w:val="0"/>
      <w:marTop w:val="0"/>
      <w:marBottom w:val="0"/>
      <w:divBdr>
        <w:top w:val="none" w:sz="0" w:space="0" w:color="auto"/>
        <w:left w:val="none" w:sz="0" w:space="0" w:color="auto"/>
        <w:bottom w:val="none" w:sz="0" w:space="0" w:color="auto"/>
        <w:right w:val="none" w:sz="0" w:space="0" w:color="auto"/>
      </w:divBdr>
    </w:div>
    <w:div w:id="1620717369">
      <w:bodyDiv w:val="1"/>
      <w:marLeft w:val="0"/>
      <w:marRight w:val="0"/>
      <w:marTop w:val="0"/>
      <w:marBottom w:val="0"/>
      <w:divBdr>
        <w:top w:val="none" w:sz="0" w:space="0" w:color="auto"/>
        <w:left w:val="none" w:sz="0" w:space="0" w:color="auto"/>
        <w:bottom w:val="none" w:sz="0" w:space="0" w:color="auto"/>
        <w:right w:val="none" w:sz="0" w:space="0" w:color="auto"/>
      </w:divBdr>
    </w:div>
    <w:div w:id="1636594703">
      <w:bodyDiv w:val="1"/>
      <w:marLeft w:val="0"/>
      <w:marRight w:val="0"/>
      <w:marTop w:val="0"/>
      <w:marBottom w:val="0"/>
      <w:divBdr>
        <w:top w:val="none" w:sz="0" w:space="0" w:color="auto"/>
        <w:left w:val="none" w:sz="0" w:space="0" w:color="auto"/>
        <w:bottom w:val="none" w:sz="0" w:space="0" w:color="auto"/>
        <w:right w:val="none" w:sz="0" w:space="0" w:color="auto"/>
      </w:divBdr>
    </w:div>
    <w:div w:id="1660038248">
      <w:bodyDiv w:val="1"/>
      <w:marLeft w:val="0"/>
      <w:marRight w:val="0"/>
      <w:marTop w:val="0"/>
      <w:marBottom w:val="0"/>
      <w:divBdr>
        <w:top w:val="none" w:sz="0" w:space="0" w:color="auto"/>
        <w:left w:val="none" w:sz="0" w:space="0" w:color="auto"/>
        <w:bottom w:val="none" w:sz="0" w:space="0" w:color="auto"/>
        <w:right w:val="none" w:sz="0" w:space="0" w:color="auto"/>
      </w:divBdr>
    </w:div>
    <w:div w:id="1685742173">
      <w:bodyDiv w:val="1"/>
      <w:marLeft w:val="0"/>
      <w:marRight w:val="0"/>
      <w:marTop w:val="0"/>
      <w:marBottom w:val="0"/>
      <w:divBdr>
        <w:top w:val="none" w:sz="0" w:space="0" w:color="auto"/>
        <w:left w:val="none" w:sz="0" w:space="0" w:color="auto"/>
        <w:bottom w:val="none" w:sz="0" w:space="0" w:color="auto"/>
        <w:right w:val="none" w:sz="0" w:space="0" w:color="auto"/>
      </w:divBdr>
    </w:div>
    <w:div w:id="1695036289">
      <w:bodyDiv w:val="1"/>
      <w:marLeft w:val="0"/>
      <w:marRight w:val="0"/>
      <w:marTop w:val="0"/>
      <w:marBottom w:val="0"/>
      <w:divBdr>
        <w:top w:val="none" w:sz="0" w:space="0" w:color="auto"/>
        <w:left w:val="none" w:sz="0" w:space="0" w:color="auto"/>
        <w:bottom w:val="none" w:sz="0" w:space="0" w:color="auto"/>
        <w:right w:val="none" w:sz="0" w:space="0" w:color="auto"/>
      </w:divBdr>
    </w:div>
    <w:div w:id="1708866669">
      <w:bodyDiv w:val="1"/>
      <w:marLeft w:val="0"/>
      <w:marRight w:val="0"/>
      <w:marTop w:val="0"/>
      <w:marBottom w:val="0"/>
      <w:divBdr>
        <w:top w:val="none" w:sz="0" w:space="0" w:color="auto"/>
        <w:left w:val="none" w:sz="0" w:space="0" w:color="auto"/>
        <w:bottom w:val="none" w:sz="0" w:space="0" w:color="auto"/>
        <w:right w:val="none" w:sz="0" w:space="0" w:color="auto"/>
      </w:divBdr>
    </w:div>
    <w:div w:id="1711566503">
      <w:bodyDiv w:val="1"/>
      <w:marLeft w:val="0"/>
      <w:marRight w:val="0"/>
      <w:marTop w:val="0"/>
      <w:marBottom w:val="0"/>
      <w:divBdr>
        <w:top w:val="none" w:sz="0" w:space="0" w:color="auto"/>
        <w:left w:val="none" w:sz="0" w:space="0" w:color="auto"/>
        <w:bottom w:val="none" w:sz="0" w:space="0" w:color="auto"/>
        <w:right w:val="none" w:sz="0" w:space="0" w:color="auto"/>
      </w:divBdr>
    </w:div>
    <w:div w:id="1723820188">
      <w:bodyDiv w:val="1"/>
      <w:marLeft w:val="0"/>
      <w:marRight w:val="0"/>
      <w:marTop w:val="0"/>
      <w:marBottom w:val="0"/>
      <w:divBdr>
        <w:top w:val="none" w:sz="0" w:space="0" w:color="auto"/>
        <w:left w:val="none" w:sz="0" w:space="0" w:color="auto"/>
        <w:bottom w:val="none" w:sz="0" w:space="0" w:color="auto"/>
        <w:right w:val="none" w:sz="0" w:space="0" w:color="auto"/>
      </w:divBdr>
    </w:div>
    <w:div w:id="1728257951">
      <w:bodyDiv w:val="1"/>
      <w:marLeft w:val="0"/>
      <w:marRight w:val="0"/>
      <w:marTop w:val="0"/>
      <w:marBottom w:val="0"/>
      <w:divBdr>
        <w:top w:val="none" w:sz="0" w:space="0" w:color="auto"/>
        <w:left w:val="none" w:sz="0" w:space="0" w:color="auto"/>
        <w:bottom w:val="none" w:sz="0" w:space="0" w:color="auto"/>
        <w:right w:val="none" w:sz="0" w:space="0" w:color="auto"/>
      </w:divBdr>
    </w:div>
    <w:div w:id="1741558771">
      <w:bodyDiv w:val="1"/>
      <w:marLeft w:val="0"/>
      <w:marRight w:val="0"/>
      <w:marTop w:val="0"/>
      <w:marBottom w:val="0"/>
      <w:divBdr>
        <w:top w:val="none" w:sz="0" w:space="0" w:color="auto"/>
        <w:left w:val="none" w:sz="0" w:space="0" w:color="auto"/>
        <w:bottom w:val="none" w:sz="0" w:space="0" w:color="auto"/>
        <w:right w:val="none" w:sz="0" w:space="0" w:color="auto"/>
      </w:divBdr>
    </w:div>
    <w:div w:id="1781677066">
      <w:bodyDiv w:val="1"/>
      <w:marLeft w:val="0"/>
      <w:marRight w:val="0"/>
      <w:marTop w:val="0"/>
      <w:marBottom w:val="0"/>
      <w:divBdr>
        <w:top w:val="none" w:sz="0" w:space="0" w:color="auto"/>
        <w:left w:val="none" w:sz="0" w:space="0" w:color="auto"/>
        <w:bottom w:val="none" w:sz="0" w:space="0" w:color="auto"/>
        <w:right w:val="none" w:sz="0" w:space="0" w:color="auto"/>
      </w:divBdr>
    </w:div>
    <w:div w:id="1788622448">
      <w:bodyDiv w:val="1"/>
      <w:marLeft w:val="0"/>
      <w:marRight w:val="0"/>
      <w:marTop w:val="100"/>
      <w:marBottom w:val="100"/>
      <w:divBdr>
        <w:top w:val="none" w:sz="0" w:space="0" w:color="auto"/>
        <w:left w:val="none" w:sz="0" w:space="0" w:color="auto"/>
        <w:bottom w:val="none" w:sz="0" w:space="0" w:color="auto"/>
        <w:right w:val="none" w:sz="0" w:space="0" w:color="auto"/>
      </w:divBdr>
      <w:divsChild>
        <w:div w:id="1317877089">
          <w:marLeft w:val="0"/>
          <w:marRight w:val="0"/>
          <w:marTop w:val="0"/>
          <w:marBottom w:val="0"/>
          <w:divBdr>
            <w:top w:val="none" w:sz="0" w:space="0" w:color="auto"/>
            <w:left w:val="none" w:sz="0" w:space="0" w:color="auto"/>
            <w:bottom w:val="none" w:sz="0" w:space="0" w:color="auto"/>
            <w:right w:val="none" w:sz="0" w:space="0" w:color="auto"/>
          </w:divBdr>
          <w:divsChild>
            <w:div w:id="763764904">
              <w:marLeft w:val="0"/>
              <w:marRight w:val="0"/>
              <w:marTop w:val="100"/>
              <w:marBottom w:val="100"/>
              <w:divBdr>
                <w:top w:val="none" w:sz="0" w:space="0" w:color="auto"/>
                <w:left w:val="none" w:sz="0" w:space="0" w:color="auto"/>
                <w:bottom w:val="none" w:sz="0" w:space="0" w:color="auto"/>
                <w:right w:val="none" w:sz="0" w:space="0" w:color="auto"/>
              </w:divBdr>
              <w:divsChild>
                <w:div w:id="2112510913">
                  <w:marLeft w:val="0"/>
                  <w:marRight w:val="0"/>
                  <w:marTop w:val="0"/>
                  <w:marBottom w:val="0"/>
                  <w:divBdr>
                    <w:top w:val="none" w:sz="0" w:space="0" w:color="auto"/>
                    <w:left w:val="none" w:sz="0" w:space="0" w:color="auto"/>
                    <w:bottom w:val="none" w:sz="0" w:space="0" w:color="auto"/>
                    <w:right w:val="none" w:sz="0" w:space="0" w:color="auto"/>
                  </w:divBdr>
                  <w:divsChild>
                    <w:div w:id="168462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552271">
      <w:bodyDiv w:val="1"/>
      <w:marLeft w:val="0"/>
      <w:marRight w:val="0"/>
      <w:marTop w:val="0"/>
      <w:marBottom w:val="0"/>
      <w:divBdr>
        <w:top w:val="none" w:sz="0" w:space="0" w:color="auto"/>
        <w:left w:val="none" w:sz="0" w:space="0" w:color="auto"/>
        <w:bottom w:val="none" w:sz="0" w:space="0" w:color="auto"/>
        <w:right w:val="none" w:sz="0" w:space="0" w:color="auto"/>
      </w:divBdr>
    </w:div>
    <w:div w:id="1837303474">
      <w:bodyDiv w:val="1"/>
      <w:marLeft w:val="0"/>
      <w:marRight w:val="0"/>
      <w:marTop w:val="0"/>
      <w:marBottom w:val="0"/>
      <w:divBdr>
        <w:top w:val="none" w:sz="0" w:space="0" w:color="auto"/>
        <w:left w:val="none" w:sz="0" w:space="0" w:color="auto"/>
        <w:bottom w:val="none" w:sz="0" w:space="0" w:color="auto"/>
        <w:right w:val="none" w:sz="0" w:space="0" w:color="auto"/>
      </w:divBdr>
    </w:div>
    <w:div w:id="1855340297">
      <w:bodyDiv w:val="1"/>
      <w:marLeft w:val="0"/>
      <w:marRight w:val="0"/>
      <w:marTop w:val="0"/>
      <w:marBottom w:val="0"/>
      <w:divBdr>
        <w:top w:val="none" w:sz="0" w:space="0" w:color="auto"/>
        <w:left w:val="none" w:sz="0" w:space="0" w:color="auto"/>
        <w:bottom w:val="none" w:sz="0" w:space="0" w:color="auto"/>
        <w:right w:val="none" w:sz="0" w:space="0" w:color="auto"/>
      </w:divBdr>
    </w:div>
    <w:div w:id="1860967064">
      <w:bodyDiv w:val="1"/>
      <w:marLeft w:val="0"/>
      <w:marRight w:val="0"/>
      <w:marTop w:val="0"/>
      <w:marBottom w:val="0"/>
      <w:divBdr>
        <w:top w:val="none" w:sz="0" w:space="0" w:color="auto"/>
        <w:left w:val="none" w:sz="0" w:space="0" w:color="auto"/>
        <w:bottom w:val="none" w:sz="0" w:space="0" w:color="auto"/>
        <w:right w:val="none" w:sz="0" w:space="0" w:color="auto"/>
      </w:divBdr>
    </w:div>
    <w:div w:id="1873179649">
      <w:bodyDiv w:val="1"/>
      <w:marLeft w:val="0"/>
      <w:marRight w:val="0"/>
      <w:marTop w:val="0"/>
      <w:marBottom w:val="0"/>
      <w:divBdr>
        <w:top w:val="none" w:sz="0" w:space="0" w:color="auto"/>
        <w:left w:val="none" w:sz="0" w:space="0" w:color="auto"/>
        <w:bottom w:val="none" w:sz="0" w:space="0" w:color="auto"/>
        <w:right w:val="none" w:sz="0" w:space="0" w:color="auto"/>
      </w:divBdr>
    </w:div>
    <w:div w:id="1892111533">
      <w:bodyDiv w:val="1"/>
      <w:marLeft w:val="0"/>
      <w:marRight w:val="0"/>
      <w:marTop w:val="0"/>
      <w:marBottom w:val="0"/>
      <w:divBdr>
        <w:top w:val="none" w:sz="0" w:space="0" w:color="auto"/>
        <w:left w:val="none" w:sz="0" w:space="0" w:color="auto"/>
        <w:bottom w:val="none" w:sz="0" w:space="0" w:color="auto"/>
        <w:right w:val="none" w:sz="0" w:space="0" w:color="auto"/>
      </w:divBdr>
    </w:div>
    <w:div w:id="1903832001">
      <w:bodyDiv w:val="1"/>
      <w:marLeft w:val="0"/>
      <w:marRight w:val="0"/>
      <w:marTop w:val="0"/>
      <w:marBottom w:val="0"/>
      <w:divBdr>
        <w:top w:val="none" w:sz="0" w:space="0" w:color="auto"/>
        <w:left w:val="none" w:sz="0" w:space="0" w:color="auto"/>
        <w:bottom w:val="none" w:sz="0" w:space="0" w:color="auto"/>
        <w:right w:val="none" w:sz="0" w:space="0" w:color="auto"/>
      </w:divBdr>
    </w:div>
    <w:div w:id="1929849894">
      <w:bodyDiv w:val="1"/>
      <w:marLeft w:val="0"/>
      <w:marRight w:val="0"/>
      <w:marTop w:val="0"/>
      <w:marBottom w:val="0"/>
      <w:divBdr>
        <w:top w:val="none" w:sz="0" w:space="0" w:color="auto"/>
        <w:left w:val="none" w:sz="0" w:space="0" w:color="auto"/>
        <w:bottom w:val="none" w:sz="0" w:space="0" w:color="auto"/>
        <w:right w:val="none" w:sz="0" w:space="0" w:color="auto"/>
      </w:divBdr>
    </w:div>
    <w:div w:id="1935089402">
      <w:bodyDiv w:val="1"/>
      <w:marLeft w:val="0"/>
      <w:marRight w:val="0"/>
      <w:marTop w:val="0"/>
      <w:marBottom w:val="0"/>
      <w:divBdr>
        <w:top w:val="none" w:sz="0" w:space="0" w:color="auto"/>
        <w:left w:val="none" w:sz="0" w:space="0" w:color="auto"/>
        <w:bottom w:val="none" w:sz="0" w:space="0" w:color="auto"/>
        <w:right w:val="none" w:sz="0" w:space="0" w:color="auto"/>
      </w:divBdr>
    </w:div>
    <w:div w:id="1942491627">
      <w:bodyDiv w:val="1"/>
      <w:marLeft w:val="0"/>
      <w:marRight w:val="0"/>
      <w:marTop w:val="0"/>
      <w:marBottom w:val="0"/>
      <w:divBdr>
        <w:top w:val="none" w:sz="0" w:space="0" w:color="auto"/>
        <w:left w:val="none" w:sz="0" w:space="0" w:color="auto"/>
        <w:bottom w:val="none" w:sz="0" w:space="0" w:color="auto"/>
        <w:right w:val="none" w:sz="0" w:space="0" w:color="auto"/>
      </w:divBdr>
    </w:div>
    <w:div w:id="1961301953">
      <w:bodyDiv w:val="1"/>
      <w:marLeft w:val="0"/>
      <w:marRight w:val="0"/>
      <w:marTop w:val="0"/>
      <w:marBottom w:val="0"/>
      <w:divBdr>
        <w:top w:val="none" w:sz="0" w:space="0" w:color="auto"/>
        <w:left w:val="none" w:sz="0" w:space="0" w:color="auto"/>
        <w:bottom w:val="none" w:sz="0" w:space="0" w:color="auto"/>
        <w:right w:val="none" w:sz="0" w:space="0" w:color="auto"/>
      </w:divBdr>
    </w:div>
    <w:div w:id="1974826644">
      <w:bodyDiv w:val="1"/>
      <w:marLeft w:val="0"/>
      <w:marRight w:val="0"/>
      <w:marTop w:val="0"/>
      <w:marBottom w:val="0"/>
      <w:divBdr>
        <w:top w:val="none" w:sz="0" w:space="0" w:color="auto"/>
        <w:left w:val="none" w:sz="0" w:space="0" w:color="auto"/>
        <w:bottom w:val="none" w:sz="0" w:space="0" w:color="auto"/>
        <w:right w:val="none" w:sz="0" w:space="0" w:color="auto"/>
      </w:divBdr>
    </w:div>
    <w:div w:id="2024891773">
      <w:bodyDiv w:val="1"/>
      <w:marLeft w:val="0"/>
      <w:marRight w:val="0"/>
      <w:marTop w:val="0"/>
      <w:marBottom w:val="0"/>
      <w:divBdr>
        <w:top w:val="none" w:sz="0" w:space="0" w:color="auto"/>
        <w:left w:val="none" w:sz="0" w:space="0" w:color="auto"/>
        <w:bottom w:val="none" w:sz="0" w:space="0" w:color="auto"/>
        <w:right w:val="none" w:sz="0" w:space="0" w:color="auto"/>
      </w:divBdr>
    </w:div>
    <w:div w:id="2034069071">
      <w:bodyDiv w:val="1"/>
      <w:marLeft w:val="0"/>
      <w:marRight w:val="0"/>
      <w:marTop w:val="0"/>
      <w:marBottom w:val="0"/>
      <w:divBdr>
        <w:top w:val="none" w:sz="0" w:space="0" w:color="auto"/>
        <w:left w:val="none" w:sz="0" w:space="0" w:color="auto"/>
        <w:bottom w:val="none" w:sz="0" w:space="0" w:color="auto"/>
        <w:right w:val="none" w:sz="0" w:space="0" w:color="auto"/>
      </w:divBdr>
    </w:div>
    <w:div w:id="214454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8.jpeg"/><Relationship Id="rId26" Type="http://schemas.openxmlformats.org/officeDocument/2006/relationships/hyperlink" Target="http://www.ada.gov/" TargetMode="External"/><Relationship Id="rId3" Type="http://schemas.openxmlformats.org/officeDocument/2006/relationships/styles" Target="styles.xml"/><Relationship Id="rId21" Type="http://schemas.openxmlformats.org/officeDocument/2006/relationships/hyperlink" Target="mailto:mdhhs-michoice@michigan.gov"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michigan.gov/fraud"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agelessalliance.or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ichigan.gov/hipaa" TargetMode="External"/><Relationship Id="rId22" Type="http://schemas.openxmlformats.org/officeDocument/2006/relationships/hyperlink" Target="http://www.ncea.aoa.gov/" TargetMode="External"/><Relationship Id="rId27"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842B7-B6BC-4DC6-AD0C-7AFF5645C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388</Words>
  <Characters>1931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I Choice Waiver</vt:lpstr>
    </vt:vector>
  </TitlesOfParts>
  <Company>AAA1B</Company>
  <LinksUpToDate>false</LinksUpToDate>
  <CharactersWithSpaces>22660</CharactersWithSpaces>
  <SharedDoc>false</SharedDoc>
  <HLinks>
    <vt:vector size="168" baseType="variant">
      <vt:variant>
        <vt:i4>3801205</vt:i4>
      </vt:variant>
      <vt:variant>
        <vt:i4>153</vt:i4>
      </vt:variant>
      <vt:variant>
        <vt:i4>0</vt:i4>
      </vt:variant>
      <vt:variant>
        <vt:i4>5</vt:i4>
      </vt:variant>
      <vt:variant>
        <vt:lpwstr>http://www.ada.gov/</vt:lpwstr>
      </vt:variant>
      <vt:variant>
        <vt:lpwstr/>
      </vt:variant>
      <vt:variant>
        <vt:i4>4456526</vt:i4>
      </vt:variant>
      <vt:variant>
        <vt:i4>150</vt:i4>
      </vt:variant>
      <vt:variant>
        <vt:i4>0</vt:i4>
      </vt:variant>
      <vt:variant>
        <vt:i4>5</vt:i4>
      </vt:variant>
      <vt:variant>
        <vt:lpwstr>http://www.michigan.gov/fraud</vt:lpwstr>
      </vt:variant>
      <vt:variant>
        <vt:lpwstr/>
      </vt:variant>
      <vt:variant>
        <vt:i4>4128891</vt:i4>
      </vt:variant>
      <vt:variant>
        <vt:i4>147</vt:i4>
      </vt:variant>
      <vt:variant>
        <vt:i4>0</vt:i4>
      </vt:variant>
      <vt:variant>
        <vt:i4>5</vt:i4>
      </vt:variant>
      <vt:variant>
        <vt:lpwstr>http://www.agelessalliance.org/</vt:lpwstr>
      </vt:variant>
      <vt:variant>
        <vt:lpwstr/>
      </vt:variant>
      <vt:variant>
        <vt:i4>983107</vt:i4>
      </vt:variant>
      <vt:variant>
        <vt:i4>144</vt:i4>
      </vt:variant>
      <vt:variant>
        <vt:i4>0</vt:i4>
      </vt:variant>
      <vt:variant>
        <vt:i4>5</vt:i4>
      </vt:variant>
      <vt:variant>
        <vt:lpwstr>http://www.ncea.aoa.gov/</vt:lpwstr>
      </vt:variant>
      <vt:variant>
        <vt:lpwstr/>
      </vt:variant>
      <vt:variant>
        <vt:i4>5177377</vt:i4>
      </vt:variant>
      <vt:variant>
        <vt:i4>141</vt:i4>
      </vt:variant>
      <vt:variant>
        <vt:i4>0</vt:i4>
      </vt:variant>
      <vt:variant>
        <vt:i4>5</vt:i4>
      </vt:variant>
      <vt:variant>
        <vt:lpwstr>mailto:mdhhs-michoice@michigan.gov</vt:lpwstr>
      </vt:variant>
      <vt:variant>
        <vt:lpwstr/>
      </vt:variant>
      <vt:variant>
        <vt:i4>1245244</vt:i4>
      </vt:variant>
      <vt:variant>
        <vt:i4>131</vt:i4>
      </vt:variant>
      <vt:variant>
        <vt:i4>0</vt:i4>
      </vt:variant>
      <vt:variant>
        <vt:i4>5</vt:i4>
      </vt:variant>
      <vt:variant>
        <vt:lpwstr/>
      </vt:variant>
      <vt:variant>
        <vt:lpwstr>_Toc438046416</vt:lpwstr>
      </vt:variant>
      <vt:variant>
        <vt:i4>1245244</vt:i4>
      </vt:variant>
      <vt:variant>
        <vt:i4>125</vt:i4>
      </vt:variant>
      <vt:variant>
        <vt:i4>0</vt:i4>
      </vt:variant>
      <vt:variant>
        <vt:i4>5</vt:i4>
      </vt:variant>
      <vt:variant>
        <vt:lpwstr/>
      </vt:variant>
      <vt:variant>
        <vt:lpwstr>_Toc438046415</vt:lpwstr>
      </vt:variant>
      <vt:variant>
        <vt:i4>1245244</vt:i4>
      </vt:variant>
      <vt:variant>
        <vt:i4>119</vt:i4>
      </vt:variant>
      <vt:variant>
        <vt:i4>0</vt:i4>
      </vt:variant>
      <vt:variant>
        <vt:i4>5</vt:i4>
      </vt:variant>
      <vt:variant>
        <vt:lpwstr/>
      </vt:variant>
      <vt:variant>
        <vt:lpwstr>_Toc438046414</vt:lpwstr>
      </vt:variant>
      <vt:variant>
        <vt:i4>1245244</vt:i4>
      </vt:variant>
      <vt:variant>
        <vt:i4>113</vt:i4>
      </vt:variant>
      <vt:variant>
        <vt:i4>0</vt:i4>
      </vt:variant>
      <vt:variant>
        <vt:i4>5</vt:i4>
      </vt:variant>
      <vt:variant>
        <vt:lpwstr/>
      </vt:variant>
      <vt:variant>
        <vt:lpwstr>_Toc438046413</vt:lpwstr>
      </vt:variant>
      <vt:variant>
        <vt:i4>1245244</vt:i4>
      </vt:variant>
      <vt:variant>
        <vt:i4>107</vt:i4>
      </vt:variant>
      <vt:variant>
        <vt:i4>0</vt:i4>
      </vt:variant>
      <vt:variant>
        <vt:i4>5</vt:i4>
      </vt:variant>
      <vt:variant>
        <vt:lpwstr/>
      </vt:variant>
      <vt:variant>
        <vt:lpwstr>_Toc438046412</vt:lpwstr>
      </vt:variant>
      <vt:variant>
        <vt:i4>1245244</vt:i4>
      </vt:variant>
      <vt:variant>
        <vt:i4>101</vt:i4>
      </vt:variant>
      <vt:variant>
        <vt:i4>0</vt:i4>
      </vt:variant>
      <vt:variant>
        <vt:i4>5</vt:i4>
      </vt:variant>
      <vt:variant>
        <vt:lpwstr/>
      </vt:variant>
      <vt:variant>
        <vt:lpwstr>_Toc438046411</vt:lpwstr>
      </vt:variant>
      <vt:variant>
        <vt:i4>1245244</vt:i4>
      </vt:variant>
      <vt:variant>
        <vt:i4>95</vt:i4>
      </vt:variant>
      <vt:variant>
        <vt:i4>0</vt:i4>
      </vt:variant>
      <vt:variant>
        <vt:i4>5</vt:i4>
      </vt:variant>
      <vt:variant>
        <vt:lpwstr/>
      </vt:variant>
      <vt:variant>
        <vt:lpwstr>_Toc438046410</vt:lpwstr>
      </vt:variant>
      <vt:variant>
        <vt:i4>1179708</vt:i4>
      </vt:variant>
      <vt:variant>
        <vt:i4>89</vt:i4>
      </vt:variant>
      <vt:variant>
        <vt:i4>0</vt:i4>
      </vt:variant>
      <vt:variant>
        <vt:i4>5</vt:i4>
      </vt:variant>
      <vt:variant>
        <vt:lpwstr/>
      </vt:variant>
      <vt:variant>
        <vt:lpwstr>_Toc438046409</vt:lpwstr>
      </vt:variant>
      <vt:variant>
        <vt:i4>1179708</vt:i4>
      </vt:variant>
      <vt:variant>
        <vt:i4>83</vt:i4>
      </vt:variant>
      <vt:variant>
        <vt:i4>0</vt:i4>
      </vt:variant>
      <vt:variant>
        <vt:i4>5</vt:i4>
      </vt:variant>
      <vt:variant>
        <vt:lpwstr/>
      </vt:variant>
      <vt:variant>
        <vt:lpwstr>_Toc438046408</vt:lpwstr>
      </vt:variant>
      <vt:variant>
        <vt:i4>1179708</vt:i4>
      </vt:variant>
      <vt:variant>
        <vt:i4>77</vt:i4>
      </vt:variant>
      <vt:variant>
        <vt:i4>0</vt:i4>
      </vt:variant>
      <vt:variant>
        <vt:i4>5</vt:i4>
      </vt:variant>
      <vt:variant>
        <vt:lpwstr/>
      </vt:variant>
      <vt:variant>
        <vt:lpwstr>_Toc438046407</vt:lpwstr>
      </vt:variant>
      <vt:variant>
        <vt:i4>1179708</vt:i4>
      </vt:variant>
      <vt:variant>
        <vt:i4>71</vt:i4>
      </vt:variant>
      <vt:variant>
        <vt:i4>0</vt:i4>
      </vt:variant>
      <vt:variant>
        <vt:i4>5</vt:i4>
      </vt:variant>
      <vt:variant>
        <vt:lpwstr/>
      </vt:variant>
      <vt:variant>
        <vt:lpwstr>_Toc438046406</vt:lpwstr>
      </vt:variant>
      <vt:variant>
        <vt:i4>1179708</vt:i4>
      </vt:variant>
      <vt:variant>
        <vt:i4>65</vt:i4>
      </vt:variant>
      <vt:variant>
        <vt:i4>0</vt:i4>
      </vt:variant>
      <vt:variant>
        <vt:i4>5</vt:i4>
      </vt:variant>
      <vt:variant>
        <vt:lpwstr/>
      </vt:variant>
      <vt:variant>
        <vt:lpwstr>_Toc438046405</vt:lpwstr>
      </vt:variant>
      <vt:variant>
        <vt:i4>1179708</vt:i4>
      </vt:variant>
      <vt:variant>
        <vt:i4>59</vt:i4>
      </vt:variant>
      <vt:variant>
        <vt:i4>0</vt:i4>
      </vt:variant>
      <vt:variant>
        <vt:i4>5</vt:i4>
      </vt:variant>
      <vt:variant>
        <vt:lpwstr/>
      </vt:variant>
      <vt:variant>
        <vt:lpwstr>_Toc438046404</vt:lpwstr>
      </vt:variant>
      <vt:variant>
        <vt:i4>1179708</vt:i4>
      </vt:variant>
      <vt:variant>
        <vt:i4>53</vt:i4>
      </vt:variant>
      <vt:variant>
        <vt:i4>0</vt:i4>
      </vt:variant>
      <vt:variant>
        <vt:i4>5</vt:i4>
      </vt:variant>
      <vt:variant>
        <vt:lpwstr/>
      </vt:variant>
      <vt:variant>
        <vt:lpwstr>_Toc438046403</vt:lpwstr>
      </vt:variant>
      <vt:variant>
        <vt:i4>1179708</vt:i4>
      </vt:variant>
      <vt:variant>
        <vt:i4>47</vt:i4>
      </vt:variant>
      <vt:variant>
        <vt:i4>0</vt:i4>
      </vt:variant>
      <vt:variant>
        <vt:i4>5</vt:i4>
      </vt:variant>
      <vt:variant>
        <vt:lpwstr/>
      </vt:variant>
      <vt:variant>
        <vt:lpwstr>_Toc438046402</vt:lpwstr>
      </vt:variant>
      <vt:variant>
        <vt:i4>1179708</vt:i4>
      </vt:variant>
      <vt:variant>
        <vt:i4>41</vt:i4>
      </vt:variant>
      <vt:variant>
        <vt:i4>0</vt:i4>
      </vt:variant>
      <vt:variant>
        <vt:i4>5</vt:i4>
      </vt:variant>
      <vt:variant>
        <vt:lpwstr/>
      </vt:variant>
      <vt:variant>
        <vt:lpwstr>_Toc438046401</vt:lpwstr>
      </vt:variant>
      <vt:variant>
        <vt:i4>1179708</vt:i4>
      </vt:variant>
      <vt:variant>
        <vt:i4>35</vt:i4>
      </vt:variant>
      <vt:variant>
        <vt:i4>0</vt:i4>
      </vt:variant>
      <vt:variant>
        <vt:i4>5</vt:i4>
      </vt:variant>
      <vt:variant>
        <vt:lpwstr/>
      </vt:variant>
      <vt:variant>
        <vt:lpwstr>_Toc438046400</vt:lpwstr>
      </vt:variant>
      <vt:variant>
        <vt:i4>1769531</vt:i4>
      </vt:variant>
      <vt:variant>
        <vt:i4>29</vt:i4>
      </vt:variant>
      <vt:variant>
        <vt:i4>0</vt:i4>
      </vt:variant>
      <vt:variant>
        <vt:i4>5</vt:i4>
      </vt:variant>
      <vt:variant>
        <vt:lpwstr/>
      </vt:variant>
      <vt:variant>
        <vt:lpwstr>_Toc438046399</vt:lpwstr>
      </vt:variant>
      <vt:variant>
        <vt:i4>1769531</vt:i4>
      </vt:variant>
      <vt:variant>
        <vt:i4>23</vt:i4>
      </vt:variant>
      <vt:variant>
        <vt:i4>0</vt:i4>
      </vt:variant>
      <vt:variant>
        <vt:i4>5</vt:i4>
      </vt:variant>
      <vt:variant>
        <vt:lpwstr/>
      </vt:variant>
      <vt:variant>
        <vt:lpwstr>_Toc438046398</vt:lpwstr>
      </vt:variant>
      <vt:variant>
        <vt:i4>1769531</vt:i4>
      </vt:variant>
      <vt:variant>
        <vt:i4>17</vt:i4>
      </vt:variant>
      <vt:variant>
        <vt:i4>0</vt:i4>
      </vt:variant>
      <vt:variant>
        <vt:i4>5</vt:i4>
      </vt:variant>
      <vt:variant>
        <vt:lpwstr/>
      </vt:variant>
      <vt:variant>
        <vt:lpwstr>_Toc438046397</vt:lpwstr>
      </vt:variant>
      <vt:variant>
        <vt:i4>1769531</vt:i4>
      </vt:variant>
      <vt:variant>
        <vt:i4>11</vt:i4>
      </vt:variant>
      <vt:variant>
        <vt:i4>0</vt:i4>
      </vt:variant>
      <vt:variant>
        <vt:i4>5</vt:i4>
      </vt:variant>
      <vt:variant>
        <vt:lpwstr/>
      </vt:variant>
      <vt:variant>
        <vt:lpwstr>_Toc438046396</vt:lpwstr>
      </vt:variant>
      <vt:variant>
        <vt:i4>1769531</vt:i4>
      </vt:variant>
      <vt:variant>
        <vt:i4>5</vt:i4>
      </vt:variant>
      <vt:variant>
        <vt:i4>0</vt:i4>
      </vt:variant>
      <vt:variant>
        <vt:i4>5</vt:i4>
      </vt:variant>
      <vt:variant>
        <vt:lpwstr/>
      </vt:variant>
      <vt:variant>
        <vt:lpwstr>_Toc438046395</vt:lpwstr>
      </vt:variant>
      <vt:variant>
        <vt:i4>4915281</vt:i4>
      </vt:variant>
      <vt:variant>
        <vt:i4>0</vt:i4>
      </vt:variant>
      <vt:variant>
        <vt:i4>0</vt:i4>
      </vt:variant>
      <vt:variant>
        <vt:i4>5</vt:i4>
      </vt:variant>
      <vt:variant>
        <vt:lpwstr>http://www.michigan.gov/hip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 Choice Waiver</dc:title>
  <dc:creator>Mellissa Christ</dc:creator>
  <cp:lastModifiedBy>LektzianT</cp:lastModifiedBy>
  <cp:revision>2</cp:revision>
  <cp:lastPrinted>2019-01-16T14:03:00Z</cp:lastPrinted>
  <dcterms:created xsi:type="dcterms:W3CDTF">2020-02-26T14:30:00Z</dcterms:created>
  <dcterms:modified xsi:type="dcterms:W3CDTF">2020-02-26T14:30:00Z</dcterms:modified>
</cp:coreProperties>
</file>